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07BE45" w14:textId="3135F1AA" w:rsidR="002A17BA" w:rsidRPr="00B01C05" w:rsidRDefault="002A17BA" w:rsidP="00B01C05">
      <w:pPr>
        <w:shd w:val="clear" w:color="auto" w:fill="FFFFFF"/>
        <w:rPr>
          <w:rFonts w:cstheme="minorHAnsi"/>
          <w:color w:val="000000"/>
          <w:szCs w:val="24"/>
        </w:rPr>
      </w:pPr>
    </w:p>
    <w:bookmarkStart w:id="0" w:name="_Toc84596091"/>
    <w:p w14:paraId="691B3E8C" w14:textId="2DD383DF" w:rsidR="002A17BA" w:rsidRPr="00E327DF" w:rsidRDefault="000B4333" w:rsidP="00244C66">
      <w:pPr>
        <w:pStyle w:val="Balk1"/>
      </w:pPr>
      <w:r w:rsidRPr="00E327DF">
        <w:rPr>
          <w:noProof/>
          <w:lang w:val="en-GB" w:eastAsia="en-GB"/>
        </w:rPr>
        <mc:AlternateContent>
          <mc:Choice Requires="wps">
            <w:drawing>
              <wp:anchor distT="0" distB="0" distL="114300" distR="114300" simplePos="0" relativeHeight="252050432" behindDoc="0" locked="0" layoutInCell="1" allowOverlap="1" wp14:anchorId="0835D3C6" wp14:editId="2CCDD384">
                <wp:simplePos x="0" y="0"/>
                <wp:positionH relativeFrom="margin">
                  <wp:align>center</wp:align>
                </wp:positionH>
                <wp:positionV relativeFrom="paragraph">
                  <wp:posOffset>334010</wp:posOffset>
                </wp:positionV>
                <wp:extent cx="7543800" cy="0"/>
                <wp:effectExtent l="0" t="0" r="12700" b="12700"/>
                <wp:wrapNone/>
                <wp:docPr id="79" name="Düz Bağlayıcı 79"/>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w:pict>
              <v:line w14:anchorId="136E90A5" id="Düz Bağlayıcı 79" o:spid="_x0000_s1026" style="position:absolute;z-index:25205043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26.3pt" to="594pt,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" strokecolor="#007f9a" strokeweight="1pt">
                <v:stroke joinstyle="miter"/>
                <w10:wrap anchorx="margin"/>
              </v:line>
            </w:pict>
          </mc:Fallback>
        </mc:AlternateContent>
      </w:r>
      <w:r w:rsidR="002A17BA" w:rsidRPr="00E327DF">
        <w:t>3.</w:t>
      </w:r>
      <w:r w:rsidR="001C2683">
        <w:t xml:space="preserve"> </w:t>
      </w:r>
      <w:r w:rsidR="002A17BA" w:rsidRPr="00E327DF">
        <w:t>Bölüm</w:t>
      </w:r>
      <w:r w:rsidR="000D7889" w:rsidRPr="00E327DF">
        <w:t xml:space="preserve"> </w:t>
      </w:r>
      <w:r w:rsidR="00041916" w:rsidRPr="00E327DF">
        <w:t>–</w:t>
      </w:r>
      <w:r w:rsidR="000D7889" w:rsidRPr="00E327DF">
        <w:t xml:space="preserve"> </w:t>
      </w:r>
      <w:r w:rsidR="00041916" w:rsidRPr="00E327DF">
        <w:t>Diyot ve LED Uygulamaları</w:t>
      </w:r>
      <w:bookmarkEnd w:id="0"/>
    </w:p>
    <w:p w14:paraId="1BDE7B93" w14:textId="75C7EA62" w:rsidR="000B4333" w:rsidRPr="00E327DF" w:rsidRDefault="000B4333" w:rsidP="00E327DF">
      <w:pPr>
        <w:rPr>
          <w:szCs w:val="24"/>
        </w:rPr>
      </w:pPr>
    </w:p>
    <w:p w14:paraId="74C8C189" w14:textId="12B1C0E4" w:rsidR="002A17BA" w:rsidRPr="00E327DF" w:rsidRDefault="002A17BA" w:rsidP="00E327DF">
      <w:pPr>
        <w:rPr>
          <w:rFonts w:cstheme="minorHAnsi"/>
          <w:color w:val="000000"/>
          <w:szCs w:val="24"/>
          <w:u w:val="single"/>
        </w:rPr>
      </w:pPr>
    </w:p>
    <w:p w14:paraId="2279C210" w14:textId="77777777" w:rsidR="00F26B2E" w:rsidRPr="00E327DF" w:rsidRDefault="00F26B2E" w:rsidP="00E9269F">
      <w:pPr>
        <w:rPr>
          <w:rFonts w:eastAsia="Times New Roman" w:cstheme="majorHAnsi"/>
          <w:b/>
          <w:color w:val="007F9A"/>
          <w:szCs w:val="24"/>
          <w:lang w:eastAsia="en-US"/>
        </w:rPr>
      </w:pPr>
      <w:r w:rsidRPr="00E327DF">
        <w:rPr>
          <w:rFonts w:eastAsia="Times New Roman" w:cstheme="majorHAnsi"/>
          <w:b/>
          <w:color w:val="007F9A"/>
          <w:szCs w:val="24"/>
          <w:lang w:eastAsia="en-US"/>
        </w:rPr>
        <w:t>Ön bilgi:</w:t>
      </w:r>
    </w:p>
    <w:p w14:paraId="3416B562"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Öğrenciler algoritma mantığını bilir.</w:t>
      </w:r>
    </w:p>
    <w:p w14:paraId="663934B6"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Öğrenciler temel programlama kavramlarını bilir.</w:t>
      </w:r>
    </w:p>
    <w:p w14:paraId="3BA8083A"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Öğrenciler basit metin tabanlı programlamaya yönelik söz dizimi denetimi, yazımı, okuması ve hata ayıklaması yapabilir.</w:t>
      </w:r>
    </w:p>
    <w:p w14:paraId="3850784E" w14:textId="33B91C29"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 xml:space="preserve">Öğrenciler </w:t>
      </w:r>
      <w:r w:rsidR="004E1AE8">
        <w:rPr>
          <w:rFonts w:cstheme="minorHAnsi"/>
          <w:color w:val="000000"/>
          <w:szCs w:val="24"/>
        </w:rPr>
        <w:t>Deneyap Kart’ı tanır ve</w:t>
      </w:r>
      <w:r w:rsidRPr="00E327DF">
        <w:rPr>
          <w:rFonts w:cstheme="minorHAnsi"/>
          <w:color w:val="000000"/>
          <w:szCs w:val="24"/>
        </w:rPr>
        <w:t xml:space="preserve"> kullanarak devreleri kurup kodlarında düzenleme yapabilirler.</w:t>
      </w:r>
    </w:p>
    <w:p w14:paraId="3E7992F2" w14:textId="3F368282" w:rsidR="00F26B2E" w:rsidRPr="00E327DF" w:rsidRDefault="001E0FB3" w:rsidP="00E327DF">
      <w:pPr>
        <w:rPr>
          <w:rFonts w:eastAsia="Times New Roman" w:cstheme="majorHAnsi"/>
          <w:b/>
          <w:color w:val="007F9A"/>
          <w:szCs w:val="24"/>
          <w:lang w:eastAsia="en-US"/>
        </w:rPr>
      </w:pPr>
      <w:r>
        <w:rPr>
          <w:rFonts w:eastAsia="Times New Roman" w:cstheme="majorHAnsi"/>
          <w:b/>
          <w:color w:val="007F9A"/>
          <w:szCs w:val="24"/>
          <w:lang w:eastAsia="en-US"/>
        </w:rPr>
        <w:t>Bölüm</w:t>
      </w:r>
      <w:r w:rsidR="0019684A" w:rsidRPr="00E327DF">
        <w:rPr>
          <w:rFonts w:eastAsia="Times New Roman" w:cstheme="majorHAnsi"/>
          <w:b/>
          <w:color w:val="007F9A"/>
          <w:szCs w:val="24"/>
          <w:lang w:eastAsia="en-US"/>
        </w:rPr>
        <w:t xml:space="preserve"> Kazanımları</w:t>
      </w:r>
      <w:r w:rsidR="00FC669B" w:rsidRPr="00E327DF">
        <w:rPr>
          <w:rFonts w:eastAsia="Times New Roman" w:cstheme="majorHAnsi"/>
          <w:b/>
          <w:color w:val="007F9A"/>
          <w:szCs w:val="24"/>
          <w:lang w:eastAsia="en-US"/>
        </w:rPr>
        <w:t>:</w:t>
      </w:r>
    </w:p>
    <w:p w14:paraId="590710C0"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Öğrenciler diyotun çalışma prensiplerini bilir.</w:t>
      </w:r>
    </w:p>
    <w:p w14:paraId="7F1A877D" w14:textId="31794C8A"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 xml:space="preserve">Öğrenciler </w:t>
      </w:r>
      <w:r w:rsidR="004E1AE8">
        <w:rPr>
          <w:rFonts w:cstheme="minorHAnsi"/>
          <w:color w:val="000000"/>
          <w:szCs w:val="24"/>
        </w:rPr>
        <w:t>“</w:t>
      </w:r>
      <w:r w:rsidR="004C57B6">
        <w:rPr>
          <w:rFonts w:cstheme="minorHAnsi"/>
          <w:color w:val="000000"/>
          <w:szCs w:val="24"/>
        </w:rPr>
        <w:t>ve (</w:t>
      </w:r>
      <w:r w:rsidRPr="00E327DF">
        <w:rPr>
          <w:rFonts w:cstheme="minorHAnsi"/>
          <w:color w:val="000000"/>
          <w:szCs w:val="24"/>
        </w:rPr>
        <w:t>and</w:t>
      </w:r>
      <w:r w:rsidR="004C57B6">
        <w:rPr>
          <w:rFonts w:cstheme="minorHAnsi"/>
          <w:color w:val="000000"/>
          <w:szCs w:val="24"/>
        </w:rPr>
        <w:t>)</w:t>
      </w:r>
      <w:r w:rsidR="004E1AE8">
        <w:rPr>
          <w:rFonts w:cstheme="minorHAnsi"/>
          <w:color w:val="000000"/>
          <w:szCs w:val="24"/>
        </w:rPr>
        <w:t>”</w:t>
      </w:r>
      <w:r w:rsidRPr="00E327DF">
        <w:rPr>
          <w:rFonts w:cstheme="minorHAnsi"/>
          <w:color w:val="000000"/>
          <w:szCs w:val="24"/>
        </w:rPr>
        <w:t xml:space="preserve"> </w:t>
      </w:r>
      <w:r w:rsidR="004C57B6">
        <w:rPr>
          <w:rFonts w:cstheme="minorHAnsi"/>
          <w:color w:val="000000"/>
          <w:szCs w:val="24"/>
        </w:rPr>
        <w:t xml:space="preserve">kapısnı </w:t>
      </w:r>
      <w:r w:rsidRPr="00E327DF">
        <w:rPr>
          <w:rFonts w:cstheme="minorHAnsi"/>
          <w:color w:val="000000"/>
          <w:szCs w:val="24"/>
        </w:rPr>
        <w:t xml:space="preserve">ve </w:t>
      </w:r>
      <w:r w:rsidR="004E1AE8">
        <w:rPr>
          <w:rFonts w:cstheme="minorHAnsi"/>
          <w:color w:val="000000"/>
          <w:szCs w:val="24"/>
        </w:rPr>
        <w:t>“</w:t>
      </w:r>
      <w:r w:rsidR="004C57B6">
        <w:rPr>
          <w:rFonts w:cstheme="minorHAnsi"/>
          <w:color w:val="000000"/>
          <w:szCs w:val="24"/>
        </w:rPr>
        <w:t>veya (</w:t>
      </w:r>
      <w:r w:rsidRPr="00E327DF">
        <w:rPr>
          <w:rFonts w:cstheme="minorHAnsi"/>
          <w:color w:val="000000"/>
          <w:szCs w:val="24"/>
        </w:rPr>
        <w:t>or</w:t>
      </w:r>
      <w:r w:rsidR="004C57B6">
        <w:rPr>
          <w:rFonts w:cstheme="minorHAnsi"/>
          <w:color w:val="000000"/>
          <w:szCs w:val="24"/>
        </w:rPr>
        <w:t>)</w:t>
      </w:r>
      <w:r w:rsidR="004E1AE8">
        <w:rPr>
          <w:rFonts w:cstheme="minorHAnsi"/>
          <w:color w:val="000000"/>
          <w:szCs w:val="24"/>
        </w:rPr>
        <w:t>”</w:t>
      </w:r>
      <w:r w:rsidR="004C57B6">
        <w:rPr>
          <w:rFonts w:cstheme="minorHAnsi"/>
          <w:color w:val="000000"/>
          <w:szCs w:val="24"/>
        </w:rPr>
        <w:t xml:space="preserve"> kapısını</w:t>
      </w:r>
      <w:r w:rsidRPr="00E327DF">
        <w:rPr>
          <w:rFonts w:cstheme="minorHAnsi"/>
          <w:color w:val="000000"/>
          <w:szCs w:val="24"/>
        </w:rPr>
        <w:t xml:space="preserve"> bilir ve bunlarla devre tasarlayabilir.</w:t>
      </w:r>
    </w:p>
    <w:p w14:paraId="37CCBC46"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Öğrenciler avometre ile direnç, akım ve voltaj değerlerini ölçebilir.</w:t>
      </w:r>
    </w:p>
    <w:p w14:paraId="445F98A1"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 xml:space="preserve">Öğrenciler avometre ile bir diyotun sağlamlığını kontrol edebilir. </w:t>
      </w:r>
    </w:p>
    <w:p w14:paraId="226F321B"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Öğrenciler LED’in çalışma mantığını bilir ve bunu kullanarak özgün tasarımlar yapabilir.</w:t>
      </w:r>
    </w:p>
    <w:p w14:paraId="1EE1F294"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Öğrenciler RGB LED’in çalışma mantığını bilir ve bu devre elamanını kullanarak devre tasarlayabilir.</w:t>
      </w:r>
    </w:p>
    <w:p w14:paraId="5D23D727"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Öğrenciler Arduino IDE ile değişkenleri, döngüleri ve fonksiyonları kullanabilir.</w:t>
      </w:r>
    </w:p>
    <w:p w14:paraId="4301E6A2" w14:textId="77777777" w:rsidR="00F26B2E" w:rsidRPr="00E327DF" w:rsidRDefault="00F26B2E" w:rsidP="00281D5E">
      <w:pPr>
        <w:numPr>
          <w:ilvl w:val="0"/>
          <w:numId w:val="3"/>
        </w:numPr>
        <w:jc w:val="left"/>
        <w:rPr>
          <w:rFonts w:cstheme="minorHAnsi"/>
          <w:color w:val="000000"/>
          <w:szCs w:val="24"/>
        </w:rPr>
      </w:pPr>
      <w:r w:rsidRPr="00E327DF">
        <w:rPr>
          <w:rFonts w:cstheme="minorHAnsi"/>
          <w:color w:val="000000"/>
          <w:szCs w:val="24"/>
        </w:rPr>
        <w:t>Öğrenciler temel elektronik devre elemanlarının bağlantılarını yapabilir.</w:t>
      </w:r>
    </w:p>
    <w:p w14:paraId="7452534E" w14:textId="0EF79DE9" w:rsidR="0019684A" w:rsidRPr="00E327DF" w:rsidRDefault="0019684A" w:rsidP="00E327DF">
      <w:pPr>
        <w:rPr>
          <w:rFonts w:eastAsia="Times New Roman" w:cstheme="majorHAnsi"/>
          <w:b/>
          <w:color w:val="007F9A"/>
          <w:szCs w:val="24"/>
          <w:lang w:eastAsia="en-US"/>
        </w:rPr>
      </w:pPr>
      <w:r w:rsidRPr="00E327DF">
        <w:rPr>
          <w:rFonts w:eastAsia="Times New Roman" w:cstheme="majorHAnsi"/>
          <w:b/>
          <w:color w:val="007F9A"/>
          <w:szCs w:val="24"/>
          <w:lang w:eastAsia="en-US"/>
        </w:rPr>
        <w:t>Haftanın Amacı</w:t>
      </w:r>
      <w:r w:rsidR="00FC669B" w:rsidRPr="00E327DF">
        <w:rPr>
          <w:rFonts w:eastAsia="Times New Roman" w:cstheme="majorHAnsi"/>
          <w:b/>
          <w:color w:val="007F9A"/>
          <w:szCs w:val="24"/>
          <w:lang w:eastAsia="en-US"/>
        </w:rPr>
        <w:t>:</w:t>
      </w:r>
    </w:p>
    <w:p w14:paraId="05F8F1FD" w14:textId="68566FB2" w:rsidR="00F26B2E" w:rsidRPr="00E327DF" w:rsidRDefault="00F26B2E" w:rsidP="00E327DF">
      <w:pPr>
        <w:spacing w:before="40"/>
        <w:rPr>
          <w:rFonts w:cstheme="minorHAnsi"/>
          <w:color w:val="2F5496"/>
          <w:szCs w:val="24"/>
        </w:rPr>
      </w:pPr>
      <w:r w:rsidRPr="00E327DF">
        <w:rPr>
          <w:rFonts w:eastAsia="Times New Roman" w:cstheme="minorHAnsi"/>
          <w:szCs w:val="24"/>
        </w:rPr>
        <w:t xml:space="preserve">Bu haftanın amacı, öğrencilerin </w:t>
      </w:r>
      <w:r w:rsidR="004E1AE8">
        <w:rPr>
          <w:rFonts w:eastAsia="Times New Roman" w:cstheme="minorHAnsi"/>
          <w:szCs w:val="24"/>
        </w:rPr>
        <w:t>Deneyap Kart</w:t>
      </w:r>
      <w:r w:rsidRPr="00E327DF">
        <w:rPr>
          <w:rFonts w:eastAsia="Times New Roman" w:cstheme="minorHAnsi"/>
          <w:szCs w:val="24"/>
        </w:rPr>
        <w:t xml:space="preserve"> mikrodenetleyicisini kullanarak diyotun çalışma prensipleri anlamaları ve bu devre elamanını kullanarak dijital elektronikteki temel kavramlardan olan kapı devrelerine yönelik bağlantıları yapabilmelerini ve Arduino IDE yazılımı ile bu devrenin istenen şekilde programlanabilmesini sağlamaktır. Ardından daha karmaşık LED ve RGB LED devrelerin tasarlanması ve Arduino IDE ile programlanması sayesinde yazılımsal temellerini geliştirmek hedeflenmektedir.  </w:t>
      </w:r>
    </w:p>
    <w:p w14:paraId="4A8D99DC" w14:textId="712D76AA" w:rsidR="00F26B2E" w:rsidRDefault="00F26B2E" w:rsidP="00E327DF">
      <w:pPr>
        <w:spacing w:before="120"/>
        <w:rPr>
          <w:rFonts w:eastAsia="Times New Roman" w:cstheme="majorHAnsi"/>
          <w:b/>
          <w:color w:val="007F9A"/>
          <w:szCs w:val="24"/>
          <w:lang w:eastAsia="en-US"/>
        </w:rPr>
      </w:pPr>
      <w:r w:rsidRPr="00E327DF">
        <w:rPr>
          <w:rFonts w:eastAsia="Times New Roman" w:cstheme="majorHAnsi"/>
          <w:b/>
          <w:color w:val="007F9A"/>
          <w:szCs w:val="24"/>
          <w:lang w:eastAsia="en-US"/>
        </w:rPr>
        <w:t xml:space="preserve">Gözle ve Uygula Adımlarında Kullanılacak Malzemeler: </w:t>
      </w:r>
    </w:p>
    <w:p w14:paraId="19065004" w14:textId="77777777" w:rsidR="001D15E2" w:rsidRPr="00E327DF" w:rsidRDefault="001D15E2" w:rsidP="00E327DF">
      <w:pPr>
        <w:spacing w:before="120"/>
        <w:rPr>
          <w:rFonts w:eastAsia="Times New Roman" w:cstheme="majorHAnsi"/>
          <w:b/>
          <w:color w:val="007F9A"/>
          <w:szCs w:val="24"/>
          <w:lang w:eastAsia="en-US"/>
        </w:rPr>
      </w:pPr>
    </w:p>
    <w:tbl>
      <w:tblPr>
        <w:tblStyle w:val="KlavuzuTablo4-Vurgu11"/>
        <w:tblW w:w="0" w:type="auto"/>
        <w:jc w:val="center"/>
        <w:tblInd w:w="0" w:type="dxa"/>
        <w:tblLook w:val="04A0" w:firstRow="1" w:lastRow="0" w:firstColumn="1" w:lastColumn="0" w:noHBand="0" w:noVBand="1"/>
      </w:tblPr>
      <w:tblGrid>
        <w:gridCol w:w="3195"/>
        <w:gridCol w:w="3195"/>
      </w:tblGrid>
      <w:tr w:rsidR="00F26B2E" w:rsidRPr="00E327DF" w14:paraId="014AA046" w14:textId="77777777" w:rsidTr="00F26B2E">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6390" w:type="dxa"/>
            <w:gridSpan w:val="2"/>
          </w:tcPr>
          <w:p w14:paraId="35546244" w14:textId="77777777" w:rsidR="00F26B2E" w:rsidRPr="00E327DF" w:rsidRDefault="00F26B2E" w:rsidP="00E327DF">
            <w:pPr>
              <w:jc w:val="left"/>
              <w:rPr>
                <w:rFonts w:eastAsia="Times New Roman" w:cstheme="minorHAnsi"/>
                <w:color w:val="auto"/>
                <w:szCs w:val="24"/>
              </w:rPr>
            </w:pPr>
            <w:r w:rsidRPr="00E327DF">
              <w:rPr>
                <w:rFonts w:eastAsia="Calibri" w:cstheme="minorHAnsi"/>
                <w:color w:val="FFFFFF" w:themeColor="background1"/>
                <w:szCs w:val="24"/>
                <w:lang w:val="tr-TR"/>
              </w:rPr>
              <w:t>Malzeme</w:t>
            </w:r>
            <w:r w:rsidRPr="00E327DF">
              <w:rPr>
                <w:rFonts w:eastAsia="Times New Roman" w:cstheme="minorHAnsi"/>
                <w:color w:val="FFFFFF" w:themeColor="background1"/>
                <w:szCs w:val="24"/>
              </w:rPr>
              <w:t xml:space="preserve"> Listesi</w:t>
            </w:r>
          </w:p>
        </w:tc>
      </w:tr>
      <w:tr w:rsidR="00F26B2E" w:rsidRPr="00E327DF" w14:paraId="13C23A43"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26F3618B" w14:textId="46043ECD" w:rsidR="004C57B6" w:rsidRPr="00E327DF" w:rsidRDefault="004C57B6" w:rsidP="00E327DF">
            <w:pPr>
              <w:jc w:val="left"/>
              <w:rPr>
                <w:rFonts w:eastAsia="Calibri" w:cstheme="minorHAnsi"/>
                <w:color w:val="006666"/>
                <w:szCs w:val="24"/>
                <w:lang w:val="tr-TR"/>
              </w:rPr>
            </w:pPr>
            <w:r>
              <w:rPr>
                <w:rFonts w:eastAsia="Calibri" w:cstheme="minorHAnsi"/>
                <w:color w:val="006666"/>
                <w:szCs w:val="24"/>
                <w:lang w:val="tr-TR"/>
              </w:rPr>
              <w:t>Deneyap Kart</w:t>
            </w:r>
          </w:p>
        </w:tc>
        <w:tc>
          <w:tcPr>
            <w:tcW w:w="3195" w:type="dxa"/>
          </w:tcPr>
          <w:p w14:paraId="61F1C93E" w14:textId="77777777" w:rsidR="00F26B2E" w:rsidRPr="00E327DF" w:rsidRDefault="00F26B2E"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bCs/>
                <w:color w:val="006666"/>
                <w:szCs w:val="24"/>
                <w:lang w:val="tr-TR"/>
              </w:rPr>
            </w:pPr>
            <w:r w:rsidRPr="00E327DF">
              <w:rPr>
                <w:rFonts w:eastAsia="Calibri" w:cstheme="minorHAnsi"/>
                <w:b/>
                <w:bCs/>
                <w:color w:val="006666"/>
                <w:szCs w:val="24"/>
                <w:lang w:val="tr-TR"/>
              </w:rPr>
              <w:t>Kırmızı LED</w:t>
            </w:r>
          </w:p>
        </w:tc>
      </w:tr>
      <w:tr w:rsidR="00F26B2E" w:rsidRPr="00E327DF" w14:paraId="3BCB8D16"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1D41D955"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c>
          <w:tcPr>
            <w:tcW w:w="3195" w:type="dxa"/>
          </w:tcPr>
          <w:p w14:paraId="023B662D" w14:textId="77777777" w:rsidR="00F26B2E" w:rsidRPr="004C57B6" w:rsidRDefault="00F26B2E"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4C57B6">
              <w:rPr>
                <w:rFonts w:eastAsia="Calibri" w:cstheme="minorHAnsi"/>
                <w:b/>
                <w:color w:val="006666"/>
                <w:szCs w:val="24"/>
                <w:lang w:val="tr-TR"/>
              </w:rPr>
              <w:t>Diyot</w:t>
            </w:r>
          </w:p>
        </w:tc>
      </w:tr>
      <w:tr w:rsidR="00F26B2E" w:rsidRPr="00E327DF" w14:paraId="07227EE9" w14:textId="77777777" w:rsidTr="00F26B2E">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0AF05C70"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100 ohm direnç</w:t>
            </w:r>
          </w:p>
        </w:tc>
        <w:tc>
          <w:tcPr>
            <w:tcW w:w="3195" w:type="dxa"/>
          </w:tcPr>
          <w:p w14:paraId="4216FE31" w14:textId="77777777" w:rsidR="00F26B2E" w:rsidRPr="00E327DF" w:rsidRDefault="00F26B2E"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bCs/>
                <w:color w:val="006666"/>
                <w:szCs w:val="24"/>
                <w:lang w:val="tr-TR"/>
              </w:rPr>
            </w:pPr>
            <w:r w:rsidRPr="00E327DF">
              <w:rPr>
                <w:rFonts w:eastAsia="Calibri" w:cstheme="minorHAnsi"/>
                <w:b/>
                <w:bCs/>
                <w:color w:val="006666"/>
                <w:szCs w:val="24"/>
                <w:lang w:val="tr-TR"/>
              </w:rPr>
              <w:t>Bağlantı kablosu</w:t>
            </w:r>
          </w:p>
        </w:tc>
      </w:tr>
      <w:tr w:rsidR="00F26B2E" w:rsidRPr="00E327DF" w14:paraId="73681578"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516B73B4"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220 ohm direnç</w:t>
            </w:r>
          </w:p>
        </w:tc>
        <w:tc>
          <w:tcPr>
            <w:tcW w:w="3195" w:type="dxa"/>
          </w:tcPr>
          <w:p w14:paraId="2242B009" w14:textId="77777777" w:rsidR="00F26B2E" w:rsidRPr="004C57B6" w:rsidRDefault="00F26B2E"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4C57B6">
              <w:rPr>
                <w:rFonts w:eastAsia="Calibri" w:cstheme="minorHAnsi"/>
                <w:b/>
                <w:color w:val="006666"/>
                <w:szCs w:val="24"/>
                <w:lang w:val="tr-TR"/>
              </w:rPr>
              <w:t>Avometre</w:t>
            </w:r>
          </w:p>
        </w:tc>
      </w:tr>
      <w:tr w:rsidR="00F26B2E" w:rsidRPr="00E327DF" w14:paraId="5A76C651"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7B0C9261"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330 ohm direnç</w:t>
            </w:r>
          </w:p>
        </w:tc>
        <w:tc>
          <w:tcPr>
            <w:tcW w:w="3195" w:type="dxa"/>
          </w:tcPr>
          <w:p w14:paraId="2C5881C2" w14:textId="77777777" w:rsidR="00F26B2E" w:rsidRPr="00E327DF" w:rsidRDefault="00F26B2E"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bCs/>
                <w:color w:val="006666"/>
                <w:szCs w:val="24"/>
                <w:lang w:val="tr-TR"/>
              </w:rPr>
            </w:pPr>
            <w:r w:rsidRPr="00E327DF">
              <w:rPr>
                <w:rFonts w:eastAsia="Calibri" w:cstheme="minorHAnsi"/>
                <w:b/>
                <w:bCs/>
                <w:color w:val="006666"/>
                <w:szCs w:val="24"/>
                <w:lang w:val="tr-TR"/>
              </w:rPr>
              <w:t>Potansiyometre</w:t>
            </w:r>
          </w:p>
        </w:tc>
      </w:tr>
      <w:tr w:rsidR="00F26B2E" w:rsidRPr="00E327DF" w14:paraId="1D9CEA13"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19A2FF46"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560 ohm direnç</w:t>
            </w:r>
          </w:p>
        </w:tc>
        <w:tc>
          <w:tcPr>
            <w:tcW w:w="3195" w:type="dxa"/>
          </w:tcPr>
          <w:p w14:paraId="1D27DED9" w14:textId="77777777" w:rsidR="00F26B2E" w:rsidRPr="004C57B6" w:rsidRDefault="00F26B2E"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4C57B6">
              <w:rPr>
                <w:rFonts w:eastAsia="Calibri" w:cstheme="minorHAnsi"/>
                <w:b/>
                <w:color w:val="006666"/>
                <w:szCs w:val="24"/>
                <w:lang w:val="tr-TR"/>
              </w:rPr>
              <w:t>Buzzer</w:t>
            </w:r>
          </w:p>
        </w:tc>
      </w:tr>
      <w:tr w:rsidR="00F26B2E" w:rsidRPr="00E327DF" w14:paraId="6CD57AFA"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27CC9A12"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10 Kohm direnç</w:t>
            </w:r>
          </w:p>
        </w:tc>
        <w:tc>
          <w:tcPr>
            <w:tcW w:w="3195" w:type="dxa"/>
          </w:tcPr>
          <w:p w14:paraId="6F3F5CBC" w14:textId="77777777" w:rsidR="00F26B2E" w:rsidRPr="00E327DF" w:rsidRDefault="00F26B2E" w:rsidP="00E327DF">
            <w:pPr>
              <w:jc w:val="left"/>
              <w:cnfStyle w:val="000000100000" w:firstRow="0" w:lastRow="0" w:firstColumn="0" w:lastColumn="0" w:oddVBand="0" w:evenVBand="0" w:oddHBand="1" w:evenHBand="0" w:firstRowFirstColumn="0" w:firstRowLastColumn="0" w:lastRowFirstColumn="0" w:lastRowLastColumn="0"/>
              <w:rPr>
                <w:rFonts w:eastAsia="Calibri" w:cstheme="minorHAnsi"/>
                <w:b/>
                <w:bCs/>
                <w:color w:val="006666"/>
                <w:szCs w:val="24"/>
                <w:lang w:val="tr-TR"/>
              </w:rPr>
            </w:pPr>
            <w:r w:rsidRPr="00E327DF">
              <w:rPr>
                <w:rFonts w:eastAsia="Calibri" w:cstheme="minorHAnsi"/>
                <w:b/>
                <w:bCs/>
                <w:color w:val="006666"/>
                <w:szCs w:val="24"/>
                <w:lang w:val="tr-TR"/>
              </w:rPr>
              <w:t>Buton</w:t>
            </w:r>
          </w:p>
        </w:tc>
      </w:tr>
      <w:tr w:rsidR="00F26B2E" w:rsidRPr="00E327DF" w14:paraId="61D30FF8"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54DBAB33"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RGB LED</w:t>
            </w:r>
          </w:p>
        </w:tc>
        <w:tc>
          <w:tcPr>
            <w:tcW w:w="3195" w:type="dxa"/>
          </w:tcPr>
          <w:p w14:paraId="0A43B067" w14:textId="77777777" w:rsidR="00F26B2E" w:rsidRPr="00E327DF" w:rsidRDefault="00F26B2E" w:rsidP="00E327DF">
            <w:pPr>
              <w:jc w:val="left"/>
              <w:cnfStyle w:val="000000000000" w:firstRow="0" w:lastRow="0" w:firstColumn="0" w:lastColumn="0" w:oddVBand="0" w:evenVBand="0" w:oddHBand="0" w:evenHBand="0" w:firstRowFirstColumn="0" w:firstRowLastColumn="0" w:lastRowFirstColumn="0" w:lastRowLastColumn="0"/>
              <w:rPr>
                <w:rFonts w:eastAsia="Calibri" w:cstheme="minorHAnsi"/>
                <w:color w:val="006666"/>
                <w:szCs w:val="24"/>
                <w:lang w:val="tr-TR"/>
              </w:rPr>
            </w:pPr>
          </w:p>
        </w:tc>
      </w:tr>
    </w:tbl>
    <w:p w14:paraId="4CBEC8F9" w14:textId="77777777" w:rsidR="00165C08" w:rsidRPr="00E327DF" w:rsidRDefault="00165C08" w:rsidP="00E327DF">
      <w:pPr>
        <w:rPr>
          <w:rFonts w:eastAsia="Times New Roman" w:cstheme="majorHAnsi"/>
          <w:b/>
          <w:color w:val="007F9A"/>
          <w:szCs w:val="24"/>
          <w:lang w:eastAsia="en-US"/>
        </w:rPr>
      </w:pPr>
    </w:p>
    <w:p w14:paraId="3EA251F0" w14:textId="6BB653EE" w:rsidR="00F26B2E" w:rsidRPr="00E327DF" w:rsidRDefault="00F26B2E" w:rsidP="00E327DF">
      <w:pPr>
        <w:rPr>
          <w:rFonts w:eastAsia="Times New Roman" w:cstheme="majorHAnsi"/>
          <w:b/>
          <w:color w:val="007F9A"/>
          <w:szCs w:val="24"/>
          <w:lang w:eastAsia="en-US"/>
        </w:rPr>
      </w:pPr>
      <w:r w:rsidRPr="00E327DF">
        <w:rPr>
          <w:rFonts w:eastAsia="Times New Roman" w:cstheme="majorHAnsi"/>
          <w:b/>
          <w:color w:val="007F9A"/>
          <w:szCs w:val="24"/>
          <w:lang w:eastAsia="en-US"/>
        </w:rPr>
        <w:t>Haftanın İşlenişi:</w:t>
      </w:r>
    </w:p>
    <w:p w14:paraId="742E4A50" w14:textId="39E80F99" w:rsidR="00F26B2E" w:rsidRPr="00E327DF" w:rsidRDefault="00F26B2E" w:rsidP="00E327DF">
      <w:pPr>
        <w:rPr>
          <w:rFonts w:eastAsia="Times New Roman" w:cstheme="minorHAnsi"/>
          <w:szCs w:val="24"/>
        </w:rPr>
      </w:pPr>
      <w:r w:rsidRPr="00E327DF">
        <w:rPr>
          <w:rFonts w:eastAsia="Times New Roman" w:cstheme="minorHAnsi"/>
          <w:b/>
          <w:i/>
          <w:iCs/>
          <w:szCs w:val="24"/>
        </w:rPr>
        <w:t>Gözle:</w:t>
      </w:r>
      <w:r w:rsidRPr="00E327DF">
        <w:rPr>
          <w:rFonts w:eastAsia="Times New Roman" w:cstheme="minorHAnsi"/>
          <w:szCs w:val="24"/>
        </w:rPr>
        <w:t xml:space="preserve"> Diyotun ve RGB LED’in çalışma mantığını farklı uygulamalar ve açıklamalarla zenginleştirerek bunu </w:t>
      </w:r>
      <w:r w:rsidR="003F4842">
        <w:rPr>
          <w:rFonts w:eastAsia="Times New Roman" w:cstheme="minorHAnsi"/>
          <w:szCs w:val="24"/>
        </w:rPr>
        <w:t>Deneyap Kart</w:t>
      </w:r>
      <w:r w:rsidRPr="00E327DF">
        <w:rPr>
          <w:rFonts w:eastAsia="Times New Roman" w:cstheme="minorHAnsi"/>
          <w:szCs w:val="24"/>
        </w:rPr>
        <w:t xml:space="preserve"> ve yazılım arayüzü olan Arduino IDE ile bütünleşik olarak farklı amaçlar için kullanılması hedeflenmektedir. </w:t>
      </w:r>
    </w:p>
    <w:p w14:paraId="2EE5CF02" w14:textId="77777777" w:rsidR="00F26B2E" w:rsidRPr="00E327DF" w:rsidRDefault="00F26B2E" w:rsidP="00E327DF">
      <w:pPr>
        <w:rPr>
          <w:rFonts w:eastAsia="Times New Roman" w:cstheme="minorHAnsi"/>
          <w:szCs w:val="24"/>
        </w:rPr>
      </w:pPr>
      <w:r w:rsidRPr="00E327DF">
        <w:rPr>
          <w:rFonts w:eastAsia="Times New Roman" w:cstheme="minorHAnsi"/>
          <w:b/>
          <w:i/>
          <w:iCs/>
          <w:szCs w:val="24"/>
        </w:rPr>
        <w:lastRenderedPageBreak/>
        <w:t>Uygula:</w:t>
      </w:r>
      <w:r w:rsidRPr="00E327DF">
        <w:rPr>
          <w:rFonts w:eastAsia="Times New Roman" w:cstheme="minorHAnsi"/>
          <w:szCs w:val="24"/>
        </w:rPr>
        <w:t xml:space="preserve"> LED ve RGB LED kullanarak farklı amaçlarla tasarlanacak olan örnek devrelerin oluşturulması ve programlanması. Bu aşamada kodlama sürecinde değişken, döngü ve fonksiyon kullanımı pekiştirilmelidir.</w:t>
      </w:r>
    </w:p>
    <w:p w14:paraId="41434197" w14:textId="603F5B9F" w:rsidR="00F26B2E" w:rsidRPr="00E327DF" w:rsidRDefault="00F26B2E" w:rsidP="00E327DF">
      <w:pPr>
        <w:rPr>
          <w:rFonts w:eastAsia="Times New Roman" w:cstheme="minorHAnsi"/>
          <w:szCs w:val="24"/>
        </w:rPr>
      </w:pPr>
      <w:r w:rsidRPr="00E327DF">
        <w:rPr>
          <w:rFonts w:eastAsia="Times New Roman" w:cstheme="minorHAnsi"/>
          <w:b/>
          <w:i/>
          <w:iCs/>
          <w:szCs w:val="24"/>
        </w:rPr>
        <w:t>Tasarla:</w:t>
      </w:r>
      <w:r w:rsidRPr="00E327DF">
        <w:rPr>
          <w:rFonts w:eastAsia="Times New Roman" w:cstheme="minorHAnsi"/>
          <w:szCs w:val="24"/>
        </w:rPr>
        <w:t xml:space="preserve"> Devre tasarımı öncesinde </w:t>
      </w:r>
      <w:r w:rsidR="003F4842">
        <w:rPr>
          <w:rFonts w:eastAsia="Times New Roman" w:cstheme="minorHAnsi"/>
          <w:szCs w:val="24"/>
        </w:rPr>
        <w:t>Deneyap Kart</w:t>
      </w:r>
      <w:r w:rsidRPr="00E327DF">
        <w:rPr>
          <w:rFonts w:eastAsia="Times New Roman" w:cstheme="minorHAnsi"/>
          <w:szCs w:val="24"/>
        </w:rPr>
        <w:t xml:space="preserve"> üzerinde ilgili problemi çözmek için gerekli devrenin şematik olarak hazırlanması ve devreyi uygun şekilde çalıştıracak algoritmanın tasarlanması, kodunun yazılması. </w:t>
      </w:r>
    </w:p>
    <w:p w14:paraId="4C380ABB" w14:textId="5C639715" w:rsidR="00F26B2E" w:rsidRPr="00E327DF" w:rsidRDefault="00F26B2E" w:rsidP="00E327DF">
      <w:pPr>
        <w:rPr>
          <w:rFonts w:eastAsia="Times New Roman" w:cstheme="minorHAnsi"/>
          <w:szCs w:val="24"/>
        </w:rPr>
      </w:pPr>
      <w:r w:rsidRPr="00E327DF">
        <w:rPr>
          <w:rFonts w:eastAsia="Times New Roman" w:cstheme="minorHAnsi"/>
          <w:b/>
          <w:i/>
          <w:iCs/>
          <w:szCs w:val="24"/>
        </w:rPr>
        <w:t>Üret:</w:t>
      </w:r>
      <w:r w:rsidRPr="00E327DF">
        <w:rPr>
          <w:rFonts w:eastAsia="Times New Roman" w:cstheme="minorHAnsi"/>
          <w:szCs w:val="24"/>
        </w:rPr>
        <w:t xml:space="preserve"> </w:t>
      </w:r>
      <w:r w:rsidR="003F4842">
        <w:rPr>
          <w:rFonts w:eastAsia="Times New Roman" w:cstheme="minorHAnsi"/>
          <w:szCs w:val="24"/>
        </w:rPr>
        <w:t>Deneyap Kart</w:t>
      </w:r>
      <w:r w:rsidRPr="00E327DF">
        <w:rPr>
          <w:rFonts w:eastAsia="Times New Roman" w:cstheme="minorHAnsi"/>
          <w:szCs w:val="24"/>
        </w:rPr>
        <w:t xml:space="preserve"> mikrodenetleyicisinin dijital çıkış pinlerinin devre tasarımlarının yapılması. Farklı LED uygulamalarının Arduino IDE kullanılarak kodlanması.</w:t>
      </w:r>
    </w:p>
    <w:p w14:paraId="1D008FB6" w14:textId="77777777" w:rsidR="00F26B2E" w:rsidRPr="00E327DF" w:rsidRDefault="00F26B2E" w:rsidP="00E327DF">
      <w:pPr>
        <w:rPr>
          <w:rFonts w:eastAsia="Times New Roman" w:cstheme="minorHAnsi"/>
          <w:szCs w:val="24"/>
        </w:rPr>
      </w:pPr>
      <w:r w:rsidRPr="00E327DF">
        <w:rPr>
          <w:rFonts w:eastAsia="Times New Roman" w:cstheme="minorHAnsi"/>
          <w:b/>
          <w:i/>
          <w:iCs/>
          <w:szCs w:val="24"/>
        </w:rPr>
        <w:t>Değerlendir:</w:t>
      </w:r>
      <w:r w:rsidRPr="00E327DF">
        <w:rPr>
          <w:rFonts w:eastAsia="Times New Roman" w:cstheme="minorHAnsi"/>
          <w:szCs w:val="24"/>
        </w:rPr>
        <w:t xml:space="preserve"> Yansıtma Etkinliği.</w:t>
      </w:r>
    </w:p>
    <w:p w14:paraId="4AEC8EFF" w14:textId="267C5407" w:rsidR="00F26B2E" w:rsidRPr="001255DB" w:rsidRDefault="000D7889" w:rsidP="001255DB">
      <w:pPr>
        <w:pStyle w:val="Balk2"/>
      </w:pPr>
      <w:bookmarkStart w:id="1" w:name="_Toc84596092"/>
      <w:r w:rsidRPr="001255DB">
        <w:t>1.</w:t>
      </w:r>
      <w:r w:rsidR="00F26B2E" w:rsidRPr="001255DB">
        <w:t>ADIM: GÖZLE ve UYGULA</w:t>
      </w:r>
      <w:bookmarkEnd w:id="1"/>
    </w:p>
    <w:p w14:paraId="7E9165FA" w14:textId="77777777" w:rsidR="00F26B2E" w:rsidRPr="00E327DF" w:rsidRDefault="00F26B2E" w:rsidP="00206849">
      <w:pPr>
        <w:pStyle w:val="Balk3"/>
      </w:pPr>
      <w:bookmarkStart w:id="2" w:name="_Toc84596093"/>
      <w:r w:rsidRPr="00E327DF">
        <w:t>1.1 Gözle – Yarı İletkenler</w:t>
      </w:r>
      <w:bookmarkEnd w:id="2"/>
    </w:p>
    <w:p w14:paraId="2B021DFC" w14:textId="043C4B0F" w:rsidR="00F26B2E" w:rsidRPr="00E327DF" w:rsidRDefault="00F26B2E" w:rsidP="00E327DF">
      <w:pPr>
        <w:rPr>
          <w:rFonts w:eastAsia="Times New Roman" w:cstheme="minorHAnsi"/>
          <w:szCs w:val="24"/>
        </w:rPr>
      </w:pPr>
      <w:r w:rsidRPr="00E327DF">
        <w:rPr>
          <w:rFonts w:eastAsia="Times New Roman" w:cstheme="minorHAnsi"/>
          <w:szCs w:val="24"/>
        </w:rPr>
        <w:t>Maddeler birçok şekilde sınıflandırılabileceği gibi akım iletme özelliğine göre de sınıflandırılabilir. İki ucuna potansiyel farkı uygulanan bir madde eğer elektrik akımını iletiyorsa buna “</w:t>
      </w:r>
      <w:r w:rsidRPr="00E327DF">
        <w:rPr>
          <w:rFonts w:eastAsia="Times New Roman" w:cstheme="minorHAnsi"/>
          <w:i/>
          <w:szCs w:val="24"/>
        </w:rPr>
        <w:t>iletken”</w:t>
      </w:r>
      <w:r w:rsidRPr="00E327DF">
        <w:rPr>
          <w:rFonts w:eastAsia="Times New Roman" w:cstheme="minorHAnsi"/>
          <w:szCs w:val="24"/>
        </w:rPr>
        <w:t>; eğer akımı iletmiyor ise buna da “</w:t>
      </w:r>
      <w:r w:rsidRPr="00E327DF">
        <w:rPr>
          <w:rFonts w:eastAsia="Times New Roman" w:cstheme="minorHAnsi"/>
          <w:i/>
          <w:szCs w:val="24"/>
        </w:rPr>
        <w:t>yalıtkan”</w:t>
      </w:r>
      <w:r w:rsidR="004C57B6">
        <w:rPr>
          <w:rFonts w:eastAsia="Times New Roman" w:cstheme="minorHAnsi"/>
          <w:szCs w:val="24"/>
        </w:rPr>
        <w:t xml:space="preserve"> deni</w:t>
      </w:r>
      <w:r w:rsidRPr="00E327DF">
        <w:rPr>
          <w:rFonts w:eastAsia="Times New Roman" w:cstheme="minorHAnsi"/>
          <w:szCs w:val="24"/>
        </w:rPr>
        <w:t>r. Çevremizdeki birçok madde elektrik akımını iletir. Ancak bazı maddeler elektrik akımını o kadar az iletirler ki bu nedenle elektriği iletmedikleri kabul edilir ve yalıtkan olarak adlandırılırlar. Öte yandan bazı maddeler ise elektrik akımına karşı neredeyse hiç direnç göstermezler. Bu nedenle “iletken” olarak sını</w:t>
      </w:r>
      <w:r w:rsidR="004C57B6">
        <w:rPr>
          <w:rFonts w:eastAsia="Times New Roman" w:cstheme="minorHAnsi"/>
          <w:szCs w:val="24"/>
        </w:rPr>
        <w:t>flandırılırlar. Plastik</w:t>
      </w:r>
      <w:r w:rsidRPr="00E327DF">
        <w:rPr>
          <w:rFonts w:eastAsia="Times New Roman" w:cstheme="minorHAnsi"/>
          <w:szCs w:val="24"/>
        </w:rPr>
        <w:t xml:space="preserve"> ve tahta</w:t>
      </w:r>
      <w:r w:rsidR="004C57B6">
        <w:rPr>
          <w:rFonts w:eastAsia="Times New Roman" w:cstheme="minorHAnsi"/>
          <w:szCs w:val="24"/>
        </w:rPr>
        <w:t xml:space="preserve"> parçası gibi bazı maddeler</w:t>
      </w:r>
      <w:r w:rsidRPr="00E327DF">
        <w:rPr>
          <w:rFonts w:eastAsia="Times New Roman" w:cstheme="minorHAnsi"/>
          <w:szCs w:val="24"/>
        </w:rPr>
        <w:t xml:space="preserve"> neredeyse elektriği hiç iletmedikleri için yalıtkanlara örnek olarak verilebilirler. Metaller ve tuzlu su iletken olarak sınıflandırılabilirler, çünkü elektrik akımına karşı çok az direnç gösterirler ve elektriği iletirler. Bu nedenle elektrik devrelerinde akımı bir yerden başka bir yere iletmek için genelde iyi iletken olduğu bilinen bakırdan yapılan teller kullanılır. </w:t>
      </w:r>
    </w:p>
    <w:p w14:paraId="73B3DA1B" w14:textId="6AEFB65C" w:rsidR="00F26B2E" w:rsidRPr="00E327DF" w:rsidRDefault="00F26B2E" w:rsidP="00E327DF">
      <w:pPr>
        <w:rPr>
          <w:rFonts w:eastAsia="Times New Roman" w:cstheme="minorHAnsi"/>
          <w:szCs w:val="24"/>
        </w:rPr>
      </w:pPr>
      <w:r w:rsidRPr="00E327DF">
        <w:rPr>
          <w:rFonts w:eastAsia="Times New Roman" w:cstheme="minorHAnsi"/>
          <w:szCs w:val="24"/>
        </w:rPr>
        <w:t xml:space="preserve">Bazı maddeler vardır ki bu iki türün de özelliklerini taşırlar. Belli durumlarda iletken gibi davranırken, belirli durumlarda ise yalıtkan gibi davranırlar. Örneğin yalıtkan gibi görünen bazı maddelere ısı verildiğinde bu maddelerin elektriği ilettiği görülür. Benzer şekilde bazı maddeler diğer hallerde yalıtkan gibi davranırken üzerine ışık düştüğünde elektrik akımını iletebilir. </w:t>
      </w:r>
      <w:r w:rsidR="008C6E79">
        <w:rPr>
          <w:rFonts w:eastAsia="Times New Roman" w:cstheme="minorHAnsi"/>
          <w:szCs w:val="24"/>
        </w:rPr>
        <w:t>Deneyap K</w:t>
      </w:r>
      <w:r w:rsidRPr="00E327DF">
        <w:rPr>
          <w:rFonts w:eastAsia="Times New Roman" w:cstheme="minorHAnsi"/>
          <w:szCs w:val="24"/>
        </w:rPr>
        <w:t xml:space="preserve">artları ile de kullanılabilen birçok sensörün temel çalışma prensibi, belli koşullar altında iletkenlikleri değişen maddeler üzerine inşa edilmiştir. İşte bu özellikleri taşıyan maddelere </w:t>
      </w:r>
      <w:r w:rsidRPr="00E327DF">
        <w:rPr>
          <w:rFonts w:eastAsia="Times New Roman" w:cstheme="minorHAnsi"/>
          <w:b/>
          <w:szCs w:val="24"/>
        </w:rPr>
        <w:t>yarı iletken</w:t>
      </w:r>
      <w:r w:rsidRPr="00E327DF">
        <w:rPr>
          <w:rFonts w:eastAsia="Times New Roman" w:cstheme="minorHAnsi"/>
          <w:szCs w:val="24"/>
        </w:rPr>
        <w:t xml:space="preserve"> maddeler denir. Yarı iletken maddeler ile yapılmış bazı temel elektronik devre elemanları vardır. Bunlar arasında </w:t>
      </w:r>
      <w:r w:rsidRPr="008C6E79">
        <w:rPr>
          <w:rFonts w:eastAsia="Times New Roman" w:cstheme="minorHAnsi"/>
          <w:i/>
          <w:szCs w:val="24"/>
        </w:rPr>
        <w:t>diyot</w:t>
      </w:r>
      <w:r w:rsidRPr="00E327DF">
        <w:rPr>
          <w:rFonts w:eastAsia="Times New Roman" w:cstheme="minorHAnsi"/>
          <w:szCs w:val="24"/>
        </w:rPr>
        <w:t xml:space="preserve"> ve </w:t>
      </w:r>
      <w:r w:rsidRPr="008C6E79">
        <w:rPr>
          <w:rFonts w:eastAsia="Times New Roman" w:cstheme="minorHAnsi"/>
          <w:i/>
          <w:szCs w:val="24"/>
        </w:rPr>
        <w:t>transistörü</w:t>
      </w:r>
      <w:r w:rsidRPr="00E327DF">
        <w:rPr>
          <w:rFonts w:eastAsia="Times New Roman" w:cstheme="minorHAnsi"/>
          <w:szCs w:val="24"/>
        </w:rPr>
        <w:t xml:space="preserve"> sayabiliriz. Bu hafta diyot uygulamaları ile çalışmalarımıza devam edeceğiz. Gelecek hafta ise transistörü tanıyıp onunla ilgili temel uygulamalar yapacağız.</w:t>
      </w:r>
    </w:p>
    <w:p w14:paraId="55C32270" w14:textId="77777777" w:rsidR="00F26B2E" w:rsidRPr="00E327DF" w:rsidRDefault="00F26B2E" w:rsidP="00E327DF">
      <w:pPr>
        <w:rPr>
          <w:rFonts w:eastAsia="Times New Roman" w:cstheme="minorHAnsi"/>
          <w:szCs w:val="24"/>
        </w:rPr>
      </w:pPr>
    </w:p>
    <w:p w14:paraId="3A0CFA6E" w14:textId="77777777" w:rsidR="00F26B2E" w:rsidRPr="00E327DF" w:rsidRDefault="00F26B2E" w:rsidP="00206849">
      <w:pPr>
        <w:pStyle w:val="Balk3"/>
      </w:pPr>
      <w:bookmarkStart w:id="3" w:name="_Toc84596094"/>
      <w:r w:rsidRPr="00E327DF">
        <w:t>1.2 Gözle – Diyot</w:t>
      </w:r>
      <w:bookmarkEnd w:id="3"/>
    </w:p>
    <w:p w14:paraId="0C233EE9" w14:textId="29945823" w:rsidR="00EA7BB5" w:rsidRPr="00E327DF" w:rsidRDefault="00F26B2E" w:rsidP="00E327DF">
      <w:pPr>
        <w:rPr>
          <w:rFonts w:eastAsia="Times New Roman" w:cstheme="minorHAnsi"/>
          <w:szCs w:val="24"/>
        </w:rPr>
      </w:pPr>
      <w:r w:rsidRPr="00E327DF">
        <w:rPr>
          <w:rFonts w:eastAsia="Times New Roman" w:cstheme="minorHAnsi"/>
          <w:b/>
          <w:szCs w:val="24"/>
        </w:rPr>
        <w:t>Diyot</w:t>
      </w:r>
      <w:r w:rsidRPr="00E327DF">
        <w:rPr>
          <w:rFonts w:eastAsia="Times New Roman" w:cstheme="minorHAnsi"/>
          <w:szCs w:val="24"/>
        </w:rPr>
        <w:t xml:space="preserve"> yarı iletken maddelerden üretilmiş, iki bağlantı noktası olan bir devre elemanıdır. Diyot </w:t>
      </w:r>
      <w:r w:rsidR="00EE7CA2" w:rsidRPr="00E327DF">
        <w:rPr>
          <w:rFonts w:eastAsia="Times New Roman" w:cstheme="minorHAnsi"/>
          <w:szCs w:val="24"/>
        </w:rPr>
        <w:t>“</w:t>
      </w:r>
      <w:r w:rsidRPr="00E327DF">
        <w:rPr>
          <w:rFonts w:eastAsia="Times New Roman" w:cstheme="minorHAnsi"/>
          <w:szCs w:val="24"/>
          <w:u w:val="single"/>
        </w:rPr>
        <w:t>P</w:t>
      </w:r>
      <w:r w:rsidR="00EE7CA2" w:rsidRPr="00E327DF">
        <w:rPr>
          <w:rFonts w:eastAsia="Times New Roman" w:cstheme="minorHAnsi"/>
          <w:szCs w:val="24"/>
          <w:u w:val="single"/>
        </w:rPr>
        <w:t>”</w:t>
      </w:r>
      <w:r w:rsidRPr="00E327DF">
        <w:rPr>
          <w:rFonts w:eastAsia="Times New Roman" w:cstheme="minorHAnsi"/>
          <w:szCs w:val="24"/>
          <w:u w:val="single"/>
        </w:rPr>
        <w:t xml:space="preserve"> ve </w:t>
      </w:r>
      <w:r w:rsidR="00EE7CA2" w:rsidRPr="00E327DF">
        <w:rPr>
          <w:rFonts w:eastAsia="Times New Roman" w:cstheme="minorHAnsi"/>
          <w:szCs w:val="24"/>
          <w:u w:val="single"/>
        </w:rPr>
        <w:t>“</w:t>
      </w:r>
      <w:r w:rsidRPr="00E327DF">
        <w:rPr>
          <w:rFonts w:eastAsia="Times New Roman" w:cstheme="minorHAnsi"/>
          <w:szCs w:val="24"/>
          <w:u w:val="single"/>
        </w:rPr>
        <w:t>N</w:t>
      </w:r>
      <w:r w:rsidR="00EE7CA2" w:rsidRPr="00E327DF">
        <w:rPr>
          <w:rFonts w:eastAsia="Times New Roman" w:cstheme="minorHAnsi"/>
          <w:szCs w:val="24"/>
          <w:u w:val="single"/>
        </w:rPr>
        <w:t>”</w:t>
      </w:r>
      <w:r w:rsidRPr="00E327DF">
        <w:rPr>
          <w:rFonts w:eastAsia="Times New Roman" w:cstheme="minorHAnsi"/>
          <w:szCs w:val="24"/>
        </w:rPr>
        <w:t xml:space="preserve"> tipi iki yarı iletken maddenin birleşmesinden oluşur. Aşağıdaki </w:t>
      </w:r>
      <w:r w:rsidR="005C5BB8" w:rsidRPr="00E327DF">
        <w:rPr>
          <w:rFonts w:eastAsia="Times New Roman" w:cstheme="minorHAnsi"/>
          <w:szCs w:val="24"/>
        </w:rPr>
        <w:t xml:space="preserve">resimde </w:t>
      </w:r>
      <w:r w:rsidRPr="00E327DF">
        <w:rPr>
          <w:rFonts w:eastAsia="Times New Roman" w:cstheme="minorHAnsi"/>
          <w:szCs w:val="24"/>
        </w:rPr>
        <w:t xml:space="preserve">bir diyotun içyapısı gösterilmiştir. Mavi alan </w:t>
      </w:r>
      <w:r w:rsidR="00EE7CA2" w:rsidRPr="00E327DF">
        <w:rPr>
          <w:rFonts w:eastAsia="Times New Roman" w:cstheme="minorHAnsi"/>
          <w:szCs w:val="24"/>
        </w:rPr>
        <w:t>“</w:t>
      </w:r>
      <w:r w:rsidRPr="00E327DF">
        <w:rPr>
          <w:rFonts w:eastAsia="Times New Roman" w:cstheme="minorHAnsi"/>
          <w:szCs w:val="24"/>
        </w:rPr>
        <w:t>P</w:t>
      </w:r>
      <w:r w:rsidR="00EE7CA2" w:rsidRPr="00E327DF">
        <w:rPr>
          <w:rFonts w:eastAsia="Times New Roman" w:cstheme="minorHAnsi"/>
          <w:szCs w:val="24"/>
        </w:rPr>
        <w:t>”</w:t>
      </w:r>
      <w:r w:rsidRPr="00E327DF">
        <w:rPr>
          <w:rFonts w:eastAsia="Times New Roman" w:cstheme="minorHAnsi"/>
          <w:szCs w:val="24"/>
        </w:rPr>
        <w:t xml:space="preserve"> tipi yarı iletkeni beyaz alan ise </w:t>
      </w:r>
      <w:r w:rsidR="00EE7CA2" w:rsidRPr="00E327DF">
        <w:rPr>
          <w:rFonts w:eastAsia="Times New Roman" w:cstheme="minorHAnsi"/>
          <w:szCs w:val="24"/>
        </w:rPr>
        <w:t>“</w:t>
      </w:r>
      <w:r w:rsidRPr="00E327DF">
        <w:rPr>
          <w:rFonts w:eastAsia="Times New Roman" w:cstheme="minorHAnsi"/>
          <w:szCs w:val="24"/>
        </w:rPr>
        <w:t>N</w:t>
      </w:r>
      <w:r w:rsidR="00EE7CA2" w:rsidRPr="00E327DF">
        <w:rPr>
          <w:rFonts w:eastAsia="Times New Roman" w:cstheme="minorHAnsi"/>
          <w:szCs w:val="24"/>
        </w:rPr>
        <w:t>”</w:t>
      </w:r>
      <w:r w:rsidRPr="00E327DF">
        <w:rPr>
          <w:rFonts w:eastAsia="Times New Roman" w:cstheme="minorHAnsi"/>
          <w:szCs w:val="24"/>
        </w:rPr>
        <w:t xml:space="preserve"> tipi yarı iletkeni temsil etmektedir. İçyapısı şekilde verilen bir diyotun iki tarafında birer bağlantı noktası vardır. Bağlantı noktalarından birine anot, diğerine ise katot adı verilir.</w:t>
      </w:r>
    </w:p>
    <w:p w14:paraId="01513B96" w14:textId="53566C7A"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2910B13A" wp14:editId="006BC09C">
            <wp:extent cx="2457450" cy="323850"/>
            <wp:effectExtent l="0" t="0" r="0" b="0"/>
            <wp:docPr id="41" name="Resim 41" descr="C:\Users\ibrahim\Desktop\elektronikProgramlamaGecici\hafta3\resimler\diy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brahim\Desktop\elektronikProgramlamaGecici\hafta3\resimler\diyot.tif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57450" cy="323850"/>
                    </a:xfrm>
                    <a:prstGeom prst="rect">
                      <a:avLst/>
                    </a:prstGeom>
                    <a:noFill/>
                    <a:ln>
                      <a:noFill/>
                    </a:ln>
                  </pic:spPr>
                </pic:pic>
              </a:graphicData>
            </a:graphic>
          </wp:inline>
        </w:drawing>
      </w:r>
      <w:r w:rsidR="00EA7BB5">
        <w:rPr>
          <w:rFonts w:eastAsia="Times New Roman" w:cstheme="minorHAnsi"/>
          <w:szCs w:val="24"/>
        </w:rPr>
        <w:t xml:space="preserve">      </w:t>
      </w:r>
      <w:r w:rsidR="00EA7BB5">
        <w:rPr>
          <w:rFonts w:eastAsia="Times New Roman" w:cstheme="minorHAnsi"/>
          <w:szCs w:val="24"/>
        </w:rPr>
        <w:tab/>
      </w:r>
      <w:r w:rsidR="00EA7BB5" w:rsidRPr="00E327DF">
        <w:rPr>
          <w:noProof/>
          <w:szCs w:val="24"/>
          <w:lang w:val="en-GB" w:eastAsia="en-GB"/>
        </w:rPr>
        <w:drawing>
          <wp:inline distT="0" distB="0" distL="0" distR="0" wp14:anchorId="4D3C6B41" wp14:editId="21EB7974">
            <wp:extent cx="1825112" cy="763675"/>
            <wp:effectExtent l="0" t="0" r="3810" b="0"/>
            <wp:docPr id="142" name="Resim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49500" cy="773879"/>
                    </a:xfrm>
                    <a:prstGeom prst="rect">
                      <a:avLst/>
                    </a:prstGeom>
                  </pic:spPr>
                </pic:pic>
              </a:graphicData>
            </a:graphic>
          </wp:inline>
        </w:drawing>
      </w:r>
    </w:p>
    <w:p w14:paraId="67DFE1F8" w14:textId="62E54F2A" w:rsidR="00A2702D" w:rsidRPr="006C32F7" w:rsidRDefault="00A2702D" w:rsidP="00E7089A">
      <w:pPr>
        <w:pStyle w:val="ResimYazs"/>
        <w:rPr>
          <w:rFonts w:eastAsia="Times New Roman" w:cstheme="minorHAnsi"/>
        </w:rPr>
      </w:pPr>
      <w:r w:rsidRPr="006C32F7">
        <w:t xml:space="preserve">Resim 3.1: Diyot Bağlantı Noktaları </w:t>
      </w:r>
    </w:p>
    <w:p w14:paraId="2467909B" w14:textId="77777777" w:rsidR="00F26B2E" w:rsidRPr="00E327DF" w:rsidRDefault="00F26B2E" w:rsidP="00E327DF">
      <w:pPr>
        <w:rPr>
          <w:rFonts w:eastAsia="Times New Roman" w:cstheme="minorHAnsi"/>
          <w:szCs w:val="24"/>
        </w:rPr>
      </w:pPr>
    </w:p>
    <w:p w14:paraId="4BB7AF22" w14:textId="26F1E5F9" w:rsidR="00F26B2E" w:rsidRPr="00E327DF" w:rsidRDefault="00F26B2E" w:rsidP="00E327DF">
      <w:pPr>
        <w:rPr>
          <w:rFonts w:eastAsia="Times New Roman" w:cstheme="minorHAnsi"/>
          <w:szCs w:val="24"/>
        </w:rPr>
      </w:pPr>
      <w:r w:rsidRPr="00E327DF">
        <w:rPr>
          <w:rFonts w:eastAsia="Times New Roman" w:cstheme="minorHAnsi"/>
          <w:szCs w:val="24"/>
        </w:rPr>
        <w:t xml:space="preserve">Anot bağlantı noktasına “+” ve katot bağlantı noktasına “-“ yüklü gerilim uygulandığına diyot iletken hale gelir ve akım geçirmeye başlar. </w:t>
      </w:r>
      <w:r w:rsidR="00D6701F" w:rsidRPr="00E327DF">
        <w:rPr>
          <w:rFonts w:eastAsia="Times New Roman" w:cstheme="minorHAnsi"/>
          <w:szCs w:val="24"/>
        </w:rPr>
        <w:t>Aşağıdaki resimde diyot akım yönü görülmektedir.</w:t>
      </w:r>
    </w:p>
    <w:p w14:paraId="60C69722" w14:textId="639CDDD8" w:rsidR="00F26B2E" w:rsidRPr="00E327DF" w:rsidRDefault="00F26B2E" w:rsidP="00E327DF">
      <w:pPr>
        <w:rPr>
          <w:rFonts w:eastAsia="Times New Roman" w:cstheme="minorHAnsi"/>
          <w:szCs w:val="24"/>
        </w:rPr>
      </w:pPr>
    </w:p>
    <w:p w14:paraId="6178CE18" w14:textId="6D6C5746" w:rsidR="00F26B2E" w:rsidRPr="00E327DF" w:rsidRDefault="008B3584" w:rsidP="00E327DF">
      <w:pPr>
        <w:ind w:left="3600"/>
        <w:rPr>
          <w:rFonts w:eastAsia="Times New Roman" w:cstheme="minorHAnsi"/>
          <w:szCs w:val="24"/>
        </w:rPr>
      </w:pPr>
      <w:r w:rsidRPr="00E327DF">
        <w:rPr>
          <w:rFonts w:eastAsia="Times New Roman" w:cstheme="minorHAnsi"/>
          <w:noProof/>
          <w:szCs w:val="24"/>
          <w:lang w:val="en-GB" w:eastAsia="en-GB"/>
        </w:rPr>
        <mc:AlternateContent>
          <mc:Choice Requires="wps">
            <w:drawing>
              <wp:anchor distT="0" distB="0" distL="114300" distR="114300" simplePos="0" relativeHeight="251896832" behindDoc="0" locked="0" layoutInCell="1" allowOverlap="1" wp14:anchorId="40C8DF89" wp14:editId="6416EDDE">
                <wp:simplePos x="0" y="0"/>
                <wp:positionH relativeFrom="column">
                  <wp:posOffset>2176668</wp:posOffset>
                </wp:positionH>
                <wp:positionV relativeFrom="paragraph">
                  <wp:posOffset>179271</wp:posOffset>
                </wp:positionV>
                <wp:extent cx="1121133" cy="45719"/>
                <wp:effectExtent l="0" t="19050" r="41275" b="31115"/>
                <wp:wrapNone/>
                <wp:docPr id="38" name="Sağ Ok 38"/>
                <wp:cNvGraphicFramePr/>
                <a:graphic xmlns:a="http://schemas.openxmlformats.org/drawingml/2006/main">
                  <a:graphicData uri="http://schemas.microsoft.com/office/word/2010/wordprocessingShape">
                    <wps:wsp>
                      <wps:cNvSpPr/>
                      <wps:spPr>
                        <a:xfrm>
                          <a:off x="0" y="0"/>
                          <a:ext cx="1121133"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601931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Sağ Ok 38" o:spid="_x0000_s1026" type="#_x0000_t13" style="position:absolute;margin-left:171.4pt;margin-top:14.1pt;width:88.3pt;height:3.6pt;z-index:251896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" adj="21160" fillcolor="#5b9bd5 [3204]" strokecolor="#1f4d78 [1604]" strokeweight="1pt"/>
            </w:pict>
          </mc:Fallback>
        </mc:AlternateContent>
      </w:r>
      <w:r w:rsidR="000D7889" w:rsidRPr="00E327DF">
        <w:rPr>
          <w:rFonts w:eastAsia="Times New Roman" w:cstheme="minorHAnsi"/>
          <w:noProof/>
          <w:szCs w:val="24"/>
          <w:lang w:val="en-GB" w:eastAsia="en-GB"/>
        </w:rPr>
        <w:drawing>
          <wp:anchor distT="0" distB="0" distL="114300" distR="114300" simplePos="0" relativeHeight="251897856" behindDoc="1" locked="0" layoutInCell="1" allowOverlap="1" wp14:anchorId="4BEED3CB" wp14:editId="1904BB0E">
            <wp:simplePos x="0" y="0"/>
            <wp:positionH relativeFrom="column">
              <wp:posOffset>1652320</wp:posOffset>
            </wp:positionH>
            <wp:positionV relativeFrom="paragraph">
              <wp:posOffset>239539</wp:posOffset>
            </wp:positionV>
            <wp:extent cx="2057400" cy="647700"/>
            <wp:effectExtent l="0" t="0" r="0" b="0"/>
            <wp:wrapNone/>
            <wp:docPr id="45" name="Resim 45" descr="C:\Users\ibrahim\Desktop\elektronikProgramlamaGecici\hafta3\resimler\diyotAkimAkisi.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brahim\Desktop\elektronikProgramlamaGecici\hafta3\resimler\diyotAkimAkisi.tiff"/>
                    <pic:cNvPicPr>
                      <a:picLocks noChangeAspect="1" noChangeArrowheads="1"/>
                    </pic:cNvPicPr>
                  </pic:nvPicPr>
                  <pic:blipFill rotWithShape="1">
                    <a:blip r:embed="rId11">
                      <a:extLst>
                        <a:ext uri="{28A0092B-C50C-407E-A947-70E740481C1C}">
                          <a14:useLocalDpi xmlns:a14="http://schemas.microsoft.com/office/drawing/2010/main" val="0"/>
                        </a:ext>
                      </a:extLst>
                    </a:blip>
                    <a:srcRect t="39798" b="-30204"/>
                    <a:stretch/>
                  </pic:blipFill>
                  <pic:spPr bwMode="auto">
                    <a:xfrm>
                      <a:off x="0" y="0"/>
                      <a:ext cx="2057400" cy="647700"/>
                    </a:xfrm>
                    <a:prstGeom prst="rect">
                      <a:avLst/>
                    </a:prstGeom>
                    <a:noFill/>
                    <a:ln>
                      <a:noFill/>
                    </a:ln>
                    <a:extLst>
                      <a:ext uri="{53640926-AAD7-44D8-BBD7-CCE9431645EC}">
                        <a14:shadowObscured xmlns:a14="http://schemas.microsoft.com/office/drawing/2010/main"/>
                      </a:ext>
                    </a:extLst>
                  </pic:spPr>
                </pic:pic>
              </a:graphicData>
            </a:graphic>
          </wp:anchor>
        </w:drawing>
      </w:r>
      <w:r w:rsidR="000D7889" w:rsidRPr="00E327DF">
        <w:rPr>
          <w:rFonts w:eastAsia="Times New Roman" w:cstheme="minorHAnsi"/>
          <w:szCs w:val="24"/>
        </w:rPr>
        <w:t xml:space="preserve">        </w:t>
      </w:r>
      <w:r w:rsidR="00F26B2E" w:rsidRPr="00E327DF">
        <w:rPr>
          <w:rFonts w:eastAsia="Times New Roman" w:cstheme="minorHAnsi"/>
          <w:szCs w:val="24"/>
        </w:rPr>
        <w:t>Akım</w:t>
      </w:r>
    </w:p>
    <w:p w14:paraId="72875B10" w14:textId="3D8333F0" w:rsidR="00F26B2E" w:rsidRPr="00E327DF" w:rsidRDefault="00F26B2E" w:rsidP="00E327DF">
      <w:pPr>
        <w:rPr>
          <w:rFonts w:eastAsia="Times New Roman" w:cstheme="minorHAnsi"/>
          <w:szCs w:val="24"/>
        </w:rPr>
      </w:pPr>
    </w:p>
    <w:p w14:paraId="1C0AFB87" w14:textId="77777777" w:rsidR="008B3584" w:rsidRDefault="008B3584" w:rsidP="00E7089A">
      <w:pPr>
        <w:pStyle w:val="ResimYazs"/>
      </w:pPr>
    </w:p>
    <w:p w14:paraId="4DBD67AD" w14:textId="26C62F22" w:rsidR="00F26B2E" w:rsidRPr="006C32F7" w:rsidRDefault="00A2702D" w:rsidP="00E7089A">
      <w:pPr>
        <w:pStyle w:val="ResimYazs"/>
        <w:rPr>
          <w:rFonts w:eastAsia="Times New Roman" w:cstheme="minorHAnsi"/>
        </w:rPr>
      </w:pPr>
      <w:r w:rsidRPr="006C32F7">
        <w:t>Resim 3.2: Diyot Akım Yönü</w:t>
      </w:r>
    </w:p>
    <w:p w14:paraId="763F4338" w14:textId="0EAE91A5" w:rsidR="00F26B2E" w:rsidRPr="00E327DF" w:rsidRDefault="00F26B2E" w:rsidP="00E327DF">
      <w:pPr>
        <w:rPr>
          <w:rFonts w:eastAsia="Times New Roman" w:cstheme="minorHAnsi"/>
          <w:szCs w:val="24"/>
        </w:rPr>
      </w:pPr>
      <w:r w:rsidRPr="00E327DF">
        <w:rPr>
          <w:rFonts w:eastAsia="Times New Roman" w:cstheme="minorHAnsi"/>
          <w:szCs w:val="24"/>
        </w:rPr>
        <w:t xml:space="preserve">Bu durum yukarıdaki </w:t>
      </w:r>
      <w:r w:rsidR="00DB7B41" w:rsidRPr="00E327DF">
        <w:rPr>
          <w:rFonts w:eastAsia="Times New Roman" w:cstheme="minorHAnsi"/>
          <w:szCs w:val="24"/>
        </w:rPr>
        <w:t xml:space="preserve">resimde </w:t>
      </w:r>
      <w:r w:rsidRPr="00E327DF">
        <w:rPr>
          <w:rFonts w:eastAsia="Times New Roman" w:cstheme="minorHAnsi"/>
          <w:szCs w:val="24"/>
        </w:rPr>
        <w:t xml:space="preserve">gösterildiği gibi özetlenebilir. Anot ucuna + katot ucuna – yüklü gerilim uygulandığında diyot iletken gibi görev görür. Diyotu bir anahtar gibi düşünecek olursak, anahtar devreyi kapatır ve akım geçişine izin verir. Aslında diyotun iletken olması için iki ucuna verilen gerilimin eşik değerini aşmış olması gerekir. Diyotta kullanılan yarı iletken maddenin cinsine bağlı olmak üzere (Silisyum~0.7 V veya Germanyum~0.2 V) eşik değer aşıldığı an diyot iletken gibi hareket etmeye başlar. Bu eşik değerinin altında uygulanan gerilimlerde aslında iletim gerçekleşmez. </w:t>
      </w:r>
      <w:r w:rsidR="00DB7B41" w:rsidRPr="00E327DF">
        <w:rPr>
          <w:rFonts w:eastAsia="Times New Roman" w:cstheme="minorHAnsi"/>
          <w:szCs w:val="24"/>
        </w:rPr>
        <w:t>Aşağıdaki resimde</w:t>
      </w:r>
      <w:r w:rsidR="006541BE" w:rsidRPr="00E327DF">
        <w:rPr>
          <w:rFonts w:eastAsia="Times New Roman" w:cstheme="minorHAnsi"/>
          <w:szCs w:val="24"/>
        </w:rPr>
        <w:t xml:space="preserve"> diyot kapalı ahahtar akım yönü görülmektedir.</w:t>
      </w:r>
    </w:p>
    <w:p w14:paraId="7402A058" w14:textId="77777777" w:rsidR="00F26B2E" w:rsidRPr="00E327DF" w:rsidRDefault="00F26B2E" w:rsidP="00E327DF">
      <w:pPr>
        <w:rPr>
          <w:rFonts w:eastAsia="Times New Roman" w:cstheme="minorHAnsi"/>
          <w:szCs w:val="24"/>
        </w:rPr>
      </w:pPr>
    </w:p>
    <w:p w14:paraId="23CE4A7B" w14:textId="263A513B"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50FFB4E5" wp14:editId="7CCBA0A3">
            <wp:extent cx="1407160" cy="540385"/>
            <wp:effectExtent l="0" t="0" r="2540" b="0"/>
            <wp:docPr id="46" name="Resim 46" descr="C:\Users\erman\OneDrive\Desktop\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rman\OneDrive\Desktop\le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07160" cy="540385"/>
                    </a:xfrm>
                    <a:prstGeom prst="rect">
                      <a:avLst/>
                    </a:prstGeom>
                    <a:noFill/>
                    <a:ln>
                      <a:noFill/>
                    </a:ln>
                  </pic:spPr>
                </pic:pic>
              </a:graphicData>
            </a:graphic>
          </wp:inline>
        </w:drawing>
      </w:r>
    </w:p>
    <w:p w14:paraId="43C97B56" w14:textId="3BC25567" w:rsidR="00A2702D" w:rsidRPr="006C32F7" w:rsidRDefault="00A2702D" w:rsidP="00E7089A">
      <w:pPr>
        <w:pStyle w:val="ResimYazs"/>
        <w:rPr>
          <w:rFonts w:eastAsia="Times New Roman" w:cstheme="minorHAnsi"/>
        </w:rPr>
      </w:pPr>
      <w:r w:rsidRPr="006C32F7">
        <w:t xml:space="preserve">Resim 3.3: Diyot Kapalı Anahtar Akım Yönü </w:t>
      </w:r>
    </w:p>
    <w:p w14:paraId="264B03D3" w14:textId="77777777" w:rsidR="00A2702D" w:rsidRPr="00E327DF" w:rsidRDefault="00A2702D" w:rsidP="00E327DF">
      <w:pPr>
        <w:jc w:val="center"/>
        <w:rPr>
          <w:rFonts w:eastAsia="Times New Roman" w:cstheme="minorHAnsi"/>
          <w:szCs w:val="24"/>
        </w:rPr>
      </w:pPr>
    </w:p>
    <w:p w14:paraId="1E600B5C" w14:textId="77777777" w:rsidR="00A2702D" w:rsidRPr="00E327DF" w:rsidRDefault="00A2702D" w:rsidP="00E327DF">
      <w:pPr>
        <w:jc w:val="center"/>
        <w:rPr>
          <w:rFonts w:eastAsia="Times New Roman" w:cstheme="minorHAnsi"/>
          <w:szCs w:val="24"/>
        </w:rPr>
      </w:pPr>
    </w:p>
    <w:p w14:paraId="33F16B9A" w14:textId="03746765" w:rsidR="00F26B2E" w:rsidRPr="00E327DF" w:rsidRDefault="00F26B2E" w:rsidP="00E327DF">
      <w:pPr>
        <w:rPr>
          <w:rFonts w:eastAsia="Times New Roman" w:cstheme="minorHAnsi"/>
          <w:szCs w:val="24"/>
        </w:rPr>
      </w:pPr>
      <w:r w:rsidRPr="00E327DF">
        <w:rPr>
          <w:rFonts w:eastAsia="Times New Roman" w:cstheme="minorHAnsi"/>
          <w:szCs w:val="24"/>
        </w:rPr>
        <w:t>Ancak bunun tersi olduğunda yalıtkan gibi davranır. Yani anot bağlantı noktasına “-“  ve katot bağlantı noktasına “+” yüklü gerilim uygulanırsa diyot akımı iletmeyecektir.</w:t>
      </w:r>
      <w:r w:rsidR="00756A66" w:rsidRPr="00E327DF">
        <w:rPr>
          <w:rFonts w:eastAsia="Times New Roman" w:cstheme="minorHAnsi"/>
          <w:szCs w:val="24"/>
        </w:rPr>
        <w:t xml:space="preserve"> Aşağıdaki resimde diyot akım iletmeme durumu görülmektedir.</w:t>
      </w:r>
    </w:p>
    <w:p w14:paraId="2511D6C8" w14:textId="4CF6EFD4"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2ADE7930" wp14:editId="33DBF689">
            <wp:extent cx="2057400" cy="542925"/>
            <wp:effectExtent l="0" t="0" r="0" b="9525"/>
            <wp:docPr id="43" name="Resim 43" descr="C:\Users\ibrahim\Desktop\elektronikProgramlamaGecici\hafta3\resimler\diyotAkimAkisiYo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brahim\Desktop\elektronikProgramlamaGecici\hafta3\resimler\diyotAkimAkisiYok.tif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400" cy="542925"/>
                    </a:xfrm>
                    <a:prstGeom prst="rect">
                      <a:avLst/>
                    </a:prstGeom>
                    <a:noFill/>
                    <a:ln>
                      <a:noFill/>
                    </a:ln>
                  </pic:spPr>
                </pic:pic>
              </a:graphicData>
            </a:graphic>
          </wp:inline>
        </w:drawing>
      </w:r>
    </w:p>
    <w:p w14:paraId="709EE321" w14:textId="61527F27" w:rsidR="00A2702D" w:rsidRPr="006C32F7" w:rsidRDefault="00A2702D" w:rsidP="00E7089A">
      <w:pPr>
        <w:pStyle w:val="ResimYazs"/>
        <w:rPr>
          <w:rFonts w:eastAsia="Times New Roman" w:cstheme="minorHAnsi"/>
        </w:rPr>
      </w:pPr>
      <w:r w:rsidRPr="006C32F7">
        <w:t xml:space="preserve">Resim 3.4: Diyot Akım İletmeme Durumu </w:t>
      </w:r>
    </w:p>
    <w:p w14:paraId="385B7228" w14:textId="77777777" w:rsidR="00A2702D" w:rsidRPr="00E327DF" w:rsidRDefault="00A2702D" w:rsidP="00E327DF">
      <w:pPr>
        <w:jc w:val="center"/>
        <w:rPr>
          <w:rFonts w:eastAsia="Times New Roman" w:cstheme="minorHAnsi"/>
          <w:szCs w:val="24"/>
        </w:rPr>
      </w:pPr>
    </w:p>
    <w:p w14:paraId="4907BF03" w14:textId="1BBE5B08" w:rsidR="00F26B2E" w:rsidRPr="00E327DF" w:rsidRDefault="00F26B2E" w:rsidP="00E327DF">
      <w:pPr>
        <w:rPr>
          <w:rFonts w:eastAsia="Times New Roman" w:cstheme="minorHAnsi"/>
          <w:szCs w:val="24"/>
        </w:rPr>
      </w:pPr>
      <w:r w:rsidRPr="00E327DF">
        <w:rPr>
          <w:rFonts w:eastAsia="Times New Roman" w:cstheme="minorHAnsi"/>
          <w:szCs w:val="24"/>
        </w:rPr>
        <w:t xml:space="preserve">Bu durum aşağıdaki </w:t>
      </w:r>
      <w:r w:rsidR="00085A88" w:rsidRPr="00E327DF">
        <w:rPr>
          <w:rFonts w:eastAsia="Times New Roman" w:cstheme="minorHAnsi"/>
          <w:szCs w:val="24"/>
        </w:rPr>
        <w:t xml:space="preserve">resimde </w:t>
      </w:r>
      <w:r w:rsidRPr="00E327DF">
        <w:rPr>
          <w:rFonts w:eastAsia="Times New Roman" w:cstheme="minorHAnsi"/>
          <w:szCs w:val="24"/>
        </w:rPr>
        <w:t xml:space="preserve">olduğu gibi gösterilebilir. Diyotun anot bacağına “-“, katot bacağına “+” uygulanırsa, diyot devreden aşağıdaki </w:t>
      </w:r>
      <w:r w:rsidR="00085A88" w:rsidRPr="00E327DF">
        <w:rPr>
          <w:rFonts w:eastAsia="Times New Roman" w:cstheme="minorHAnsi"/>
          <w:szCs w:val="24"/>
        </w:rPr>
        <w:t xml:space="preserve">resimdeki </w:t>
      </w:r>
      <w:r w:rsidRPr="00E327DF">
        <w:rPr>
          <w:rFonts w:eastAsia="Times New Roman" w:cstheme="minorHAnsi"/>
          <w:szCs w:val="24"/>
        </w:rPr>
        <w:t>gibi akım geçmesine izin vermeyecektir.</w:t>
      </w:r>
    </w:p>
    <w:p w14:paraId="7B75CBD3" w14:textId="59F7CECA"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188DC648" wp14:editId="11FC69D6">
            <wp:extent cx="1076325" cy="533400"/>
            <wp:effectExtent l="0" t="0" r="9525" b="0"/>
            <wp:docPr id="40" name="Resim 40" descr="C:\Users\ibrahim\Desktop\elektronikProgramlamaGecici\hafta3\resimler\diyotDevreAci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brahim\Desktop\elektronikProgramlamaGecici\hafta3\resimler\diyotDevreAcik.tif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76325" cy="533400"/>
                    </a:xfrm>
                    <a:prstGeom prst="rect">
                      <a:avLst/>
                    </a:prstGeom>
                    <a:noFill/>
                    <a:ln>
                      <a:noFill/>
                    </a:ln>
                  </pic:spPr>
                </pic:pic>
              </a:graphicData>
            </a:graphic>
          </wp:inline>
        </w:drawing>
      </w:r>
    </w:p>
    <w:p w14:paraId="31FA78E6" w14:textId="2765619F" w:rsidR="00A2702D" w:rsidRPr="006C32F7" w:rsidRDefault="00A2702D" w:rsidP="00E7089A">
      <w:pPr>
        <w:pStyle w:val="ResimYazs"/>
        <w:rPr>
          <w:rFonts w:eastAsia="Times New Roman" w:cstheme="minorHAnsi"/>
        </w:rPr>
      </w:pPr>
      <w:r w:rsidRPr="006C32F7">
        <w:t xml:space="preserve">Resim 3.5: Diyot Açık Anahtar (Akım İletmez) </w:t>
      </w:r>
    </w:p>
    <w:p w14:paraId="734122C0" w14:textId="4E8E85E2" w:rsidR="00F26B2E" w:rsidRPr="00E327DF" w:rsidRDefault="00F26B2E" w:rsidP="00E327DF">
      <w:pPr>
        <w:rPr>
          <w:rFonts w:eastAsia="Times New Roman" w:cstheme="minorHAnsi"/>
          <w:szCs w:val="24"/>
        </w:rPr>
      </w:pPr>
      <w:r w:rsidRPr="00E327DF">
        <w:rPr>
          <w:rFonts w:eastAsia="Times New Roman" w:cstheme="minorHAnsi"/>
          <w:szCs w:val="24"/>
        </w:rPr>
        <w:t xml:space="preserve">Diyotun tek yönde akım geçirmesi ve diğer yönde akım geçirmemesi özelliği bu devre elemanının sağlamlık kontrolünde kullanılmaktadır. Diyotların </w:t>
      </w:r>
      <w:r w:rsidRPr="00E327DF">
        <w:rPr>
          <w:rFonts w:eastAsia="Times New Roman" w:cstheme="minorHAnsi"/>
          <w:b/>
          <w:szCs w:val="24"/>
        </w:rPr>
        <w:t xml:space="preserve">avometre </w:t>
      </w:r>
      <w:r w:rsidR="00586BE7">
        <w:rPr>
          <w:rFonts w:eastAsia="Times New Roman" w:cstheme="minorHAnsi"/>
          <w:szCs w:val="24"/>
        </w:rPr>
        <w:t xml:space="preserve">(ya da </w:t>
      </w:r>
      <w:r w:rsidR="00586BE7" w:rsidRPr="000B0361">
        <w:rPr>
          <w:rFonts w:eastAsia="Times New Roman" w:cstheme="minorHAnsi"/>
          <w:b/>
          <w:szCs w:val="24"/>
        </w:rPr>
        <w:t>multimetre</w:t>
      </w:r>
      <w:r w:rsidR="00586BE7">
        <w:rPr>
          <w:rFonts w:eastAsia="Times New Roman" w:cstheme="minorHAnsi"/>
          <w:szCs w:val="24"/>
        </w:rPr>
        <w:t>;</w:t>
      </w:r>
      <w:r w:rsidRPr="00E327DF">
        <w:rPr>
          <w:rFonts w:eastAsia="Times New Roman" w:cstheme="minorHAnsi"/>
          <w:szCs w:val="24"/>
        </w:rPr>
        <w:t xml:space="preserve"> </w:t>
      </w:r>
      <w:r w:rsidR="00586BE7">
        <w:rPr>
          <w:rFonts w:eastAsia="Times New Roman" w:cstheme="minorHAnsi"/>
          <w:szCs w:val="24"/>
        </w:rPr>
        <w:t>b</w:t>
      </w:r>
      <w:r w:rsidRPr="00E327DF">
        <w:rPr>
          <w:rFonts w:eastAsia="Times New Roman" w:cstheme="minorHAnsi"/>
          <w:szCs w:val="24"/>
        </w:rPr>
        <w:t xml:space="preserve">u ders kapsamında ikisi de dönüşümlü olarak kullanılacaktır) ile sağlamlık kontrolünü yapabilmek için avometre diyot kademesine alınır. Avometrenin </w:t>
      </w:r>
      <w:r w:rsidRPr="00E327DF">
        <w:rPr>
          <w:rFonts w:eastAsia="Times New Roman" w:cstheme="minorHAnsi"/>
          <w:b/>
          <w:szCs w:val="24"/>
        </w:rPr>
        <w:t>kırmızı ucu</w:t>
      </w:r>
      <w:r w:rsidRPr="00E327DF">
        <w:rPr>
          <w:rFonts w:eastAsia="Times New Roman" w:cstheme="minorHAnsi"/>
          <w:szCs w:val="24"/>
        </w:rPr>
        <w:t xml:space="preserve"> diyotun anotuna, </w:t>
      </w:r>
      <w:r w:rsidRPr="00E327DF">
        <w:rPr>
          <w:rFonts w:eastAsia="Times New Roman" w:cstheme="minorHAnsi"/>
          <w:b/>
          <w:szCs w:val="24"/>
        </w:rPr>
        <w:t>siyah ucu</w:t>
      </w:r>
      <w:r w:rsidRPr="00E327DF">
        <w:rPr>
          <w:rFonts w:eastAsia="Times New Roman" w:cstheme="minorHAnsi"/>
          <w:szCs w:val="24"/>
        </w:rPr>
        <w:t xml:space="preserve"> ise diyotun katotuna bağlandığında çok düşük bir direnç değeri okunmalıdır. Tam </w:t>
      </w:r>
      <w:r w:rsidRPr="00E327DF">
        <w:rPr>
          <w:rFonts w:eastAsia="Times New Roman" w:cstheme="minorHAnsi"/>
          <w:szCs w:val="24"/>
        </w:rPr>
        <w:lastRenderedPageBreak/>
        <w:t xml:space="preserve">tersi şekilde bağlandığında ise avometre bize </w:t>
      </w:r>
      <w:r w:rsidRPr="00E327DF">
        <w:rPr>
          <w:rFonts w:eastAsia="Times New Roman" w:cstheme="minorHAnsi"/>
          <w:szCs w:val="24"/>
          <w:u w:val="single"/>
        </w:rPr>
        <w:t xml:space="preserve">700-800 ohm </w:t>
      </w:r>
      <w:r w:rsidRPr="00E327DF">
        <w:rPr>
          <w:rFonts w:eastAsia="Times New Roman" w:cstheme="minorHAnsi"/>
          <w:szCs w:val="24"/>
        </w:rPr>
        <w:t xml:space="preserve">civarı bir değer göstermelidir. Eğer bu şekilde ölçüm yapılırsa o diyot sağlam demektir. Sağlamlık testi kurulan bazı devrelerde beklenen sonuçlar alınamazsa devre elemanlarının tek tek ölçülerek sağlamlığına bakılması gerekir. Örneğin, eski dijital göstergeli arabaların kadranlarında ya da eski dijital display barındıran aletlerde bütün karakterler hafif görünür hale gelmesinin temel nedeni elektronik kartta bulunan diyotların zamanla bozularak ters yönde de akım geçirmesidir. </w:t>
      </w:r>
    </w:p>
    <w:p w14:paraId="55DD6AD2" w14:textId="77777777" w:rsidR="00F26B2E" w:rsidRPr="00E327DF" w:rsidRDefault="00F26B2E" w:rsidP="00206849">
      <w:pPr>
        <w:pStyle w:val="Balk3"/>
      </w:pPr>
      <w:bookmarkStart w:id="4" w:name="_Toc84596095"/>
      <w:r w:rsidRPr="00E327DF">
        <w:t>1.3 Gözle ve Uygula - Avometre ile direnç, gerilim ve akım ölçüyorum (Öğrenci 1)</w:t>
      </w:r>
      <w:bookmarkEnd w:id="4"/>
    </w:p>
    <w:p w14:paraId="2A57DEC5" w14:textId="77777777" w:rsidR="00F26B2E" w:rsidRPr="00E327DF" w:rsidRDefault="00F26B2E" w:rsidP="00E327DF">
      <w:pPr>
        <w:rPr>
          <w:rFonts w:eastAsia="Times New Roman" w:cstheme="minorHAnsi"/>
          <w:b/>
          <w:szCs w:val="24"/>
        </w:rPr>
      </w:pPr>
    </w:p>
    <w:tbl>
      <w:tblPr>
        <w:tblStyle w:val="KlavuzuTablo4-Vurgu11"/>
        <w:tblW w:w="0" w:type="auto"/>
        <w:jc w:val="center"/>
        <w:tblInd w:w="0" w:type="dxa"/>
        <w:tblLook w:val="04A0" w:firstRow="1" w:lastRow="0" w:firstColumn="1" w:lastColumn="0" w:noHBand="0" w:noVBand="1"/>
      </w:tblPr>
      <w:tblGrid>
        <w:gridCol w:w="3195"/>
      </w:tblGrid>
      <w:tr w:rsidR="00F26B2E" w:rsidRPr="00E327DF" w14:paraId="01143443" w14:textId="77777777" w:rsidTr="00F26B2E">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0809F54D" w14:textId="77777777" w:rsidR="00F26B2E" w:rsidRPr="00E327DF" w:rsidRDefault="00F26B2E" w:rsidP="00E327DF">
            <w:pPr>
              <w:jc w:val="left"/>
              <w:rPr>
                <w:rFonts w:eastAsia="Times New Roman" w:cstheme="minorHAnsi"/>
                <w:color w:val="FFFFFF" w:themeColor="background1"/>
                <w:szCs w:val="24"/>
              </w:rPr>
            </w:pPr>
            <w:r w:rsidRPr="00E327DF">
              <w:rPr>
                <w:rFonts w:eastAsia="Calibri" w:cstheme="minorHAnsi"/>
                <w:color w:val="FFFFFF" w:themeColor="background1"/>
                <w:szCs w:val="24"/>
                <w:lang w:val="tr-TR"/>
              </w:rPr>
              <w:t>Malzeme</w:t>
            </w:r>
            <w:r w:rsidRPr="00E327DF">
              <w:rPr>
                <w:rFonts w:eastAsia="Times New Roman" w:cstheme="minorHAnsi"/>
                <w:color w:val="FFFFFF" w:themeColor="background1"/>
                <w:szCs w:val="24"/>
              </w:rPr>
              <w:t xml:space="preserve"> Listesi</w:t>
            </w:r>
          </w:p>
        </w:tc>
      </w:tr>
      <w:tr w:rsidR="00F26B2E" w:rsidRPr="00E327DF" w14:paraId="62393B09"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7F25A509"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Avometre</w:t>
            </w:r>
          </w:p>
        </w:tc>
      </w:tr>
      <w:tr w:rsidR="00F26B2E" w:rsidRPr="00E327DF" w14:paraId="7326B15A"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489ABBE2"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Kırmızı LED</w:t>
            </w:r>
          </w:p>
        </w:tc>
      </w:tr>
      <w:tr w:rsidR="00F26B2E" w:rsidRPr="00E327DF" w14:paraId="6B780BF9"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2E6ECB3F"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330 ohm direnç</w:t>
            </w:r>
          </w:p>
        </w:tc>
      </w:tr>
      <w:tr w:rsidR="00F26B2E" w:rsidRPr="00E327DF" w14:paraId="2648EAA2"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7770325C"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Potansiyometre</w:t>
            </w:r>
          </w:p>
        </w:tc>
      </w:tr>
      <w:tr w:rsidR="00F26B2E" w:rsidRPr="00E327DF" w14:paraId="745A327D"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565E2264"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Breadboard</w:t>
            </w:r>
          </w:p>
        </w:tc>
      </w:tr>
    </w:tbl>
    <w:p w14:paraId="3E5BB277" w14:textId="77777777" w:rsidR="008B3584" w:rsidRDefault="008B3584" w:rsidP="00E327DF">
      <w:pPr>
        <w:rPr>
          <w:rFonts w:eastAsia="Times New Roman" w:cstheme="minorHAnsi"/>
          <w:szCs w:val="24"/>
        </w:rPr>
      </w:pPr>
    </w:p>
    <w:p w14:paraId="67CFF052" w14:textId="705D1781" w:rsidR="00F26B2E" w:rsidRPr="00E327DF" w:rsidRDefault="00F26B2E" w:rsidP="00E327DF">
      <w:pPr>
        <w:rPr>
          <w:rFonts w:eastAsia="Times New Roman" w:cstheme="minorHAnsi"/>
          <w:szCs w:val="24"/>
        </w:rPr>
      </w:pPr>
      <w:r w:rsidRPr="00E327DF">
        <w:rPr>
          <w:rFonts w:eastAsia="Times New Roman" w:cstheme="minorHAnsi"/>
          <w:szCs w:val="24"/>
        </w:rPr>
        <w:t xml:space="preserve">Avometre belirli noktalar arasındaki akım, gerilim ve direnç değerlerini ölçebilen bir araçtır. </w:t>
      </w:r>
      <w:r w:rsidR="00192657" w:rsidRPr="00E327DF">
        <w:rPr>
          <w:rFonts w:eastAsia="Times New Roman" w:cstheme="minorHAnsi"/>
          <w:szCs w:val="24"/>
        </w:rPr>
        <w:t>Aşağıdaki resimde avamotre görülmektedir.</w:t>
      </w:r>
    </w:p>
    <w:p w14:paraId="2F435A99" w14:textId="77777777" w:rsidR="00F26B2E" w:rsidRPr="00E327DF" w:rsidRDefault="00F26B2E" w:rsidP="00E327DF">
      <w:pPr>
        <w:rPr>
          <w:rFonts w:eastAsia="Times New Roman" w:cstheme="minorHAnsi"/>
          <w:szCs w:val="24"/>
        </w:rPr>
      </w:pPr>
    </w:p>
    <w:p w14:paraId="45F76D22" w14:textId="5187A1A6"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1B74FAA1" wp14:editId="71BFBBB1">
            <wp:extent cx="2886324" cy="3290334"/>
            <wp:effectExtent l="0" t="0" r="0" b="0"/>
            <wp:docPr id="217" name="Resim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Ekran Resmi 2019-12-05 20.03.2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01064" cy="3307137"/>
                    </a:xfrm>
                    <a:prstGeom prst="rect">
                      <a:avLst/>
                    </a:prstGeom>
                  </pic:spPr>
                </pic:pic>
              </a:graphicData>
            </a:graphic>
          </wp:inline>
        </w:drawing>
      </w:r>
    </w:p>
    <w:p w14:paraId="082C3414" w14:textId="70022322" w:rsidR="00A2702D" w:rsidRPr="006C32F7" w:rsidRDefault="003B3ADC" w:rsidP="00E7089A">
      <w:pPr>
        <w:pStyle w:val="ResimYazs"/>
        <w:rPr>
          <w:rFonts w:eastAsia="Times New Roman" w:cstheme="minorHAnsi"/>
        </w:rPr>
      </w:pPr>
      <w:r w:rsidRPr="006C32F7">
        <w:t>Resim 3.6</w:t>
      </w:r>
      <w:r w:rsidR="00A2702D" w:rsidRPr="006C32F7">
        <w:t xml:space="preserve">: </w:t>
      </w:r>
      <w:r w:rsidR="00642E08" w:rsidRPr="006C32F7">
        <w:t>Avometre</w:t>
      </w:r>
      <w:r w:rsidR="00A2702D" w:rsidRPr="006C32F7">
        <w:t xml:space="preserve"> </w:t>
      </w:r>
    </w:p>
    <w:p w14:paraId="065363E1" w14:textId="482B625D" w:rsidR="00412932" w:rsidRDefault="00F26B2E" w:rsidP="00E327DF">
      <w:pPr>
        <w:rPr>
          <w:rFonts w:eastAsia="Times New Roman" w:cstheme="minorHAnsi"/>
          <w:szCs w:val="24"/>
        </w:rPr>
      </w:pPr>
      <w:r w:rsidRPr="00E327DF">
        <w:rPr>
          <w:rFonts w:eastAsia="Times New Roman" w:cstheme="minorHAnsi"/>
          <w:szCs w:val="24"/>
        </w:rPr>
        <w:t xml:space="preserve">Avometre elektronik devrelerde farklı amaçlarla ölçümler yapmak için kullanılır. Örneğin bir direncin değerinin üzerindeki renk kodları ile verilen değerde olup olmadığını avometrenin direnç ölçme özelliği ile kontrol edilebiliriz. Bunun için eğitmen aşağıdaki açıklamaları yaparak avometre ile ölçümleri önce kendisi yapar, ardından öğrenciler tarafından yapılmasına yardımcı olur.  </w:t>
      </w:r>
    </w:p>
    <w:p w14:paraId="43696965" w14:textId="77777777" w:rsidR="00412932" w:rsidRDefault="00412932" w:rsidP="00E327DF">
      <w:pPr>
        <w:rPr>
          <w:rFonts w:eastAsia="Times New Roman" w:cstheme="minorHAnsi"/>
          <w:szCs w:val="24"/>
        </w:rPr>
      </w:pPr>
    </w:p>
    <w:p w14:paraId="083FC89B" w14:textId="0BC4573D" w:rsidR="00F26B2E" w:rsidRPr="00E327DF" w:rsidRDefault="00F26B2E" w:rsidP="00E327DF">
      <w:pPr>
        <w:rPr>
          <w:rFonts w:eastAsia="Times New Roman" w:cstheme="minorHAnsi"/>
          <w:szCs w:val="24"/>
        </w:rPr>
      </w:pPr>
      <w:r w:rsidRPr="00E327DF">
        <w:rPr>
          <w:rFonts w:eastAsia="Times New Roman" w:cstheme="minorHAnsi"/>
          <w:szCs w:val="24"/>
        </w:rPr>
        <w:lastRenderedPageBreak/>
        <w:t>Avometre “</w:t>
      </w:r>
      <w:r w:rsidRPr="00E327DF">
        <w:rPr>
          <w:rFonts w:eastAsia="Times New Roman" w:cstheme="minorHAnsi"/>
          <w:szCs w:val="24"/>
        </w:rPr>
        <w:sym w:font="Symbol" w:char="F057"/>
      </w:r>
      <w:r w:rsidRPr="00E327DF">
        <w:rPr>
          <w:rFonts w:eastAsia="Times New Roman" w:cstheme="minorHAnsi"/>
          <w:szCs w:val="24"/>
        </w:rPr>
        <w:t xml:space="preserve">” işareti ile gösterilen kademede ölçülecek direncin büyüklüğüne göre ayarlanır. Pozitif ve negatif uçlara bağlı problar (ölçüm uçları) direncin iki ucuna değdirilerek avometrenin üzerindeki değer okunur. Örnek olarak devrede LED’lere takılı olan dirençlerden biri çıkarılır ve bahsedildiği şekilde direnç değeri ölçülür. Ölçülen değerin 330 ohm olup olmadığı kontrol edilir. Ölçüm ile gerçek değer arasında ufak farkların olabileceğinden bahsedilir. Direnç ölçüm özelliği birbirine bağlı olması gereken iki noktanın gerçekten bağlı olup olmadığını anlamak için de kullanılabilir. Birbirine bağlı olan iki noktanın arasında hiç direnç olmayacağı için ilgili noktalar arası avometre ile ölçülürse 0 değerinin okunması gerekir. </w:t>
      </w:r>
    </w:p>
    <w:p w14:paraId="25356083" w14:textId="77777777" w:rsidR="00412932" w:rsidRDefault="00412932" w:rsidP="00E327DF">
      <w:pPr>
        <w:rPr>
          <w:rFonts w:eastAsia="Times New Roman" w:cstheme="minorHAnsi"/>
          <w:szCs w:val="24"/>
        </w:rPr>
      </w:pPr>
    </w:p>
    <w:p w14:paraId="3242D402" w14:textId="2C9A39E9" w:rsidR="00FC31AE" w:rsidRDefault="00F26B2E" w:rsidP="00E327DF">
      <w:pPr>
        <w:rPr>
          <w:rFonts w:eastAsia="Times New Roman" w:cstheme="minorHAnsi"/>
          <w:szCs w:val="24"/>
        </w:rPr>
      </w:pPr>
      <w:r w:rsidRPr="00E327DF">
        <w:rPr>
          <w:rFonts w:eastAsia="Times New Roman" w:cstheme="minorHAnsi"/>
          <w:szCs w:val="24"/>
        </w:rPr>
        <w:t xml:space="preserve">Akım ölçmek için avometre </w:t>
      </w:r>
      <w:r w:rsidR="002F4D6F" w:rsidRPr="00E327DF">
        <w:rPr>
          <w:rFonts w:eastAsia="Times New Roman" w:cstheme="minorHAnsi"/>
          <w:szCs w:val="24"/>
        </w:rPr>
        <w:t>“</w:t>
      </w:r>
      <w:r w:rsidRPr="00E327DF">
        <w:rPr>
          <w:rFonts w:eastAsia="Times New Roman" w:cstheme="minorHAnsi"/>
          <w:szCs w:val="24"/>
        </w:rPr>
        <w:sym w:font="Symbol" w:char="F06D"/>
      </w:r>
      <w:r w:rsidRPr="00E327DF">
        <w:rPr>
          <w:rFonts w:eastAsia="Times New Roman" w:cstheme="minorHAnsi"/>
          <w:szCs w:val="24"/>
        </w:rPr>
        <w:t>A</w:t>
      </w:r>
      <w:r w:rsidR="002F4D6F" w:rsidRPr="00E327DF">
        <w:rPr>
          <w:rFonts w:eastAsia="Times New Roman" w:cstheme="minorHAnsi"/>
          <w:szCs w:val="24"/>
        </w:rPr>
        <w:t>”</w:t>
      </w:r>
      <w:r w:rsidRPr="00E327DF">
        <w:rPr>
          <w:rFonts w:eastAsia="Times New Roman" w:cstheme="minorHAnsi"/>
          <w:szCs w:val="24"/>
        </w:rPr>
        <w:t xml:space="preserve"> kademesine getirilir. Avometrenin bir noktadan geçen akımı ölçebilmesi için akımın avometre üzerinden geçmesi gerekir yani devre</w:t>
      </w:r>
      <w:r w:rsidR="004A5507">
        <w:rPr>
          <w:rFonts w:eastAsia="Times New Roman" w:cstheme="minorHAnsi"/>
          <w:szCs w:val="24"/>
        </w:rPr>
        <w:t xml:space="preserve">ye seri bağlanması gerekmektedir. </w:t>
      </w:r>
      <w:r w:rsidRPr="00E327DF">
        <w:rPr>
          <w:rFonts w:eastAsia="Times New Roman" w:cstheme="minorHAnsi"/>
          <w:szCs w:val="24"/>
        </w:rPr>
        <w:t xml:space="preserve">Öncelikli olarak </w:t>
      </w:r>
      <w:r w:rsidR="00FC31AE">
        <w:rPr>
          <w:rFonts w:eastAsia="Times New Roman" w:cstheme="minorHAnsi"/>
          <w:szCs w:val="24"/>
        </w:rPr>
        <w:t>avometrenin</w:t>
      </w:r>
      <w:r w:rsidRPr="00E327DF">
        <w:rPr>
          <w:rFonts w:eastAsia="Times New Roman" w:cstheme="minorHAnsi"/>
          <w:szCs w:val="24"/>
        </w:rPr>
        <w:t xml:space="preserve"> </w:t>
      </w:r>
      <w:r w:rsidR="002F4D6F" w:rsidRPr="00E327DF">
        <w:rPr>
          <w:rFonts w:eastAsia="Times New Roman" w:cstheme="minorHAnsi"/>
          <w:szCs w:val="24"/>
        </w:rPr>
        <w:t>“</w:t>
      </w:r>
      <w:r w:rsidRPr="00E327DF">
        <w:rPr>
          <w:rFonts w:eastAsia="Times New Roman" w:cstheme="minorHAnsi"/>
          <w:szCs w:val="24"/>
        </w:rPr>
        <w:t>–</w:t>
      </w:r>
      <w:r w:rsidR="00B440A0" w:rsidRPr="00E327DF">
        <w:rPr>
          <w:rFonts w:eastAsia="Times New Roman" w:cstheme="minorHAnsi"/>
          <w:szCs w:val="24"/>
        </w:rPr>
        <w:t>“</w:t>
      </w:r>
      <w:r w:rsidRPr="00E327DF">
        <w:rPr>
          <w:rFonts w:eastAsia="Times New Roman" w:cstheme="minorHAnsi"/>
          <w:szCs w:val="24"/>
        </w:rPr>
        <w:t xml:space="preserve"> ucu </w:t>
      </w:r>
      <w:r w:rsidR="00FC31AE">
        <w:rPr>
          <w:rFonts w:eastAsia="Times New Roman" w:cstheme="minorHAnsi"/>
          <w:szCs w:val="24"/>
        </w:rPr>
        <w:t xml:space="preserve">GND’ye </w:t>
      </w:r>
      <w:r w:rsidRPr="00E327DF">
        <w:rPr>
          <w:rFonts w:eastAsia="Times New Roman" w:cstheme="minorHAnsi"/>
          <w:szCs w:val="24"/>
        </w:rPr>
        <w:t xml:space="preserve">bağlanır. </w:t>
      </w:r>
      <w:r w:rsidR="00B440A0" w:rsidRPr="00E327DF">
        <w:rPr>
          <w:rFonts w:eastAsia="Times New Roman" w:cstheme="minorHAnsi"/>
          <w:szCs w:val="24"/>
        </w:rPr>
        <w:t>“</w:t>
      </w:r>
      <w:r w:rsidRPr="00E327DF">
        <w:rPr>
          <w:rFonts w:eastAsia="Times New Roman" w:cstheme="minorHAnsi"/>
          <w:szCs w:val="24"/>
        </w:rPr>
        <w:t>+</w:t>
      </w:r>
      <w:r w:rsidR="00B440A0" w:rsidRPr="00E327DF">
        <w:rPr>
          <w:rFonts w:eastAsia="Times New Roman" w:cstheme="minorHAnsi"/>
          <w:szCs w:val="24"/>
        </w:rPr>
        <w:t>”</w:t>
      </w:r>
      <w:r w:rsidRPr="00E327DF">
        <w:rPr>
          <w:rFonts w:eastAsia="Times New Roman" w:cstheme="minorHAnsi"/>
          <w:szCs w:val="24"/>
        </w:rPr>
        <w:t xml:space="preserve"> uç ise potansiyometrenin </w:t>
      </w:r>
      <w:r w:rsidR="00FC31AE">
        <w:rPr>
          <w:rFonts w:eastAsia="Times New Roman" w:cstheme="minorHAnsi"/>
          <w:szCs w:val="24"/>
        </w:rPr>
        <w:t>bir</w:t>
      </w:r>
      <w:r w:rsidRPr="00E327DF">
        <w:rPr>
          <w:rFonts w:eastAsia="Times New Roman" w:cstheme="minorHAnsi"/>
          <w:szCs w:val="24"/>
        </w:rPr>
        <w:t xml:space="preserve"> ucuna bağlanır. Potansiyometrenin </w:t>
      </w:r>
      <w:r w:rsidR="00FC31AE">
        <w:rPr>
          <w:rFonts w:eastAsia="Times New Roman" w:cstheme="minorHAnsi"/>
          <w:szCs w:val="24"/>
        </w:rPr>
        <w:t>diğer ucunun</w:t>
      </w:r>
      <w:r w:rsidRPr="00E327DF">
        <w:rPr>
          <w:rFonts w:eastAsia="Times New Roman" w:cstheme="minorHAnsi"/>
          <w:szCs w:val="24"/>
        </w:rPr>
        <w:t xml:space="preserve"> bağlantısı yapılır. Ardından </w:t>
      </w:r>
      <w:r w:rsidR="006F29B2">
        <w:rPr>
          <w:rFonts w:eastAsia="Times New Roman" w:cstheme="minorHAnsi"/>
          <w:szCs w:val="24"/>
        </w:rPr>
        <w:t>Deneyap Kart’</w:t>
      </w:r>
      <w:r w:rsidRPr="00E327DF">
        <w:rPr>
          <w:rFonts w:eastAsia="Times New Roman" w:cstheme="minorHAnsi"/>
          <w:szCs w:val="24"/>
        </w:rPr>
        <w:t xml:space="preserve"> güç verilir. Potansiyometrenin ayarı değiştirilerek avometrenin okuduğu değerler gözlenir. </w:t>
      </w:r>
    </w:p>
    <w:tbl>
      <w:tblPr>
        <w:tblpPr w:leftFromText="141" w:rightFromText="141" w:vertAnchor="text" w:horzAnchor="margin" w:tblpY="170"/>
        <w:tblW w:w="0" w:type="auto"/>
        <w:tblLook w:val="04A0" w:firstRow="1" w:lastRow="0" w:firstColumn="1" w:lastColumn="0" w:noHBand="0" w:noVBand="1"/>
      </w:tblPr>
      <w:tblGrid>
        <w:gridCol w:w="8789"/>
      </w:tblGrid>
      <w:tr w:rsidR="00FC31AE" w:rsidRPr="00E327DF" w14:paraId="60A26D68" w14:textId="77777777" w:rsidTr="005950A5">
        <w:trPr>
          <w:trHeight w:hRule="exact" w:val="450"/>
        </w:trPr>
        <w:tc>
          <w:tcPr>
            <w:tcW w:w="8789" w:type="dxa"/>
            <w:shd w:val="clear" w:color="auto" w:fill="007F9A"/>
            <w:vAlign w:val="center"/>
          </w:tcPr>
          <w:p w14:paraId="6EF8FA2C" w14:textId="77777777" w:rsidR="00FC31AE" w:rsidRPr="00E327DF" w:rsidRDefault="00FC31AE" w:rsidP="005950A5">
            <w:pPr>
              <w:rPr>
                <w:rFonts w:eastAsia="Times New Roman" w:cstheme="minorHAnsi"/>
                <w:szCs w:val="24"/>
              </w:rPr>
            </w:pPr>
            <w:r w:rsidRPr="00E327DF">
              <w:rPr>
                <w:rFonts w:cstheme="minorHAnsi"/>
                <w:b/>
                <w:bCs/>
                <w:color w:val="D9E2F3"/>
                <w:szCs w:val="24"/>
                <w:lang w:eastAsia="en-US"/>
              </w:rPr>
              <w:t>Dikkat</w:t>
            </w:r>
          </w:p>
        </w:tc>
      </w:tr>
      <w:tr w:rsidR="00FC31AE" w:rsidRPr="00E327DF" w14:paraId="4D68E59A" w14:textId="77777777" w:rsidTr="005950A5">
        <w:trPr>
          <w:trHeight w:val="1298"/>
        </w:trPr>
        <w:tc>
          <w:tcPr>
            <w:tcW w:w="8789" w:type="dxa"/>
            <w:shd w:val="clear" w:color="auto" w:fill="DEEAF6" w:themeFill="accent1" w:themeFillTint="33"/>
            <w:vAlign w:val="center"/>
          </w:tcPr>
          <w:p w14:paraId="773C8411" w14:textId="49CDC55E" w:rsidR="004A5507" w:rsidRPr="004A5507" w:rsidRDefault="004A5507" w:rsidP="00FC31AE">
            <w:pPr>
              <w:rPr>
                <w:rFonts w:cstheme="minorHAnsi"/>
                <w:color w:val="006666"/>
                <w:szCs w:val="24"/>
                <w:lang w:eastAsia="en-US"/>
              </w:rPr>
            </w:pPr>
            <w:r w:rsidRPr="004A5507">
              <w:rPr>
                <w:rFonts w:cstheme="minorHAnsi"/>
                <w:color w:val="006666"/>
                <w:szCs w:val="24"/>
                <w:lang w:eastAsia="en-US"/>
              </w:rPr>
              <w:t>Avometre devreye paralel bağlandığında kısa devreye olacağından dolayı ilgili devre elemanının çektiği akımı ölçemez. Devrede ölçüm yapılmak istenen devre elemanının önüne bağlanabilir.</w:t>
            </w:r>
          </w:p>
          <w:p w14:paraId="524C1FB3" w14:textId="24C2598F" w:rsidR="00FC31AE" w:rsidRPr="004A5507" w:rsidRDefault="00FC31AE" w:rsidP="00FC31AE">
            <w:pPr>
              <w:rPr>
                <w:rFonts w:cstheme="minorHAnsi"/>
                <w:color w:val="006666"/>
                <w:szCs w:val="24"/>
                <w:lang w:eastAsia="en-US"/>
              </w:rPr>
            </w:pPr>
            <w:r w:rsidRPr="004A5507">
              <w:rPr>
                <w:rFonts w:cstheme="minorHAnsi"/>
                <w:color w:val="006666"/>
                <w:szCs w:val="24"/>
                <w:lang w:eastAsia="en-US"/>
              </w:rPr>
              <w:t xml:space="preserve">Avometre ile daha yüksek akım değerlerini ölçmek için </w:t>
            </w:r>
            <w:r w:rsidR="004A5507">
              <w:rPr>
                <w:rFonts w:cstheme="minorHAnsi"/>
                <w:color w:val="006666"/>
                <w:szCs w:val="24"/>
                <w:lang w:eastAsia="en-US"/>
              </w:rPr>
              <w:t xml:space="preserve">(+) </w:t>
            </w:r>
            <w:r w:rsidRPr="004A5507">
              <w:rPr>
                <w:rFonts w:cstheme="minorHAnsi"/>
                <w:color w:val="006666"/>
                <w:szCs w:val="24"/>
                <w:lang w:eastAsia="en-US"/>
              </w:rPr>
              <w:t>probun girişinin değiştirilmesi gerekebilir.</w:t>
            </w:r>
          </w:p>
        </w:tc>
      </w:tr>
    </w:tbl>
    <w:p w14:paraId="57623E32" w14:textId="77777777" w:rsidR="00FC31AE" w:rsidRDefault="00FC31AE" w:rsidP="00E327DF">
      <w:pPr>
        <w:rPr>
          <w:rFonts w:eastAsia="Times New Roman" w:cstheme="minorHAnsi"/>
          <w:szCs w:val="24"/>
        </w:rPr>
      </w:pPr>
    </w:p>
    <w:p w14:paraId="296D8EC4" w14:textId="77777777" w:rsidR="00FC31AE" w:rsidRPr="00E327DF" w:rsidRDefault="00FC31AE" w:rsidP="00E327DF">
      <w:pPr>
        <w:rPr>
          <w:rFonts w:eastAsia="Times New Roman" w:cstheme="minorHAnsi"/>
          <w:szCs w:val="24"/>
        </w:rPr>
      </w:pPr>
    </w:p>
    <w:p w14:paraId="61AAAFF3" w14:textId="4760A115" w:rsidR="00F26B2E" w:rsidRDefault="00F26B2E" w:rsidP="00E327DF">
      <w:pPr>
        <w:rPr>
          <w:rFonts w:eastAsia="Times New Roman" w:cstheme="minorHAnsi"/>
          <w:szCs w:val="24"/>
        </w:rPr>
      </w:pPr>
      <w:r w:rsidRPr="00E327DF">
        <w:rPr>
          <w:rFonts w:eastAsia="Times New Roman" w:cstheme="minorHAnsi"/>
          <w:szCs w:val="24"/>
        </w:rPr>
        <w:t xml:space="preserve">Gerilim ölçmek için ise avometre bir devrenin iki noktasına bağlanır ve bu iki nokta arasındaki potansiyel farkı ölçer. Bunu ölçebilmek içinde avometre devreye paralel bağlanmalıdır. Devrede avometre bağlantısı değiştirilmeden “V” ile gösterilen gerilim ölçme ayarına getirilir. Bu şekilde potansiyometrenin sol ucu ile orta ucu arasındaki gerilim farkı ölçülecektir. Devreye güç verilir. Avometre üzerindeki değer okunur ve ölçümler üzerine konuşulur. </w:t>
      </w:r>
    </w:p>
    <w:p w14:paraId="61108289" w14:textId="77777777" w:rsidR="004A5507" w:rsidRPr="00E327DF" w:rsidRDefault="004A5507" w:rsidP="00E327DF">
      <w:pPr>
        <w:rPr>
          <w:rFonts w:eastAsia="Times New Roman" w:cstheme="minorHAnsi"/>
          <w:szCs w:val="24"/>
        </w:rPr>
      </w:pPr>
    </w:p>
    <w:p w14:paraId="12282A56" w14:textId="6F661632" w:rsidR="00F26B2E" w:rsidRDefault="00F26B2E" w:rsidP="00E327DF">
      <w:pPr>
        <w:rPr>
          <w:rFonts w:eastAsia="Times New Roman" w:cstheme="minorHAnsi"/>
          <w:szCs w:val="24"/>
        </w:rPr>
      </w:pPr>
      <w:r w:rsidRPr="00E327DF">
        <w:rPr>
          <w:rFonts w:eastAsia="Times New Roman" w:cstheme="minorHAnsi"/>
          <w:szCs w:val="24"/>
        </w:rPr>
        <w:t>Akım, gerilim ve direnç ölçümlerinin hepsinde geçerli olmak kaydıyla ölçüm ayarının doğru konumlandırılması önemlidir. Örneğin bir direnç değeri ölçülecekse potansiyometrenin direnç değerinden büyük olmak kaydıyla olabilecek en düşük kademede olması gerekir. Çok büyük kademelerde tam sonuç elde edilemezken, düşük kademelerde ise okuma hiç yapılamaz. Aşağıda</w:t>
      </w:r>
      <w:r w:rsidR="009B63AF" w:rsidRPr="00E327DF">
        <w:rPr>
          <w:rFonts w:eastAsia="Times New Roman" w:cstheme="minorHAnsi"/>
          <w:szCs w:val="24"/>
        </w:rPr>
        <w:t>ki resimlerde</w:t>
      </w:r>
      <w:r w:rsidRPr="00E327DF">
        <w:rPr>
          <w:rFonts w:eastAsia="Times New Roman" w:cstheme="minorHAnsi"/>
          <w:szCs w:val="24"/>
        </w:rPr>
        <w:t xml:space="preserve"> 330 ohm değerindeki direncin yüksek, ideal ve düşük kademelerdeki ölçümlerine ait ekran görüntüleri yer almaktadır. </w:t>
      </w:r>
    </w:p>
    <w:p w14:paraId="3A6E7FF7" w14:textId="77777777" w:rsidR="00193471" w:rsidRPr="00E327DF" w:rsidRDefault="00193471" w:rsidP="00E327DF">
      <w:pPr>
        <w:rPr>
          <w:rFonts w:eastAsia="Times New Roman" w:cstheme="minorHAnsi"/>
          <w:szCs w:val="24"/>
        </w:rPr>
      </w:pPr>
    </w:p>
    <w:p w14:paraId="0076432C" w14:textId="2182D6CF"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639060E5" wp14:editId="34E22B1A">
            <wp:extent cx="1565071" cy="938254"/>
            <wp:effectExtent l="0" t="0" r="0" b="1905"/>
            <wp:docPr id="218" name="Resim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Ekran Resmi 2019-12-05 20.15.3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68534" cy="940330"/>
                    </a:xfrm>
                    <a:prstGeom prst="rect">
                      <a:avLst/>
                    </a:prstGeom>
                  </pic:spPr>
                </pic:pic>
              </a:graphicData>
            </a:graphic>
          </wp:inline>
        </w:drawing>
      </w:r>
      <w:r w:rsidRPr="00E327DF">
        <w:rPr>
          <w:rFonts w:eastAsia="Times New Roman" w:cstheme="minorHAnsi"/>
          <w:noProof/>
          <w:szCs w:val="24"/>
          <w:lang w:val="en-GB" w:eastAsia="en-GB"/>
        </w:rPr>
        <w:drawing>
          <wp:inline distT="0" distB="0" distL="0" distR="0" wp14:anchorId="639C4C3A" wp14:editId="7E25275B">
            <wp:extent cx="1564640" cy="951856"/>
            <wp:effectExtent l="0" t="0" r="0" b="1270"/>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Ekran Resmi 2019-12-05 20.17.1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02370" cy="974809"/>
                    </a:xfrm>
                    <a:prstGeom prst="rect">
                      <a:avLst/>
                    </a:prstGeom>
                  </pic:spPr>
                </pic:pic>
              </a:graphicData>
            </a:graphic>
          </wp:inline>
        </w:drawing>
      </w:r>
      <w:r w:rsidRPr="00E327DF">
        <w:rPr>
          <w:rFonts w:eastAsia="Times New Roman" w:cstheme="minorHAnsi"/>
          <w:noProof/>
          <w:szCs w:val="24"/>
          <w:lang w:val="en-GB" w:eastAsia="en-GB"/>
        </w:rPr>
        <w:drawing>
          <wp:inline distT="0" distB="0" distL="0" distR="0" wp14:anchorId="7263C98A" wp14:editId="79379A28">
            <wp:extent cx="1564640" cy="983607"/>
            <wp:effectExtent l="0" t="0" r="0" b="0"/>
            <wp:docPr id="221" name="Resim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Ekran Resmi 2019-12-05 20.17.5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92923" cy="1001387"/>
                    </a:xfrm>
                    <a:prstGeom prst="rect">
                      <a:avLst/>
                    </a:prstGeom>
                  </pic:spPr>
                </pic:pic>
              </a:graphicData>
            </a:graphic>
          </wp:inline>
        </w:drawing>
      </w:r>
    </w:p>
    <w:p w14:paraId="53FB9FE9" w14:textId="11789FEC" w:rsidR="00F26B2E" w:rsidRPr="006C32F7" w:rsidRDefault="00642E08" w:rsidP="00E7089A">
      <w:pPr>
        <w:pStyle w:val="ResimYazs"/>
        <w:rPr>
          <w:rFonts w:eastAsia="Times New Roman" w:cstheme="minorHAnsi"/>
        </w:rPr>
      </w:pPr>
      <w:r w:rsidRPr="006C32F7">
        <w:t>Resim 3.</w:t>
      </w:r>
      <w:r w:rsidR="003B3ADC" w:rsidRPr="006C32F7">
        <w:t>7</w:t>
      </w:r>
      <w:r w:rsidRPr="006C32F7">
        <w:t>: Avometre Direnç Ölçümü</w:t>
      </w:r>
    </w:p>
    <w:p w14:paraId="77329EEF" w14:textId="360D40FB" w:rsidR="00F26B2E" w:rsidRPr="00E327DF" w:rsidRDefault="00F14465" w:rsidP="00E327DF">
      <w:pPr>
        <w:rPr>
          <w:rFonts w:eastAsia="Times New Roman" w:cstheme="minorHAnsi"/>
          <w:szCs w:val="24"/>
        </w:rPr>
      </w:pPr>
      <w:r w:rsidRPr="00E327DF">
        <w:rPr>
          <w:rFonts w:eastAsia="Times New Roman" w:cstheme="minorHAnsi"/>
          <w:szCs w:val="24"/>
        </w:rPr>
        <w:t>Resim</w:t>
      </w:r>
      <w:r w:rsidR="00F26B2E" w:rsidRPr="00E327DF">
        <w:rPr>
          <w:rFonts w:eastAsia="Times New Roman" w:cstheme="minorHAnsi"/>
          <w:szCs w:val="24"/>
        </w:rPr>
        <w:t xml:space="preserve">lerde de görüldüğü üzere doğru okuma ortadaki şekildeki gibi olmalıdır. Ortadaki ölçümde multimetre ayarı 2000 ohm şeklindedir. Soldaki şekilde 2000 Kohm ve sağdaki ölçümde ise 200 ohm olarak ayarlanmıştır. </w:t>
      </w:r>
    </w:p>
    <w:p w14:paraId="0F9A19D6" w14:textId="3582B3BA" w:rsidR="00F26B2E" w:rsidRPr="00E327DF" w:rsidRDefault="00F26B2E" w:rsidP="00206849">
      <w:pPr>
        <w:pStyle w:val="Balk3"/>
      </w:pPr>
      <w:bookmarkStart w:id="5" w:name="_Toc84596096"/>
      <w:r w:rsidRPr="00E327DF">
        <w:lastRenderedPageBreak/>
        <w:t>1.4 Uygula- Diyot (Öğrenci 2)</w:t>
      </w:r>
      <w:bookmarkEnd w:id="5"/>
    </w:p>
    <w:p w14:paraId="25DDF053" w14:textId="77777777" w:rsidR="00F26B2E" w:rsidRPr="00E327DF" w:rsidRDefault="00F26B2E" w:rsidP="00E327DF">
      <w:pPr>
        <w:rPr>
          <w:rFonts w:eastAsia="Times New Roman" w:cstheme="minorHAnsi"/>
          <w:b/>
          <w:szCs w:val="24"/>
        </w:rPr>
      </w:pPr>
    </w:p>
    <w:tbl>
      <w:tblPr>
        <w:tblStyle w:val="KlavuzuTablo4-Vurgu11"/>
        <w:tblW w:w="0" w:type="auto"/>
        <w:jc w:val="center"/>
        <w:tblInd w:w="0" w:type="dxa"/>
        <w:tblLook w:val="04A0" w:firstRow="1" w:lastRow="0" w:firstColumn="1" w:lastColumn="0" w:noHBand="0" w:noVBand="1"/>
      </w:tblPr>
      <w:tblGrid>
        <w:gridCol w:w="3195"/>
      </w:tblGrid>
      <w:tr w:rsidR="00F26B2E" w:rsidRPr="00E327DF" w14:paraId="560C4096" w14:textId="77777777" w:rsidTr="00F26B2E">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4E5961DD" w14:textId="77777777" w:rsidR="00F26B2E" w:rsidRPr="00E327DF" w:rsidRDefault="00F26B2E" w:rsidP="00E327DF">
            <w:pPr>
              <w:jc w:val="left"/>
              <w:rPr>
                <w:rFonts w:eastAsia="Times New Roman" w:cstheme="minorHAnsi"/>
                <w:color w:val="auto"/>
                <w:szCs w:val="24"/>
              </w:rPr>
            </w:pPr>
            <w:r w:rsidRPr="00E327DF">
              <w:rPr>
                <w:rFonts w:eastAsia="Calibri" w:cstheme="minorHAnsi"/>
                <w:szCs w:val="24"/>
                <w:lang w:val="tr-TR"/>
              </w:rPr>
              <w:t>Malzeme Listesi</w:t>
            </w:r>
          </w:p>
        </w:tc>
      </w:tr>
      <w:tr w:rsidR="00F26B2E" w:rsidRPr="00E327DF" w14:paraId="13982C46"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2F16AA83"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Avometre</w:t>
            </w:r>
          </w:p>
        </w:tc>
      </w:tr>
      <w:tr w:rsidR="00F26B2E" w:rsidRPr="00E327DF" w14:paraId="73CC4547"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4FE7343F"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Diyot</w:t>
            </w:r>
          </w:p>
        </w:tc>
      </w:tr>
    </w:tbl>
    <w:p w14:paraId="14C65B5C" w14:textId="77777777" w:rsidR="00193471" w:rsidRDefault="00193471" w:rsidP="00E327DF">
      <w:pPr>
        <w:rPr>
          <w:rFonts w:eastAsia="Times New Roman" w:cstheme="minorHAnsi"/>
          <w:szCs w:val="24"/>
        </w:rPr>
      </w:pPr>
    </w:p>
    <w:p w14:paraId="27351014" w14:textId="418E8D0F" w:rsidR="00F26B2E" w:rsidRPr="00E327DF" w:rsidRDefault="00F26B2E" w:rsidP="00E327DF">
      <w:pPr>
        <w:rPr>
          <w:rFonts w:eastAsia="Times New Roman" w:cstheme="minorHAnsi"/>
          <w:szCs w:val="24"/>
        </w:rPr>
      </w:pPr>
      <w:r w:rsidRPr="00E327DF">
        <w:rPr>
          <w:rFonts w:eastAsia="Times New Roman" w:cstheme="minorHAnsi"/>
          <w:szCs w:val="24"/>
        </w:rPr>
        <w:t>Bu etkinlikteki amaç öğrencilerin ellerindeki setlerde var olan diyotlardan birinin sağlamlık testini gerçekleştirmesidir. Bu uygulamada eğitmen öğrencilerden bir diyot almalarını ve Anot –Katot uçları arasındaki direnci avometre ile ölçmelerini ister.  Bu ölçüm ile öğrencilerin diyotun Anot-Katot uçlarını belirlemeleri ve aynı zamanda sağlamlık kontrolünü yapmaları beklenir. Gerekli durumlarda eğitmen öğrencilerin ölçüm süreçlerini değerlendirerek her grubun uygulamayı başarılı bir şekilde gerçekleştirilmesine yardımcı olur.</w:t>
      </w:r>
    </w:p>
    <w:p w14:paraId="2E79CE61" w14:textId="77777777" w:rsidR="00F26B2E" w:rsidRPr="00E327DF" w:rsidRDefault="00F26B2E" w:rsidP="00206849">
      <w:pPr>
        <w:pStyle w:val="Balk3"/>
      </w:pPr>
      <w:bookmarkStart w:id="6" w:name="_Toc84596097"/>
      <w:r w:rsidRPr="00E327DF">
        <w:t>1.5 Gözle ve Uygula – Buzzer diyot uygulaması (Öğrenci 1)</w:t>
      </w:r>
      <w:bookmarkEnd w:id="6"/>
    </w:p>
    <w:tbl>
      <w:tblPr>
        <w:tblStyle w:val="KlavuzuTablo4-Vurgu11"/>
        <w:tblW w:w="0" w:type="auto"/>
        <w:jc w:val="center"/>
        <w:tblInd w:w="0" w:type="dxa"/>
        <w:tblLook w:val="04A0" w:firstRow="1" w:lastRow="0" w:firstColumn="1" w:lastColumn="0" w:noHBand="0" w:noVBand="1"/>
      </w:tblPr>
      <w:tblGrid>
        <w:gridCol w:w="3195"/>
      </w:tblGrid>
      <w:tr w:rsidR="00F26B2E" w:rsidRPr="00E327DF" w14:paraId="1390D4CC" w14:textId="77777777" w:rsidTr="00F26B2E">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20AFCE7A" w14:textId="77777777" w:rsidR="00F26B2E" w:rsidRPr="00E327DF" w:rsidRDefault="00F26B2E" w:rsidP="00E327DF">
            <w:pPr>
              <w:jc w:val="left"/>
              <w:rPr>
                <w:rFonts w:eastAsia="Times New Roman" w:cstheme="minorHAnsi"/>
                <w:color w:val="auto"/>
                <w:szCs w:val="24"/>
              </w:rPr>
            </w:pPr>
            <w:r w:rsidRPr="00E327DF">
              <w:rPr>
                <w:rFonts w:eastAsia="Calibri" w:cstheme="minorHAnsi"/>
                <w:szCs w:val="24"/>
                <w:lang w:val="tr-TR"/>
              </w:rPr>
              <w:t>Malzeme Listesi</w:t>
            </w:r>
          </w:p>
        </w:tc>
      </w:tr>
      <w:tr w:rsidR="00F26B2E" w:rsidRPr="00E327DF" w14:paraId="5BA16DAC"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36404B9C" w14:textId="2ECAB3B7" w:rsidR="00F26B2E" w:rsidRPr="00E327DF" w:rsidRDefault="00A415B5" w:rsidP="00E327DF">
            <w:pPr>
              <w:jc w:val="left"/>
              <w:rPr>
                <w:rFonts w:eastAsia="Times New Roman" w:cstheme="minorHAnsi"/>
                <w:szCs w:val="24"/>
              </w:rPr>
            </w:pPr>
            <w:r>
              <w:rPr>
                <w:rFonts w:eastAsia="Calibri" w:cstheme="minorHAnsi"/>
                <w:color w:val="006666"/>
                <w:szCs w:val="24"/>
                <w:lang w:val="tr-TR"/>
              </w:rPr>
              <w:t>Deneyap Kart</w:t>
            </w:r>
          </w:p>
        </w:tc>
      </w:tr>
      <w:tr w:rsidR="00F26B2E" w:rsidRPr="00E327DF" w14:paraId="269A5102"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5AF93CB2"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Diyot</w:t>
            </w:r>
          </w:p>
        </w:tc>
      </w:tr>
      <w:tr w:rsidR="00F26B2E" w:rsidRPr="00E327DF" w14:paraId="09A74B59"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09227320"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Buzzer</w:t>
            </w:r>
          </w:p>
        </w:tc>
      </w:tr>
      <w:tr w:rsidR="00F26B2E" w:rsidRPr="00E327DF" w14:paraId="5F92BDA2"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72025C10"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100 ohm direnç</w:t>
            </w:r>
          </w:p>
        </w:tc>
      </w:tr>
      <w:tr w:rsidR="00F26B2E" w:rsidRPr="00E327DF" w14:paraId="5F56C3A0"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1B81D861"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Breadboard</w:t>
            </w:r>
          </w:p>
        </w:tc>
      </w:tr>
      <w:tr w:rsidR="00F26B2E" w:rsidRPr="00E327DF" w14:paraId="5498DBCC"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1E9BA86B" w14:textId="77777777" w:rsidR="00F26B2E" w:rsidRPr="00E327DF" w:rsidRDefault="00F26B2E" w:rsidP="00E327DF">
            <w:pPr>
              <w:jc w:val="left"/>
              <w:rPr>
                <w:rFonts w:eastAsia="Times New Roman" w:cstheme="minorHAnsi"/>
                <w:szCs w:val="24"/>
              </w:rPr>
            </w:pPr>
            <w:r w:rsidRPr="00E327DF">
              <w:rPr>
                <w:rFonts w:eastAsia="Calibri" w:cstheme="minorHAnsi"/>
                <w:color w:val="006666"/>
                <w:szCs w:val="24"/>
                <w:lang w:val="tr-TR"/>
              </w:rPr>
              <w:t>Bağlantı kabloları</w:t>
            </w:r>
          </w:p>
        </w:tc>
      </w:tr>
    </w:tbl>
    <w:p w14:paraId="06C9D7C0" w14:textId="77777777" w:rsidR="00193471" w:rsidRDefault="00193471" w:rsidP="00E327DF">
      <w:pPr>
        <w:rPr>
          <w:rFonts w:eastAsia="Times New Roman" w:cstheme="minorHAnsi"/>
          <w:szCs w:val="24"/>
        </w:rPr>
      </w:pPr>
    </w:p>
    <w:p w14:paraId="1A3AE388" w14:textId="18AB82E9" w:rsidR="00F26B2E" w:rsidRPr="00E327DF" w:rsidRDefault="00F26B2E" w:rsidP="00E327DF">
      <w:pPr>
        <w:rPr>
          <w:rFonts w:eastAsia="Times New Roman" w:cstheme="minorHAnsi"/>
          <w:szCs w:val="24"/>
        </w:rPr>
      </w:pPr>
      <w:r w:rsidRPr="00E327DF">
        <w:rPr>
          <w:rFonts w:eastAsia="Times New Roman" w:cstheme="minorHAnsi"/>
          <w:szCs w:val="24"/>
        </w:rPr>
        <w:t xml:space="preserve">Birçok farklı türde diyot vardır. Aşağıda temel bir diyotun görseli yer almaktadır. </w:t>
      </w:r>
      <w:r w:rsidR="00624DFB" w:rsidRPr="00E327DF">
        <w:rPr>
          <w:rFonts w:eastAsia="Times New Roman" w:cstheme="minorHAnsi"/>
          <w:szCs w:val="24"/>
        </w:rPr>
        <w:t>Resim</w:t>
      </w:r>
      <w:r w:rsidRPr="00E327DF">
        <w:rPr>
          <w:rFonts w:eastAsia="Times New Roman" w:cstheme="minorHAnsi"/>
          <w:szCs w:val="24"/>
        </w:rPr>
        <w:t>deki gibi bir diyotun anot ve katot uçlarını ayırt etmek için üzerinde yer alan gri renkli şeride bakılır. Bu şerit hangi tarafa yakınsa o taraftaki bağlantı noktası katot, diğeri anottur.</w:t>
      </w:r>
    </w:p>
    <w:p w14:paraId="1A6E4208" w14:textId="2607A9AB" w:rsidR="00D40AD2" w:rsidRPr="00E327DF" w:rsidRDefault="00D40AD2" w:rsidP="00E327DF">
      <w:pPr>
        <w:jc w:val="center"/>
        <w:rPr>
          <w:rFonts w:eastAsia="Times New Roman" w:cstheme="minorHAnsi"/>
          <w:szCs w:val="24"/>
        </w:rPr>
      </w:pPr>
      <w:r w:rsidRPr="00E327DF">
        <w:rPr>
          <w:noProof/>
          <w:szCs w:val="24"/>
          <w:lang w:val="en-GB" w:eastAsia="en-GB"/>
        </w:rPr>
        <w:drawing>
          <wp:inline distT="0" distB="0" distL="0" distR="0" wp14:anchorId="3189568E" wp14:editId="1EBEA8B1">
            <wp:extent cx="1825112" cy="763675"/>
            <wp:effectExtent l="0" t="0" r="381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49500" cy="773879"/>
                    </a:xfrm>
                    <a:prstGeom prst="rect">
                      <a:avLst/>
                    </a:prstGeom>
                  </pic:spPr>
                </pic:pic>
              </a:graphicData>
            </a:graphic>
          </wp:inline>
        </w:drawing>
      </w:r>
    </w:p>
    <w:p w14:paraId="65BB6428" w14:textId="662584B0" w:rsidR="00642E08" w:rsidRPr="006C32F7" w:rsidRDefault="00642E08" w:rsidP="00E7089A">
      <w:pPr>
        <w:pStyle w:val="ResimYazs"/>
        <w:rPr>
          <w:rFonts w:eastAsia="Times New Roman" w:cstheme="minorHAnsi"/>
        </w:rPr>
      </w:pPr>
      <w:r w:rsidRPr="006C32F7">
        <w:t>Resim 3.</w:t>
      </w:r>
      <w:r w:rsidR="003B3ADC" w:rsidRPr="006C32F7">
        <w:t>8</w:t>
      </w:r>
      <w:r w:rsidRPr="006C32F7">
        <w:t xml:space="preserve">: Diyot Bağlantı Noktaları </w:t>
      </w:r>
    </w:p>
    <w:p w14:paraId="5253BCDA" w14:textId="34ACDDD8" w:rsidR="00F26B2E" w:rsidRPr="00E327DF" w:rsidRDefault="00B74D67" w:rsidP="00E327DF">
      <w:pPr>
        <w:rPr>
          <w:rFonts w:eastAsia="Times New Roman" w:cstheme="minorHAnsi"/>
          <w:szCs w:val="24"/>
        </w:rPr>
      </w:pPr>
      <w:r w:rsidRPr="00E327DF">
        <w:rPr>
          <w:rFonts w:eastAsia="Times New Roman" w:cstheme="minorHAnsi"/>
          <w:szCs w:val="24"/>
        </w:rPr>
        <w:t>Resim</w:t>
      </w:r>
      <w:r w:rsidR="00F26B2E" w:rsidRPr="00E327DF">
        <w:rPr>
          <w:rFonts w:eastAsia="Times New Roman" w:cstheme="minorHAnsi"/>
          <w:szCs w:val="24"/>
        </w:rPr>
        <w:t xml:space="preserve">deki basit diyotun dışında farklı türde diyotlar da vardır. </w:t>
      </w:r>
    </w:p>
    <w:p w14:paraId="78E27547" w14:textId="77777777" w:rsidR="00F26B2E" w:rsidRPr="00E327DF" w:rsidRDefault="00F26B2E" w:rsidP="00281D5E">
      <w:pPr>
        <w:numPr>
          <w:ilvl w:val="0"/>
          <w:numId w:val="5"/>
        </w:numPr>
        <w:contextualSpacing/>
        <w:jc w:val="left"/>
        <w:rPr>
          <w:rFonts w:cstheme="minorHAnsi"/>
          <w:color w:val="000000"/>
          <w:szCs w:val="24"/>
        </w:rPr>
      </w:pPr>
      <w:r w:rsidRPr="00E327DF">
        <w:rPr>
          <w:rFonts w:cstheme="minorHAnsi"/>
          <w:color w:val="000000"/>
          <w:szCs w:val="24"/>
        </w:rPr>
        <w:t>Kristal diyot</w:t>
      </w:r>
    </w:p>
    <w:p w14:paraId="22BA2CCA" w14:textId="77777777" w:rsidR="00F26B2E" w:rsidRPr="00E327DF" w:rsidRDefault="00F26B2E" w:rsidP="00281D5E">
      <w:pPr>
        <w:numPr>
          <w:ilvl w:val="0"/>
          <w:numId w:val="5"/>
        </w:numPr>
        <w:contextualSpacing/>
        <w:jc w:val="left"/>
        <w:rPr>
          <w:rFonts w:cstheme="minorHAnsi"/>
          <w:color w:val="000000"/>
          <w:szCs w:val="24"/>
        </w:rPr>
      </w:pPr>
      <w:r w:rsidRPr="00E327DF">
        <w:rPr>
          <w:rFonts w:cstheme="minorHAnsi"/>
          <w:color w:val="000000"/>
          <w:szCs w:val="24"/>
        </w:rPr>
        <w:t>Zener diyot</w:t>
      </w:r>
    </w:p>
    <w:p w14:paraId="5B550EEF" w14:textId="77777777" w:rsidR="00F26B2E" w:rsidRPr="00E327DF" w:rsidRDefault="00F26B2E" w:rsidP="00281D5E">
      <w:pPr>
        <w:numPr>
          <w:ilvl w:val="0"/>
          <w:numId w:val="5"/>
        </w:numPr>
        <w:contextualSpacing/>
        <w:jc w:val="left"/>
        <w:rPr>
          <w:rFonts w:cstheme="minorHAnsi"/>
          <w:color w:val="000000"/>
          <w:szCs w:val="24"/>
        </w:rPr>
      </w:pPr>
      <w:r w:rsidRPr="00E327DF">
        <w:rPr>
          <w:rFonts w:cstheme="minorHAnsi"/>
          <w:color w:val="000000"/>
          <w:szCs w:val="24"/>
        </w:rPr>
        <w:t>Tünel diyot</w:t>
      </w:r>
    </w:p>
    <w:p w14:paraId="692AC096" w14:textId="77777777" w:rsidR="00F26B2E" w:rsidRPr="00E327DF" w:rsidRDefault="00F26B2E" w:rsidP="00281D5E">
      <w:pPr>
        <w:numPr>
          <w:ilvl w:val="0"/>
          <w:numId w:val="5"/>
        </w:numPr>
        <w:contextualSpacing/>
        <w:jc w:val="left"/>
        <w:rPr>
          <w:rFonts w:cstheme="minorHAnsi"/>
          <w:color w:val="000000"/>
          <w:szCs w:val="24"/>
        </w:rPr>
      </w:pPr>
      <w:r w:rsidRPr="00E327DF">
        <w:rPr>
          <w:rFonts w:cstheme="minorHAnsi"/>
          <w:color w:val="000000"/>
          <w:szCs w:val="24"/>
        </w:rPr>
        <w:t>LED</w:t>
      </w:r>
    </w:p>
    <w:p w14:paraId="282B2B90" w14:textId="77777777" w:rsidR="00F26B2E" w:rsidRPr="00E327DF" w:rsidRDefault="00F26B2E" w:rsidP="00281D5E">
      <w:pPr>
        <w:numPr>
          <w:ilvl w:val="0"/>
          <w:numId w:val="5"/>
        </w:numPr>
        <w:contextualSpacing/>
        <w:jc w:val="left"/>
        <w:rPr>
          <w:rFonts w:cstheme="minorHAnsi"/>
          <w:color w:val="000000"/>
          <w:szCs w:val="24"/>
        </w:rPr>
      </w:pPr>
      <w:r w:rsidRPr="00E327DF">
        <w:rPr>
          <w:rFonts w:cstheme="minorHAnsi"/>
          <w:color w:val="000000"/>
          <w:szCs w:val="24"/>
        </w:rPr>
        <w:t>Foto Diyot</w:t>
      </w:r>
    </w:p>
    <w:p w14:paraId="0B597EB9" w14:textId="69239488" w:rsidR="00F26B2E" w:rsidRPr="00E327DF" w:rsidRDefault="00D40AD2" w:rsidP="00281D5E">
      <w:pPr>
        <w:numPr>
          <w:ilvl w:val="0"/>
          <w:numId w:val="5"/>
        </w:numPr>
        <w:contextualSpacing/>
        <w:jc w:val="left"/>
        <w:rPr>
          <w:rFonts w:cstheme="minorHAnsi"/>
          <w:color w:val="000000"/>
          <w:szCs w:val="24"/>
        </w:rPr>
      </w:pPr>
      <w:r w:rsidRPr="00E327DF">
        <w:rPr>
          <w:rFonts w:cstheme="minorHAnsi"/>
          <w:color w:val="000000"/>
          <w:szCs w:val="24"/>
        </w:rPr>
        <w:t>Ayarlanabilir Kapasiteli Diyot.</w:t>
      </w:r>
    </w:p>
    <w:p w14:paraId="7492E77A" w14:textId="65F6C9DB" w:rsidR="00F26B2E" w:rsidRPr="00E327DF" w:rsidRDefault="00F26B2E" w:rsidP="00E327DF">
      <w:pPr>
        <w:rPr>
          <w:rFonts w:eastAsia="Times New Roman" w:cstheme="minorHAnsi"/>
          <w:szCs w:val="24"/>
        </w:rPr>
      </w:pPr>
      <w:r w:rsidRPr="00E327DF">
        <w:rPr>
          <w:rFonts w:eastAsia="Times New Roman" w:cstheme="minorHAnsi"/>
          <w:szCs w:val="24"/>
        </w:rPr>
        <w:t xml:space="preserve">Aslında şimdiye kadar sıklıkla kullanılan LED’ler de bir çeşit diyottur. Basit diyotun taşıdığı tüm özellikleri barındırır. Tek farkı iletken olduğu durumda basit diyottan farklı olarak, aynı zamanda, bir ışık yayar. </w:t>
      </w:r>
      <w:r w:rsidRPr="00E327DF">
        <w:rPr>
          <w:rFonts w:eastAsia="Times New Roman" w:cstheme="minorHAnsi"/>
          <w:b/>
          <w:bCs/>
          <w:i/>
          <w:iCs/>
          <w:szCs w:val="24"/>
        </w:rPr>
        <w:t>LED kelimesi “light emiting diode” (ışık yayan diyot) kelimelerinin baş harflerinden oluşmaktadır</w:t>
      </w:r>
      <w:r w:rsidRPr="00E327DF">
        <w:rPr>
          <w:rFonts w:eastAsia="Times New Roman" w:cstheme="minorHAnsi"/>
          <w:szCs w:val="24"/>
        </w:rPr>
        <w:t>. Önceki derslerimizdeki LED’li devreler hatırlanacak olursa, LED’imizi ters bağladığımızda devremizin çalışmamasının sebebi de aslında LED’in bir diyot olarak işlev görmesi, yani akımı tek yönde iletmesidir.</w:t>
      </w:r>
    </w:p>
    <w:p w14:paraId="6FD6C46D" w14:textId="3A9756CC" w:rsidR="00F26B2E" w:rsidRPr="00E327DF" w:rsidRDefault="00F26B2E" w:rsidP="00E327DF">
      <w:pPr>
        <w:rPr>
          <w:rFonts w:eastAsia="Times New Roman" w:cstheme="minorHAnsi"/>
          <w:szCs w:val="24"/>
        </w:rPr>
      </w:pPr>
      <w:r w:rsidRPr="00E327DF">
        <w:rPr>
          <w:rFonts w:eastAsia="Times New Roman" w:cstheme="minorHAnsi"/>
          <w:szCs w:val="24"/>
        </w:rPr>
        <w:t xml:space="preserve">Diyotların çalışma prensiplerini anlamak için aşağıdaki devre eğitmen tarafından öğrencilere anlatılarak kurulur. Bu devrede </w:t>
      </w:r>
      <w:r w:rsidR="00A415B5">
        <w:rPr>
          <w:rFonts w:eastAsia="Times New Roman" w:cstheme="minorHAnsi"/>
          <w:szCs w:val="24"/>
        </w:rPr>
        <w:t>Deneyap Kart</w:t>
      </w:r>
      <w:r w:rsidRPr="00E327DF">
        <w:rPr>
          <w:rFonts w:eastAsia="Times New Roman" w:cstheme="minorHAnsi"/>
          <w:szCs w:val="24"/>
        </w:rPr>
        <w:t xml:space="preserve"> </w:t>
      </w:r>
      <w:r w:rsidR="00E23947" w:rsidRPr="00E327DF">
        <w:rPr>
          <w:rFonts w:eastAsia="Times New Roman" w:cstheme="minorHAnsi"/>
          <w:szCs w:val="24"/>
        </w:rPr>
        <w:t>“</w:t>
      </w:r>
      <w:r w:rsidRPr="00E327DF">
        <w:rPr>
          <w:rFonts w:eastAsia="Times New Roman" w:cstheme="minorHAnsi"/>
          <w:szCs w:val="24"/>
        </w:rPr>
        <w:t>5</w:t>
      </w:r>
      <w:r w:rsidR="006F29B2">
        <w:rPr>
          <w:rFonts w:eastAsia="Times New Roman" w:cstheme="minorHAnsi"/>
          <w:szCs w:val="24"/>
        </w:rPr>
        <w:t xml:space="preserve"> </w:t>
      </w:r>
      <w:r w:rsidRPr="00E327DF">
        <w:rPr>
          <w:rFonts w:eastAsia="Times New Roman" w:cstheme="minorHAnsi"/>
          <w:szCs w:val="24"/>
        </w:rPr>
        <w:t>V</w:t>
      </w:r>
      <w:r w:rsidR="00E23947" w:rsidRPr="00E327DF">
        <w:rPr>
          <w:rFonts w:eastAsia="Times New Roman" w:cstheme="minorHAnsi"/>
          <w:szCs w:val="24"/>
        </w:rPr>
        <w:t>”</w:t>
      </w:r>
      <w:r w:rsidRPr="00E327DF">
        <w:rPr>
          <w:rFonts w:eastAsia="Times New Roman" w:cstheme="minorHAnsi"/>
          <w:szCs w:val="24"/>
        </w:rPr>
        <w:t xml:space="preserve"> güç kaynağı olarak kullanılmıştır. Yani </w:t>
      </w:r>
      <w:r w:rsidR="00A415B5">
        <w:rPr>
          <w:rFonts w:eastAsia="Times New Roman" w:cstheme="minorHAnsi"/>
          <w:szCs w:val="24"/>
        </w:rPr>
        <w:t>Deneyap Kart’ın</w:t>
      </w:r>
      <w:r w:rsidRPr="00E327DF">
        <w:rPr>
          <w:rFonts w:eastAsia="Times New Roman" w:cstheme="minorHAnsi"/>
          <w:szCs w:val="24"/>
        </w:rPr>
        <w:t xml:space="preserve"> mikrodenetleyici özellikleri kullanılmamıştır. </w:t>
      </w:r>
      <w:r w:rsidR="00A415B5">
        <w:rPr>
          <w:rFonts w:eastAsia="Times New Roman" w:cstheme="minorHAnsi"/>
          <w:szCs w:val="24"/>
        </w:rPr>
        <w:t>Deneyap Kart</w:t>
      </w:r>
      <w:r w:rsidRPr="00E327DF">
        <w:rPr>
          <w:rFonts w:eastAsia="Times New Roman" w:cstheme="minorHAnsi"/>
          <w:szCs w:val="24"/>
        </w:rPr>
        <w:t xml:space="preserve"> yerine 5</w:t>
      </w:r>
      <w:r w:rsidR="005820E4">
        <w:rPr>
          <w:rFonts w:eastAsia="Times New Roman" w:cstheme="minorHAnsi"/>
          <w:szCs w:val="24"/>
        </w:rPr>
        <w:t xml:space="preserve"> </w:t>
      </w:r>
      <w:r w:rsidRPr="00E327DF">
        <w:rPr>
          <w:rFonts w:eastAsia="Times New Roman" w:cstheme="minorHAnsi"/>
          <w:szCs w:val="24"/>
        </w:rPr>
        <w:t xml:space="preserve">V güç </w:t>
      </w:r>
      <w:r w:rsidRPr="00E327DF">
        <w:rPr>
          <w:rFonts w:eastAsia="Times New Roman" w:cstheme="minorHAnsi"/>
          <w:szCs w:val="24"/>
        </w:rPr>
        <w:lastRenderedPageBreak/>
        <w:t xml:space="preserve">kaynağı kullanılırsa da devre aynı şekilde çalışacaktır. Öğrencilere </w:t>
      </w:r>
      <w:r w:rsidR="00A415B5">
        <w:rPr>
          <w:rFonts w:eastAsia="Times New Roman" w:cstheme="minorHAnsi"/>
          <w:szCs w:val="24"/>
        </w:rPr>
        <w:t>Deneyap Kart’ın</w:t>
      </w:r>
      <w:r w:rsidRPr="00E327DF">
        <w:rPr>
          <w:rFonts w:eastAsia="Times New Roman" w:cstheme="minorHAnsi"/>
          <w:szCs w:val="24"/>
        </w:rPr>
        <w:t xml:space="preserve"> güç kaynağı olarak kullanıldığı eğitmen tarafından tekrar vurgulanır. Bu devrede diyot uygun şekilde bağlandığı için aktif buzzera akım gitmiş ve buzzer bip sesini çalmıştır. Buzzerdan akım geçerken eğitmen avometre ile buzzerdan geçen akımı ölçer ve öğrencilerin gözlemlemesini sağlar. Daha sonra öğrencilerden devreyi kurarak ölçüm yapmalarını ister. Akım ölçümünü için avometre devreye seri bağlanmalıdır</w:t>
      </w:r>
      <w:r w:rsidR="004A5507">
        <w:rPr>
          <w:rFonts w:eastAsia="Times New Roman" w:cstheme="minorHAnsi"/>
          <w:szCs w:val="24"/>
        </w:rPr>
        <w:t xml:space="preserve"> (yani devre elemanının önüne ya da arkasına seri bağlanarak devredeki akım ölçülebilir)</w:t>
      </w:r>
      <w:r w:rsidRPr="00E327DF">
        <w:rPr>
          <w:rFonts w:eastAsia="Times New Roman" w:cstheme="minorHAnsi"/>
          <w:szCs w:val="24"/>
        </w:rPr>
        <w:t>. Bu işlemde setlerdeki krokodiller de kullanılabilir.</w:t>
      </w:r>
      <w:r w:rsidR="00E23947" w:rsidRPr="00E327DF">
        <w:rPr>
          <w:rFonts w:eastAsia="Times New Roman" w:cstheme="minorHAnsi"/>
          <w:szCs w:val="24"/>
        </w:rPr>
        <w:t xml:space="preserve"> Aşağıdaki resimde örnek devre şeması görülmektedir.</w:t>
      </w:r>
    </w:p>
    <w:p w14:paraId="1D3A798B" w14:textId="77777777" w:rsidR="00F26B2E" w:rsidRPr="00E327DF" w:rsidRDefault="00F26B2E" w:rsidP="00E327DF">
      <w:pPr>
        <w:rPr>
          <w:rFonts w:eastAsia="Times New Roman" w:cstheme="minorHAnsi"/>
          <w:szCs w:val="24"/>
        </w:rPr>
      </w:pPr>
    </w:p>
    <w:p w14:paraId="67558B5B" w14:textId="6520C71D" w:rsidR="00F26B2E" w:rsidRPr="00E327DF" w:rsidRDefault="00405207" w:rsidP="00E327DF">
      <w:pPr>
        <w:jc w:val="center"/>
        <w:rPr>
          <w:rFonts w:eastAsia="Times New Roman" w:cstheme="minorHAnsi"/>
          <w:szCs w:val="24"/>
        </w:rPr>
      </w:pPr>
      <w:r>
        <w:rPr>
          <w:noProof/>
          <w:sz w:val="16"/>
          <w:szCs w:val="16"/>
          <w:lang w:val="en-GB" w:eastAsia="en-GB"/>
        </w:rPr>
        <w:drawing>
          <wp:inline distT="0" distB="0" distL="0" distR="0" wp14:anchorId="35838E75" wp14:editId="502CB20D">
            <wp:extent cx="4899660" cy="2341717"/>
            <wp:effectExtent l="0" t="0" r="0" b="1905"/>
            <wp:docPr id="103" name="Resi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H03_1_5_G_U_Buzzer_Diyot.jpg"/>
                    <pic:cNvPicPr/>
                  </pic:nvPicPr>
                  <pic:blipFill>
                    <a:blip r:embed="rId19">
                      <a:extLst>
                        <a:ext uri="{28A0092B-C50C-407E-A947-70E740481C1C}">
                          <a14:useLocalDpi xmlns:a14="http://schemas.microsoft.com/office/drawing/2010/main" val="0"/>
                        </a:ext>
                      </a:extLst>
                    </a:blip>
                    <a:stretch>
                      <a:fillRect/>
                    </a:stretch>
                  </pic:blipFill>
                  <pic:spPr>
                    <a:xfrm>
                      <a:off x="0" y="0"/>
                      <a:ext cx="4914256" cy="2348693"/>
                    </a:xfrm>
                    <a:prstGeom prst="rect">
                      <a:avLst/>
                    </a:prstGeom>
                  </pic:spPr>
                </pic:pic>
              </a:graphicData>
            </a:graphic>
          </wp:inline>
        </w:drawing>
      </w:r>
    </w:p>
    <w:p w14:paraId="57D0154C" w14:textId="095B12A4" w:rsidR="00F26B2E" w:rsidRPr="006C32F7" w:rsidRDefault="00642E08" w:rsidP="00E7089A">
      <w:pPr>
        <w:pStyle w:val="ResimYazs"/>
        <w:rPr>
          <w:rFonts w:eastAsia="Times New Roman" w:cstheme="minorHAnsi"/>
        </w:rPr>
      </w:pPr>
      <w:r w:rsidRPr="006C32F7">
        <w:t>Resim 3.</w:t>
      </w:r>
      <w:r w:rsidR="003B3ADC" w:rsidRPr="006C32F7">
        <w:t>9</w:t>
      </w:r>
      <w:r w:rsidRPr="006C32F7">
        <w:t xml:space="preserve">: Gözle-Uygula Etkinliği Örnek Devre Şeması </w:t>
      </w:r>
    </w:p>
    <w:p w14:paraId="619F0EC2" w14:textId="227DBC3E" w:rsidR="00193471" w:rsidRPr="00E327DF" w:rsidRDefault="00F26B2E" w:rsidP="00E327DF">
      <w:pPr>
        <w:rPr>
          <w:rFonts w:eastAsia="Times New Roman" w:cstheme="minorHAnsi"/>
          <w:szCs w:val="24"/>
        </w:rPr>
      </w:pPr>
      <w:r w:rsidRPr="00E327DF">
        <w:rPr>
          <w:rFonts w:eastAsia="Times New Roman" w:cstheme="minorHAnsi"/>
          <w:szCs w:val="24"/>
        </w:rPr>
        <w:t>Bu uygulamadan sonra eğitmen öğrencilerden kurmuş oldukları devrede diyotun yönünü ters çevirerek</w:t>
      </w:r>
      <w:r w:rsidR="005820E4">
        <w:rPr>
          <w:rFonts w:eastAsia="Times New Roman" w:cstheme="minorHAnsi"/>
          <w:szCs w:val="24"/>
        </w:rPr>
        <w:t xml:space="preserve"> devreyi yeniden düzenlemeler</w:t>
      </w:r>
      <w:r w:rsidRPr="00E327DF">
        <w:rPr>
          <w:rFonts w:eastAsia="Times New Roman" w:cstheme="minorHAnsi"/>
          <w:szCs w:val="24"/>
        </w:rPr>
        <w:t xml:space="preserve">ini ister. Aşağıdaki </w:t>
      </w:r>
      <w:r w:rsidR="00EF53F0" w:rsidRPr="00E327DF">
        <w:rPr>
          <w:rFonts w:eastAsia="Times New Roman" w:cstheme="minorHAnsi"/>
          <w:szCs w:val="24"/>
        </w:rPr>
        <w:t>resimd</w:t>
      </w:r>
      <w:r w:rsidR="00C32030">
        <w:rPr>
          <w:rFonts w:eastAsia="Times New Roman" w:cstheme="minorHAnsi"/>
          <w:szCs w:val="24"/>
        </w:rPr>
        <w:t xml:space="preserve">e </w:t>
      </w:r>
      <w:r w:rsidRPr="00E327DF">
        <w:rPr>
          <w:rFonts w:eastAsia="Times New Roman" w:cstheme="minorHAnsi"/>
          <w:szCs w:val="24"/>
        </w:rPr>
        <w:t xml:space="preserve">diyotun yönü ters çevrilmiştir. Devreye yeniden güç verilir. Öğrenciler buzzerdan ses gelmediğini gözleyeceklerdir. Diyot ters bağlandığı için akımı iletmez ve devrede akım olmadığı için buzzer çalışmaz. Bu şekilde buzzerdan akım geçmez eğitmen öğrencilerden avometre ile buzzerdan geçen akımı ölçmelerini ister. </w:t>
      </w:r>
    </w:p>
    <w:p w14:paraId="4AF25B65" w14:textId="77777777" w:rsidR="00F26B2E" w:rsidRPr="00E327DF" w:rsidRDefault="00F26B2E" w:rsidP="00E327DF">
      <w:pPr>
        <w:rPr>
          <w:rFonts w:eastAsia="Times New Roman" w:cstheme="minorHAnsi"/>
          <w:szCs w:val="24"/>
        </w:rPr>
      </w:pPr>
    </w:p>
    <w:p w14:paraId="4EA90BD4" w14:textId="507EC5A8" w:rsidR="00F26B2E" w:rsidRPr="00E327DF" w:rsidRDefault="00405207"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2A71ABA7" wp14:editId="2A7E2012">
            <wp:extent cx="4913223" cy="2385060"/>
            <wp:effectExtent l="0" t="0" r="1905" b="0"/>
            <wp:docPr id="134" name="Resi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H03_1_5_G_U_Buzzer_Diyot_2.jpg"/>
                    <pic:cNvPicPr/>
                  </pic:nvPicPr>
                  <pic:blipFill>
                    <a:blip r:embed="rId20">
                      <a:extLst>
                        <a:ext uri="{28A0092B-C50C-407E-A947-70E740481C1C}">
                          <a14:useLocalDpi xmlns:a14="http://schemas.microsoft.com/office/drawing/2010/main" val="0"/>
                        </a:ext>
                      </a:extLst>
                    </a:blip>
                    <a:stretch>
                      <a:fillRect/>
                    </a:stretch>
                  </pic:blipFill>
                  <pic:spPr>
                    <a:xfrm>
                      <a:off x="0" y="0"/>
                      <a:ext cx="4930284" cy="2393342"/>
                    </a:xfrm>
                    <a:prstGeom prst="rect">
                      <a:avLst/>
                    </a:prstGeom>
                  </pic:spPr>
                </pic:pic>
              </a:graphicData>
            </a:graphic>
          </wp:inline>
        </w:drawing>
      </w:r>
    </w:p>
    <w:p w14:paraId="3EF598BC" w14:textId="6E670695" w:rsidR="00642E08" w:rsidRPr="006C32F7" w:rsidRDefault="00642E08" w:rsidP="00E7089A">
      <w:pPr>
        <w:pStyle w:val="ResimYazs"/>
        <w:rPr>
          <w:rFonts w:eastAsia="Times New Roman" w:cstheme="minorHAnsi"/>
        </w:rPr>
      </w:pPr>
      <w:r w:rsidRPr="006C32F7">
        <w:t>Resim 3.</w:t>
      </w:r>
      <w:r w:rsidR="003B3ADC" w:rsidRPr="006C32F7">
        <w:t>10</w:t>
      </w:r>
      <w:r w:rsidRPr="006C32F7">
        <w:t xml:space="preserve">: Gözle-Uygula Etkinliği Örnek Devre Şeması </w:t>
      </w:r>
    </w:p>
    <w:p w14:paraId="61A3AA37" w14:textId="77777777" w:rsidR="00F26B2E" w:rsidRPr="00E327DF" w:rsidRDefault="00F26B2E" w:rsidP="00206849">
      <w:pPr>
        <w:pStyle w:val="Balk3"/>
      </w:pPr>
      <w:bookmarkStart w:id="7" w:name="_Toc84596098"/>
      <w:r w:rsidRPr="00E327DF">
        <w:lastRenderedPageBreak/>
        <w:t>1.6 Gözle ve Uygula - Diyot ile “VE” Kapısı Yapıyorum (Öğrenci 2)</w:t>
      </w:r>
      <w:bookmarkEnd w:id="7"/>
    </w:p>
    <w:p w14:paraId="5EC5F611" w14:textId="77777777" w:rsidR="00F26B2E" w:rsidRPr="00E327DF" w:rsidRDefault="00F26B2E" w:rsidP="00E327DF">
      <w:pPr>
        <w:rPr>
          <w:rFonts w:eastAsia="Times New Roman" w:cstheme="minorHAnsi"/>
          <w:szCs w:val="24"/>
        </w:rPr>
      </w:pPr>
    </w:p>
    <w:tbl>
      <w:tblPr>
        <w:tblStyle w:val="KlavuzuTablo4-Vurgu11"/>
        <w:tblW w:w="0" w:type="auto"/>
        <w:jc w:val="center"/>
        <w:tblInd w:w="0" w:type="dxa"/>
        <w:tblLook w:val="04A0" w:firstRow="1" w:lastRow="0" w:firstColumn="1" w:lastColumn="0" w:noHBand="0" w:noVBand="1"/>
      </w:tblPr>
      <w:tblGrid>
        <w:gridCol w:w="3195"/>
      </w:tblGrid>
      <w:tr w:rsidR="00F26B2E" w:rsidRPr="00E327DF" w14:paraId="545C8D89" w14:textId="77777777" w:rsidTr="00F26B2E">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6B7DCE34" w14:textId="77777777" w:rsidR="00F26B2E" w:rsidRPr="00E327DF" w:rsidRDefault="00F26B2E" w:rsidP="00E327DF">
            <w:pPr>
              <w:jc w:val="left"/>
              <w:rPr>
                <w:rFonts w:eastAsia="Times New Roman" w:cstheme="minorHAnsi"/>
                <w:color w:val="auto"/>
                <w:szCs w:val="24"/>
              </w:rPr>
            </w:pPr>
            <w:r w:rsidRPr="00E327DF">
              <w:rPr>
                <w:rFonts w:eastAsia="Calibri" w:cstheme="minorHAnsi"/>
                <w:szCs w:val="24"/>
                <w:lang w:val="tr-TR"/>
              </w:rPr>
              <w:t>Malzeme Listesi</w:t>
            </w:r>
          </w:p>
        </w:tc>
      </w:tr>
      <w:tr w:rsidR="00F26B2E" w:rsidRPr="00E327DF" w14:paraId="30A18AFF"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7DAEA94B" w14:textId="05C3A071" w:rsidR="00F26B2E" w:rsidRPr="00E327DF" w:rsidRDefault="000A29E7"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F26B2E" w:rsidRPr="00E327DF" w14:paraId="78674821"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405E3014"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Diyot</w:t>
            </w:r>
          </w:p>
        </w:tc>
      </w:tr>
      <w:tr w:rsidR="00F26B2E" w:rsidRPr="00E327DF" w14:paraId="18778192"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2D47042A"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Kırmızı LED</w:t>
            </w:r>
          </w:p>
        </w:tc>
      </w:tr>
      <w:tr w:rsidR="00F26B2E" w:rsidRPr="00E327DF" w14:paraId="4C0C54D6"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3BB28E5D"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220 ohm direnç</w:t>
            </w:r>
          </w:p>
        </w:tc>
      </w:tr>
      <w:tr w:rsidR="00F26B2E" w:rsidRPr="00E327DF" w14:paraId="1EE9313F"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101F616C"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F26B2E" w:rsidRPr="00E327DF" w14:paraId="3A6E9B30"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7312FC86"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19572577" w14:textId="77777777" w:rsidR="003721A0" w:rsidRDefault="003721A0" w:rsidP="00E327DF">
      <w:pPr>
        <w:rPr>
          <w:rFonts w:eastAsia="Times New Roman" w:cstheme="minorHAnsi"/>
          <w:szCs w:val="24"/>
        </w:rPr>
      </w:pPr>
    </w:p>
    <w:p w14:paraId="19312881" w14:textId="0E6C4304" w:rsidR="00F26B2E" w:rsidRDefault="00F26B2E" w:rsidP="00E327DF">
      <w:pPr>
        <w:rPr>
          <w:rFonts w:eastAsia="Times New Roman" w:cstheme="minorHAnsi"/>
          <w:szCs w:val="24"/>
        </w:rPr>
      </w:pPr>
      <w:r w:rsidRPr="00E327DF">
        <w:rPr>
          <w:rFonts w:eastAsia="Times New Roman" w:cstheme="minorHAnsi"/>
          <w:szCs w:val="24"/>
        </w:rPr>
        <w:t>Elektronikte aritmetik (toplama, çıkarma, çarpma ve bölme) ve mantıksal (“VE”, “VEYA” ve “DEĞİL”) işlemler</w:t>
      </w:r>
      <w:r w:rsidR="00237AAC">
        <w:rPr>
          <w:rFonts w:eastAsia="Times New Roman" w:cstheme="minorHAnsi"/>
          <w:szCs w:val="24"/>
        </w:rPr>
        <w:t>i</w:t>
      </w:r>
      <w:r w:rsidRPr="00E327DF">
        <w:rPr>
          <w:rFonts w:eastAsia="Times New Roman" w:cstheme="minorHAnsi"/>
          <w:szCs w:val="24"/>
        </w:rPr>
        <w:t xml:space="preserve"> önemlidir. Bu işlemler kullanılarak karmaşık işlevler gerçekleştirilebilir. Temel olarak </w:t>
      </w:r>
      <w:r w:rsidR="00237AAC">
        <w:rPr>
          <w:rFonts w:eastAsia="Times New Roman" w:cstheme="minorHAnsi"/>
          <w:szCs w:val="24"/>
        </w:rPr>
        <w:t>Deneyap Kart</w:t>
      </w:r>
      <w:r w:rsidRPr="00E327DF">
        <w:rPr>
          <w:rFonts w:eastAsia="Times New Roman" w:cstheme="minorHAnsi"/>
          <w:szCs w:val="24"/>
        </w:rPr>
        <w:t xml:space="preserve"> mikrodenetleyicisi de bu işlemleri gerçekleştirir. Mantıksal işlemler elektronikte kapılar vasıtasıyla yapılır. “VE”, “VEYA” ve “DEĞİL” üç temel kapıdır. Bu kapılar kullanılarak diğer bütün kapılar elde edilebilir. </w:t>
      </w:r>
      <w:r w:rsidRPr="00E327DF">
        <w:rPr>
          <w:rFonts w:eastAsia="Times New Roman" w:cstheme="minorHAnsi"/>
          <w:b/>
          <w:szCs w:val="24"/>
        </w:rPr>
        <w:t xml:space="preserve">VE </w:t>
      </w:r>
      <w:r w:rsidRPr="00E327DF">
        <w:rPr>
          <w:rFonts w:eastAsia="Times New Roman" w:cstheme="minorHAnsi"/>
          <w:szCs w:val="24"/>
        </w:rPr>
        <w:t xml:space="preserve">kapısı elektronikte kullanılan temel kapılardan birisidir. VE kapısını arka arkaya bağlanmış iki anahtardan oluşan devreye benzetebiliriz. Aşağıdaki </w:t>
      </w:r>
      <w:r w:rsidR="0023341C" w:rsidRPr="00E327DF">
        <w:rPr>
          <w:rFonts w:eastAsia="Times New Roman" w:cstheme="minorHAnsi"/>
          <w:szCs w:val="24"/>
        </w:rPr>
        <w:t xml:space="preserve">resimde </w:t>
      </w:r>
      <w:r w:rsidRPr="00E327DF">
        <w:rPr>
          <w:rFonts w:eastAsia="Times New Roman" w:cstheme="minorHAnsi"/>
          <w:szCs w:val="24"/>
        </w:rPr>
        <w:t xml:space="preserve">görüldüğü gibi anahtarların her ikisi de açık konumdayken lamba yanmaz. Yani lamba üzerinde akım geçmediği için değeri </w:t>
      </w:r>
      <w:r w:rsidR="009613DE" w:rsidRPr="00E327DF">
        <w:rPr>
          <w:rFonts w:eastAsia="Times New Roman" w:cstheme="minorHAnsi"/>
          <w:szCs w:val="24"/>
        </w:rPr>
        <w:t>“</w:t>
      </w:r>
      <w:r w:rsidRPr="00E327DF">
        <w:rPr>
          <w:rFonts w:eastAsia="Times New Roman" w:cstheme="minorHAnsi"/>
          <w:szCs w:val="24"/>
          <w:u w:val="single"/>
        </w:rPr>
        <w:t>0</w:t>
      </w:r>
      <w:r w:rsidR="009613DE" w:rsidRPr="00E327DF">
        <w:rPr>
          <w:rFonts w:eastAsia="Times New Roman" w:cstheme="minorHAnsi"/>
          <w:szCs w:val="24"/>
          <w:u w:val="single"/>
        </w:rPr>
        <w:t>”</w:t>
      </w:r>
      <w:r w:rsidRPr="00E327DF">
        <w:rPr>
          <w:rFonts w:eastAsia="Times New Roman" w:cstheme="minorHAnsi"/>
          <w:szCs w:val="24"/>
          <w:u w:val="single"/>
        </w:rPr>
        <w:t xml:space="preserve"> (OFF)</w:t>
      </w:r>
      <w:r w:rsidRPr="00E327DF">
        <w:rPr>
          <w:rFonts w:eastAsia="Times New Roman" w:cstheme="minorHAnsi"/>
          <w:szCs w:val="24"/>
        </w:rPr>
        <w:t xml:space="preserve"> olur.</w:t>
      </w:r>
    </w:p>
    <w:p w14:paraId="3B027F2C" w14:textId="77777777" w:rsidR="00193471" w:rsidRPr="00E327DF" w:rsidRDefault="00193471" w:rsidP="00E327DF">
      <w:pPr>
        <w:rPr>
          <w:rFonts w:eastAsia="Times New Roman" w:cstheme="minorHAnsi"/>
          <w:szCs w:val="24"/>
        </w:rPr>
      </w:pPr>
    </w:p>
    <w:p w14:paraId="202CF55E" w14:textId="7D720A48"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1EEE28A7" wp14:editId="319A5B52">
            <wp:extent cx="2171700" cy="1285875"/>
            <wp:effectExtent l="0" t="0" r="0" b="9525"/>
            <wp:docPr id="50" name="Resim 50" descr="C:\Users\ibrahim\Desktop\elektronikProgramlamaGecici\hafta3\resimler\A0B0.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brahim\Desktop\elektronikProgramlamaGecici\hafta3\resimler\A0B0.tif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71700" cy="1285875"/>
                    </a:xfrm>
                    <a:prstGeom prst="rect">
                      <a:avLst/>
                    </a:prstGeom>
                    <a:noFill/>
                    <a:ln>
                      <a:noFill/>
                    </a:ln>
                  </pic:spPr>
                </pic:pic>
              </a:graphicData>
            </a:graphic>
          </wp:inline>
        </w:drawing>
      </w:r>
    </w:p>
    <w:p w14:paraId="2C4CAE17" w14:textId="434FB022" w:rsidR="00642E08" w:rsidRPr="006C32F7" w:rsidRDefault="00642E08" w:rsidP="00E7089A">
      <w:pPr>
        <w:pStyle w:val="ResimYazs"/>
        <w:rPr>
          <w:rFonts w:eastAsia="Times New Roman" w:cstheme="minorHAnsi"/>
        </w:rPr>
      </w:pPr>
      <w:r w:rsidRPr="006C32F7">
        <w:t>Resim 3.</w:t>
      </w:r>
      <w:r w:rsidR="003B3ADC" w:rsidRPr="006C32F7">
        <w:t>11</w:t>
      </w:r>
      <w:r w:rsidRPr="006C32F7">
        <w:t xml:space="preserve">: ”VE” Kapısı Devresi </w:t>
      </w:r>
    </w:p>
    <w:p w14:paraId="2EFF957C" w14:textId="69D59280" w:rsidR="00F26B2E" w:rsidRDefault="00F26B2E" w:rsidP="00E327DF">
      <w:pPr>
        <w:rPr>
          <w:rFonts w:eastAsia="Times New Roman" w:cstheme="minorHAnsi"/>
          <w:szCs w:val="24"/>
        </w:rPr>
      </w:pPr>
      <w:r w:rsidRPr="00E327DF">
        <w:rPr>
          <w:rFonts w:eastAsia="Times New Roman" w:cstheme="minorHAnsi"/>
          <w:szCs w:val="24"/>
        </w:rPr>
        <w:t xml:space="preserve">A anahtarı kapalı ve B anahtarı açıkken (A=1, B=0) Lamba yine yanmaz. Yani lamba üzerinde oluşan değer yine </w:t>
      </w:r>
      <w:r w:rsidR="009613DE" w:rsidRPr="00E327DF">
        <w:rPr>
          <w:rFonts w:eastAsia="Times New Roman" w:cstheme="minorHAnsi"/>
          <w:szCs w:val="24"/>
        </w:rPr>
        <w:t>“</w:t>
      </w:r>
      <w:r w:rsidRPr="00E327DF">
        <w:rPr>
          <w:rFonts w:eastAsia="Times New Roman" w:cstheme="minorHAnsi"/>
          <w:szCs w:val="24"/>
        </w:rPr>
        <w:t>0</w:t>
      </w:r>
      <w:r w:rsidR="009613DE" w:rsidRPr="00E327DF">
        <w:rPr>
          <w:rFonts w:eastAsia="Times New Roman" w:cstheme="minorHAnsi"/>
          <w:szCs w:val="24"/>
        </w:rPr>
        <w:t>”</w:t>
      </w:r>
      <w:r w:rsidRPr="00E327DF">
        <w:rPr>
          <w:rFonts w:eastAsia="Times New Roman" w:cstheme="minorHAnsi"/>
          <w:szCs w:val="24"/>
        </w:rPr>
        <w:t xml:space="preserve"> olur.</w:t>
      </w:r>
      <w:r w:rsidR="0023341C" w:rsidRPr="00E327DF">
        <w:rPr>
          <w:rFonts w:eastAsia="Times New Roman" w:cstheme="minorHAnsi"/>
          <w:szCs w:val="24"/>
        </w:rPr>
        <w:t xml:space="preserve"> Aşağıdaki resimde “VE” kapısı devresi görülmektedir.</w:t>
      </w:r>
    </w:p>
    <w:p w14:paraId="41621855" w14:textId="77777777" w:rsidR="00193471" w:rsidRPr="00E327DF" w:rsidRDefault="00193471" w:rsidP="00E327DF">
      <w:pPr>
        <w:rPr>
          <w:rFonts w:eastAsia="Times New Roman" w:cstheme="minorHAnsi"/>
          <w:szCs w:val="24"/>
        </w:rPr>
      </w:pPr>
    </w:p>
    <w:p w14:paraId="1E168819" w14:textId="3A073729"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09AE2BAA" wp14:editId="2CB374C1">
            <wp:extent cx="2057400" cy="1218197"/>
            <wp:effectExtent l="0" t="0" r="0" b="1270"/>
            <wp:docPr id="51" name="Resim 51" descr="C:\Users\ibrahim\Desktop\elektronikProgramlamaGecici\hafta3\resimler\A1B0.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brahim\Desktop\elektronikProgramlamaGecici\hafta3\resimler\A1B0.tif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1620" cy="1220696"/>
                    </a:xfrm>
                    <a:prstGeom prst="rect">
                      <a:avLst/>
                    </a:prstGeom>
                    <a:noFill/>
                    <a:ln>
                      <a:noFill/>
                    </a:ln>
                  </pic:spPr>
                </pic:pic>
              </a:graphicData>
            </a:graphic>
          </wp:inline>
        </w:drawing>
      </w:r>
    </w:p>
    <w:p w14:paraId="46B585ED" w14:textId="00A51987" w:rsidR="00642E08" w:rsidRPr="006C32F7" w:rsidRDefault="00642E08" w:rsidP="00E7089A">
      <w:pPr>
        <w:pStyle w:val="ResimYazs"/>
        <w:rPr>
          <w:rFonts w:eastAsia="Times New Roman" w:cstheme="minorHAnsi"/>
        </w:rPr>
      </w:pPr>
      <w:r w:rsidRPr="006C32F7">
        <w:t>Resim 3.</w:t>
      </w:r>
      <w:r w:rsidR="003B3ADC" w:rsidRPr="006C32F7">
        <w:t>12</w:t>
      </w:r>
      <w:r w:rsidRPr="006C32F7">
        <w:t xml:space="preserve">: ”VE” Kapısı Devresi </w:t>
      </w:r>
    </w:p>
    <w:p w14:paraId="616FD696" w14:textId="12471B1C" w:rsidR="00F26B2E" w:rsidRDefault="00F26B2E" w:rsidP="00E327DF">
      <w:pPr>
        <w:rPr>
          <w:rFonts w:eastAsia="Times New Roman" w:cstheme="minorHAnsi"/>
          <w:szCs w:val="24"/>
        </w:rPr>
      </w:pPr>
      <w:r w:rsidRPr="00E327DF">
        <w:rPr>
          <w:rFonts w:eastAsia="Times New Roman" w:cstheme="minorHAnsi"/>
          <w:szCs w:val="24"/>
        </w:rPr>
        <w:t xml:space="preserve">A anahtarı açık ve B anahtarı kapalı iken (A=0, B=1) lamba yine yanmaz. </w:t>
      </w:r>
      <w:r w:rsidR="009613DE" w:rsidRPr="00E327DF">
        <w:rPr>
          <w:rFonts w:eastAsia="Times New Roman" w:cstheme="minorHAnsi"/>
          <w:szCs w:val="24"/>
        </w:rPr>
        <w:t>A</w:t>
      </w:r>
      <w:r w:rsidR="000A29E7">
        <w:rPr>
          <w:rFonts w:eastAsia="Times New Roman" w:cstheme="minorHAnsi"/>
          <w:szCs w:val="24"/>
        </w:rPr>
        <w:t>şağıdaki resimde görüldüğü gibi</w:t>
      </w:r>
      <w:r w:rsidRPr="00E327DF">
        <w:rPr>
          <w:rFonts w:eastAsia="Times New Roman" w:cstheme="minorHAnsi"/>
          <w:szCs w:val="24"/>
        </w:rPr>
        <w:t xml:space="preserve"> lamba üzerinde oluşan değer yine </w:t>
      </w:r>
      <w:r w:rsidR="009613DE" w:rsidRPr="00E327DF">
        <w:rPr>
          <w:rFonts w:eastAsia="Times New Roman" w:cstheme="minorHAnsi"/>
          <w:szCs w:val="24"/>
        </w:rPr>
        <w:t>“</w:t>
      </w:r>
      <w:r w:rsidRPr="00E327DF">
        <w:rPr>
          <w:rFonts w:eastAsia="Times New Roman" w:cstheme="minorHAnsi"/>
          <w:szCs w:val="24"/>
        </w:rPr>
        <w:t>0</w:t>
      </w:r>
      <w:r w:rsidR="009613DE" w:rsidRPr="00E327DF">
        <w:rPr>
          <w:rFonts w:eastAsia="Times New Roman" w:cstheme="minorHAnsi"/>
          <w:szCs w:val="24"/>
        </w:rPr>
        <w:t>”</w:t>
      </w:r>
      <w:r w:rsidRPr="00E327DF">
        <w:rPr>
          <w:rFonts w:eastAsia="Times New Roman" w:cstheme="minorHAnsi"/>
          <w:szCs w:val="24"/>
        </w:rPr>
        <w:t xml:space="preserve"> olur.</w:t>
      </w:r>
    </w:p>
    <w:p w14:paraId="6B49456F" w14:textId="77777777" w:rsidR="00193471" w:rsidRPr="00E327DF" w:rsidRDefault="00193471" w:rsidP="00E327DF">
      <w:pPr>
        <w:rPr>
          <w:rFonts w:eastAsia="Times New Roman" w:cstheme="minorHAnsi"/>
          <w:szCs w:val="24"/>
        </w:rPr>
      </w:pPr>
    </w:p>
    <w:p w14:paraId="721FCDF1" w14:textId="426DC413"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lastRenderedPageBreak/>
        <w:drawing>
          <wp:inline distT="0" distB="0" distL="0" distR="0" wp14:anchorId="6685B273" wp14:editId="3D6D1CA1">
            <wp:extent cx="2019300" cy="1195638"/>
            <wp:effectExtent l="0" t="0" r="0" b="5080"/>
            <wp:docPr id="52" name="Resim 52" descr="C:\Users\ibrahim\Desktop\elektronikProgramlamaGecici\hafta3\resimler\A0B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brahim\Desktop\elektronikProgramlamaGecici\hafta3\resimler\A0B1.tif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25467" cy="1199290"/>
                    </a:xfrm>
                    <a:prstGeom prst="rect">
                      <a:avLst/>
                    </a:prstGeom>
                    <a:noFill/>
                    <a:ln>
                      <a:noFill/>
                    </a:ln>
                  </pic:spPr>
                </pic:pic>
              </a:graphicData>
            </a:graphic>
          </wp:inline>
        </w:drawing>
      </w:r>
    </w:p>
    <w:p w14:paraId="5000B9E9" w14:textId="60E0B48B" w:rsidR="00642E08" w:rsidRPr="006C32F7" w:rsidRDefault="00642E08" w:rsidP="00E7089A">
      <w:pPr>
        <w:pStyle w:val="ResimYazs"/>
        <w:rPr>
          <w:rFonts w:eastAsia="Times New Roman" w:cstheme="minorHAnsi"/>
        </w:rPr>
      </w:pPr>
      <w:r w:rsidRPr="006C32F7">
        <w:t>Resim 3.</w:t>
      </w:r>
      <w:r w:rsidR="003B3ADC" w:rsidRPr="006C32F7">
        <w:t>13</w:t>
      </w:r>
      <w:r w:rsidRPr="006C32F7">
        <w:t xml:space="preserve">: ”VE” Kapısı Devresi </w:t>
      </w:r>
    </w:p>
    <w:p w14:paraId="1F569A9D" w14:textId="75BA2D58" w:rsidR="00613B54" w:rsidRDefault="009613DE" w:rsidP="00E327DF">
      <w:pPr>
        <w:rPr>
          <w:rFonts w:eastAsia="Times New Roman" w:cstheme="minorHAnsi"/>
          <w:szCs w:val="24"/>
        </w:rPr>
      </w:pPr>
      <w:r w:rsidRPr="00E327DF">
        <w:rPr>
          <w:rFonts w:eastAsia="Times New Roman" w:cstheme="minorHAnsi"/>
          <w:szCs w:val="24"/>
        </w:rPr>
        <w:t xml:space="preserve">Aşağıdaki resimde görüldüğü gibi </w:t>
      </w:r>
      <w:r w:rsidR="00F26B2E" w:rsidRPr="00E327DF">
        <w:rPr>
          <w:rFonts w:eastAsia="Times New Roman" w:cstheme="minorHAnsi"/>
          <w:szCs w:val="24"/>
        </w:rPr>
        <w:t xml:space="preserve">A ve B anahtarının her ikisinin kapalı oluğu durumdaysa (A=1, B=1) devreden akım geçer ve lamba yanar. Yani lambanın değeri </w:t>
      </w:r>
      <w:r w:rsidRPr="00E327DF">
        <w:rPr>
          <w:rFonts w:eastAsia="Times New Roman" w:cstheme="minorHAnsi"/>
          <w:szCs w:val="24"/>
        </w:rPr>
        <w:t>“</w:t>
      </w:r>
      <w:r w:rsidR="00F26B2E" w:rsidRPr="00E327DF">
        <w:rPr>
          <w:rFonts w:eastAsia="Times New Roman" w:cstheme="minorHAnsi"/>
          <w:szCs w:val="24"/>
          <w:u w:val="single"/>
        </w:rPr>
        <w:t>1</w:t>
      </w:r>
      <w:r w:rsidRPr="00E327DF">
        <w:rPr>
          <w:rFonts w:eastAsia="Times New Roman" w:cstheme="minorHAnsi"/>
          <w:szCs w:val="24"/>
          <w:u w:val="single"/>
        </w:rPr>
        <w:t>”</w:t>
      </w:r>
      <w:r w:rsidR="00F26B2E" w:rsidRPr="00E327DF">
        <w:rPr>
          <w:rFonts w:eastAsia="Times New Roman" w:cstheme="minorHAnsi"/>
          <w:szCs w:val="24"/>
          <w:u w:val="single"/>
        </w:rPr>
        <w:t xml:space="preserve"> (ON)</w:t>
      </w:r>
      <w:r w:rsidR="00F26B2E" w:rsidRPr="00E327DF">
        <w:rPr>
          <w:rFonts w:eastAsia="Times New Roman" w:cstheme="minorHAnsi"/>
          <w:szCs w:val="24"/>
        </w:rPr>
        <w:t xml:space="preserve"> olur.</w:t>
      </w:r>
    </w:p>
    <w:p w14:paraId="0ECD5172" w14:textId="5E68D712" w:rsidR="00613B54" w:rsidRPr="00E327DF" w:rsidRDefault="00613B54" w:rsidP="004A5507">
      <w:pPr>
        <w:spacing w:after="160" w:line="259" w:lineRule="auto"/>
        <w:jc w:val="left"/>
        <w:rPr>
          <w:rFonts w:eastAsia="Times New Roman" w:cstheme="minorHAnsi"/>
          <w:szCs w:val="24"/>
        </w:rPr>
      </w:pPr>
    </w:p>
    <w:p w14:paraId="4FA8AFF6" w14:textId="3834B3E4"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721C2DD2" wp14:editId="3E16C1C2">
            <wp:extent cx="2171700" cy="1285875"/>
            <wp:effectExtent l="0" t="0" r="0" b="9525"/>
            <wp:docPr id="53" name="Resim 53" descr="C:\Users\ibrahim\Desktop\elektronikProgramlamaGecici\hafta3\resimler\A1B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brahim\Desktop\elektronikProgramlamaGecici\hafta3\resimler\A1B1.tiff"/>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71700" cy="1285875"/>
                    </a:xfrm>
                    <a:prstGeom prst="rect">
                      <a:avLst/>
                    </a:prstGeom>
                    <a:noFill/>
                    <a:ln>
                      <a:noFill/>
                    </a:ln>
                  </pic:spPr>
                </pic:pic>
              </a:graphicData>
            </a:graphic>
          </wp:inline>
        </w:drawing>
      </w:r>
    </w:p>
    <w:p w14:paraId="2E1B2A0D" w14:textId="4B28ADA7" w:rsidR="00642E08" w:rsidRPr="006C32F7" w:rsidRDefault="00642E08" w:rsidP="00E7089A">
      <w:pPr>
        <w:pStyle w:val="ResimYazs"/>
        <w:rPr>
          <w:rFonts w:eastAsia="Times New Roman" w:cstheme="minorHAnsi"/>
        </w:rPr>
      </w:pPr>
      <w:r w:rsidRPr="006C32F7">
        <w:t>Resim 3.</w:t>
      </w:r>
      <w:r w:rsidR="003B3ADC" w:rsidRPr="006C32F7">
        <w:t>14</w:t>
      </w:r>
      <w:r w:rsidRPr="006C32F7">
        <w:t xml:space="preserve">: ”VE” Kapısı Devresi </w:t>
      </w:r>
    </w:p>
    <w:p w14:paraId="0ED8918A" w14:textId="4C93095A" w:rsidR="00642E08" w:rsidRDefault="00F26B2E" w:rsidP="00E327DF">
      <w:pPr>
        <w:rPr>
          <w:rFonts w:eastAsia="Times New Roman" w:cstheme="minorHAnsi"/>
          <w:szCs w:val="24"/>
        </w:rPr>
      </w:pPr>
      <w:r w:rsidRPr="00E327DF">
        <w:rPr>
          <w:rFonts w:eastAsia="Times New Roman" w:cstheme="minorHAnsi"/>
          <w:szCs w:val="24"/>
        </w:rPr>
        <w:t xml:space="preserve">Sonuç olarak söylemek gerekirse A ve B’nin 1 (5V) olduğu durumlar dışındaki tüm durumlarda sonuç </w:t>
      </w:r>
      <w:r w:rsidR="009613DE" w:rsidRPr="00E327DF">
        <w:rPr>
          <w:rFonts w:eastAsia="Times New Roman" w:cstheme="minorHAnsi"/>
          <w:szCs w:val="24"/>
        </w:rPr>
        <w:t>“</w:t>
      </w:r>
      <w:r w:rsidRPr="00E327DF">
        <w:rPr>
          <w:rFonts w:eastAsia="Times New Roman" w:cstheme="minorHAnsi"/>
          <w:szCs w:val="24"/>
        </w:rPr>
        <w:t>0</w:t>
      </w:r>
      <w:r w:rsidR="009613DE" w:rsidRPr="00E327DF">
        <w:rPr>
          <w:rFonts w:eastAsia="Times New Roman" w:cstheme="minorHAnsi"/>
          <w:szCs w:val="24"/>
        </w:rPr>
        <w:t>”</w:t>
      </w:r>
      <w:r w:rsidRPr="00E327DF">
        <w:rPr>
          <w:rFonts w:eastAsia="Times New Roman" w:cstheme="minorHAnsi"/>
          <w:szCs w:val="24"/>
        </w:rPr>
        <w:t xml:space="preserve"> (0V) olurken, yalnızca A ve B’nin 1 olduğu durumda sonuç 1 (5V) olur. Bu durum aşağıdaki tabloda gösterilmiştir. </w:t>
      </w:r>
    </w:p>
    <w:p w14:paraId="3FDAB1F1" w14:textId="77777777" w:rsidR="00613B54" w:rsidRPr="00E327DF" w:rsidRDefault="00613B54" w:rsidP="00E327DF">
      <w:pPr>
        <w:rPr>
          <w:rFonts w:eastAsia="Times New Roman" w:cstheme="minorHAnsi"/>
          <w:szCs w:val="24"/>
        </w:rPr>
      </w:pPr>
    </w:p>
    <w:tbl>
      <w:tblPr>
        <w:tblStyle w:val="KlavuzuTablo4-Vurgu118"/>
        <w:tblW w:w="1462" w:type="dxa"/>
        <w:jc w:val="center"/>
        <w:tblInd w:w="0" w:type="dxa"/>
        <w:tblLook w:val="04A0" w:firstRow="1" w:lastRow="0" w:firstColumn="1" w:lastColumn="0" w:noHBand="0" w:noVBand="1"/>
      </w:tblPr>
      <w:tblGrid>
        <w:gridCol w:w="390"/>
        <w:gridCol w:w="377"/>
        <w:gridCol w:w="737"/>
      </w:tblGrid>
      <w:tr w:rsidR="00F26B2E" w:rsidRPr="00E327DF" w14:paraId="57B67270" w14:textId="77777777" w:rsidTr="0087005C">
        <w:trPr>
          <w:cnfStyle w:val="100000000000" w:firstRow="1" w:lastRow="0" w:firstColumn="0" w:lastColumn="0" w:oddVBand="0" w:evenVBand="0" w:oddHBand="0" w:evenHBand="0" w:firstRowFirstColumn="0" w:firstRowLastColumn="0" w:lastRowFirstColumn="0" w:lastRowLastColumn="0"/>
          <w:trHeight w:val="512"/>
          <w:jc w:val="center"/>
        </w:trPr>
        <w:tc>
          <w:tcPr>
            <w:cnfStyle w:val="001000000000" w:firstRow="0" w:lastRow="0" w:firstColumn="1" w:lastColumn="0" w:oddVBand="0" w:evenVBand="0" w:oddHBand="0" w:evenHBand="0" w:firstRowFirstColumn="0" w:firstRowLastColumn="0" w:lastRowFirstColumn="0" w:lastRowLastColumn="0"/>
            <w:tcW w:w="0" w:type="auto"/>
          </w:tcPr>
          <w:p w14:paraId="66D3AE20" w14:textId="77777777" w:rsidR="00F26B2E" w:rsidRPr="00E327DF" w:rsidRDefault="00F26B2E" w:rsidP="00E327DF">
            <w:pPr>
              <w:rPr>
                <w:rFonts w:eastAsia="Times New Roman" w:cstheme="minorHAnsi"/>
                <w:szCs w:val="24"/>
              </w:rPr>
            </w:pPr>
            <w:r w:rsidRPr="00E327DF">
              <w:rPr>
                <w:rFonts w:eastAsia="Times New Roman" w:cstheme="minorHAnsi"/>
                <w:szCs w:val="24"/>
              </w:rPr>
              <w:t>A</w:t>
            </w:r>
          </w:p>
        </w:tc>
        <w:tc>
          <w:tcPr>
            <w:tcW w:w="0" w:type="auto"/>
          </w:tcPr>
          <w:p w14:paraId="61CBEA73" w14:textId="77777777" w:rsidR="00F26B2E" w:rsidRPr="00E327DF" w:rsidRDefault="00F26B2E" w:rsidP="00E327DF">
            <w:pPr>
              <w:cnfStyle w:val="100000000000" w:firstRow="1" w:lastRow="0" w:firstColumn="0" w:lastColumn="0" w:oddVBand="0" w:evenVBand="0" w:oddHBand="0" w:evenHBand="0" w:firstRowFirstColumn="0" w:firstRowLastColumn="0" w:lastRowFirstColumn="0" w:lastRowLastColumn="0"/>
              <w:rPr>
                <w:rFonts w:eastAsia="Times New Roman" w:cstheme="minorHAnsi"/>
                <w:szCs w:val="24"/>
              </w:rPr>
            </w:pPr>
            <w:r w:rsidRPr="00E327DF">
              <w:rPr>
                <w:rFonts w:eastAsia="Times New Roman" w:cstheme="minorHAnsi"/>
                <w:szCs w:val="24"/>
              </w:rPr>
              <w:t>B</w:t>
            </w:r>
          </w:p>
        </w:tc>
        <w:tc>
          <w:tcPr>
            <w:tcW w:w="0" w:type="auto"/>
          </w:tcPr>
          <w:p w14:paraId="66EE1C09" w14:textId="77777777" w:rsidR="00F26B2E" w:rsidRPr="00E327DF" w:rsidRDefault="00F26B2E" w:rsidP="0087005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4"/>
              </w:rPr>
            </w:pPr>
            <w:r w:rsidRPr="00E327DF">
              <w:rPr>
                <w:rFonts w:eastAsia="Times New Roman" w:cstheme="minorHAnsi"/>
                <w:szCs w:val="24"/>
              </w:rPr>
              <w:t>Çıktı</w:t>
            </w:r>
          </w:p>
        </w:tc>
      </w:tr>
      <w:tr w:rsidR="00F26B2E" w:rsidRPr="00E327DF" w14:paraId="5C1545E8" w14:textId="77777777" w:rsidTr="0087005C">
        <w:trPr>
          <w:cnfStyle w:val="000000100000" w:firstRow="0" w:lastRow="0" w:firstColumn="0" w:lastColumn="0" w:oddVBand="0" w:evenVBand="0" w:oddHBand="1" w:evenHBand="0" w:firstRowFirstColumn="0" w:firstRowLastColumn="0" w:lastRowFirstColumn="0" w:lastRowLastColumn="0"/>
          <w:trHeight w:val="512"/>
          <w:jc w:val="center"/>
        </w:trPr>
        <w:tc>
          <w:tcPr>
            <w:cnfStyle w:val="001000000000" w:firstRow="0" w:lastRow="0" w:firstColumn="1" w:lastColumn="0" w:oddVBand="0" w:evenVBand="0" w:oddHBand="0" w:evenHBand="0" w:firstRowFirstColumn="0" w:firstRowLastColumn="0" w:lastRowFirstColumn="0" w:lastRowLastColumn="0"/>
            <w:tcW w:w="0" w:type="auto"/>
          </w:tcPr>
          <w:p w14:paraId="0D51257B" w14:textId="77777777" w:rsidR="00F26B2E" w:rsidRPr="0087005C" w:rsidRDefault="00F26B2E" w:rsidP="00E327DF">
            <w:pPr>
              <w:rPr>
                <w:rFonts w:eastAsia="Times New Roman" w:cstheme="minorHAnsi"/>
                <w:b w:val="0"/>
                <w:szCs w:val="24"/>
              </w:rPr>
            </w:pPr>
            <w:r w:rsidRPr="0087005C">
              <w:rPr>
                <w:rFonts w:eastAsia="Times New Roman" w:cstheme="minorHAnsi"/>
                <w:b w:val="0"/>
                <w:szCs w:val="24"/>
              </w:rPr>
              <w:t>0</w:t>
            </w:r>
          </w:p>
        </w:tc>
        <w:tc>
          <w:tcPr>
            <w:tcW w:w="0" w:type="auto"/>
          </w:tcPr>
          <w:p w14:paraId="7D179DA5" w14:textId="77777777" w:rsidR="00F26B2E" w:rsidRPr="00E327DF" w:rsidRDefault="00F26B2E" w:rsidP="00E327DF">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sidRPr="00E327DF">
              <w:rPr>
                <w:rFonts w:eastAsia="Times New Roman" w:cstheme="minorHAnsi"/>
                <w:szCs w:val="24"/>
              </w:rPr>
              <w:t>0</w:t>
            </w:r>
          </w:p>
        </w:tc>
        <w:tc>
          <w:tcPr>
            <w:tcW w:w="0" w:type="auto"/>
          </w:tcPr>
          <w:p w14:paraId="0E07CB77" w14:textId="77777777" w:rsidR="00F26B2E" w:rsidRPr="0087005C" w:rsidRDefault="00F26B2E" w:rsidP="0087005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rPr>
            </w:pPr>
            <w:r w:rsidRPr="0087005C">
              <w:rPr>
                <w:rFonts w:eastAsia="Times New Roman" w:cstheme="minorHAnsi"/>
                <w:b/>
                <w:szCs w:val="24"/>
              </w:rPr>
              <w:t>0</w:t>
            </w:r>
          </w:p>
        </w:tc>
      </w:tr>
      <w:tr w:rsidR="00F26B2E" w:rsidRPr="00E327DF" w14:paraId="07997B9D" w14:textId="77777777" w:rsidTr="0087005C">
        <w:trPr>
          <w:trHeight w:val="512"/>
          <w:jc w:val="center"/>
        </w:trPr>
        <w:tc>
          <w:tcPr>
            <w:cnfStyle w:val="001000000000" w:firstRow="0" w:lastRow="0" w:firstColumn="1" w:lastColumn="0" w:oddVBand="0" w:evenVBand="0" w:oddHBand="0" w:evenHBand="0" w:firstRowFirstColumn="0" w:firstRowLastColumn="0" w:lastRowFirstColumn="0" w:lastRowLastColumn="0"/>
            <w:tcW w:w="0" w:type="auto"/>
          </w:tcPr>
          <w:p w14:paraId="3727BF88" w14:textId="77777777" w:rsidR="00F26B2E" w:rsidRPr="0087005C" w:rsidRDefault="00F26B2E" w:rsidP="00E327DF">
            <w:pPr>
              <w:rPr>
                <w:rFonts w:eastAsia="Times New Roman" w:cstheme="minorHAnsi"/>
                <w:b w:val="0"/>
                <w:szCs w:val="24"/>
              </w:rPr>
            </w:pPr>
            <w:r w:rsidRPr="0087005C">
              <w:rPr>
                <w:rFonts w:eastAsia="Times New Roman" w:cstheme="minorHAnsi"/>
                <w:b w:val="0"/>
                <w:szCs w:val="24"/>
              </w:rPr>
              <w:t>0</w:t>
            </w:r>
          </w:p>
        </w:tc>
        <w:tc>
          <w:tcPr>
            <w:tcW w:w="0" w:type="auto"/>
          </w:tcPr>
          <w:p w14:paraId="0AEB8D9D" w14:textId="77777777" w:rsidR="00F26B2E" w:rsidRPr="00E327DF" w:rsidRDefault="00F26B2E" w:rsidP="00E327DF">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sidRPr="00E327DF">
              <w:rPr>
                <w:rFonts w:eastAsia="Times New Roman" w:cstheme="minorHAnsi"/>
                <w:szCs w:val="24"/>
              </w:rPr>
              <w:t>1</w:t>
            </w:r>
          </w:p>
        </w:tc>
        <w:tc>
          <w:tcPr>
            <w:tcW w:w="0" w:type="auto"/>
          </w:tcPr>
          <w:p w14:paraId="09A48546" w14:textId="77777777" w:rsidR="00F26B2E" w:rsidRPr="0087005C" w:rsidRDefault="00F26B2E" w:rsidP="0087005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szCs w:val="24"/>
              </w:rPr>
            </w:pPr>
            <w:r w:rsidRPr="0087005C">
              <w:rPr>
                <w:rFonts w:eastAsia="Times New Roman" w:cstheme="minorHAnsi"/>
                <w:b/>
                <w:szCs w:val="24"/>
              </w:rPr>
              <w:t>0</w:t>
            </w:r>
          </w:p>
        </w:tc>
      </w:tr>
      <w:tr w:rsidR="00F26B2E" w:rsidRPr="00E327DF" w14:paraId="5C250A1B" w14:textId="77777777" w:rsidTr="0087005C">
        <w:trPr>
          <w:cnfStyle w:val="000000100000" w:firstRow="0" w:lastRow="0" w:firstColumn="0" w:lastColumn="0" w:oddVBand="0" w:evenVBand="0" w:oddHBand="1" w:evenHBand="0" w:firstRowFirstColumn="0" w:firstRowLastColumn="0" w:lastRowFirstColumn="0" w:lastRowLastColumn="0"/>
          <w:trHeight w:val="512"/>
          <w:jc w:val="center"/>
        </w:trPr>
        <w:tc>
          <w:tcPr>
            <w:cnfStyle w:val="001000000000" w:firstRow="0" w:lastRow="0" w:firstColumn="1" w:lastColumn="0" w:oddVBand="0" w:evenVBand="0" w:oddHBand="0" w:evenHBand="0" w:firstRowFirstColumn="0" w:firstRowLastColumn="0" w:lastRowFirstColumn="0" w:lastRowLastColumn="0"/>
            <w:tcW w:w="0" w:type="auto"/>
          </w:tcPr>
          <w:p w14:paraId="2627FDD2" w14:textId="77777777" w:rsidR="00F26B2E" w:rsidRPr="0087005C" w:rsidRDefault="00F26B2E" w:rsidP="00E327DF">
            <w:pPr>
              <w:rPr>
                <w:rFonts w:eastAsia="Times New Roman" w:cstheme="minorHAnsi"/>
                <w:b w:val="0"/>
                <w:szCs w:val="24"/>
              </w:rPr>
            </w:pPr>
            <w:r w:rsidRPr="0087005C">
              <w:rPr>
                <w:rFonts w:eastAsia="Times New Roman" w:cstheme="minorHAnsi"/>
                <w:b w:val="0"/>
                <w:szCs w:val="24"/>
              </w:rPr>
              <w:t>1</w:t>
            </w:r>
          </w:p>
        </w:tc>
        <w:tc>
          <w:tcPr>
            <w:tcW w:w="0" w:type="auto"/>
          </w:tcPr>
          <w:p w14:paraId="67411536" w14:textId="77777777" w:rsidR="00F26B2E" w:rsidRPr="00E327DF" w:rsidRDefault="00F26B2E" w:rsidP="00E327DF">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sidRPr="00E327DF">
              <w:rPr>
                <w:rFonts w:eastAsia="Times New Roman" w:cstheme="minorHAnsi"/>
                <w:szCs w:val="24"/>
              </w:rPr>
              <w:t>0</w:t>
            </w:r>
          </w:p>
        </w:tc>
        <w:tc>
          <w:tcPr>
            <w:tcW w:w="0" w:type="auto"/>
          </w:tcPr>
          <w:p w14:paraId="46D7B419" w14:textId="77777777" w:rsidR="00F26B2E" w:rsidRPr="0087005C" w:rsidRDefault="00F26B2E" w:rsidP="0087005C">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rPr>
            </w:pPr>
            <w:r w:rsidRPr="0087005C">
              <w:rPr>
                <w:rFonts w:eastAsia="Times New Roman" w:cstheme="minorHAnsi"/>
                <w:b/>
                <w:szCs w:val="24"/>
              </w:rPr>
              <w:t>0</w:t>
            </w:r>
          </w:p>
        </w:tc>
      </w:tr>
      <w:tr w:rsidR="00F26B2E" w:rsidRPr="00E327DF" w14:paraId="7E5DD04F" w14:textId="77777777" w:rsidTr="0087005C">
        <w:trPr>
          <w:trHeight w:val="512"/>
          <w:jc w:val="center"/>
        </w:trPr>
        <w:tc>
          <w:tcPr>
            <w:cnfStyle w:val="001000000000" w:firstRow="0" w:lastRow="0" w:firstColumn="1" w:lastColumn="0" w:oddVBand="0" w:evenVBand="0" w:oddHBand="0" w:evenHBand="0" w:firstRowFirstColumn="0" w:firstRowLastColumn="0" w:lastRowFirstColumn="0" w:lastRowLastColumn="0"/>
            <w:tcW w:w="0" w:type="auto"/>
          </w:tcPr>
          <w:p w14:paraId="1401A4A6" w14:textId="77777777" w:rsidR="00F26B2E" w:rsidRPr="0087005C" w:rsidRDefault="00F26B2E" w:rsidP="00E327DF">
            <w:pPr>
              <w:rPr>
                <w:rFonts w:eastAsia="Times New Roman" w:cstheme="minorHAnsi"/>
                <w:b w:val="0"/>
                <w:szCs w:val="24"/>
              </w:rPr>
            </w:pPr>
            <w:r w:rsidRPr="0087005C">
              <w:rPr>
                <w:rFonts w:eastAsia="Times New Roman" w:cstheme="minorHAnsi"/>
                <w:b w:val="0"/>
                <w:szCs w:val="24"/>
              </w:rPr>
              <w:t>1</w:t>
            </w:r>
          </w:p>
        </w:tc>
        <w:tc>
          <w:tcPr>
            <w:tcW w:w="0" w:type="auto"/>
          </w:tcPr>
          <w:p w14:paraId="1E162AEE" w14:textId="77777777" w:rsidR="00F26B2E" w:rsidRPr="00E327DF" w:rsidRDefault="00F26B2E" w:rsidP="00E327DF">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sidRPr="00E327DF">
              <w:rPr>
                <w:rFonts w:eastAsia="Times New Roman" w:cstheme="minorHAnsi"/>
                <w:szCs w:val="24"/>
              </w:rPr>
              <w:t>1</w:t>
            </w:r>
          </w:p>
        </w:tc>
        <w:tc>
          <w:tcPr>
            <w:tcW w:w="0" w:type="auto"/>
          </w:tcPr>
          <w:p w14:paraId="5379AFE5" w14:textId="77777777" w:rsidR="00F26B2E" w:rsidRPr="0087005C" w:rsidRDefault="00F26B2E" w:rsidP="0087005C">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szCs w:val="24"/>
              </w:rPr>
            </w:pPr>
            <w:r w:rsidRPr="0087005C">
              <w:rPr>
                <w:rFonts w:eastAsia="Times New Roman" w:cstheme="minorHAnsi"/>
                <w:b/>
                <w:szCs w:val="24"/>
              </w:rPr>
              <w:t>1</w:t>
            </w:r>
          </w:p>
        </w:tc>
      </w:tr>
    </w:tbl>
    <w:p w14:paraId="276C7631" w14:textId="77777777" w:rsidR="00193471" w:rsidRDefault="00193471" w:rsidP="00E327DF">
      <w:pPr>
        <w:rPr>
          <w:rFonts w:eastAsia="Times New Roman" w:cstheme="minorHAnsi"/>
          <w:szCs w:val="24"/>
        </w:rPr>
      </w:pPr>
    </w:p>
    <w:p w14:paraId="4DCF96A0" w14:textId="74F99F98" w:rsidR="00F26B2E" w:rsidRDefault="00F26B2E" w:rsidP="00E327DF">
      <w:pPr>
        <w:rPr>
          <w:rFonts w:eastAsia="Times New Roman" w:cstheme="minorHAnsi"/>
          <w:szCs w:val="24"/>
        </w:rPr>
      </w:pPr>
      <w:r w:rsidRPr="00E327DF">
        <w:rPr>
          <w:rFonts w:eastAsia="Times New Roman" w:cstheme="minorHAnsi"/>
          <w:szCs w:val="24"/>
        </w:rPr>
        <w:t xml:space="preserve">Diyotlar kullanılarak VE kapısı oluşturulabilir. Aşağıdaki </w:t>
      </w:r>
      <w:r w:rsidR="009C6816" w:rsidRPr="00E327DF">
        <w:rPr>
          <w:rFonts w:eastAsia="Times New Roman" w:cstheme="minorHAnsi"/>
          <w:szCs w:val="24"/>
        </w:rPr>
        <w:t xml:space="preserve">resimde </w:t>
      </w:r>
      <w:r w:rsidRPr="00E327DF">
        <w:rPr>
          <w:rFonts w:eastAsia="Times New Roman" w:cstheme="minorHAnsi"/>
          <w:szCs w:val="24"/>
        </w:rPr>
        <w:t>A ve B girdi uçları ve Çıktı ucu gösterilmiştir. Burada A ve B uçlarına verilen değerlere göre Çıktı ucundan alınacak değer değişecektir.</w:t>
      </w:r>
    </w:p>
    <w:p w14:paraId="17F804A7" w14:textId="77777777" w:rsidR="00613B54" w:rsidRPr="00E327DF" w:rsidRDefault="00613B54" w:rsidP="00E327DF">
      <w:pPr>
        <w:rPr>
          <w:rFonts w:eastAsia="Times New Roman" w:cstheme="minorHAnsi"/>
          <w:szCs w:val="24"/>
        </w:rPr>
      </w:pPr>
    </w:p>
    <w:p w14:paraId="352EA4EB" w14:textId="6CB7D42C" w:rsidR="00F26B2E" w:rsidRPr="00E327DF" w:rsidRDefault="002B78E6" w:rsidP="00E327DF">
      <w:pPr>
        <w:jc w:val="center"/>
        <w:rPr>
          <w:rFonts w:eastAsia="Times New Roman" w:cstheme="minorHAnsi"/>
          <w:szCs w:val="24"/>
        </w:rPr>
      </w:pPr>
      <w:r>
        <w:rPr>
          <w:rFonts w:eastAsia="Times New Roman" w:cstheme="minorHAnsi"/>
          <w:noProof/>
          <w:szCs w:val="24"/>
          <w:lang w:val="en-GB" w:eastAsia="en-GB"/>
        </w:rPr>
        <w:lastRenderedPageBreak/>
        <w:drawing>
          <wp:inline distT="0" distB="0" distL="0" distR="0" wp14:anchorId="63538B53" wp14:editId="56BA4969">
            <wp:extent cx="4937760" cy="2188325"/>
            <wp:effectExtent l="0" t="0" r="0" b="2540"/>
            <wp:docPr id="137" name="Resi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H03_1_6_G_U_Diyot_VE.jpg"/>
                    <pic:cNvPicPr/>
                  </pic:nvPicPr>
                  <pic:blipFill>
                    <a:blip r:embed="rId25">
                      <a:extLst>
                        <a:ext uri="{28A0092B-C50C-407E-A947-70E740481C1C}">
                          <a14:useLocalDpi xmlns:a14="http://schemas.microsoft.com/office/drawing/2010/main" val="0"/>
                        </a:ext>
                      </a:extLst>
                    </a:blip>
                    <a:stretch>
                      <a:fillRect/>
                    </a:stretch>
                  </pic:blipFill>
                  <pic:spPr>
                    <a:xfrm>
                      <a:off x="0" y="0"/>
                      <a:ext cx="4961284" cy="2198751"/>
                    </a:xfrm>
                    <a:prstGeom prst="rect">
                      <a:avLst/>
                    </a:prstGeom>
                  </pic:spPr>
                </pic:pic>
              </a:graphicData>
            </a:graphic>
          </wp:inline>
        </w:drawing>
      </w:r>
    </w:p>
    <w:p w14:paraId="5A5B2BC2" w14:textId="17C781F4" w:rsidR="00642E08" w:rsidRPr="006C32F7" w:rsidRDefault="00642E08" w:rsidP="00E7089A">
      <w:pPr>
        <w:pStyle w:val="ResimYazs"/>
        <w:rPr>
          <w:rFonts w:eastAsia="Times New Roman" w:cstheme="minorHAnsi"/>
        </w:rPr>
      </w:pPr>
      <w:r w:rsidRPr="006C32F7">
        <w:t>Resim 3.</w:t>
      </w:r>
      <w:r w:rsidR="003B3ADC" w:rsidRPr="006C32F7">
        <w:t>15</w:t>
      </w:r>
      <w:r w:rsidRPr="006C32F7">
        <w:t>: ”VE” Kapısı D</w:t>
      </w:r>
      <w:r w:rsidR="000F6C55" w:rsidRPr="006C32F7">
        <w:t xml:space="preserve">evre Şeması </w:t>
      </w:r>
    </w:p>
    <w:p w14:paraId="27DE3BA8" w14:textId="1BDCDB46" w:rsidR="00F26B2E" w:rsidRPr="00E327DF" w:rsidRDefault="00F26B2E" w:rsidP="00E327DF">
      <w:pPr>
        <w:rPr>
          <w:rFonts w:eastAsia="Times New Roman" w:cstheme="minorHAnsi"/>
          <w:szCs w:val="24"/>
        </w:rPr>
      </w:pPr>
      <w:r w:rsidRPr="00E327DF">
        <w:rPr>
          <w:rFonts w:eastAsia="Times New Roman" w:cstheme="minorHAnsi"/>
          <w:szCs w:val="24"/>
        </w:rPr>
        <w:t xml:space="preserve">Çıktı ucuna bir LED takılırsa devrenin çalışması daha kolay anlaşılır. A ve B ucuna </w:t>
      </w:r>
      <w:r w:rsidR="009C6816" w:rsidRPr="00E327DF">
        <w:rPr>
          <w:rFonts w:eastAsia="Times New Roman" w:cstheme="minorHAnsi"/>
          <w:szCs w:val="24"/>
        </w:rPr>
        <w:t>“</w:t>
      </w:r>
      <w:r w:rsidRPr="00E327DF">
        <w:rPr>
          <w:rFonts w:eastAsia="Times New Roman" w:cstheme="minorHAnsi"/>
          <w:szCs w:val="24"/>
        </w:rPr>
        <w:t>1</w:t>
      </w:r>
      <w:r w:rsidR="009C6816" w:rsidRPr="00E327DF">
        <w:rPr>
          <w:rFonts w:eastAsia="Times New Roman" w:cstheme="minorHAnsi"/>
          <w:szCs w:val="24"/>
        </w:rPr>
        <w:t>”</w:t>
      </w:r>
      <w:r w:rsidRPr="00E327DF">
        <w:rPr>
          <w:rFonts w:eastAsia="Times New Roman" w:cstheme="minorHAnsi"/>
          <w:szCs w:val="24"/>
        </w:rPr>
        <w:t xml:space="preserve"> (5</w:t>
      </w:r>
      <w:r w:rsidR="00FF35A0">
        <w:rPr>
          <w:rFonts w:eastAsia="Times New Roman" w:cstheme="minorHAnsi"/>
          <w:szCs w:val="24"/>
        </w:rPr>
        <w:t xml:space="preserve"> </w:t>
      </w:r>
      <w:r w:rsidRPr="00E327DF">
        <w:rPr>
          <w:rFonts w:eastAsia="Times New Roman" w:cstheme="minorHAnsi"/>
          <w:szCs w:val="24"/>
        </w:rPr>
        <w:t xml:space="preserve">V) değerleri verildiğinde LED yanar, yani Çıktı değeri </w:t>
      </w:r>
      <w:r w:rsidR="009C6816" w:rsidRPr="00E327DF">
        <w:rPr>
          <w:rFonts w:eastAsia="Times New Roman" w:cstheme="minorHAnsi"/>
          <w:szCs w:val="24"/>
        </w:rPr>
        <w:t>“</w:t>
      </w:r>
      <w:r w:rsidRPr="00E327DF">
        <w:rPr>
          <w:rFonts w:eastAsia="Times New Roman" w:cstheme="minorHAnsi"/>
          <w:szCs w:val="24"/>
        </w:rPr>
        <w:t>1</w:t>
      </w:r>
      <w:r w:rsidR="009C6816" w:rsidRPr="00E327DF">
        <w:rPr>
          <w:rFonts w:eastAsia="Times New Roman" w:cstheme="minorHAnsi"/>
          <w:szCs w:val="24"/>
        </w:rPr>
        <w:t>”</w:t>
      </w:r>
      <w:r w:rsidRPr="00E327DF">
        <w:rPr>
          <w:rFonts w:eastAsia="Times New Roman" w:cstheme="minorHAnsi"/>
          <w:szCs w:val="24"/>
        </w:rPr>
        <w:t xml:space="preserve"> (5</w:t>
      </w:r>
      <w:r w:rsidR="00FF35A0">
        <w:rPr>
          <w:rFonts w:eastAsia="Times New Roman" w:cstheme="minorHAnsi"/>
          <w:szCs w:val="24"/>
        </w:rPr>
        <w:t xml:space="preserve"> </w:t>
      </w:r>
      <w:r w:rsidRPr="00E327DF">
        <w:rPr>
          <w:rFonts w:eastAsia="Times New Roman" w:cstheme="minorHAnsi"/>
          <w:szCs w:val="24"/>
        </w:rPr>
        <w:t xml:space="preserve">V) olur. Bunun nedeni A ve B uçlarına </w:t>
      </w:r>
      <w:r w:rsidR="009C6816" w:rsidRPr="00E327DF">
        <w:rPr>
          <w:rFonts w:eastAsia="Times New Roman" w:cstheme="minorHAnsi"/>
          <w:szCs w:val="24"/>
        </w:rPr>
        <w:t>“</w:t>
      </w:r>
      <w:r w:rsidRPr="00E327DF">
        <w:rPr>
          <w:rFonts w:eastAsia="Times New Roman" w:cstheme="minorHAnsi"/>
          <w:szCs w:val="24"/>
        </w:rPr>
        <w:t>1</w:t>
      </w:r>
      <w:r w:rsidR="009C6816" w:rsidRPr="00E327DF">
        <w:rPr>
          <w:rFonts w:eastAsia="Times New Roman" w:cstheme="minorHAnsi"/>
          <w:szCs w:val="24"/>
        </w:rPr>
        <w:t>”</w:t>
      </w:r>
      <w:r w:rsidRPr="00E327DF">
        <w:rPr>
          <w:rFonts w:eastAsia="Times New Roman" w:cstheme="minorHAnsi"/>
          <w:szCs w:val="24"/>
        </w:rPr>
        <w:t xml:space="preserve"> değeri verildiğinde her iki diyot da yalıtkan olur. Diyotlar akım iletmediği için akımın iletileceği tek yol </w:t>
      </w:r>
      <w:r w:rsidR="009C6816" w:rsidRPr="00E327DF">
        <w:rPr>
          <w:rFonts w:eastAsia="Times New Roman" w:cstheme="minorHAnsi"/>
          <w:szCs w:val="24"/>
        </w:rPr>
        <w:t>“</w:t>
      </w:r>
      <w:r w:rsidRPr="00E327DF">
        <w:rPr>
          <w:rFonts w:eastAsia="Times New Roman" w:cstheme="minorHAnsi"/>
          <w:szCs w:val="24"/>
        </w:rPr>
        <w:t>Çıktı</w:t>
      </w:r>
      <w:r w:rsidR="009C6816" w:rsidRPr="00E327DF">
        <w:rPr>
          <w:rFonts w:eastAsia="Times New Roman" w:cstheme="minorHAnsi"/>
          <w:szCs w:val="24"/>
        </w:rPr>
        <w:t>”</w:t>
      </w:r>
      <w:r w:rsidRPr="00E327DF">
        <w:rPr>
          <w:rFonts w:eastAsia="Times New Roman" w:cstheme="minorHAnsi"/>
          <w:szCs w:val="24"/>
        </w:rPr>
        <w:t xml:space="preserve">dır. Yani </w:t>
      </w:r>
      <w:r w:rsidR="009C6816" w:rsidRPr="00E327DF">
        <w:rPr>
          <w:rFonts w:eastAsia="Times New Roman" w:cstheme="minorHAnsi"/>
          <w:szCs w:val="24"/>
        </w:rPr>
        <w:t>“</w:t>
      </w:r>
      <w:r w:rsidRPr="00E327DF">
        <w:rPr>
          <w:rFonts w:eastAsia="Times New Roman" w:cstheme="minorHAnsi"/>
          <w:szCs w:val="24"/>
        </w:rPr>
        <w:t>Çıktı</w:t>
      </w:r>
      <w:r w:rsidR="009C6816" w:rsidRPr="00E327DF">
        <w:rPr>
          <w:rFonts w:eastAsia="Times New Roman" w:cstheme="minorHAnsi"/>
          <w:szCs w:val="24"/>
        </w:rPr>
        <w:t>”</w:t>
      </w:r>
      <w:r w:rsidRPr="00E327DF">
        <w:rPr>
          <w:rFonts w:eastAsia="Times New Roman" w:cstheme="minorHAnsi"/>
          <w:szCs w:val="24"/>
        </w:rPr>
        <w:t xml:space="preserve"> değeri </w:t>
      </w:r>
      <w:r w:rsidR="009C6816" w:rsidRPr="00E327DF">
        <w:rPr>
          <w:rFonts w:eastAsia="Times New Roman" w:cstheme="minorHAnsi"/>
          <w:szCs w:val="24"/>
        </w:rPr>
        <w:t>“</w:t>
      </w:r>
      <w:r w:rsidRPr="00E327DF">
        <w:rPr>
          <w:rFonts w:eastAsia="Times New Roman" w:cstheme="minorHAnsi"/>
          <w:szCs w:val="24"/>
        </w:rPr>
        <w:t>1</w:t>
      </w:r>
      <w:r w:rsidR="009C6816" w:rsidRPr="00E327DF">
        <w:rPr>
          <w:rFonts w:eastAsia="Times New Roman" w:cstheme="minorHAnsi"/>
          <w:szCs w:val="24"/>
        </w:rPr>
        <w:t>”</w:t>
      </w:r>
      <w:r w:rsidRPr="00E327DF">
        <w:rPr>
          <w:rFonts w:eastAsia="Times New Roman" w:cstheme="minorHAnsi"/>
          <w:szCs w:val="24"/>
        </w:rPr>
        <w:t xml:space="preserve"> olmuştur. </w:t>
      </w:r>
      <w:r w:rsidR="007853C8" w:rsidRPr="00E327DF">
        <w:rPr>
          <w:rFonts w:eastAsia="Times New Roman" w:cstheme="minorHAnsi"/>
          <w:szCs w:val="24"/>
        </w:rPr>
        <w:t>Aşağıdaki resimde “VE” kapısı devre şeması görülmektedir.</w:t>
      </w:r>
    </w:p>
    <w:p w14:paraId="7F38D156" w14:textId="32750FEC" w:rsidR="00F26B2E" w:rsidRPr="00E327DF" w:rsidRDefault="002B78E6"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4FF0AF98" wp14:editId="3A5BCFD9">
            <wp:extent cx="5067300" cy="2070750"/>
            <wp:effectExtent l="0" t="0" r="0" b="5715"/>
            <wp:docPr id="138" name="Resim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H03_1_6_G_U_Diyot_VE_2.jpg"/>
                    <pic:cNvPicPr/>
                  </pic:nvPicPr>
                  <pic:blipFill>
                    <a:blip r:embed="rId26">
                      <a:extLst>
                        <a:ext uri="{28A0092B-C50C-407E-A947-70E740481C1C}">
                          <a14:useLocalDpi xmlns:a14="http://schemas.microsoft.com/office/drawing/2010/main" val="0"/>
                        </a:ext>
                      </a:extLst>
                    </a:blip>
                    <a:stretch>
                      <a:fillRect/>
                    </a:stretch>
                  </pic:blipFill>
                  <pic:spPr>
                    <a:xfrm>
                      <a:off x="0" y="0"/>
                      <a:ext cx="5079305" cy="2075656"/>
                    </a:xfrm>
                    <a:prstGeom prst="rect">
                      <a:avLst/>
                    </a:prstGeom>
                  </pic:spPr>
                </pic:pic>
              </a:graphicData>
            </a:graphic>
          </wp:inline>
        </w:drawing>
      </w:r>
    </w:p>
    <w:p w14:paraId="51CFFEBC" w14:textId="09E1624F" w:rsidR="000F6C55" w:rsidRPr="006C32F7" w:rsidRDefault="000F6C55" w:rsidP="00E7089A">
      <w:pPr>
        <w:pStyle w:val="ResimYazs"/>
        <w:rPr>
          <w:rFonts w:eastAsia="Times New Roman" w:cstheme="minorHAnsi"/>
        </w:rPr>
      </w:pPr>
      <w:r w:rsidRPr="006C32F7">
        <w:t>Resim 3.1</w:t>
      </w:r>
      <w:r w:rsidR="003B3ADC" w:rsidRPr="006C32F7">
        <w:t>6</w:t>
      </w:r>
      <w:r w:rsidRPr="006C32F7">
        <w:t xml:space="preserve">: ”VE” Kapısı Devre Şeması </w:t>
      </w:r>
    </w:p>
    <w:p w14:paraId="11F22237" w14:textId="6619C566" w:rsidR="00F26B2E" w:rsidRPr="00E327DF" w:rsidRDefault="00F26B2E" w:rsidP="00E327DF">
      <w:pPr>
        <w:rPr>
          <w:rFonts w:eastAsia="Times New Roman" w:cstheme="minorHAnsi"/>
          <w:szCs w:val="24"/>
        </w:rPr>
      </w:pPr>
      <w:r w:rsidRPr="00E327DF">
        <w:rPr>
          <w:rFonts w:eastAsia="Times New Roman" w:cstheme="minorHAnsi"/>
          <w:szCs w:val="24"/>
        </w:rPr>
        <w:t>Eğitmen öğrencilerden A ve B uçlarına doğruluk tablosundaki diğer değerleri verip Çıktı değerini kontrol etmesini ister. Sonucun neden bu şekilde gerçekleştiği sınıfça tartışılır. Eğer sınıf tartışmalarında istenilen yanıt elde edilemezse eğitmen öğrencilere şu açıklamayı yapar: “</w:t>
      </w:r>
      <w:r w:rsidRPr="002B78E6">
        <w:rPr>
          <w:rFonts w:eastAsia="Times New Roman" w:cstheme="minorHAnsi"/>
          <w:i/>
          <w:szCs w:val="24"/>
        </w:rPr>
        <w:t xml:space="preserve">Diğer bütün değerler için çıktı değeri </w:t>
      </w:r>
      <w:r w:rsidR="008C7C95" w:rsidRPr="002B78E6">
        <w:rPr>
          <w:rFonts w:eastAsia="Times New Roman" w:cstheme="minorHAnsi"/>
          <w:i/>
          <w:szCs w:val="24"/>
        </w:rPr>
        <w:t>“</w:t>
      </w:r>
      <w:r w:rsidRPr="002B78E6">
        <w:rPr>
          <w:rFonts w:eastAsia="Times New Roman" w:cstheme="minorHAnsi"/>
          <w:i/>
          <w:szCs w:val="24"/>
        </w:rPr>
        <w:t>0</w:t>
      </w:r>
      <w:r w:rsidR="008C7C95" w:rsidRPr="002B78E6">
        <w:rPr>
          <w:rFonts w:eastAsia="Times New Roman" w:cstheme="minorHAnsi"/>
          <w:i/>
          <w:szCs w:val="24"/>
        </w:rPr>
        <w:t>”</w:t>
      </w:r>
      <w:r w:rsidRPr="002B78E6">
        <w:rPr>
          <w:rFonts w:eastAsia="Times New Roman" w:cstheme="minorHAnsi"/>
          <w:i/>
          <w:szCs w:val="24"/>
        </w:rPr>
        <w:t xml:space="preserve"> olacaktır. Çünkü diğer durumlarda diyotlardan bir tanesi mutlaka akımı iletir ve kısa devre oluşturur. Kısa devre olduğu için akım diyot üzerinden akacaktır ve Çıktı’ya ulaşamayacaktır. Böylece </w:t>
      </w:r>
      <w:r w:rsidR="008C7C95" w:rsidRPr="002B78E6">
        <w:rPr>
          <w:rFonts w:eastAsia="Times New Roman" w:cstheme="minorHAnsi"/>
          <w:i/>
          <w:szCs w:val="24"/>
        </w:rPr>
        <w:t>“</w:t>
      </w:r>
      <w:r w:rsidRPr="002B78E6">
        <w:rPr>
          <w:rFonts w:eastAsia="Times New Roman" w:cstheme="minorHAnsi"/>
          <w:i/>
          <w:szCs w:val="24"/>
        </w:rPr>
        <w:t>Çıktı</w:t>
      </w:r>
      <w:r w:rsidR="008C7C95" w:rsidRPr="002B78E6">
        <w:rPr>
          <w:rFonts w:eastAsia="Times New Roman" w:cstheme="minorHAnsi"/>
          <w:i/>
          <w:szCs w:val="24"/>
        </w:rPr>
        <w:t>”</w:t>
      </w:r>
      <w:r w:rsidRPr="002B78E6">
        <w:rPr>
          <w:rFonts w:eastAsia="Times New Roman" w:cstheme="minorHAnsi"/>
          <w:i/>
          <w:szCs w:val="24"/>
        </w:rPr>
        <w:t xml:space="preserve"> değeri </w:t>
      </w:r>
      <w:r w:rsidR="008C7C95" w:rsidRPr="002B78E6">
        <w:rPr>
          <w:rFonts w:eastAsia="Times New Roman" w:cstheme="minorHAnsi"/>
          <w:i/>
          <w:szCs w:val="24"/>
        </w:rPr>
        <w:t>“</w:t>
      </w:r>
      <w:r w:rsidRPr="002B78E6">
        <w:rPr>
          <w:rFonts w:eastAsia="Times New Roman" w:cstheme="minorHAnsi"/>
          <w:i/>
          <w:szCs w:val="24"/>
        </w:rPr>
        <w:t>0</w:t>
      </w:r>
      <w:r w:rsidR="008C7C95" w:rsidRPr="002B78E6">
        <w:rPr>
          <w:rFonts w:eastAsia="Times New Roman" w:cstheme="minorHAnsi"/>
          <w:i/>
          <w:szCs w:val="24"/>
        </w:rPr>
        <w:t>”</w:t>
      </w:r>
      <w:r w:rsidRPr="002B78E6">
        <w:rPr>
          <w:rFonts w:eastAsia="Times New Roman" w:cstheme="minorHAnsi"/>
          <w:i/>
          <w:szCs w:val="24"/>
        </w:rPr>
        <w:t xml:space="preserve"> olur.</w:t>
      </w:r>
      <w:r w:rsidRPr="00E327DF">
        <w:rPr>
          <w:rFonts w:eastAsia="Times New Roman" w:cstheme="minorHAnsi"/>
          <w:szCs w:val="24"/>
        </w:rPr>
        <w:t>”</w:t>
      </w:r>
    </w:p>
    <w:p w14:paraId="038AD4C3" w14:textId="633F7B11" w:rsidR="00F26B2E" w:rsidRPr="00E327DF" w:rsidRDefault="00F26B2E" w:rsidP="00206849">
      <w:pPr>
        <w:pStyle w:val="Balk3"/>
      </w:pPr>
      <w:bookmarkStart w:id="8" w:name="_Toc84596099"/>
      <w:r w:rsidRPr="00E327DF">
        <w:t>1.7 Gözle ve Uygula</w:t>
      </w:r>
      <w:r w:rsidR="00372D53">
        <w:t xml:space="preserve"> </w:t>
      </w:r>
      <w:r w:rsidRPr="00E327DF">
        <w:t>- Kaç Buzzer’dan Ses Çıkıyor? (Öğrenci 1)</w:t>
      </w:r>
      <w:bookmarkEnd w:id="8"/>
    </w:p>
    <w:tbl>
      <w:tblPr>
        <w:tblStyle w:val="KlavuzuTablo4-Vurgu11"/>
        <w:tblW w:w="0" w:type="auto"/>
        <w:jc w:val="center"/>
        <w:tblInd w:w="0" w:type="dxa"/>
        <w:tblLook w:val="04A0" w:firstRow="1" w:lastRow="0" w:firstColumn="1" w:lastColumn="0" w:noHBand="0" w:noVBand="1"/>
      </w:tblPr>
      <w:tblGrid>
        <w:gridCol w:w="3195"/>
      </w:tblGrid>
      <w:tr w:rsidR="00F26B2E" w:rsidRPr="00E327DF" w14:paraId="045924CC" w14:textId="77777777" w:rsidTr="00F26B2E">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7D8C244A" w14:textId="77777777" w:rsidR="00F26B2E" w:rsidRPr="00E327DF" w:rsidRDefault="00F26B2E" w:rsidP="00E327DF">
            <w:pPr>
              <w:jc w:val="left"/>
              <w:rPr>
                <w:rFonts w:eastAsia="Times New Roman" w:cstheme="minorHAnsi"/>
                <w:color w:val="auto"/>
                <w:szCs w:val="24"/>
              </w:rPr>
            </w:pPr>
            <w:r w:rsidRPr="00E327DF">
              <w:rPr>
                <w:rFonts w:eastAsia="Calibri" w:cstheme="minorHAnsi"/>
                <w:szCs w:val="24"/>
                <w:lang w:val="tr-TR"/>
              </w:rPr>
              <w:t>Malzeme Listesi</w:t>
            </w:r>
          </w:p>
        </w:tc>
      </w:tr>
      <w:tr w:rsidR="00F26B2E" w:rsidRPr="00E327DF" w14:paraId="78F8C033"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6AE5479A" w14:textId="6F377DCF" w:rsidR="00F26B2E" w:rsidRPr="00E327DF" w:rsidRDefault="00204FC4"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F26B2E" w:rsidRPr="00E327DF" w14:paraId="61C1BAAE"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79F25C09" w14:textId="780C905B" w:rsidR="00F26B2E" w:rsidRPr="00E327DF" w:rsidRDefault="006C1083" w:rsidP="00E327DF">
            <w:pPr>
              <w:jc w:val="left"/>
              <w:rPr>
                <w:rFonts w:eastAsia="Calibri" w:cstheme="minorHAnsi"/>
                <w:color w:val="006666"/>
                <w:szCs w:val="24"/>
                <w:lang w:val="tr-TR"/>
              </w:rPr>
            </w:pPr>
            <w:r>
              <w:rPr>
                <w:rFonts w:eastAsia="Calibri" w:cstheme="minorHAnsi"/>
                <w:color w:val="006666"/>
                <w:szCs w:val="24"/>
                <w:lang w:val="tr-TR"/>
              </w:rPr>
              <w:t>B</w:t>
            </w:r>
            <w:r w:rsidR="00F26B2E" w:rsidRPr="00E327DF">
              <w:rPr>
                <w:rFonts w:eastAsia="Calibri" w:cstheme="minorHAnsi"/>
                <w:color w:val="006666"/>
                <w:szCs w:val="24"/>
                <w:lang w:val="tr-TR"/>
              </w:rPr>
              <w:t xml:space="preserve">uton </w:t>
            </w:r>
          </w:p>
        </w:tc>
      </w:tr>
      <w:tr w:rsidR="00F26B2E" w:rsidRPr="00E327DF" w14:paraId="50713D7E" w14:textId="77777777" w:rsidTr="00F26B2E">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60239753" w14:textId="1739B0F9" w:rsidR="00F26B2E" w:rsidRPr="00E327DF" w:rsidRDefault="006C1083" w:rsidP="00E327DF">
            <w:pPr>
              <w:jc w:val="left"/>
              <w:rPr>
                <w:rFonts w:eastAsia="Calibri" w:cstheme="minorHAnsi"/>
                <w:color w:val="006666"/>
                <w:szCs w:val="24"/>
                <w:lang w:val="tr-TR"/>
              </w:rPr>
            </w:pPr>
            <w:r>
              <w:rPr>
                <w:rFonts w:eastAsia="Calibri" w:cstheme="minorHAnsi"/>
                <w:color w:val="006666"/>
                <w:szCs w:val="24"/>
                <w:lang w:val="tr-TR"/>
              </w:rPr>
              <w:t>A</w:t>
            </w:r>
            <w:r w:rsidR="00F26B2E" w:rsidRPr="00E327DF">
              <w:rPr>
                <w:rFonts w:eastAsia="Calibri" w:cstheme="minorHAnsi"/>
                <w:color w:val="006666"/>
                <w:szCs w:val="24"/>
                <w:lang w:val="tr-TR"/>
              </w:rPr>
              <w:t>ktif buzzer</w:t>
            </w:r>
          </w:p>
        </w:tc>
      </w:tr>
      <w:tr w:rsidR="00F26B2E" w:rsidRPr="00E327DF" w14:paraId="726D608C"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2350EBA8" w14:textId="5AD51241" w:rsidR="00F26B2E" w:rsidRPr="00E327DF" w:rsidRDefault="006C1083" w:rsidP="00E327DF">
            <w:pPr>
              <w:jc w:val="left"/>
              <w:rPr>
                <w:rFonts w:eastAsia="Calibri" w:cstheme="minorHAnsi"/>
                <w:color w:val="006666"/>
                <w:szCs w:val="24"/>
                <w:lang w:val="tr-TR"/>
              </w:rPr>
            </w:pPr>
            <w:r>
              <w:rPr>
                <w:rFonts w:eastAsia="Calibri" w:cstheme="minorHAnsi"/>
                <w:color w:val="006666"/>
                <w:szCs w:val="24"/>
                <w:lang w:val="tr-TR"/>
              </w:rPr>
              <w:t>K</w:t>
            </w:r>
            <w:r w:rsidR="00F26B2E" w:rsidRPr="00E327DF">
              <w:rPr>
                <w:rFonts w:eastAsia="Calibri" w:cstheme="minorHAnsi"/>
                <w:color w:val="006666"/>
                <w:szCs w:val="24"/>
                <w:lang w:val="tr-TR"/>
              </w:rPr>
              <w:t>ırmızı LED</w:t>
            </w:r>
          </w:p>
        </w:tc>
      </w:tr>
      <w:tr w:rsidR="00F26B2E" w:rsidRPr="00E327DF" w14:paraId="38C8CDCD"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691DD6DD" w14:textId="4401F50C"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 xml:space="preserve">100 Ohm Direnç </w:t>
            </w:r>
          </w:p>
        </w:tc>
      </w:tr>
      <w:tr w:rsidR="00F26B2E" w:rsidRPr="00E327DF" w14:paraId="3AABE173"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0A8C126F" w14:textId="10361882"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330 Ohm Direnç</w:t>
            </w:r>
          </w:p>
        </w:tc>
      </w:tr>
      <w:tr w:rsidR="00F26B2E" w:rsidRPr="00E327DF" w14:paraId="4001B76D"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6EF4CA4C" w14:textId="1754A043" w:rsidR="00F26B2E" w:rsidRPr="00E327DF" w:rsidRDefault="006C1083" w:rsidP="00E327DF">
            <w:pPr>
              <w:jc w:val="left"/>
              <w:rPr>
                <w:rFonts w:eastAsia="Calibri" w:cstheme="minorHAnsi"/>
                <w:color w:val="006666"/>
                <w:szCs w:val="24"/>
                <w:lang w:val="tr-TR"/>
              </w:rPr>
            </w:pPr>
            <w:r>
              <w:rPr>
                <w:rFonts w:eastAsia="Calibri" w:cstheme="minorHAnsi"/>
                <w:color w:val="006666"/>
                <w:szCs w:val="24"/>
                <w:lang w:val="tr-TR"/>
              </w:rPr>
              <w:lastRenderedPageBreak/>
              <w:t>10</w:t>
            </w:r>
            <w:r w:rsidR="00F26B2E" w:rsidRPr="00E327DF">
              <w:rPr>
                <w:rFonts w:eastAsia="Calibri" w:cstheme="minorHAnsi"/>
                <w:color w:val="006666"/>
                <w:szCs w:val="24"/>
                <w:lang w:val="tr-TR"/>
              </w:rPr>
              <w:t>K</w:t>
            </w:r>
            <w:r>
              <w:rPr>
                <w:rFonts w:eastAsia="Calibri" w:cstheme="minorHAnsi"/>
                <w:color w:val="006666"/>
                <w:szCs w:val="24"/>
                <w:lang w:val="tr-TR"/>
              </w:rPr>
              <w:t xml:space="preserve"> </w:t>
            </w:r>
            <w:r w:rsidR="00F26B2E" w:rsidRPr="00E327DF">
              <w:rPr>
                <w:rFonts w:eastAsia="Calibri" w:cstheme="minorHAnsi"/>
                <w:color w:val="006666"/>
                <w:szCs w:val="24"/>
                <w:lang w:val="tr-TR"/>
              </w:rPr>
              <w:t>Ohm Direnç</w:t>
            </w:r>
          </w:p>
        </w:tc>
      </w:tr>
      <w:tr w:rsidR="00F26B2E" w:rsidRPr="00E327DF" w14:paraId="57A6E20C"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1CE6A724"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F26B2E" w:rsidRPr="00E327DF" w14:paraId="450846DE"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383ADB9F"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00922911" w14:textId="77777777" w:rsidR="00193471" w:rsidRDefault="00193471" w:rsidP="00E327DF">
      <w:pPr>
        <w:rPr>
          <w:rFonts w:eastAsia="Times New Roman" w:cstheme="minorHAnsi"/>
          <w:szCs w:val="24"/>
        </w:rPr>
      </w:pPr>
    </w:p>
    <w:p w14:paraId="5A9E7ECF" w14:textId="06FF05E7" w:rsidR="00F26B2E" w:rsidRPr="00E327DF" w:rsidRDefault="00F26B2E" w:rsidP="00E327DF">
      <w:pPr>
        <w:rPr>
          <w:rFonts w:eastAsia="Times New Roman" w:cstheme="minorHAnsi"/>
          <w:szCs w:val="24"/>
        </w:rPr>
      </w:pPr>
      <w:r w:rsidRPr="00E327DF">
        <w:rPr>
          <w:rFonts w:eastAsia="Times New Roman" w:cstheme="minorHAnsi"/>
          <w:szCs w:val="24"/>
        </w:rPr>
        <w:t xml:space="preserve">Bu etkinlikte amaç ses çıkan buzzer sayısına eşit sayıda LED yakmaktır. Buzzerlardan sadece birisi (hangisinin olduğu önemli değil) bip sesi çaldığında </w:t>
      </w:r>
      <w:r w:rsidRPr="009D2D3D">
        <w:rPr>
          <w:rFonts w:eastAsia="Times New Roman" w:cstheme="minorHAnsi"/>
          <w:szCs w:val="24"/>
          <w:u w:val="single"/>
        </w:rPr>
        <w:t>sol LED</w:t>
      </w:r>
      <w:r w:rsidRPr="00E327DF">
        <w:rPr>
          <w:rFonts w:eastAsia="Times New Roman" w:cstheme="minorHAnsi"/>
          <w:szCs w:val="24"/>
        </w:rPr>
        <w:t xml:space="preserve"> yanmalıdır. Her iki Buzzerdan da ses çıkıyorsa her iki LED de yanacaktır. Bu işlem aşağıdaki şekilde gösterilen devre ile yapılacaktır.</w:t>
      </w:r>
    </w:p>
    <w:p w14:paraId="28C2FFFB" w14:textId="7A058540" w:rsidR="00F26B2E" w:rsidRPr="00E327DF" w:rsidRDefault="00F26B2E" w:rsidP="00E327DF">
      <w:pPr>
        <w:rPr>
          <w:rFonts w:eastAsia="Times New Roman" w:cstheme="minorHAnsi"/>
          <w:szCs w:val="24"/>
        </w:rPr>
      </w:pPr>
      <w:r w:rsidRPr="00E327DF">
        <w:rPr>
          <w:rFonts w:eastAsia="Times New Roman" w:cstheme="minorHAnsi"/>
          <w:szCs w:val="24"/>
        </w:rPr>
        <w:t xml:space="preserve">Bu etkinliğin tamamlanması için </w:t>
      </w:r>
      <w:r w:rsidR="00F92B47" w:rsidRPr="00E327DF">
        <w:rPr>
          <w:rFonts w:eastAsia="Times New Roman" w:cstheme="minorHAnsi"/>
          <w:szCs w:val="24"/>
        </w:rPr>
        <w:t>“</w:t>
      </w:r>
      <w:r w:rsidRPr="00E327DF">
        <w:rPr>
          <w:rFonts w:eastAsia="Times New Roman" w:cstheme="minorHAnsi"/>
          <w:szCs w:val="24"/>
        </w:rPr>
        <w:t>VE</w:t>
      </w:r>
      <w:r w:rsidR="00F92B47" w:rsidRPr="00E327DF">
        <w:rPr>
          <w:rFonts w:eastAsia="Times New Roman" w:cstheme="minorHAnsi"/>
          <w:szCs w:val="24"/>
        </w:rPr>
        <w:t>”</w:t>
      </w:r>
      <w:r w:rsidRPr="00E327DF">
        <w:rPr>
          <w:rFonts w:eastAsia="Times New Roman" w:cstheme="minorHAnsi"/>
          <w:szCs w:val="24"/>
        </w:rPr>
        <w:t xml:space="preserve"> ile </w:t>
      </w:r>
      <w:r w:rsidR="00F92B47" w:rsidRPr="00E327DF">
        <w:rPr>
          <w:rFonts w:eastAsia="Times New Roman" w:cstheme="minorHAnsi"/>
          <w:szCs w:val="24"/>
        </w:rPr>
        <w:t>“</w:t>
      </w:r>
      <w:r w:rsidRPr="00E327DF">
        <w:rPr>
          <w:rFonts w:eastAsia="Times New Roman" w:cstheme="minorHAnsi"/>
          <w:szCs w:val="24"/>
        </w:rPr>
        <w:t>VEYA</w:t>
      </w:r>
      <w:r w:rsidR="00F92B47" w:rsidRPr="00E327DF">
        <w:rPr>
          <w:rFonts w:eastAsia="Times New Roman" w:cstheme="minorHAnsi"/>
          <w:szCs w:val="24"/>
        </w:rPr>
        <w:t>”</w:t>
      </w:r>
      <w:r w:rsidRPr="00E327DF">
        <w:rPr>
          <w:rFonts w:eastAsia="Times New Roman" w:cstheme="minorHAnsi"/>
          <w:szCs w:val="24"/>
        </w:rPr>
        <w:t xml:space="preserve"> operatörü kullanılacaktır. </w:t>
      </w:r>
      <w:r w:rsidR="00F92B47" w:rsidRPr="00E327DF">
        <w:rPr>
          <w:rFonts w:eastAsia="Times New Roman" w:cstheme="minorHAnsi"/>
          <w:szCs w:val="24"/>
        </w:rPr>
        <w:t>“</w:t>
      </w:r>
      <w:r w:rsidRPr="00E327DF">
        <w:rPr>
          <w:rFonts w:eastAsia="Times New Roman" w:cstheme="minorHAnsi"/>
          <w:szCs w:val="24"/>
        </w:rPr>
        <w:t>VE</w:t>
      </w:r>
      <w:r w:rsidR="00F92B47" w:rsidRPr="00E327DF">
        <w:rPr>
          <w:rFonts w:eastAsia="Times New Roman" w:cstheme="minorHAnsi"/>
          <w:szCs w:val="24"/>
        </w:rPr>
        <w:t>”</w:t>
      </w:r>
      <w:r w:rsidRPr="00E327DF">
        <w:rPr>
          <w:rFonts w:eastAsia="Times New Roman" w:cstheme="minorHAnsi"/>
          <w:szCs w:val="24"/>
        </w:rPr>
        <w:t xml:space="preserve"> operatörü daha önceden anlatıldığı için burada </w:t>
      </w:r>
      <w:r w:rsidR="00F92B47" w:rsidRPr="00E327DF">
        <w:rPr>
          <w:rFonts w:eastAsia="Times New Roman" w:cstheme="minorHAnsi"/>
          <w:szCs w:val="24"/>
        </w:rPr>
        <w:t>“</w:t>
      </w:r>
      <w:r w:rsidRPr="00E327DF">
        <w:rPr>
          <w:rFonts w:eastAsia="Times New Roman" w:cstheme="minorHAnsi"/>
          <w:szCs w:val="24"/>
        </w:rPr>
        <w:t>VEYA</w:t>
      </w:r>
      <w:r w:rsidR="00F92B47" w:rsidRPr="00E327DF">
        <w:rPr>
          <w:rFonts w:eastAsia="Times New Roman" w:cstheme="minorHAnsi"/>
          <w:szCs w:val="24"/>
        </w:rPr>
        <w:t>”</w:t>
      </w:r>
      <w:r w:rsidRPr="00E327DF">
        <w:rPr>
          <w:rFonts w:eastAsia="Times New Roman" w:cstheme="minorHAnsi"/>
          <w:szCs w:val="24"/>
        </w:rPr>
        <w:t xml:space="preserve"> operatörü anlatıldıktan sonra gerekli kod yazılacaktır. Eğitmen aşağıda anlatıldığı şekliyle </w:t>
      </w:r>
      <w:r w:rsidR="00F92B47" w:rsidRPr="00E327DF">
        <w:rPr>
          <w:rFonts w:eastAsia="Times New Roman" w:cstheme="minorHAnsi"/>
          <w:szCs w:val="24"/>
        </w:rPr>
        <w:t>“</w:t>
      </w:r>
      <w:r w:rsidRPr="00E327DF">
        <w:rPr>
          <w:rFonts w:eastAsia="Times New Roman" w:cstheme="minorHAnsi"/>
          <w:szCs w:val="24"/>
        </w:rPr>
        <w:t>VEYA</w:t>
      </w:r>
      <w:r w:rsidR="00F92B47" w:rsidRPr="00E327DF">
        <w:rPr>
          <w:rFonts w:eastAsia="Times New Roman" w:cstheme="minorHAnsi"/>
          <w:szCs w:val="24"/>
        </w:rPr>
        <w:t>”</w:t>
      </w:r>
      <w:r w:rsidRPr="00E327DF">
        <w:rPr>
          <w:rFonts w:eastAsia="Times New Roman" w:cstheme="minorHAnsi"/>
          <w:szCs w:val="24"/>
        </w:rPr>
        <w:t xml:space="preserve"> operatörünü anlatıp etkinliğin geri kalanını gerçekleştirmelidir.</w:t>
      </w:r>
    </w:p>
    <w:p w14:paraId="2CFAE872" w14:textId="2FD8A711" w:rsidR="00F26B2E" w:rsidRPr="00E327DF" w:rsidRDefault="00F26B2E" w:rsidP="00E327DF">
      <w:pPr>
        <w:rPr>
          <w:rFonts w:eastAsia="Times New Roman" w:cstheme="minorHAnsi"/>
          <w:szCs w:val="24"/>
        </w:rPr>
      </w:pPr>
      <w:r w:rsidRPr="00E327DF">
        <w:rPr>
          <w:rFonts w:eastAsia="Times New Roman" w:cstheme="minorHAnsi"/>
          <w:szCs w:val="24"/>
        </w:rPr>
        <w:t xml:space="preserve">Programlamada/elektronikte </w:t>
      </w:r>
      <w:r w:rsidR="00F92B47" w:rsidRPr="00E327DF">
        <w:rPr>
          <w:rFonts w:eastAsia="Times New Roman" w:cstheme="minorHAnsi"/>
          <w:szCs w:val="24"/>
        </w:rPr>
        <w:t>“</w:t>
      </w:r>
      <w:r w:rsidRPr="00E327DF">
        <w:rPr>
          <w:rFonts w:eastAsia="Times New Roman" w:cstheme="minorHAnsi"/>
          <w:szCs w:val="24"/>
        </w:rPr>
        <w:t>VE</w:t>
      </w:r>
      <w:r w:rsidR="00F92B47" w:rsidRPr="00E327DF">
        <w:rPr>
          <w:rFonts w:eastAsia="Times New Roman" w:cstheme="minorHAnsi"/>
          <w:szCs w:val="24"/>
        </w:rPr>
        <w:t>”</w:t>
      </w:r>
      <w:r w:rsidRPr="00E327DF">
        <w:rPr>
          <w:rFonts w:eastAsia="Times New Roman" w:cstheme="minorHAnsi"/>
          <w:szCs w:val="24"/>
        </w:rPr>
        <w:t xml:space="preserve">nin yanında </w:t>
      </w:r>
      <w:r w:rsidR="00F92B47" w:rsidRPr="00E327DF">
        <w:rPr>
          <w:rFonts w:eastAsia="Times New Roman" w:cstheme="minorHAnsi"/>
          <w:szCs w:val="24"/>
        </w:rPr>
        <w:t>“</w:t>
      </w:r>
      <w:r w:rsidRPr="00E327DF">
        <w:rPr>
          <w:rFonts w:eastAsia="Times New Roman" w:cstheme="minorHAnsi"/>
          <w:szCs w:val="24"/>
        </w:rPr>
        <w:t>VEYA</w:t>
      </w:r>
      <w:r w:rsidR="00F92B47" w:rsidRPr="00E327DF">
        <w:rPr>
          <w:rFonts w:eastAsia="Times New Roman" w:cstheme="minorHAnsi"/>
          <w:szCs w:val="24"/>
        </w:rPr>
        <w:t>”</w:t>
      </w:r>
      <w:r w:rsidRPr="00E327DF">
        <w:rPr>
          <w:rFonts w:eastAsia="Times New Roman" w:cstheme="minorHAnsi"/>
          <w:szCs w:val="24"/>
        </w:rPr>
        <w:t xml:space="preserve"> operatörü/kapısı da önemlidir. </w:t>
      </w:r>
      <w:r w:rsidR="00F92B47" w:rsidRPr="00E327DF">
        <w:rPr>
          <w:rFonts w:eastAsia="Times New Roman" w:cstheme="minorHAnsi"/>
          <w:szCs w:val="24"/>
        </w:rPr>
        <w:t>“</w:t>
      </w:r>
      <w:r w:rsidRPr="00E327DF">
        <w:rPr>
          <w:rFonts w:eastAsia="Times New Roman" w:cstheme="minorHAnsi"/>
          <w:szCs w:val="24"/>
        </w:rPr>
        <w:t>VEYA</w:t>
      </w:r>
      <w:r w:rsidR="00F92B47" w:rsidRPr="00E327DF">
        <w:rPr>
          <w:rFonts w:eastAsia="Times New Roman" w:cstheme="minorHAnsi"/>
          <w:szCs w:val="24"/>
        </w:rPr>
        <w:t>”</w:t>
      </w:r>
      <w:r w:rsidRPr="00E327DF">
        <w:rPr>
          <w:rFonts w:eastAsia="Times New Roman" w:cstheme="minorHAnsi"/>
          <w:szCs w:val="24"/>
        </w:rPr>
        <w:t xml:space="preserve"> operatörünü aşağıdaki </w:t>
      </w:r>
      <w:r w:rsidR="00F92B47" w:rsidRPr="00E327DF">
        <w:rPr>
          <w:rFonts w:eastAsia="Times New Roman" w:cstheme="minorHAnsi"/>
          <w:szCs w:val="24"/>
        </w:rPr>
        <w:t xml:space="preserve">resimde görülen </w:t>
      </w:r>
      <w:r w:rsidRPr="00E327DF">
        <w:rPr>
          <w:rFonts w:eastAsia="Times New Roman" w:cstheme="minorHAnsi"/>
          <w:szCs w:val="24"/>
        </w:rPr>
        <w:t>devreye benzetebiliriz.</w:t>
      </w:r>
    </w:p>
    <w:p w14:paraId="30B43681" w14:textId="41696B28"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1EB663AC" wp14:editId="561A8005">
            <wp:extent cx="1581150" cy="1952625"/>
            <wp:effectExtent l="0" t="0" r="0" b="9525"/>
            <wp:docPr id="56" name="Resim 56" descr="C:\Users\ibrahim\Desktop\elektronikProgramlamaGecici\hafta3\resimler\diyotOR.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ibrahim\Desktop\elektronikProgramlamaGecici\hafta3\resimler\diyotOR.tiff"/>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81150" cy="1952625"/>
                    </a:xfrm>
                    <a:prstGeom prst="rect">
                      <a:avLst/>
                    </a:prstGeom>
                    <a:noFill/>
                    <a:ln>
                      <a:noFill/>
                    </a:ln>
                  </pic:spPr>
                </pic:pic>
              </a:graphicData>
            </a:graphic>
          </wp:inline>
        </w:drawing>
      </w:r>
    </w:p>
    <w:p w14:paraId="5D99C3CD" w14:textId="5341E6BC" w:rsidR="000F6C55" w:rsidRPr="006C32F7" w:rsidRDefault="000F6C55" w:rsidP="00E7089A">
      <w:pPr>
        <w:pStyle w:val="ResimYazs"/>
        <w:rPr>
          <w:rFonts w:eastAsia="Times New Roman" w:cstheme="minorHAnsi"/>
        </w:rPr>
      </w:pPr>
      <w:r w:rsidRPr="006C32F7">
        <w:t>Resim 3.1</w:t>
      </w:r>
      <w:r w:rsidR="003B3ADC" w:rsidRPr="006C32F7">
        <w:t>7</w:t>
      </w:r>
      <w:r w:rsidRPr="006C32F7">
        <w:t xml:space="preserve">: ”VEYA” Kapısı Devresi </w:t>
      </w:r>
    </w:p>
    <w:p w14:paraId="44082813" w14:textId="77777777" w:rsidR="00F26B2E" w:rsidRPr="00E327DF" w:rsidRDefault="00F26B2E" w:rsidP="00E327DF">
      <w:pPr>
        <w:rPr>
          <w:rFonts w:eastAsia="Times New Roman" w:cstheme="minorHAnsi"/>
          <w:szCs w:val="24"/>
        </w:rPr>
      </w:pPr>
    </w:p>
    <w:tbl>
      <w:tblPr>
        <w:tblStyle w:val="KlavuzuTablo4-Vurgu118"/>
        <w:tblW w:w="0" w:type="auto"/>
        <w:jc w:val="center"/>
        <w:tblInd w:w="0" w:type="dxa"/>
        <w:tblLook w:val="04A0" w:firstRow="1" w:lastRow="0" w:firstColumn="1" w:lastColumn="0" w:noHBand="0" w:noVBand="1"/>
      </w:tblPr>
      <w:tblGrid>
        <w:gridCol w:w="390"/>
        <w:gridCol w:w="377"/>
        <w:gridCol w:w="737"/>
      </w:tblGrid>
      <w:tr w:rsidR="00F26B2E" w:rsidRPr="00E327DF" w14:paraId="3EF86253" w14:textId="77777777" w:rsidTr="000F6C5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07F63B1F" w14:textId="07F6A31B" w:rsidR="00F26B2E" w:rsidRPr="0073724E" w:rsidRDefault="00F26B2E" w:rsidP="0073724E">
            <w:pPr>
              <w:jc w:val="center"/>
              <w:rPr>
                <w:rFonts w:eastAsia="Times New Roman" w:cstheme="minorHAnsi"/>
                <w:szCs w:val="24"/>
              </w:rPr>
            </w:pPr>
            <w:r w:rsidRPr="0073724E">
              <w:rPr>
                <w:rFonts w:eastAsia="Times New Roman" w:cstheme="minorHAnsi"/>
                <w:szCs w:val="24"/>
              </w:rPr>
              <w:t>A</w:t>
            </w:r>
          </w:p>
        </w:tc>
        <w:tc>
          <w:tcPr>
            <w:tcW w:w="0" w:type="auto"/>
          </w:tcPr>
          <w:p w14:paraId="0C46BC0D" w14:textId="77777777" w:rsidR="00F26B2E" w:rsidRPr="00E327DF" w:rsidRDefault="00F26B2E" w:rsidP="00E327DF">
            <w:pPr>
              <w:cnfStyle w:val="100000000000" w:firstRow="1" w:lastRow="0" w:firstColumn="0" w:lastColumn="0" w:oddVBand="0" w:evenVBand="0" w:oddHBand="0" w:evenHBand="0" w:firstRowFirstColumn="0" w:firstRowLastColumn="0" w:lastRowFirstColumn="0" w:lastRowLastColumn="0"/>
              <w:rPr>
                <w:rFonts w:eastAsia="Times New Roman" w:cstheme="minorHAnsi"/>
                <w:szCs w:val="24"/>
              </w:rPr>
            </w:pPr>
            <w:r w:rsidRPr="00E327DF">
              <w:rPr>
                <w:rFonts w:eastAsia="Times New Roman" w:cstheme="minorHAnsi"/>
                <w:szCs w:val="24"/>
              </w:rPr>
              <w:t>B</w:t>
            </w:r>
          </w:p>
        </w:tc>
        <w:tc>
          <w:tcPr>
            <w:tcW w:w="0" w:type="auto"/>
          </w:tcPr>
          <w:p w14:paraId="10A90383" w14:textId="77777777" w:rsidR="00F26B2E" w:rsidRPr="0073724E" w:rsidRDefault="00F26B2E" w:rsidP="0073724E">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szCs w:val="24"/>
              </w:rPr>
            </w:pPr>
            <w:r w:rsidRPr="0073724E">
              <w:rPr>
                <w:rFonts w:eastAsia="Times New Roman" w:cstheme="minorHAnsi"/>
                <w:szCs w:val="24"/>
              </w:rPr>
              <w:t>Çıktı</w:t>
            </w:r>
          </w:p>
        </w:tc>
      </w:tr>
      <w:tr w:rsidR="00F26B2E" w:rsidRPr="00E327DF" w14:paraId="4192019C" w14:textId="77777777" w:rsidTr="000F6C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9E0EAA9" w14:textId="77777777" w:rsidR="00F26B2E" w:rsidRPr="0073724E" w:rsidRDefault="00F26B2E" w:rsidP="0073724E">
            <w:pPr>
              <w:jc w:val="center"/>
              <w:rPr>
                <w:rFonts w:eastAsia="Times New Roman" w:cstheme="minorHAnsi"/>
                <w:b w:val="0"/>
                <w:szCs w:val="24"/>
              </w:rPr>
            </w:pPr>
            <w:r w:rsidRPr="0073724E">
              <w:rPr>
                <w:rFonts w:eastAsia="Times New Roman" w:cstheme="minorHAnsi"/>
                <w:b w:val="0"/>
                <w:szCs w:val="24"/>
              </w:rPr>
              <w:t>0</w:t>
            </w:r>
          </w:p>
        </w:tc>
        <w:tc>
          <w:tcPr>
            <w:tcW w:w="0" w:type="auto"/>
          </w:tcPr>
          <w:p w14:paraId="24972D70" w14:textId="77777777" w:rsidR="00F26B2E" w:rsidRPr="00E327DF" w:rsidRDefault="00F26B2E" w:rsidP="00E327DF">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sidRPr="00E327DF">
              <w:rPr>
                <w:rFonts w:eastAsia="Times New Roman" w:cstheme="minorHAnsi"/>
                <w:szCs w:val="24"/>
              </w:rPr>
              <w:t>0</w:t>
            </w:r>
          </w:p>
        </w:tc>
        <w:tc>
          <w:tcPr>
            <w:tcW w:w="0" w:type="auto"/>
          </w:tcPr>
          <w:p w14:paraId="56B6E592" w14:textId="77777777" w:rsidR="00F26B2E" w:rsidRPr="0073724E" w:rsidRDefault="00F26B2E" w:rsidP="0073724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rPr>
            </w:pPr>
            <w:r w:rsidRPr="0073724E">
              <w:rPr>
                <w:rFonts w:eastAsia="Times New Roman" w:cstheme="minorHAnsi"/>
                <w:b/>
                <w:szCs w:val="24"/>
              </w:rPr>
              <w:t>0</w:t>
            </w:r>
          </w:p>
        </w:tc>
      </w:tr>
      <w:tr w:rsidR="00F26B2E" w:rsidRPr="00E327DF" w14:paraId="65316165" w14:textId="77777777" w:rsidTr="000F6C5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95482E9" w14:textId="77777777" w:rsidR="00F26B2E" w:rsidRPr="0073724E" w:rsidRDefault="00F26B2E" w:rsidP="0073724E">
            <w:pPr>
              <w:jc w:val="center"/>
              <w:rPr>
                <w:rFonts w:eastAsia="Times New Roman" w:cstheme="minorHAnsi"/>
                <w:b w:val="0"/>
                <w:szCs w:val="24"/>
              </w:rPr>
            </w:pPr>
            <w:r w:rsidRPr="0073724E">
              <w:rPr>
                <w:rFonts w:eastAsia="Times New Roman" w:cstheme="minorHAnsi"/>
                <w:b w:val="0"/>
                <w:szCs w:val="24"/>
              </w:rPr>
              <w:t>0</w:t>
            </w:r>
          </w:p>
        </w:tc>
        <w:tc>
          <w:tcPr>
            <w:tcW w:w="0" w:type="auto"/>
          </w:tcPr>
          <w:p w14:paraId="5A2ED1D3" w14:textId="77777777" w:rsidR="00F26B2E" w:rsidRPr="00E327DF" w:rsidRDefault="00F26B2E" w:rsidP="00E327DF">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sidRPr="00E327DF">
              <w:rPr>
                <w:rFonts w:eastAsia="Times New Roman" w:cstheme="minorHAnsi"/>
                <w:szCs w:val="24"/>
              </w:rPr>
              <w:t>1</w:t>
            </w:r>
          </w:p>
        </w:tc>
        <w:tc>
          <w:tcPr>
            <w:tcW w:w="0" w:type="auto"/>
          </w:tcPr>
          <w:p w14:paraId="513479CC" w14:textId="77777777" w:rsidR="00F26B2E" w:rsidRPr="0073724E" w:rsidRDefault="00F26B2E" w:rsidP="0073724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szCs w:val="24"/>
              </w:rPr>
            </w:pPr>
            <w:r w:rsidRPr="0073724E">
              <w:rPr>
                <w:rFonts w:eastAsia="Times New Roman" w:cstheme="minorHAnsi"/>
                <w:b/>
                <w:szCs w:val="24"/>
              </w:rPr>
              <w:t>1</w:t>
            </w:r>
          </w:p>
        </w:tc>
      </w:tr>
      <w:tr w:rsidR="00F26B2E" w:rsidRPr="00E327DF" w14:paraId="234B464D" w14:textId="77777777" w:rsidTr="000F6C5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2725B2D" w14:textId="77777777" w:rsidR="00F26B2E" w:rsidRPr="0073724E" w:rsidRDefault="00F26B2E" w:rsidP="0073724E">
            <w:pPr>
              <w:jc w:val="center"/>
              <w:rPr>
                <w:rFonts w:eastAsia="Times New Roman" w:cstheme="minorHAnsi"/>
                <w:b w:val="0"/>
                <w:szCs w:val="24"/>
              </w:rPr>
            </w:pPr>
            <w:r w:rsidRPr="0073724E">
              <w:rPr>
                <w:rFonts w:eastAsia="Times New Roman" w:cstheme="minorHAnsi"/>
                <w:b w:val="0"/>
                <w:szCs w:val="24"/>
              </w:rPr>
              <w:t>1</w:t>
            </w:r>
          </w:p>
        </w:tc>
        <w:tc>
          <w:tcPr>
            <w:tcW w:w="0" w:type="auto"/>
          </w:tcPr>
          <w:p w14:paraId="68208E02" w14:textId="77777777" w:rsidR="00F26B2E" w:rsidRPr="00E327DF" w:rsidRDefault="00F26B2E" w:rsidP="00E327DF">
            <w:pPr>
              <w:cnfStyle w:val="000000100000" w:firstRow="0" w:lastRow="0" w:firstColumn="0" w:lastColumn="0" w:oddVBand="0" w:evenVBand="0" w:oddHBand="1" w:evenHBand="0" w:firstRowFirstColumn="0" w:firstRowLastColumn="0" w:lastRowFirstColumn="0" w:lastRowLastColumn="0"/>
              <w:rPr>
                <w:rFonts w:eastAsia="Times New Roman" w:cstheme="minorHAnsi"/>
                <w:szCs w:val="24"/>
              </w:rPr>
            </w:pPr>
            <w:r w:rsidRPr="00E327DF">
              <w:rPr>
                <w:rFonts w:eastAsia="Times New Roman" w:cstheme="minorHAnsi"/>
                <w:szCs w:val="24"/>
              </w:rPr>
              <w:t>0</w:t>
            </w:r>
          </w:p>
        </w:tc>
        <w:tc>
          <w:tcPr>
            <w:tcW w:w="0" w:type="auto"/>
          </w:tcPr>
          <w:p w14:paraId="43F4D990" w14:textId="77777777" w:rsidR="00F26B2E" w:rsidRPr="0073724E" w:rsidRDefault="00F26B2E" w:rsidP="0073724E">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b/>
                <w:szCs w:val="24"/>
              </w:rPr>
            </w:pPr>
            <w:r w:rsidRPr="0073724E">
              <w:rPr>
                <w:rFonts w:eastAsia="Times New Roman" w:cstheme="minorHAnsi"/>
                <w:b/>
                <w:szCs w:val="24"/>
              </w:rPr>
              <w:t>1</w:t>
            </w:r>
          </w:p>
        </w:tc>
      </w:tr>
      <w:tr w:rsidR="00F26B2E" w:rsidRPr="00E327DF" w14:paraId="6F8E2808" w14:textId="77777777" w:rsidTr="000F6C55">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19D4BB69" w14:textId="77777777" w:rsidR="00F26B2E" w:rsidRPr="0073724E" w:rsidRDefault="00F26B2E" w:rsidP="0073724E">
            <w:pPr>
              <w:jc w:val="center"/>
              <w:rPr>
                <w:rFonts w:eastAsia="Times New Roman" w:cstheme="minorHAnsi"/>
                <w:b w:val="0"/>
                <w:szCs w:val="24"/>
              </w:rPr>
            </w:pPr>
            <w:r w:rsidRPr="0073724E">
              <w:rPr>
                <w:rFonts w:eastAsia="Times New Roman" w:cstheme="minorHAnsi"/>
                <w:b w:val="0"/>
                <w:szCs w:val="24"/>
              </w:rPr>
              <w:t>1</w:t>
            </w:r>
          </w:p>
        </w:tc>
        <w:tc>
          <w:tcPr>
            <w:tcW w:w="0" w:type="auto"/>
          </w:tcPr>
          <w:p w14:paraId="112670E8" w14:textId="77777777" w:rsidR="00F26B2E" w:rsidRPr="00E327DF" w:rsidRDefault="00F26B2E" w:rsidP="00E327DF">
            <w:pPr>
              <w:cnfStyle w:val="000000000000" w:firstRow="0" w:lastRow="0" w:firstColumn="0" w:lastColumn="0" w:oddVBand="0" w:evenVBand="0" w:oddHBand="0" w:evenHBand="0" w:firstRowFirstColumn="0" w:firstRowLastColumn="0" w:lastRowFirstColumn="0" w:lastRowLastColumn="0"/>
              <w:rPr>
                <w:rFonts w:eastAsia="Times New Roman" w:cstheme="minorHAnsi"/>
                <w:szCs w:val="24"/>
              </w:rPr>
            </w:pPr>
            <w:r w:rsidRPr="00E327DF">
              <w:rPr>
                <w:rFonts w:eastAsia="Times New Roman" w:cstheme="minorHAnsi"/>
                <w:szCs w:val="24"/>
              </w:rPr>
              <w:t>1</w:t>
            </w:r>
          </w:p>
        </w:tc>
        <w:tc>
          <w:tcPr>
            <w:tcW w:w="0" w:type="auto"/>
          </w:tcPr>
          <w:p w14:paraId="0AC62BE2" w14:textId="77777777" w:rsidR="00F26B2E" w:rsidRPr="0073724E" w:rsidRDefault="00F26B2E" w:rsidP="0073724E">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b/>
                <w:szCs w:val="24"/>
              </w:rPr>
            </w:pPr>
            <w:r w:rsidRPr="0073724E">
              <w:rPr>
                <w:rFonts w:eastAsia="Times New Roman" w:cstheme="minorHAnsi"/>
                <w:b/>
                <w:szCs w:val="24"/>
              </w:rPr>
              <w:t>1</w:t>
            </w:r>
          </w:p>
        </w:tc>
      </w:tr>
    </w:tbl>
    <w:p w14:paraId="24CBEF72" w14:textId="77777777" w:rsidR="00193471" w:rsidRDefault="00193471" w:rsidP="00E327DF">
      <w:pPr>
        <w:rPr>
          <w:rFonts w:eastAsia="Times New Roman" w:cstheme="minorHAnsi"/>
          <w:szCs w:val="24"/>
        </w:rPr>
      </w:pPr>
    </w:p>
    <w:p w14:paraId="0A0F799B" w14:textId="3FC5AD33" w:rsidR="004A5507" w:rsidRDefault="004A5507" w:rsidP="004A5507">
      <w:pPr>
        <w:spacing w:before="160" w:after="160"/>
      </w:pPr>
      <w:r>
        <w:t>Aşağıdaki görselde VEYA kapısının iki adet diyot ile yapılmış çözümü verilmiştir. A gir</w:t>
      </w:r>
      <w:r w:rsidR="00A863BE">
        <w:t xml:space="preserve">işinden veya B girişinden 1 (5 V) verildiği zaman Çıktı 1 (5 </w:t>
      </w:r>
      <w:r>
        <w:t>V) olur. A ve B girişinden 0 (0</w:t>
      </w:r>
      <w:r w:rsidR="00A863BE">
        <w:t xml:space="preserve"> </w:t>
      </w:r>
      <w:r>
        <w:t>V) verildiği zaman Çıktı 0 (0</w:t>
      </w:r>
      <w:r w:rsidR="00A863BE">
        <w:t xml:space="preserve"> </w:t>
      </w:r>
      <w:r>
        <w:t>V) olur.</w:t>
      </w:r>
    </w:p>
    <w:p w14:paraId="0EB8E5A3" w14:textId="77777777" w:rsidR="004A5507" w:rsidRDefault="004A5507" w:rsidP="004A5507">
      <w:pPr>
        <w:jc w:val="center"/>
      </w:pPr>
      <w:r>
        <w:rPr>
          <w:noProof/>
          <w:lang w:val="en-GB" w:eastAsia="en-GB"/>
        </w:rPr>
        <w:drawing>
          <wp:inline distT="0" distB="0" distL="0" distR="0" wp14:anchorId="63D7B989" wp14:editId="65F5993B">
            <wp:extent cx="1871085" cy="1284389"/>
            <wp:effectExtent l="0" t="0" r="0" b="0"/>
            <wp:docPr id="265" name="image47.png" descr="C:\Users\ibrahim\Desktop\elektronikProgramlamaGecici\hafta3\resimler\diyotOR.tiff"/>
            <wp:cNvGraphicFramePr/>
            <a:graphic xmlns:a="http://schemas.openxmlformats.org/drawingml/2006/main">
              <a:graphicData uri="http://schemas.openxmlformats.org/drawingml/2006/picture">
                <pic:pic xmlns:pic="http://schemas.openxmlformats.org/drawingml/2006/picture">
                  <pic:nvPicPr>
                    <pic:cNvPr id="0" name="image47.png" descr="C:\Users\ibrahim\Desktop\elektronikProgramlamaGecici\hafta3\resimler\diyotOR.tiff"/>
                    <pic:cNvPicPr preferRelativeResize="0"/>
                  </pic:nvPicPr>
                  <pic:blipFill>
                    <a:blip r:embed="rId28"/>
                    <a:srcRect/>
                    <a:stretch>
                      <a:fillRect/>
                    </a:stretch>
                  </pic:blipFill>
                  <pic:spPr>
                    <a:xfrm>
                      <a:off x="0" y="0"/>
                      <a:ext cx="1904276" cy="1307172"/>
                    </a:xfrm>
                    <a:prstGeom prst="rect">
                      <a:avLst/>
                    </a:prstGeom>
                    <a:ln/>
                  </pic:spPr>
                </pic:pic>
              </a:graphicData>
            </a:graphic>
          </wp:inline>
        </w:drawing>
      </w:r>
    </w:p>
    <w:p w14:paraId="664E45C6" w14:textId="6A1A7E9D" w:rsidR="004A5507" w:rsidRPr="009F5941" w:rsidRDefault="004A5507" w:rsidP="004A5507">
      <w:pPr>
        <w:pStyle w:val="ResimYazs"/>
      </w:pPr>
      <w:r w:rsidRPr="006C32F7">
        <w:t xml:space="preserve">Resim </w:t>
      </w:r>
      <w:r>
        <w:t>3</w:t>
      </w:r>
      <w:r>
        <w:t>.18</w:t>
      </w:r>
      <w:r w:rsidRPr="006C32F7">
        <w:t xml:space="preserve">: </w:t>
      </w:r>
      <w:r>
        <w:t xml:space="preserve">”VEYA” Kapısı </w:t>
      </w:r>
      <w:r w:rsidRPr="006C32F7">
        <w:t>Devre Şeması</w:t>
      </w:r>
    </w:p>
    <w:p w14:paraId="40EC6F3D" w14:textId="6D710EAE" w:rsidR="004A5507" w:rsidRPr="00E327DF" w:rsidRDefault="004A5507" w:rsidP="004A5507">
      <w:pPr>
        <w:rPr>
          <w:rFonts w:eastAsia="Times New Roman" w:cstheme="minorHAnsi"/>
          <w:szCs w:val="24"/>
        </w:rPr>
      </w:pPr>
      <w:r w:rsidRPr="00E327DF">
        <w:rPr>
          <w:rFonts w:eastAsia="Times New Roman" w:cstheme="minorHAnsi"/>
          <w:szCs w:val="24"/>
        </w:rPr>
        <w:lastRenderedPageBreak/>
        <w:t>A=0 ve B=0 iken devreden akım akmaz. Yani çıktı “0” olmuştur. A=1, B=0 iken A butonu üzerinden akım akarak</w:t>
      </w:r>
      <w:r w:rsidR="00A863BE">
        <w:rPr>
          <w:rFonts w:eastAsia="Times New Roman" w:cstheme="minorHAnsi"/>
          <w:szCs w:val="24"/>
        </w:rPr>
        <w:t xml:space="preserve"> ç</w:t>
      </w:r>
      <w:r w:rsidRPr="00E327DF">
        <w:rPr>
          <w:rFonts w:eastAsia="Times New Roman" w:cstheme="minorHAnsi"/>
          <w:szCs w:val="24"/>
        </w:rPr>
        <w:t>ıktı “1”</w:t>
      </w:r>
      <w:r w:rsidR="00A863BE">
        <w:rPr>
          <w:rFonts w:eastAsia="Times New Roman" w:cstheme="minorHAnsi"/>
          <w:szCs w:val="24"/>
        </w:rPr>
        <w:t xml:space="preserve"> ol</w:t>
      </w:r>
      <w:r w:rsidRPr="00E327DF">
        <w:rPr>
          <w:rFonts w:eastAsia="Times New Roman" w:cstheme="minorHAnsi"/>
          <w:szCs w:val="24"/>
        </w:rPr>
        <w:t xml:space="preserve">ur. Benzer şekilde A=0 ve B=1 iken </w:t>
      </w:r>
      <w:r w:rsidR="00A863BE">
        <w:rPr>
          <w:rFonts w:eastAsia="Times New Roman" w:cstheme="minorHAnsi"/>
          <w:szCs w:val="24"/>
        </w:rPr>
        <w:t>ç</w:t>
      </w:r>
      <w:r w:rsidRPr="00E327DF">
        <w:rPr>
          <w:rFonts w:eastAsia="Times New Roman" w:cstheme="minorHAnsi"/>
          <w:szCs w:val="24"/>
        </w:rPr>
        <w:t xml:space="preserve">ıktı “1” olacaktır. Son olarak A=1 ve B=1 olma durumunda sonuç “1” olacaktır. Sonuç olarak “VEYA” kapısının doğruluk tablosu </w:t>
      </w:r>
      <w:r w:rsidR="00A863BE">
        <w:rPr>
          <w:rFonts w:eastAsia="Times New Roman" w:cstheme="minorHAnsi"/>
          <w:szCs w:val="24"/>
        </w:rPr>
        <w:t>yukarıdaki</w:t>
      </w:r>
      <w:r w:rsidRPr="00E327DF">
        <w:rPr>
          <w:rFonts w:eastAsia="Times New Roman" w:cstheme="minorHAnsi"/>
          <w:szCs w:val="24"/>
        </w:rPr>
        <w:t xml:space="preserve"> gibidir. Görüldüğü gibi “VEYA” kapısında sonucun “0” olması için her iki girdi değerinin de “0” olması gerekmektedir. Başka bir ifadeyle her iki anahtar da açık konumda olmalıdır. Girdilerden herhangi birisi veya her ikisi “1” olduğunda çıktı “1” olmaktadır. “VEYA" operatörünün doğruluk tablosu aşağıda verilmiştir.</w:t>
      </w:r>
    </w:p>
    <w:p w14:paraId="55E695D9" w14:textId="77777777" w:rsidR="004A5507" w:rsidRDefault="004A5507" w:rsidP="00E327DF">
      <w:pPr>
        <w:rPr>
          <w:rFonts w:eastAsia="Times New Roman" w:cstheme="minorHAnsi"/>
          <w:szCs w:val="24"/>
        </w:rPr>
      </w:pPr>
    </w:p>
    <w:p w14:paraId="6D66CD8A" w14:textId="0607020E" w:rsidR="00F26B2E" w:rsidRPr="00E327DF" w:rsidRDefault="00F26B2E" w:rsidP="00E327DF">
      <w:pPr>
        <w:rPr>
          <w:rFonts w:eastAsia="Times New Roman" w:cstheme="minorHAnsi"/>
          <w:szCs w:val="24"/>
        </w:rPr>
      </w:pPr>
      <w:r w:rsidRPr="00E327DF">
        <w:rPr>
          <w:rFonts w:eastAsia="Times New Roman" w:cstheme="minorHAnsi"/>
          <w:szCs w:val="24"/>
        </w:rPr>
        <w:t xml:space="preserve">Bu etkinlikte devre tasarımı aşağıdaki </w:t>
      </w:r>
      <w:r w:rsidR="001B49C3" w:rsidRPr="00E327DF">
        <w:rPr>
          <w:rFonts w:eastAsia="Times New Roman" w:cstheme="minorHAnsi"/>
          <w:szCs w:val="24"/>
        </w:rPr>
        <w:t xml:space="preserve">resimde </w:t>
      </w:r>
      <w:r w:rsidR="00B1149F">
        <w:rPr>
          <w:rFonts w:eastAsia="Times New Roman" w:cstheme="minorHAnsi"/>
          <w:szCs w:val="24"/>
        </w:rPr>
        <w:t>gösterilmiştir. Sağ</w:t>
      </w:r>
      <w:r w:rsidRPr="00E327DF">
        <w:rPr>
          <w:rFonts w:eastAsia="Times New Roman" w:cstheme="minorHAnsi"/>
          <w:szCs w:val="24"/>
        </w:rPr>
        <w:t xml:space="preserve"> tarafta iki adet buton ve </w:t>
      </w:r>
      <w:r w:rsidR="00FF35A0">
        <w:rPr>
          <w:rFonts w:eastAsia="Times New Roman" w:cstheme="minorHAnsi"/>
          <w:szCs w:val="24"/>
        </w:rPr>
        <w:t xml:space="preserve">iki adet </w:t>
      </w:r>
      <w:r w:rsidRPr="00E327DF">
        <w:rPr>
          <w:rFonts w:eastAsia="Times New Roman" w:cstheme="minorHAnsi"/>
          <w:szCs w:val="24"/>
        </w:rPr>
        <w:t xml:space="preserve">buzzer bulunmaktadır. </w:t>
      </w:r>
      <w:r w:rsidR="00587DCA" w:rsidRPr="00E327DF">
        <w:rPr>
          <w:rFonts w:eastAsia="Times New Roman" w:cstheme="minorHAnsi"/>
          <w:szCs w:val="24"/>
        </w:rPr>
        <w:t>“</w:t>
      </w:r>
      <w:r w:rsidRPr="00E327DF">
        <w:rPr>
          <w:rFonts w:eastAsia="Times New Roman" w:cstheme="minorHAnsi"/>
          <w:szCs w:val="24"/>
        </w:rPr>
        <w:t>Pull down</w:t>
      </w:r>
      <w:r w:rsidR="00587DCA" w:rsidRPr="00E327DF">
        <w:rPr>
          <w:rFonts w:eastAsia="Times New Roman" w:cstheme="minorHAnsi"/>
          <w:szCs w:val="24"/>
        </w:rPr>
        <w:t>”</w:t>
      </w:r>
      <w:r w:rsidRPr="00E327DF">
        <w:rPr>
          <w:rFonts w:eastAsia="Times New Roman" w:cstheme="minorHAnsi"/>
          <w:szCs w:val="24"/>
        </w:rPr>
        <w:t xml:space="preserve"> direnç </w:t>
      </w:r>
      <w:r w:rsidR="00587DCA" w:rsidRPr="00E327DF">
        <w:rPr>
          <w:rFonts w:eastAsia="Times New Roman" w:cstheme="minorHAnsi"/>
          <w:szCs w:val="24"/>
        </w:rPr>
        <w:t>“</w:t>
      </w:r>
      <w:r w:rsidRPr="00E327DF">
        <w:rPr>
          <w:rFonts w:eastAsia="Times New Roman" w:cstheme="minorHAnsi"/>
          <w:szCs w:val="24"/>
        </w:rPr>
        <w:t>10K Ohm</w:t>
      </w:r>
      <w:r w:rsidR="00587DCA" w:rsidRPr="00E327DF">
        <w:rPr>
          <w:rFonts w:eastAsia="Times New Roman" w:cstheme="minorHAnsi"/>
          <w:szCs w:val="24"/>
        </w:rPr>
        <w:t>”</w:t>
      </w:r>
      <w:r w:rsidRPr="00E327DF">
        <w:rPr>
          <w:rFonts w:eastAsia="Times New Roman" w:cstheme="minorHAnsi"/>
          <w:szCs w:val="24"/>
        </w:rPr>
        <w:t xml:space="preserve"> seçilmiştir. Buzzerlar için kullanılan direnç </w:t>
      </w:r>
      <w:r w:rsidR="00587DCA" w:rsidRPr="00E327DF">
        <w:rPr>
          <w:rFonts w:eastAsia="Times New Roman" w:cstheme="minorHAnsi"/>
          <w:szCs w:val="24"/>
        </w:rPr>
        <w:t>“</w:t>
      </w:r>
      <w:r w:rsidRPr="00E327DF">
        <w:rPr>
          <w:rFonts w:eastAsia="Times New Roman" w:cstheme="minorHAnsi"/>
          <w:szCs w:val="24"/>
        </w:rPr>
        <w:t>100 Ohm</w:t>
      </w:r>
      <w:r w:rsidR="00587DCA" w:rsidRPr="00E327DF">
        <w:rPr>
          <w:rFonts w:eastAsia="Times New Roman" w:cstheme="minorHAnsi"/>
          <w:szCs w:val="24"/>
        </w:rPr>
        <w:t>”</w:t>
      </w:r>
      <w:r w:rsidRPr="00E327DF">
        <w:rPr>
          <w:rFonts w:eastAsia="Times New Roman" w:cstheme="minorHAnsi"/>
          <w:szCs w:val="24"/>
        </w:rPr>
        <w:t xml:space="preserve"> seçilmiştir. LED’ler için kullanılan direnç ise </w:t>
      </w:r>
      <w:r w:rsidR="00587DCA" w:rsidRPr="00E327DF">
        <w:rPr>
          <w:rFonts w:eastAsia="Times New Roman" w:cstheme="minorHAnsi"/>
          <w:szCs w:val="24"/>
        </w:rPr>
        <w:t>“</w:t>
      </w:r>
      <w:r w:rsidRPr="00E327DF">
        <w:rPr>
          <w:rFonts w:eastAsia="Times New Roman" w:cstheme="minorHAnsi"/>
          <w:szCs w:val="24"/>
        </w:rPr>
        <w:t>330 Ohm</w:t>
      </w:r>
      <w:r w:rsidR="00587DCA" w:rsidRPr="00E327DF">
        <w:rPr>
          <w:rFonts w:eastAsia="Times New Roman" w:cstheme="minorHAnsi"/>
          <w:szCs w:val="24"/>
        </w:rPr>
        <w:t>”</w:t>
      </w:r>
      <w:r w:rsidRPr="00E327DF">
        <w:rPr>
          <w:rFonts w:eastAsia="Times New Roman" w:cstheme="minorHAnsi"/>
          <w:szCs w:val="24"/>
        </w:rPr>
        <w:t xml:space="preserve"> seçilmiştir. Butonlar yardımıyla buzzerlardan bip sesi çıkarılır. Aynı zamanda sol butona basıldığında </w:t>
      </w:r>
      <w:r w:rsidR="00B1149F">
        <w:rPr>
          <w:rFonts w:eastAsia="Times New Roman" w:cstheme="minorHAnsi"/>
          <w:szCs w:val="24"/>
        </w:rPr>
        <w:t>D</w:t>
      </w:r>
      <w:r w:rsidR="00CD7051">
        <w:rPr>
          <w:rFonts w:eastAsia="Times New Roman" w:cstheme="minorHAnsi"/>
          <w:szCs w:val="24"/>
        </w:rPr>
        <w:t>11</w:t>
      </w:r>
      <w:r w:rsidRPr="00E327DF">
        <w:rPr>
          <w:rFonts w:eastAsia="Times New Roman" w:cstheme="minorHAnsi"/>
          <w:szCs w:val="24"/>
        </w:rPr>
        <w:t xml:space="preserve"> pin</w:t>
      </w:r>
      <w:r w:rsidR="00B1149F">
        <w:rPr>
          <w:rFonts w:eastAsia="Times New Roman" w:cstheme="minorHAnsi"/>
          <w:szCs w:val="24"/>
        </w:rPr>
        <w:t>in</w:t>
      </w:r>
      <w:r w:rsidRPr="00E327DF">
        <w:rPr>
          <w:rFonts w:eastAsia="Times New Roman" w:cstheme="minorHAnsi"/>
          <w:szCs w:val="24"/>
        </w:rPr>
        <w:t xml:space="preserve">e ve sağ butona basıldığında </w:t>
      </w:r>
      <w:r w:rsidR="00B1149F">
        <w:rPr>
          <w:rFonts w:eastAsia="Times New Roman" w:cstheme="minorHAnsi"/>
          <w:szCs w:val="24"/>
        </w:rPr>
        <w:t>D</w:t>
      </w:r>
      <w:r w:rsidR="00CD7051">
        <w:rPr>
          <w:rFonts w:eastAsia="Times New Roman" w:cstheme="minorHAnsi"/>
          <w:szCs w:val="24"/>
        </w:rPr>
        <w:t>10</w:t>
      </w:r>
      <w:r w:rsidRPr="00E327DF">
        <w:rPr>
          <w:rFonts w:eastAsia="Times New Roman" w:cstheme="minorHAnsi"/>
          <w:szCs w:val="24"/>
        </w:rPr>
        <w:t xml:space="preserve"> pin</w:t>
      </w:r>
      <w:r w:rsidR="00B1149F">
        <w:rPr>
          <w:rFonts w:eastAsia="Times New Roman" w:cstheme="minorHAnsi"/>
          <w:szCs w:val="24"/>
        </w:rPr>
        <w:t>in</w:t>
      </w:r>
      <w:r w:rsidRPr="00E327DF">
        <w:rPr>
          <w:rFonts w:eastAsia="Times New Roman" w:cstheme="minorHAnsi"/>
          <w:szCs w:val="24"/>
        </w:rPr>
        <w:t>e 1 değeri gönderilmiş olunur. Butonlara basılmadığında bu pinlere 0 değeri gönderilir.</w:t>
      </w:r>
    </w:p>
    <w:p w14:paraId="1BE81761" w14:textId="77777777" w:rsidR="00F26B2E" w:rsidRPr="00E327DF" w:rsidRDefault="00F26B2E" w:rsidP="00E327DF">
      <w:pPr>
        <w:rPr>
          <w:rFonts w:eastAsia="Times New Roman" w:cstheme="minorHAnsi"/>
          <w:szCs w:val="24"/>
          <w:lang w:val="en-GB"/>
        </w:rPr>
      </w:pPr>
    </w:p>
    <w:p w14:paraId="31D59B9D" w14:textId="43B0ED92" w:rsidR="00F26B2E" w:rsidRPr="00E327DF" w:rsidRDefault="009D2D3D" w:rsidP="00E327DF">
      <w:pPr>
        <w:jc w:val="center"/>
        <w:rPr>
          <w:rFonts w:eastAsia="Times New Roman" w:cstheme="minorHAnsi"/>
          <w:szCs w:val="24"/>
          <w:lang w:val="en-GB"/>
        </w:rPr>
      </w:pPr>
      <w:r>
        <w:rPr>
          <w:rFonts w:eastAsia="Times New Roman" w:cstheme="minorHAnsi"/>
          <w:noProof/>
          <w:szCs w:val="24"/>
          <w:lang w:val="en-GB" w:eastAsia="en-GB"/>
        </w:rPr>
        <w:drawing>
          <wp:inline distT="0" distB="0" distL="0" distR="0" wp14:anchorId="7596C50A" wp14:editId="60F7927E">
            <wp:extent cx="4770120" cy="2160869"/>
            <wp:effectExtent l="0" t="0" r="0" b="0"/>
            <wp:docPr id="48" name="Resi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H03_1_7_G_U_Buton_Buzzer_LED.jpg"/>
                    <pic:cNvPicPr/>
                  </pic:nvPicPr>
                  <pic:blipFill>
                    <a:blip r:embed="rId29">
                      <a:extLst>
                        <a:ext uri="{28A0092B-C50C-407E-A947-70E740481C1C}">
                          <a14:useLocalDpi xmlns:a14="http://schemas.microsoft.com/office/drawing/2010/main" val="0"/>
                        </a:ext>
                      </a:extLst>
                    </a:blip>
                    <a:stretch>
                      <a:fillRect/>
                    </a:stretch>
                  </pic:blipFill>
                  <pic:spPr>
                    <a:xfrm>
                      <a:off x="0" y="0"/>
                      <a:ext cx="4799157" cy="2174023"/>
                    </a:xfrm>
                    <a:prstGeom prst="rect">
                      <a:avLst/>
                    </a:prstGeom>
                  </pic:spPr>
                </pic:pic>
              </a:graphicData>
            </a:graphic>
          </wp:inline>
        </w:drawing>
      </w:r>
    </w:p>
    <w:p w14:paraId="2EC559B8" w14:textId="3544F51A" w:rsidR="000F6C55" w:rsidRPr="006C32F7" w:rsidRDefault="000F6C55" w:rsidP="00E7089A">
      <w:pPr>
        <w:pStyle w:val="ResimYazs"/>
        <w:rPr>
          <w:rFonts w:eastAsia="Times New Roman" w:cstheme="minorHAnsi"/>
        </w:rPr>
      </w:pPr>
      <w:r w:rsidRPr="006C32F7">
        <w:t>Resim 3.</w:t>
      </w:r>
      <w:r w:rsidR="003B3ADC" w:rsidRPr="006C32F7">
        <w:t>18</w:t>
      </w:r>
      <w:r w:rsidRPr="006C32F7">
        <w:t xml:space="preserve">: Gözle-Uygula Etkinliği Örnek Devre Şeması </w:t>
      </w:r>
    </w:p>
    <w:p w14:paraId="793574B7" w14:textId="1427455F" w:rsidR="00F26B2E" w:rsidRDefault="00CD7051" w:rsidP="00E327DF">
      <w:pPr>
        <w:rPr>
          <w:rFonts w:eastAsia="Times New Roman" w:cstheme="minorHAnsi"/>
          <w:szCs w:val="24"/>
        </w:rPr>
      </w:pPr>
      <w:r>
        <w:rPr>
          <w:rFonts w:eastAsia="Times New Roman" w:cstheme="minorHAnsi"/>
          <w:szCs w:val="24"/>
        </w:rPr>
        <w:t>D11 ve D10</w:t>
      </w:r>
      <w:r w:rsidR="00F26B2E" w:rsidRPr="00E327DF">
        <w:rPr>
          <w:rFonts w:eastAsia="Times New Roman" w:cstheme="minorHAnsi"/>
          <w:szCs w:val="24"/>
        </w:rPr>
        <w:t xml:space="preserve"> pinler</w:t>
      </w:r>
      <w:r>
        <w:rPr>
          <w:rFonts w:eastAsia="Times New Roman" w:cstheme="minorHAnsi"/>
          <w:szCs w:val="24"/>
        </w:rPr>
        <w:t>in</w:t>
      </w:r>
      <w:r w:rsidR="00F26B2E" w:rsidRPr="00E327DF">
        <w:rPr>
          <w:rFonts w:eastAsia="Times New Roman" w:cstheme="minorHAnsi"/>
          <w:szCs w:val="24"/>
        </w:rPr>
        <w:t xml:space="preserve">e gelen değerlere göre LED’ler yakılacaktır. </w:t>
      </w:r>
      <w:r>
        <w:rPr>
          <w:rFonts w:eastAsia="Times New Roman" w:cstheme="minorHAnsi"/>
          <w:szCs w:val="24"/>
        </w:rPr>
        <w:t>D11</w:t>
      </w:r>
      <w:r w:rsidR="00F26B2E" w:rsidRPr="00E327DF">
        <w:rPr>
          <w:rFonts w:eastAsia="Times New Roman" w:cstheme="minorHAnsi"/>
          <w:szCs w:val="24"/>
        </w:rPr>
        <w:t xml:space="preserve"> pin</w:t>
      </w:r>
      <w:r w:rsidR="00171946">
        <w:rPr>
          <w:rFonts w:eastAsia="Times New Roman" w:cstheme="minorHAnsi"/>
          <w:szCs w:val="24"/>
        </w:rPr>
        <w:t>i</w:t>
      </w:r>
      <w:r>
        <w:rPr>
          <w:rFonts w:eastAsia="Times New Roman" w:cstheme="minorHAnsi"/>
          <w:szCs w:val="24"/>
        </w:rPr>
        <w:t xml:space="preserve"> ve D10</w:t>
      </w:r>
      <w:r w:rsidR="00F26B2E" w:rsidRPr="00E327DF">
        <w:rPr>
          <w:rFonts w:eastAsia="Times New Roman" w:cstheme="minorHAnsi"/>
          <w:szCs w:val="24"/>
        </w:rPr>
        <w:t xml:space="preserve"> pin</w:t>
      </w:r>
      <w:r w:rsidR="00171946">
        <w:rPr>
          <w:rFonts w:eastAsia="Times New Roman" w:cstheme="minorHAnsi"/>
          <w:szCs w:val="24"/>
        </w:rPr>
        <w:t>inin her ikisine birden</w:t>
      </w:r>
      <w:r w:rsidR="00F26B2E" w:rsidRPr="00E327DF">
        <w:rPr>
          <w:rFonts w:eastAsia="Times New Roman" w:cstheme="minorHAnsi"/>
          <w:szCs w:val="24"/>
        </w:rPr>
        <w:t xml:space="preserve"> 1 bilgisi gittiğinde her iki LED yanacaktır. </w:t>
      </w:r>
      <w:r>
        <w:rPr>
          <w:rFonts w:eastAsia="Times New Roman" w:cstheme="minorHAnsi"/>
          <w:szCs w:val="24"/>
        </w:rPr>
        <w:t xml:space="preserve">D11 </w:t>
      </w:r>
      <w:r w:rsidR="00F26B2E" w:rsidRPr="00E327DF">
        <w:rPr>
          <w:rFonts w:eastAsia="Times New Roman" w:cstheme="minorHAnsi"/>
          <w:szCs w:val="24"/>
        </w:rPr>
        <w:t>pin</w:t>
      </w:r>
      <w:r w:rsidR="00171946">
        <w:rPr>
          <w:rFonts w:eastAsia="Times New Roman" w:cstheme="minorHAnsi"/>
          <w:szCs w:val="24"/>
        </w:rPr>
        <w:t xml:space="preserve">i veya D10 pinlerinden sadece bir tanesinden (hangisi olduğu farketmeksizin) </w:t>
      </w:r>
      <w:r>
        <w:rPr>
          <w:rFonts w:eastAsia="Times New Roman" w:cstheme="minorHAnsi"/>
          <w:szCs w:val="24"/>
        </w:rPr>
        <w:t>1 değeri gittiğinde</w:t>
      </w:r>
      <w:r w:rsidR="00F26B2E" w:rsidRPr="00E327DF">
        <w:rPr>
          <w:rFonts w:eastAsia="Times New Roman" w:cstheme="minorHAnsi"/>
          <w:szCs w:val="24"/>
        </w:rPr>
        <w:t xml:space="preserve"> sol taraftaki LED yanacaktır.</w:t>
      </w:r>
      <w:r w:rsidR="00171946">
        <w:rPr>
          <w:rFonts w:eastAsia="Times New Roman" w:cstheme="minorHAnsi"/>
          <w:szCs w:val="24"/>
        </w:rPr>
        <w:t xml:space="preserve"> Yani s</w:t>
      </w:r>
      <w:r w:rsidR="00F26B2E" w:rsidRPr="00E327DF">
        <w:rPr>
          <w:rFonts w:eastAsia="Times New Roman" w:cstheme="minorHAnsi"/>
          <w:szCs w:val="24"/>
        </w:rPr>
        <w:t xml:space="preserve">adece </w:t>
      </w:r>
      <w:r w:rsidR="00171946">
        <w:rPr>
          <w:rFonts w:eastAsia="Times New Roman" w:cstheme="minorHAnsi"/>
          <w:szCs w:val="24"/>
        </w:rPr>
        <w:t>D11</w:t>
      </w:r>
      <w:r>
        <w:rPr>
          <w:rFonts w:eastAsia="Times New Roman" w:cstheme="minorHAnsi"/>
          <w:szCs w:val="24"/>
        </w:rPr>
        <w:t xml:space="preserve"> </w:t>
      </w:r>
      <w:r w:rsidR="00F26B2E" w:rsidRPr="00E327DF">
        <w:rPr>
          <w:rFonts w:eastAsia="Times New Roman" w:cstheme="minorHAnsi"/>
          <w:szCs w:val="24"/>
        </w:rPr>
        <w:t>pin</w:t>
      </w:r>
      <w:r w:rsidR="00171946">
        <w:rPr>
          <w:rFonts w:eastAsia="Times New Roman" w:cstheme="minorHAnsi"/>
          <w:szCs w:val="24"/>
        </w:rPr>
        <w:t>inden veya sadece D10 pininden</w:t>
      </w:r>
      <w:r w:rsidR="00F26B2E" w:rsidRPr="00E327DF">
        <w:rPr>
          <w:rFonts w:eastAsia="Times New Roman" w:cstheme="minorHAnsi"/>
          <w:szCs w:val="24"/>
        </w:rPr>
        <w:t xml:space="preserve"> 1 değeri gittiğinde </w:t>
      </w:r>
      <w:r w:rsidR="00171946">
        <w:rPr>
          <w:rFonts w:eastAsia="Times New Roman" w:cstheme="minorHAnsi"/>
          <w:szCs w:val="24"/>
        </w:rPr>
        <w:t>sol</w:t>
      </w:r>
      <w:r w:rsidR="00F26B2E" w:rsidRPr="00E327DF">
        <w:rPr>
          <w:rFonts w:eastAsia="Times New Roman" w:cstheme="minorHAnsi"/>
          <w:szCs w:val="24"/>
        </w:rPr>
        <w:t xml:space="preserve"> LED yanacaktır. </w:t>
      </w:r>
      <w:r w:rsidR="00171946">
        <w:rPr>
          <w:rFonts w:eastAsia="Times New Roman" w:cstheme="minorHAnsi"/>
          <w:szCs w:val="24"/>
        </w:rPr>
        <w:t xml:space="preserve">Eğer her iki pinden de 1 değeri gelmezse (0 değeri geldiğinde) LED’lerin ikisi de yanmayacaktır. </w:t>
      </w:r>
      <w:r w:rsidR="00F26B2E" w:rsidRPr="00E327DF">
        <w:rPr>
          <w:rFonts w:eastAsia="Times New Roman" w:cstheme="minorHAnsi"/>
          <w:szCs w:val="24"/>
        </w:rPr>
        <w:t xml:space="preserve">Bu işlemi gerçekleştiren kod aşağıdaki </w:t>
      </w:r>
      <w:r w:rsidR="00587DCA" w:rsidRPr="00E327DF">
        <w:rPr>
          <w:rFonts w:eastAsia="Times New Roman" w:cstheme="minorHAnsi"/>
          <w:szCs w:val="24"/>
        </w:rPr>
        <w:t xml:space="preserve">resimde görüldüğü </w:t>
      </w:r>
      <w:r w:rsidR="00F26B2E" w:rsidRPr="00E327DF">
        <w:rPr>
          <w:rFonts w:eastAsia="Times New Roman" w:cstheme="minorHAnsi"/>
          <w:szCs w:val="24"/>
        </w:rPr>
        <w:t xml:space="preserve">şekildedir. Eğitmen bu kodu yazarak öğrencilere anlatır ve devrenin çalışmasını öğrencilere gösterir. </w:t>
      </w:r>
      <w:r w:rsidR="00171946">
        <w:rPr>
          <w:rFonts w:eastAsia="Times New Roman" w:cstheme="minorHAnsi"/>
          <w:szCs w:val="24"/>
        </w:rPr>
        <w:t>Burada eğitmenin öğrencilere</w:t>
      </w:r>
      <w:r w:rsidR="00333987">
        <w:rPr>
          <w:rFonts w:eastAsia="Times New Roman" w:cstheme="minorHAnsi"/>
          <w:szCs w:val="24"/>
        </w:rPr>
        <w:t xml:space="preserve"> “</w:t>
      </w:r>
      <w:r w:rsidR="00171946">
        <w:rPr>
          <w:rFonts w:eastAsia="Times New Roman" w:cstheme="minorHAnsi"/>
          <w:szCs w:val="24"/>
        </w:rPr>
        <w:t>ve</w:t>
      </w:r>
      <w:r w:rsidR="00333987">
        <w:rPr>
          <w:rFonts w:eastAsia="Times New Roman" w:cstheme="minorHAnsi"/>
          <w:szCs w:val="24"/>
        </w:rPr>
        <w:t>”</w:t>
      </w:r>
      <w:r w:rsidR="00171946">
        <w:rPr>
          <w:rFonts w:eastAsia="Times New Roman" w:cstheme="minorHAnsi"/>
          <w:szCs w:val="24"/>
        </w:rPr>
        <w:t xml:space="preserve"> yapısnının “&amp;&amp;” işareti ile sağlandığını; “veya” yapısının ise kod içerisinde “</w:t>
      </w:r>
      <w:r w:rsidR="00171946" w:rsidRPr="00171946">
        <w:rPr>
          <w:rFonts w:eastAsia="Times New Roman" w:cstheme="minorHAnsi"/>
          <w:b/>
          <w:szCs w:val="24"/>
        </w:rPr>
        <w:t>||</w:t>
      </w:r>
      <w:r w:rsidR="00171946">
        <w:rPr>
          <w:rFonts w:eastAsia="Times New Roman" w:cstheme="minorHAnsi"/>
          <w:szCs w:val="24"/>
        </w:rPr>
        <w:t xml:space="preserve">” işareti ile sağlandığını belirtekrek bu kodların nasıl çalıştığını açıklamalıdır. </w:t>
      </w:r>
      <w:r w:rsidR="00F26B2E" w:rsidRPr="00E327DF">
        <w:rPr>
          <w:rFonts w:eastAsia="Times New Roman" w:cstheme="minorHAnsi"/>
          <w:szCs w:val="24"/>
        </w:rPr>
        <w:t>Ardından öğrencilerden aynı devreyi ve kodu yazarak devreyi çalıştırmalarını ister.</w:t>
      </w:r>
    </w:p>
    <w:p w14:paraId="5E0CFD42" w14:textId="5F3EB7DD" w:rsidR="007E4D7A" w:rsidRPr="00E327DF" w:rsidRDefault="007D00C2" w:rsidP="00E327DF">
      <w:pPr>
        <w:rPr>
          <w:rFonts w:eastAsia="Times New Roman" w:cstheme="minorHAnsi"/>
          <w:szCs w:val="24"/>
        </w:rPr>
      </w:pPr>
      <w:r>
        <w:rPr>
          <w:rFonts w:eastAsia="Times New Roman" w:cstheme="minorHAnsi"/>
          <w:szCs w:val="24"/>
        </w:rPr>
        <w:tab/>
      </w:r>
    </w:p>
    <w:p w14:paraId="12CB8B4B" w14:textId="14179DA3" w:rsidR="00F26B2E" w:rsidRPr="00E327DF" w:rsidRDefault="009D2D3D" w:rsidP="00E327DF">
      <w:pPr>
        <w:jc w:val="center"/>
        <w:rPr>
          <w:rFonts w:eastAsia="Times New Roman" w:cstheme="minorHAnsi"/>
          <w:szCs w:val="24"/>
        </w:rPr>
      </w:pPr>
      <w:r>
        <w:rPr>
          <w:rFonts w:eastAsia="Times New Roman" w:cstheme="minorHAnsi"/>
          <w:noProof/>
          <w:szCs w:val="24"/>
          <w:lang w:val="en-GB" w:eastAsia="en-GB"/>
        </w:rPr>
        <w:lastRenderedPageBreak/>
        <w:drawing>
          <wp:inline distT="0" distB="0" distL="0" distR="0" wp14:anchorId="69073455" wp14:editId="02A67101">
            <wp:extent cx="4823460" cy="5768340"/>
            <wp:effectExtent l="0" t="0" r="0" b="3810"/>
            <wp:docPr id="49" name="Resi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03_1_7_G_U_Buton_Buzzer_LED_yeni.jpg"/>
                    <pic:cNvPicPr/>
                  </pic:nvPicPr>
                  <pic:blipFill>
                    <a:blip r:embed="rId30">
                      <a:extLst>
                        <a:ext uri="{28A0092B-C50C-407E-A947-70E740481C1C}">
                          <a14:useLocalDpi xmlns:a14="http://schemas.microsoft.com/office/drawing/2010/main" val="0"/>
                        </a:ext>
                      </a:extLst>
                    </a:blip>
                    <a:stretch>
                      <a:fillRect/>
                    </a:stretch>
                  </pic:blipFill>
                  <pic:spPr>
                    <a:xfrm>
                      <a:off x="0" y="0"/>
                      <a:ext cx="4823460" cy="5768340"/>
                    </a:xfrm>
                    <a:prstGeom prst="rect">
                      <a:avLst/>
                    </a:prstGeom>
                  </pic:spPr>
                </pic:pic>
              </a:graphicData>
            </a:graphic>
          </wp:inline>
        </w:drawing>
      </w:r>
    </w:p>
    <w:p w14:paraId="0314A56B" w14:textId="2FF6BE4F" w:rsidR="000F6C55" w:rsidRPr="006C32F7" w:rsidRDefault="00171946" w:rsidP="00E7089A">
      <w:pPr>
        <w:pStyle w:val="ResimYazs"/>
        <w:rPr>
          <w:rFonts w:eastAsia="Times New Roman" w:cstheme="minorHAnsi"/>
        </w:rPr>
      </w:pPr>
      <w:r>
        <w:t>0</w:t>
      </w:r>
      <w:r w:rsidR="000F6C55" w:rsidRPr="006C32F7">
        <w:t>Resim 3.</w:t>
      </w:r>
      <w:r w:rsidR="003B3ADC" w:rsidRPr="006C32F7">
        <w:t>19</w:t>
      </w:r>
      <w:r w:rsidR="000F6C55" w:rsidRPr="006C32F7">
        <w:t xml:space="preserve">: Gözle-Uygula Etkinliği Örnek Kodu </w:t>
      </w:r>
    </w:p>
    <w:p w14:paraId="3B407105" w14:textId="73291B26" w:rsidR="00F26B2E" w:rsidRPr="00E327DF" w:rsidRDefault="00372D53" w:rsidP="00206849">
      <w:pPr>
        <w:pStyle w:val="Balk3"/>
      </w:pPr>
      <w:bookmarkStart w:id="9" w:name="_Toc84596100"/>
      <w:r>
        <w:t>1.8 Gözle -</w:t>
      </w:r>
      <w:r w:rsidR="00F26B2E" w:rsidRPr="00E327DF">
        <w:t xml:space="preserve"> RGB LED ile Farklı Renkler</w:t>
      </w:r>
      <w:bookmarkEnd w:id="9"/>
    </w:p>
    <w:p w14:paraId="6DBC45B1" w14:textId="7182AE9E" w:rsidR="00F26B2E" w:rsidRPr="00E327DF" w:rsidRDefault="00F26B2E" w:rsidP="00E327DF">
      <w:pPr>
        <w:rPr>
          <w:rFonts w:eastAsia="Times New Roman" w:cstheme="minorHAnsi"/>
          <w:szCs w:val="24"/>
        </w:rPr>
      </w:pPr>
      <w:r w:rsidRPr="00171946">
        <w:rPr>
          <w:rFonts w:eastAsia="Times New Roman" w:cstheme="minorHAnsi"/>
          <w:color w:val="FF0000"/>
          <w:szCs w:val="24"/>
        </w:rPr>
        <w:t>Kırmızı (Red)</w:t>
      </w:r>
      <w:r w:rsidRPr="00E327DF">
        <w:rPr>
          <w:rFonts w:eastAsia="Times New Roman" w:cstheme="minorHAnsi"/>
          <w:szCs w:val="24"/>
        </w:rPr>
        <w:t xml:space="preserve">, </w:t>
      </w:r>
      <w:r w:rsidRPr="00171946">
        <w:rPr>
          <w:rFonts w:eastAsia="Times New Roman" w:cstheme="minorHAnsi"/>
          <w:color w:val="00B050"/>
          <w:szCs w:val="24"/>
        </w:rPr>
        <w:t>yeşil (Green)</w:t>
      </w:r>
      <w:r w:rsidRPr="00E327DF">
        <w:rPr>
          <w:rFonts w:eastAsia="Times New Roman" w:cstheme="minorHAnsi"/>
          <w:szCs w:val="24"/>
        </w:rPr>
        <w:t xml:space="preserve"> ve </w:t>
      </w:r>
      <w:r w:rsidRPr="00400BB5">
        <w:rPr>
          <w:rFonts w:eastAsia="Times New Roman" w:cstheme="minorHAnsi"/>
          <w:color w:val="2F5496" w:themeColor="accent5" w:themeShade="BF"/>
          <w:szCs w:val="24"/>
        </w:rPr>
        <w:t>mavi (Blue)</w:t>
      </w:r>
      <w:r w:rsidRPr="00400BB5">
        <w:rPr>
          <w:rFonts w:eastAsia="Times New Roman" w:cstheme="minorHAnsi"/>
          <w:color w:val="0070C0"/>
          <w:szCs w:val="24"/>
        </w:rPr>
        <w:t xml:space="preserve"> </w:t>
      </w:r>
      <w:r w:rsidRPr="00E327DF">
        <w:rPr>
          <w:rFonts w:eastAsia="Times New Roman" w:cstheme="minorHAnsi"/>
          <w:szCs w:val="24"/>
        </w:rPr>
        <w:t>renkler farklı oranlarda karıştırılarak diğer renkler elde edilebilir. Bu şekilde üç temel renkten diğer renklerin elde edildiği modele RGB (</w:t>
      </w:r>
      <w:r w:rsidRPr="003A7045">
        <w:rPr>
          <w:rFonts w:eastAsia="Times New Roman" w:cstheme="minorHAnsi"/>
          <w:b/>
          <w:color w:val="FF0000"/>
          <w:szCs w:val="24"/>
        </w:rPr>
        <w:t>R</w:t>
      </w:r>
      <w:r w:rsidRPr="003A7045">
        <w:rPr>
          <w:rFonts w:eastAsia="Times New Roman" w:cstheme="minorHAnsi"/>
          <w:color w:val="FF0000"/>
          <w:szCs w:val="24"/>
        </w:rPr>
        <w:t>ed</w:t>
      </w:r>
      <w:r w:rsidRPr="00E327DF">
        <w:rPr>
          <w:rFonts w:eastAsia="Times New Roman" w:cstheme="minorHAnsi"/>
          <w:szCs w:val="24"/>
        </w:rPr>
        <w:t xml:space="preserve">, </w:t>
      </w:r>
      <w:r w:rsidRPr="003A7045">
        <w:rPr>
          <w:rFonts w:eastAsia="Times New Roman" w:cstheme="minorHAnsi"/>
          <w:b/>
          <w:color w:val="00B050"/>
          <w:szCs w:val="24"/>
        </w:rPr>
        <w:t>G</w:t>
      </w:r>
      <w:r w:rsidRPr="003A7045">
        <w:rPr>
          <w:rFonts w:eastAsia="Times New Roman" w:cstheme="minorHAnsi"/>
          <w:color w:val="00B050"/>
          <w:szCs w:val="24"/>
        </w:rPr>
        <w:t>reen</w:t>
      </w:r>
      <w:r w:rsidRPr="00E327DF">
        <w:rPr>
          <w:rFonts w:eastAsia="Times New Roman" w:cstheme="minorHAnsi"/>
          <w:szCs w:val="24"/>
        </w:rPr>
        <w:t xml:space="preserve">, </w:t>
      </w:r>
      <w:r w:rsidRPr="00400BB5">
        <w:rPr>
          <w:rFonts w:eastAsia="Times New Roman" w:cstheme="minorHAnsi"/>
          <w:b/>
          <w:color w:val="2F5496" w:themeColor="accent5" w:themeShade="BF"/>
          <w:szCs w:val="24"/>
        </w:rPr>
        <w:t>B</w:t>
      </w:r>
      <w:r w:rsidRPr="00400BB5">
        <w:rPr>
          <w:rFonts w:eastAsia="Times New Roman" w:cstheme="minorHAnsi"/>
          <w:color w:val="2F5496" w:themeColor="accent5" w:themeShade="BF"/>
          <w:szCs w:val="24"/>
        </w:rPr>
        <w:t>lue</w:t>
      </w:r>
      <w:r w:rsidRPr="00E327DF">
        <w:rPr>
          <w:rFonts w:eastAsia="Times New Roman" w:cstheme="minorHAnsi"/>
          <w:szCs w:val="24"/>
        </w:rPr>
        <w:t>) modeli denilir. Bu üç rengin üçü de a</w:t>
      </w:r>
      <w:r w:rsidR="00400BB5">
        <w:rPr>
          <w:rFonts w:eastAsia="Times New Roman" w:cstheme="minorHAnsi"/>
          <w:szCs w:val="24"/>
        </w:rPr>
        <w:t>ynı miktarda karıştırarak beyaz renk;</w:t>
      </w:r>
      <w:r w:rsidRPr="00E327DF">
        <w:rPr>
          <w:rFonts w:eastAsia="Times New Roman" w:cstheme="minorHAnsi"/>
          <w:szCs w:val="24"/>
        </w:rPr>
        <w:t xml:space="preserve"> kırmızı ve mavi rengi karıştırarak </w:t>
      </w:r>
      <w:r w:rsidRPr="00400BB5">
        <w:rPr>
          <w:rFonts w:eastAsia="Times New Roman" w:cstheme="minorHAnsi"/>
          <w:color w:val="7030A0"/>
          <w:szCs w:val="24"/>
        </w:rPr>
        <w:t>mor</w:t>
      </w:r>
      <w:r w:rsidR="00400BB5">
        <w:rPr>
          <w:rFonts w:eastAsia="Times New Roman" w:cstheme="minorHAnsi"/>
          <w:szCs w:val="24"/>
        </w:rPr>
        <w:t xml:space="preserve"> renk;</w:t>
      </w:r>
      <w:r w:rsidRPr="00E327DF">
        <w:rPr>
          <w:rFonts w:eastAsia="Times New Roman" w:cstheme="minorHAnsi"/>
          <w:szCs w:val="24"/>
        </w:rPr>
        <w:t xml:space="preserve"> kırmızı ile yeşili karıştırarak </w:t>
      </w:r>
      <w:r w:rsidRPr="00400BB5">
        <w:rPr>
          <w:rFonts w:eastAsia="Times New Roman" w:cstheme="minorHAnsi"/>
          <w:color w:val="FFFF00"/>
          <w:szCs w:val="24"/>
        </w:rPr>
        <w:t>sarı</w:t>
      </w:r>
      <w:r w:rsidR="00400BB5">
        <w:rPr>
          <w:rFonts w:eastAsia="Times New Roman" w:cstheme="minorHAnsi"/>
          <w:szCs w:val="24"/>
        </w:rPr>
        <w:t xml:space="preserve"> renk; mavi ile yeşili karıştırarak </w:t>
      </w:r>
      <w:r w:rsidR="00400BB5" w:rsidRPr="00400BB5">
        <w:rPr>
          <w:rFonts w:eastAsia="Times New Roman" w:cstheme="minorHAnsi"/>
          <w:color w:val="00CCFF"/>
          <w:szCs w:val="24"/>
        </w:rPr>
        <w:t>t</w:t>
      </w:r>
      <w:r w:rsidRPr="00400BB5">
        <w:rPr>
          <w:rFonts w:eastAsia="Times New Roman" w:cstheme="minorHAnsi"/>
          <w:color w:val="00CCFF"/>
          <w:szCs w:val="24"/>
        </w:rPr>
        <w:t>urkuaz</w:t>
      </w:r>
      <w:r w:rsidRPr="00E327DF">
        <w:rPr>
          <w:rFonts w:eastAsia="Times New Roman" w:cstheme="minorHAnsi"/>
          <w:szCs w:val="24"/>
        </w:rPr>
        <w:t xml:space="preserve"> rengi elde edilebilir. Bu renkler aşağıda resimde gösterilmiştir. </w:t>
      </w:r>
    </w:p>
    <w:p w14:paraId="4DC5645A" w14:textId="1CDB893E" w:rsidR="004D3EDF" w:rsidRPr="00E327DF" w:rsidRDefault="004D3EDF" w:rsidP="00E327DF">
      <w:pPr>
        <w:rPr>
          <w:rFonts w:eastAsia="Times New Roman" w:cstheme="minorHAnsi"/>
          <w:szCs w:val="24"/>
        </w:rPr>
      </w:pPr>
    </w:p>
    <w:tbl>
      <w:tblPr>
        <w:tblpPr w:leftFromText="141" w:rightFromText="141" w:vertAnchor="text" w:horzAnchor="margin" w:tblpY="170"/>
        <w:tblW w:w="0" w:type="auto"/>
        <w:tblLook w:val="04A0" w:firstRow="1" w:lastRow="0" w:firstColumn="1" w:lastColumn="0" w:noHBand="0" w:noVBand="1"/>
      </w:tblPr>
      <w:tblGrid>
        <w:gridCol w:w="8789"/>
      </w:tblGrid>
      <w:tr w:rsidR="00F26B2E" w:rsidRPr="00E327DF" w14:paraId="762C23C0" w14:textId="77777777" w:rsidTr="00F26B2E">
        <w:trPr>
          <w:trHeight w:hRule="exact" w:val="450"/>
        </w:trPr>
        <w:tc>
          <w:tcPr>
            <w:tcW w:w="8789" w:type="dxa"/>
            <w:shd w:val="clear" w:color="auto" w:fill="007F9A"/>
            <w:vAlign w:val="center"/>
          </w:tcPr>
          <w:p w14:paraId="6ACA83B8" w14:textId="77777777" w:rsidR="00F26B2E" w:rsidRPr="00E327DF" w:rsidRDefault="00F26B2E" w:rsidP="00E327DF">
            <w:pPr>
              <w:rPr>
                <w:rFonts w:eastAsia="Times New Roman" w:cstheme="minorHAnsi"/>
                <w:szCs w:val="24"/>
              </w:rPr>
            </w:pPr>
            <w:r w:rsidRPr="00E327DF">
              <w:rPr>
                <w:rFonts w:cstheme="minorHAnsi"/>
                <w:b/>
                <w:bCs/>
                <w:color w:val="D9E2F3"/>
                <w:szCs w:val="24"/>
                <w:lang w:eastAsia="en-US"/>
              </w:rPr>
              <w:t>Dikkat</w:t>
            </w:r>
          </w:p>
        </w:tc>
      </w:tr>
      <w:tr w:rsidR="00F26B2E" w:rsidRPr="00E327DF" w14:paraId="25688D6D" w14:textId="77777777" w:rsidTr="00F26B2E">
        <w:trPr>
          <w:trHeight w:val="1298"/>
        </w:trPr>
        <w:tc>
          <w:tcPr>
            <w:tcW w:w="8789" w:type="dxa"/>
            <w:shd w:val="clear" w:color="auto" w:fill="DEEAF6" w:themeFill="accent1" w:themeFillTint="33"/>
            <w:vAlign w:val="center"/>
          </w:tcPr>
          <w:p w14:paraId="16646AF9" w14:textId="2F4B05F9" w:rsidR="00F26B2E" w:rsidRPr="00E327DF" w:rsidRDefault="00F26B2E" w:rsidP="00400BB5">
            <w:pPr>
              <w:rPr>
                <w:rFonts w:eastAsia="Times New Roman" w:cstheme="minorHAnsi"/>
                <w:iCs/>
                <w:szCs w:val="24"/>
              </w:rPr>
            </w:pPr>
            <w:r w:rsidRPr="00E327DF">
              <w:rPr>
                <w:rFonts w:cstheme="minorHAnsi"/>
                <w:color w:val="006666"/>
                <w:szCs w:val="24"/>
                <w:lang w:eastAsia="en-US"/>
              </w:rPr>
              <w:t xml:space="preserve">Günlük hayatta ana renkler kırmızı, sarı ve mavi renkler olarak kabul edilmiştir. </w:t>
            </w:r>
            <w:r w:rsidR="00400BB5">
              <w:rPr>
                <w:rFonts w:cstheme="minorHAnsi"/>
                <w:color w:val="006666"/>
                <w:szCs w:val="24"/>
                <w:lang w:eastAsia="en-US"/>
              </w:rPr>
              <w:t xml:space="preserve">Ancak ışık renkleri olarak </w:t>
            </w:r>
            <w:r w:rsidRPr="00E327DF">
              <w:rPr>
                <w:rFonts w:cstheme="minorHAnsi"/>
                <w:color w:val="006666"/>
                <w:szCs w:val="24"/>
                <w:lang w:eastAsia="en-US"/>
              </w:rPr>
              <w:t>RGB sisteminde ana renkler farklıdır. Eğitmen bu farkı vurgular.</w:t>
            </w:r>
          </w:p>
        </w:tc>
      </w:tr>
    </w:tbl>
    <w:p w14:paraId="2E4E7E1A" w14:textId="77777777" w:rsidR="003721A0" w:rsidRDefault="003721A0" w:rsidP="00E327DF">
      <w:pPr>
        <w:jc w:val="center"/>
        <w:rPr>
          <w:rFonts w:eastAsia="Times New Roman" w:cstheme="minorHAnsi"/>
          <w:szCs w:val="24"/>
        </w:rPr>
      </w:pPr>
    </w:p>
    <w:p w14:paraId="6CC0F0B7" w14:textId="2D9E55CE"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1449B8F2" wp14:editId="6B48CF63">
            <wp:extent cx="1838325" cy="1828800"/>
            <wp:effectExtent l="0" t="0" r="9525" b="0"/>
            <wp:docPr id="203" name="Resim 203" descr="C:\Users\ibrahim\Desktop\elektronikProgramlamaGecici\hafta3\resimler\RGB.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brahim\Desktop\elektronikProgramlamaGecici\hafta3\resimler\RGB.tiff"/>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38325" cy="1828800"/>
                    </a:xfrm>
                    <a:prstGeom prst="rect">
                      <a:avLst/>
                    </a:prstGeom>
                    <a:noFill/>
                    <a:ln>
                      <a:noFill/>
                    </a:ln>
                  </pic:spPr>
                </pic:pic>
              </a:graphicData>
            </a:graphic>
          </wp:inline>
        </w:drawing>
      </w:r>
    </w:p>
    <w:p w14:paraId="41B0D13D" w14:textId="254D13D6" w:rsidR="000F6C55" w:rsidRPr="006C32F7" w:rsidRDefault="000F6C55" w:rsidP="00E7089A">
      <w:pPr>
        <w:pStyle w:val="ResimYazs"/>
        <w:rPr>
          <w:rFonts w:eastAsia="Times New Roman" w:cstheme="minorHAnsi"/>
        </w:rPr>
      </w:pPr>
      <w:r w:rsidRPr="006C32F7">
        <w:t>Resim 3.</w:t>
      </w:r>
      <w:r w:rsidR="003B3ADC" w:rsidRPr="006C32F7">
        <w:t>20</w:t>
      </w:r>
      <w:r w:rsidRPr="006C32F7">
        <w:t>: Ana ve Bazı Ara Renkler</w:t>
      </w:r>
      <w:r w:rsidR="00BD42D2" w:rsidRPr="006C32F7">
        <w:t xml:space="preserve"> </w:t>
      </w:r>
    </w:p>
    <w:p w14:paraId="5D205C2E" w14:textId="0124DAD4" w:rsidR="00F26B2E" w:rsidRDefault="00F26B2E" w:rsidP="00E327DF">
      <w:pPr>
        <w:rPr>
          <w:rFonts w:eastAsia="Times New Roman" w:cstheme="minorHAnsi"/>
          <w:szCs w:val="24"/>
        </w:rPr>
      </w:pPr>
      <w:r w:rsidRPr="00E327DF">
        <w:rPr>
          <w:rFonts w:eastAsia="Times New Roman" w:cstheme="minorHAnsi"/>
          <w:szCs w:val="24"/>
        </w:rPr>
        <w:t xml:space="preserve">Bir RGB LED ile </w:t>
      </w:r>
      <w:r w:rsidRPr="00400BB5">
        <w:rPr>
          <w:rFonts w:eastAsia="Times New Roman" w:cstheme="minorHAnsi"/>
          <w:color w:val="FF0000"/>
          <w:szCs w:val="24"/>
        </w:rPr>
        <w:t>Kırmızı (Red)</w:t>
      </w:r>
      <w:r w:rsidRPr="00E327DF">
        <w:rPr>
          <w:rFonts w:eastAsia="Times New Roman" w:cstheme="minorHAnsi"/>
          <w:szCs w:val="24"/>
        </w:rPr>
        <w:t xml:space="preserve">, </w:t>
      </w:r>
      <w:r w:rsidRPr="00400BB5">
        <w:rPr>
          <w:rFonts w:eastAsia="Times New Roman" w:cstheme="minorHAnsi"/>
          <w:color w:val="00B050"/>
          <w:szCs w:val="24"/>
        </w:rPr>
        <w:t xml:space="preserve">Yeşil (Green) </w:t>
      </w:r>
      <w:r w:rsidRPr="00E327DF">
        <w:rPr>
          <w:rFonts w:eastAsia="Times New Roman" w:cstheme="minorHAnsi"/>
          <w:szCs w:val="24"/>
        </w:rPr>
        <w:t xml:space="preserve">ve </w:t>
      </w:r>
      <w:r w:rsidRPr="00400BB5">
        <w:rPr>
          <w:rFonts w:eastAsia="Times New Roman" w:cstheme="minorHAnsi"/>
          <w:color w:val="2F5496" w:themeColor="accent5" w:themeShade="BF"/>
          <w:szCs w:val="24"/>
        </w:rPr>
        <w:t>Mavi (Blue)</w:t>
      </w:r>
      <w:r w:rsidRPr="00E327DF">
        <w:rPr>
          <w:rFonts w:eastAsia="Times New Roman" w:cstheme="minorHAnsi"/>
          <w:szCs w:val="24"/>
        </w:rPr>
        <w:t xml:space="preserve"> renkler oluşturabilir. Aynı zamanda bu renklerin karışımlarından oluşacak </w:t>
      </w:r>
      <w:r w:rsidR="008D4AD7">
        <w:rPr>
          <w:rFonts w:eastAsia="Times New Roman" w:cstheme="minorHAnsi"/>
          <w:szCs w:val="24"/>
        </w:rPr>
        <w:t xml:space="preserve">farkılı </w:t>
      </w:r>
      <w:r w:rsidRPr="00E327DF">
        <w:rPr>
          <w:rFonts w:eastAsia="Times New Roman" w:cstheme="minorHAnsi"/>
          <w:szCs w:val="24"/>
        </w:rPr>
        <w:t xml:space="preserve">renkler de oluşturulabilir. </w:t>
      </w:r>
      <w:r w:rsidR="00882565" w:rsidRPr="00E327DF">
        <w:rPr>
          <w:rFonts w:eastAsia="Times New Roman" w:cstheme="minorHAnsi"/>
          <w:szCs w:val="24"/>
        </w:rPr>
        <w:t>Aşağıdaki r</w:t>
      </w:r>
      <w:r w:rsidRPr="00E327DF">
        <w:rPr>
          <w:rFonts w:eastAsia="Times New Roman" w:cstheme="minorHAnsi"/>
          <w:szCs w:val="24"/>
        </w:rPr>
        <w:t xml:space="preserve">esimde görüldüğü gibi RGB LED’in dört bacağı bulunmaktadır. Bunlardan </w:t>
      </w:r>
      <w:r w:rsidRPr="008D4AD7">
        <w:rPr>
          <w:rFonts w:eastAsia="Times New Roman" w:cstheme="minorHAnsi"/>
          <w:i/>
          <w:szCs w:val="24"/>
        </w:rPr>
        <w:t>uzun olanı ortak anot veya ortak katotu</w:t>
      </w:r>
      <w:r w:rsidRPr="00E327DF">
        <w:rPr>
          <w:rFonts w:eastAsia="Times New Roman" w:cstheme="minorHAnsi"/>
          <w:szCs w:val="24"/>
        </w:rPr>
        <w:t xml:space="preserve"> gösterir. Ortak anot/katot bacağının solunda kalan tek bacak ise kırmızı renk içindir. Ortak anot/katot bacağının sağında kalan ikili bacaktan soldaki yeşil ve sağdaki ise mavi renk içindir.</w:t>
      </w:r>
    </w:p>
    <w:p w14:paraId="2A3D0B25" w14:textId="77777777" w:rsidR="00193471" w:rsidRPr="00E327DF" w:rsidRDefault="00193471" w:rsidP="00E327DF">
      <w:pPr>
        <w:rPr>
          <w:rFonts w:eastAsia="Times New Roman" w:cstheme="minorHAnsi"/>
          <w:szCs w:val="24"/>
        </w:rPr>
      </w:pPr>
    </w:p>
    <w:p w14:paraId="07B63F4D" w14:textId="4E8F9CBB"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63490100" wp14:editId="02B8368B">
            <wp:extent cx="742950" cy="1228725"/>
            <wp:effectExtent l="0" t="0" r="0" b="9525"/>
            <wp:docPr id="204" name="Resim 204" descr="C:\Users\ibrahim\Desktop\elektronikProgramlamaGecici\hafta3\resimler\RGB_Led.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brahim\Desktop\elektronikProgramlamaGecici\hafta3\resimler\RGB_Led.tiff"/>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42950" cy="1228725"/>
                    </a:xfrm>
                    <a:prstGeom prst="rect">
                      <a:avLst/>
                    </a:prstGeom>
                    <a:noFill/>
                    <a:ln>
                      <a:noFill/>
                    </a:ln>
                  </pic:spPr>
                </pic:pic>
              </a:graphicData>
            </a:graphic>
          </wp:inline>
        </w:drawing>
      </w:r>
    </w:p>
    <w:p w14:paraId="69FADFD7" w14:textId="1A5E9BE2" w:rsidR="000F6C55" w:rsidRPr="006C32F7" w:rsidRDefault="000F6C55" w:rsidP="00E7089A">
      <w:pPr>
        <w:pStyle w:val="ResimYazs"/>
        <w:rPr>
          <w:rFonts w:eastAsia="Times New Roman" w:cstheme="minorHAnsi"/>
        </w:rPr>
      </w:pPr>
      <w:r w:rsidRPr="006C32F7">
        <w:t>Resim 3.</w:t>
      </w:r>
      <w:r w:rsidR="003B3ADC" w:rsidRPr="006C32F7">
        <w:t>21</w:t>
      </w:r>
      <w:r w:rsidRPr="006C32F7">
        <w:t xml:space="preserve">: RGB LED Ayak Yapısı </w:t>
      </w:r>
    </w:p>
    <w:p w14:paraId="27DC8A38" w14:textId="02E14125" w:rsidR="00F26B2E" w:rsidRDefault="00F26B2E" w:rsidP="00E327DF">
      <w:pPr>
        <w:rPr>
          <w:rFonts w:eastAsia="Times New Roman" w:cstheme="minorHAnsi"/>
          <w:szCs w:val="24"/>
        </w:rPr>
      </w:pPr>
      <w:r w:rsidRPr="00E327DF">
        <w:rPr>
          <w:rFonts w:eastAsia="Times New Roman" w:cstheme="minorHAnsi"/>
          <w:szCs w:val="24"/>
        </w:rPr>
        <w:t xml:space="preserve">RGB LED kırmızı, yeşil ve mavi LED’in birleşimi olarak düşünülebilir. Bu LED’ler birleştirilirken eğer anot kısımları birbirine bağlandıysa bu ortak anot bir RGB olur. Bu durum aşağıdaki </w:t>
      </w:r>
      <w:r w:rsidR="00882565" w:rsidRPr="00E327DF">
        <w:rPr>
          <w:rFonts w:eastAsia="Times New Roman" w:cstheme="minorHAnsi"/>
          <w:szCs w:val="24"/>
        </w:rPr>
        <w:t xml:space="preserve">resimde </w:t>
      </w:r>
      <w:r w:rsidRPr="00E327DF">
        <w:rPr>
          <w:rFonts w:eastAsia="Times New Roman" w:cstheme="minorHAnsi"/>
          <w:szCs w:val="24"/>
        </w:rPr>
        <w:t>gösterilmiştir.</w:t>
      </w:r>
    </w:p>
    <w:p w14:paraId="168CCC7C" w14:textId="77777777" w:rsidR="00193471" w:rsidRPr="00E327DF" w:rsidRDefault="00193471" w:rsidP="00E327DF">
      <w:pPr>
        <w:rPr>
          <w:rFonts w:eastAsia="Times New Roman" w:cstheme="minorHAnsi"/>
          <w:szCs w:val="24"/>
        </w:rPr>
      </w:pPr>
    </w:p>
    <w:p w14:paraId="52AF4582" w14:textId="068DFEA4"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7011284B" wp14:editId="5D43AF1F">
            <wp:extent cx="1028700" cy="1095375"/>
            <wp:effectExtent l="0" t="0" r="0" b="9525"/>
            <wp:docPr id="205" name="Resim 205" descr="C:\Users\ibrahim\Desktop\elektronikProgramlamaGecici\hafta3\resimler\RGB_OrtakAn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ibrahim\Desktop\elektronikProgramlamaGecici\hafta3\resimler\RGB_OrtakAnot.tiff"/>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28700" cy="1095375"/>
                    </a:xfrm>
                    <a:prstGeom prst="rect">
                      <a:avLst/>
                    </a:prstGeom>
                    <a:noFill/>
                    <a:ln>
                      <a:noFill/>
                    </a:ln>
                  </pic:spPr>
                </pic:pic>
              </a:graphicData>
            </a:graphic>
          </wp:inline>
        </w:drawing>
      </w:r>
    </w:p>
    <w:p w14:paraId="1EFF5171" w14:textId="3B7CE4E1" w:rsidR="000F6C55" w:rsidRPr="006C32F7" w:rsidRDefault="000F6C55" w:rsidP="00E7089A">
      <w:pPr>
        <w:pStyle w:val="ResimYazs"/>
        <w:rPr>
          <w:rFonts w:eastAsia="Times New Roman" w:cstheme="minorHAnsi"/>
        </w:rPr>
      </w:pPr>
      <w:r w:rsidRPr="006C32F7">
        <w:t>Resim 3.</w:t>
      </w:r>
      <w:r w:rsidR="003B3ADC" w:rsidRPr="006C32F7">
        <w:t>22</w:t>
      </w:r>
      <w:r w:rsidRPr="006C32F7">
        <w:t xml:space="preserve">: Ortak Anot RGB LED </w:t>
      </w:r>
    </w:p>
    <w:p w14:paraId="0FAF83B4" w14:textId="328D72B0" w:rsidR="00F26B2E" w:rsidRDefault="00F26B2E" w:rsidP="00E327DF">
      <w:pPr>
        <w:rPr>
          <w:rFonts w:eastAsia="Times New Roman" w:cstheme="minorHAnsi"/>
          <w:szCs w:val="24"/>
        </w:rPr>
      </w:pPr>
      <w:r w:rsidRPr="00E327DF">
        <w:rPr>
          <w:rFonts w:eastAsia="Times New Roman" w:cstheme="minorHAnsi"/>
          <w:szCs w:val="24"/>
        </w:rPr>
        <w:t xml:space="preserve">Eğer LED’ler birleştirilirken katot kısımları birbirine bağlandıysa bu ortak katot bir RGB olur. Bu durum aşağıdaki </w:t>
      </w:r>
      <w:r w:rsidR="00882565" w:rsidRPr="00E327DF">
        <w:rPr>
          <w:rFonts w:eastAsia="Times New Roman" w:cstheme="minorHAnsi"/>
          <w:szCs w:val="24"/>
        </w:rPr>
        <w:t xml:space="preserve">resimde </w:t>
      </w:r>
      <w:r w:rsidRPr="00E327DF">
        <w:rPr>
          <w:rFonts w:eastAsia="Times New Roman" w:cstheme="minorHAnsi"/>
          <w:szCs w:val="24"/>
        </w:rPr>
        <w:t>gösterilmiştir.</w:t>
      </w:r>
    </w:p>
    <w:p w14:paraId="777598E9" w14:textId="77777777" w:rsidR="00193471" w:rsidRPr="00E327DF" w:rsidRDefault="00193471" w:rsidP="00E327DF">
      <w:pPr>
        <w:rPr>
          <w:rFonts w:eastAsia="Times New Roman" w:cstheme="minorHAnsi"/>
          <w:szCs w:val="24"/>
        </w:rPr>
      </w:pPr>
    </w:p>
    <w:p w14:paraId="5B5C4C55" w14:textId="06358A06"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lastRenderedPageBreak/>
        <w:drawing>
          <wp:inline distT="0" distB="0" distL="0" distR="0" wp14:anchorId="08A21BFF" wp14:editId="4E18B00C">
            <wp:extent cx="971550" cy="1114425"/>
            <wp:effectExtent l="0" t="0" r="0" b="9525"/>
            <wp:docPr id="207" name="Resim 207" descr="C:\Users\ibrahim\Desktop\elektronikProgramlamaGecici\hafta3\resimler\RGB_OrtakKat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ibrahim\Desktop\elektronikProgramlamaGecici\hafta3\resimler\RGB_OrtakKatot.tiff"/>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71550" cy="1114425"/>
                    </a:xfrm>
                    <a:prstGeom prst="rect">
                      <a:avLst/>
                    </a:prstGeom>
                    <a:noFill/>
                    <a:ln>
                      <a:noFill/>
                    </a:ln>
                  </pic:spPr>
                </pic:pic>
              </a:graphicData>
            </a:graphic>
          </wp:inline>
        </w:drawing>
      </w:r>
    </w:p>
    <w:p w14:paraId="4F775F01" w14:textId="6F3107CE" w:rsidR="000F6C55" w:rsidRPr="006C32F7" w:rsidRDefault="000F6C55" w:rsidP="00E7089A">
      <w:pPr>
        <w:pStyle w:val="ResimYazs"/>
        <w:rPr>
          <w:rFonts w:eastAsia="Times New Roman" w:cstheme="minorHAnsi"/>
        </w:rPr>
      </w:pPr>
      <w:r w:rsidRPr="006C32F7">
        <w:t>Resim 3.</w:t>
      </w:r>
      <w:r w:rsidR="003B3ADC" w:rsidRPr="006C32F7">
        <w:t>23</w:t>
      </w:r>
      <w:r w:rsidRPr="006C32F7">
        <w:t>: Ortak Katot RGB LED</w:t>
      </w:r>
    </w:p>
    <w:p w14:paraId="4EFCCADE" w14:textId="77777777" w:rsidR="000F6C55" w:rsidRPr="00E327DF" w:rsidRDefault="000F6C55" w:rsidP="00E327DF">
      <w:pPr>
        <w:jc w:val="center"/>
        <w:rPr>
          <w:rFonts w:eastAsia="Times New Roman" w:cstheme="minorHAnsi"/>
          <w:szCs w:val="24"/>
        </w:rPr>
      </w:pPr>
    </w:p>
    <w:p w14:paraId="551779D3" w14:textId="259B799C" w:rsidR="00F26B2E" w:rsidRPr="00E327DF" w:rsidRDefault="00F26B2E" w:rsidP="00E327DF">
      <w:pPr>
        <w:rPr>
          <w:rFonts w:eastAsia="Times New Roman" w:cstheme="minorHAnsi"/>
          <w:szCs w:val="24"/>
        </w:rPr>
      </w:pPr>
      <w:r w:rsidRPr="00E327DF">
        <w:rPr>
          <w:rFonts w:eastAsia="Times New Roman" w:cstheme="minorHAnsi"/>
          <w:szCs w:val="24"/>
        </w:rPr>
        <w:t xml:space="preserve">Ortak katot bir RGB kullanılacaksa aşağıdaki </w:t>
      </w:r>
      <w:r w:rsidR="00882565" w:rsidRPr="00E327DF">
        <w:rPr>
          <w:rFonts w:eastAsia="Times New Roman" w:cstheme="minorHAnsi"/>
          <w:szCs w:val="24"/>
        </w:rPr>
        <w:t xml:space="preserve">resimde </w:t>
      </w:r>
      <w:r w:rsidRPr="00E327DF">
        <w:rPr>
          <w:rFonts w:eastAsia="Times New Roman" w:cstheme="minorHAnsi"/>
          <w:szCs w:val="24"/>
        </w:rPr>
        <w:t xml:space="preserve">görüldüğü gibi bağlantılar yapılmalıdır. Ortak katot ucuna </w:t>
      </w:r>
      <w:r w:rsidRPr="008123BD">
        <w:rPr>
          <w:rFonts w:eastAsia="Times New Roman" w:cstheme="minorHAnsi"/>
          <w:b/>
          <w:szCs w:val="24"/>
        </w:rPr>
        <w:t>GND</w:t>
      </w:r>
      <w:r w:rsidRPr="00E327DF">
        <w:rPr>
          <w:rFonts w:eastAsia="Times New Roman" w:cstheme="minorHAnsi"/>
          <w:szCs w:val="24"/>
        </w:rPr>
        <w:t xml:space="preserve">, kırmızı bacağa </w:t>
      </w:r>
      <w:r w:rsidR="008D4AD7" w:rsidRPr="008123BD">
        <w:rPr>
          <w:rFonts w:eastAsia="Times New Roman" w:cstheme="minorHAnsi"/>
          <w:b/>
          <w:szCs w:val="24"/>
        </w:rPr>
        <w:t>D</w:t>
      </w:r>
      <w:r w:rsidRPr="008123BD">
        <w:rPr>
          <w:rFonts w:eastAsia="Times New Roman" w:cstheme="minorHAnsi"/>
          <w:b/>
          <w:szCs w:val="24"/>
        </w:rPr>
        <w:t>11</w:t>
      </w:r>
      <w:r w:rsidRPr="00E327DF">
        <w:rPr>
          <w:rFonts w:eastAsia="Times New Roman" w:cstheme="minorHAnsi"/>
          <w:szCs w:val="24"/>
        </w:rPr>
        <w:t xml:space="preserve"> numaralı dijital pin, yeşil bacağa </w:t>
      </w:r>
      <w:r w:rsidR="008D4AD7" w:rsidRPr="008123BD">
        <w:rPr>
          <w:rFonts w:eastAsia="Times New Roman" w:cstheme="minorHAnsi"/>
          <w:b/>
          <w:szCs w:val="24"/>
        </w:rPr>
        <w:t>D</w:t>
      </w:r>
      <w:r w:rsidRPr="008123BD">
        <w:rPr>
          <w:rFonts w:eastAsia="Times New Roman" w:cstheme="minorHAnsi"/>
          <w:b/>
          <w:szCs w:val="24"/>
        </w:rPr>
        <w:t>10</w:t>
      </w:r>
      <w:r w:rsidRPr="00E327DF">
        <w:rPr>
          <w:rFonts w:eastAsia="Times New Roman" w:cstheme="minorHAnsi"/>
          <w:szCs w:val="24"/>
        </w:rPr>
        <w:t xml:space="preserve"> numaralı pin ve mavi bacağa </w:t>
      </w:r>
      <w:r w:rsidR="008D4AD7" w:rsidRPr="008123BD">
        <w:rPr>
          <w:rFonts w:eastAsia="Times New Roman" w:cstheme="minorHAnsi"/>
          <w:b/>
          <w:szCs w:val="24"/>
        </w:rPr>
        <w:t>D</w:t>
      </w:r>
      <w:r w:rsidRPr="008123BD">
        <w:rPr>
          <w:rFonts w:eastAsia="Times New Roman" w:cstheme="minorHAnsi"/>
          <w:b/>
          <w:szCs w:val="24"/>
        </w:rPr>
        <w:t>9</w:t>
      </w:r>
      <w:r w:rsidRPr="00E327DF">
        <w:rPr>
          <w:rFonts w:eastAsia="Times New Roman" w:cstheme="minorHAnsi"/>
          <w:szCs w:val="24"/>
        </w:rPr>
        <w:t xml:space="preserve"> numaralı pin gelecek şekilde bağlantı yapılır. Pinler ile bacaklar arasına </w:t>
      </w:r>
      <w:r w:rsidRPr="008123BD">
        <w:rPr>
          <w:rFonts w:eastAsia="Times New Roman" w:cstheme="minorHAnsi"/>
          <w:i/>
          <w:szCs w:val="24"/>
        </w:rPr>
        <w:t>3 adet 330 Ohm</w:t>
      </w:r>
      <w:r w:rsidRPr="00E327DF">
        <w:rPr>
          <w:rFonts w:eastAsia="Times New Roman" w:cstheme="minorHAnsi"/>
          <w:szCs w:val="24"/>
        </w:rPr>
        <w:t xml:space="preserve"> direnç bağlanmıştır.</w:t>
      </w:r>
    </w:p>
    <w:p w14:paraId="00A96601" w14:textId="77777777" w:rsidR="00F26B2E" w:rsidRPr="00E327DF" w:rsidRDefault="00F26B2E" w:rsidP="00E327DF">
      <w:pPr>
        <w:rPr>
          <w:rFonts w:eastAsia="Times New Roman" w:cstheme="minorHAnsi"/>
          <w:szCs w:val="24"/>
        </w:rPr>
      </w:pPr>
    </w:p>
    <w:p w14:paraId="7DBAD960" w14:textId="17D8A75F" w:rsidR="00F26B2E" w:rsidRPr="00E327DF" w:rsidRDefault="00031143"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6D99ADB8" wp14:editId="735CDE1D">
            <wp:extent cx="3650987" cy="2750820"/>
            <wp:effectExtent l="0" t="0" r="6985" b="0"/>
            <wp:docPr id="54" name="Resi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H03_1_8_G_RGB_LED_Ortak_Katot.jpg"/>
                    <pic:cNvPicPr/>
                  </pic:nvPicPr>
                  <pic:blipFill>
                    <a:blip r:embed="rId35">
                      <a:extLst>
                        <a:ext uri="{28A0092B-C50C-407E-A947-70E740481C1C}">
                          <a14:useLocalDpi xmlns:a14="http://schemas.microsoft.com/office/drawing/2010/main" val="0"/>
                        </a:ext>
                      </a:extLst>
                    </a:blip>
                    <a:stretch>
                      <a:fillRect/>
                    </a:stretch>
                  </pic:blipFill>
                  <pic:spPr>
                    <a:xfrm>
                      <a:off x="0" y="0"/>
                      <a:ext cx="3650987" cy="2750820"/>
                    </a:xfrm>
                    <a:prstGeom prst="rect">
                      <a:avLst/>
                    </a:prstGeom>
                  </pic:spPr>
                </pic:pic>
              </a:graphicData>
            </a:graphic>
          </wp:inline>
        </w:drawing>
      </w:r>
    </w:p>
    <w:p w14:paraId="1A262DD5" w14:textId="694A0862" w:rsidR="00B73A10" w:rsidRPr="006C32F7" w:rsidRDefault="00B73A10" w:rsidP="00E7089A">
      <w:pPr>
        <w:pStyle w:val="ResimYazs"/>
        <w:rPr>
          <w:rFonts w:eastAsia="Times New Roman" w:cstheme="minorHAnsi"/>
        </w:rPr>
      </w:pPr>
      <w:r w:rsidRPr="006C32F7">
        <w:t>Resim 3.</w:t>
      </w:r>
      <w:r w:rsidR="003B3ADC" w:rsidRPr="006C32F7">
        <w:t>24</w:t>
      </w:r>
      <w:r w:rsidRPr="006C32F7">
        <w:t xml:space="preserve">: Gözle Etkinliği Örnek Devre Şeması </w:t>
      </w:r>
    </w:p>
    <w:p w14:paraId="14118667" w14:textId="6DCB0711" w:rsidR="00F26B2E" w:rsidRDefault="00F26B2E" w:rsidP="00E327DF">
      <w:pPr>
        <w:rPr>
          <w:rFonts w:eastAsia="Times New Roman" w:cstheme="minorHAnsi"/>
          <w:szCs w:val="24"/>
        </w:rPr>
      </w:pPr>
      <w:r w:rsidRPr="00E327DF">
        <w:rPr>
          <w:rFonts w:eastAsia="Times New Roman" w:cstheme="minorHAnsi"/>
          <w:szCs w:val="24"/>
        </w:rPr>
        <w:t xml:space="preserve">Ortak anot bir RGB kullanılacaksa, aşağıdaki </w:t>
      </w:r>
      <w:r w:rsidR="00882565" w:rsidRPr="00E327DF">
        <w:rPr>
          <w:rFonts w:eastAsia="Times New Roman" w:cstheme="minorHAnsi"/>
          <w:szCs w:val="24"/>
        </w:rPr>
        <w:t xml:space="preserve">resimde </w:t>
      </w:r>
      <w:r w:rsidRPr="00E327DF">
        <w:rPr>
          <w:rFonts w:eastAsia="Times New Roman" w:cstheme="minorHAnsi"/>
          <w:szCs w:val="24"/>
        </w:rPr>
        <w:t xml:space="preserve">görüldüğü gibi bir bağlantı yapılmalıdır. Ortak anot ucuna </w:t>
      </w:r>
      <w:r w:rsidR="00FD764E">
        <w:rPr>
          <w:rFonts w:eastAsia="Times New Roman" w:cstheme="minorHAnsi"/>
          <w:b/>
          <w:szCs w:val="24"/>
        </w:rPr>
        <w:t>3.3</w:t>
      </w:r>
      <w:r w:rsidR="00D762F1" w:rsidRPr="008123BD">
        <w:rPr>
          <w:rFonts w:eastAsia="Times New Roman" w:cstheme="minorHAnsi"/>
          <w:b/>
          <w:szCs w:val="24"/>
        </w:rPr>
        <w:t xml:space="preserve"> </w:t>
      </w:r>
      <w:r w:rsidRPr="008123BD">
        <w:rPr>
          <w:rFonts w:eastAsia="Times New Roman" w:cstheme="minorHAnsi"/>
          <w:b/>
          <w:szCs w:val="24"/>
        </w:rPr>
        <w:t>V</w:t>
      </w:r>
      <w:r w:rsidRPr="00E327DF">
        <w:rPr>
          <w:rFonts w:eastAsia="Times New Roman" w:cstheme="minorHAnsi"/>
          <w:szCs w:val="24"/>
        </w:rPr>
        <w:t xml:space="preserve">, kırmızı bacağa </w:t>
      </w:r>
      <w:r w:rsidR="00D87436" w:rsidRPr="008123BD">
        <w:rPr>
          <w:rFonts w:eastAsia="Times New Roman" w:cstheme="minorHAnsi"/>
          <w:b/>
          <w:szCs w:val="24"/>
        </w:rPr>
        <w:t>D</w:t>
      </w:r>
      <w:r w:rsidRPr="008123BD">
        <w:rPr>
          <w:rFonts w:eastAsia="Times New Roman" w:cstheme="minorHAnsi"/>
          <w:b/>
          <w:szCs w:val="24"/>
        </w:rPr>
        <w:t>11</w:t>
      </w:r>
      <w:r w:rsidRPr="00E327DF">
        <w:rPr>
          <w:rFonts w:eastAsia="Times New Roman" w:cstheme="minorHAnsi"/>
          <w:szCs w:val="24"/>
        </w:rPr>
        <w:t xml:space="preserve"> numaralı dijital pin, yeşil bacağa </w:t>
      </w:r>
      <w:r w:rsidR="00D87436" w:rsidRPr="008123BD">
        <w:rPr>
          <w:rFonts w:eastAsia="Times New Roman" w:cstheme="minorHAnsi"/>
          <w:b/>
          <w:szCs w:val="24"/>
        </w:rPr>
        <w:t>D</w:t>
      </w:r>
      <w:r w:rsidRPr="008123BD">
        <w:rPr>
          <w:rFonts w:eastAsia="Times New Roman" w:cstheme="minorHAnsi"/>
          <w:b/>
          <w:szCs w:val="24"/>
        </w:rPr>
        <w:t>10</w:t>
      </w:r>
      <w:r w:rsidRPr="00E327DF">
        <w:rPr>
          <w:rFonts w:eastAsia="Times New Roman" w:cstheme="minorHAnsi"/>
          <w:szCs w:val="24"/>
        </w:rPr>
        <w:t xml:space="preserve"> numaralı pin ve mavi bacağa </w:t>
      </w:r>
      <w:r w:rsidR="00D87436" w:rsidRPr="008123BD">
        <w:rPr>
          <w:rFonts w:eastAsia="Times New Roman" w:cstheme="minorHAnsi"/>
          <w:b/>
          <w:szCs w:val="24"/>
        </w:rPr>
        <w:t>D</w:t>
      </w:r>
      <w:r w:rsidRPr="008123BD">
        <w:rPr>
          <w:rFonts w:eastAsia="Times New Roman" w:cstheme="minorHAnsi"/>
          <w:b/>
          <w:szCs w:val="24"/>
        </w:rPr>
        <w:t>9</w:t>
      </w:r>
      <w:r w:rsidRPr="00E327DF">
        <w:rPr>
          <w:rFonts w:eastAsia="Times New Roman" w:cstheme="minorHAnsi"/>
          <w:szCs w:val="24"/>
        </w:rPr>
        <w:t xml:space="preserve"> numaralı pin gelecek şekilde bağlantı yapılır. Pinler ile bacaklar arasına </w:t>
      </w:r>
      <w:r w:rsidRPr="008123BD">
        <w:rPr>
          <w:rFonts w:eastAsia="Times New Roman" w:cstheme="minorHAnsi"/>
          <w:i/>
          <w:szCs w:val="24"/>
        </w:rPr>
        <w:t>3 adet 330 Ohm</w:t>
      </w:r>
      <w:r w:rsidRPr="00E327DF">
        <w:rPr>
          <w:rFonts w:eastAsia="Times New Roman" w:cstheme="minorHAnsi"/>
          <w:szCs w:val="24"/>
        </w:rPr>
        <w:t xml:space="preserve"> direnç bağlanmıştır.</w:t>
      </w:r>
    </w:p>
    <w:p w14:paraId="19B3150D" w14:textId="77777777" w:rsidR="00193471" w:rsidRPr="00E327DF" w:rsidRDefault="00193471" w:rsidP="00E327DF">
      <w:pPr>
        <w:rPr>
          <w:rFonts w:eastAsia="Times New Roman" w:cstheme="minorHAnsi"/>
          <w:szCs w:val="24"/>
        </w:rPr>
      </w:pPr>
    </w:p>
    <w:p w14:paraId="4CF2D510" w14:textId="63DF05C8" w:rsidR="00F26B2E" w:rsidRPr="00E327DF" w:rsidRDefault="00FD764E" w:rsidP="00E327DF">
      <w:pPr>
        <w:jc w:val="center"/>
        <w:rPr>
          <w:rFonts w:eastAsia="Times New Roman" w:cstheme="minorHAnsi"/>
          <w:szCs w:val="24"/>
        </w:rPr>
      </w:pPr>
      <w:r>
        <w:rPr>
          <w:rFonts w:eastAsia="Times New Roman" w:cstheme="minorHAnsi"/>
          <w:noProof/>
          <w:szCs w:val="24"/>
          <w:lang w:val="en-GB" w:eastAsia="en-GB"/>
        </w:rPr>
        <w:lastRenderedPageBreak/>
        <w:drawing>
          <wp:inline distT="0" distB="0" distL="0" distR="0" wp14:anchorId="7DEDA956" wp14:editId="51F083BA">
            <wp:extent cx="3611880" cy="2507276"/>
            <wp:effectExtent l="0" t="0" r="7620" b="7620"/>
            <wp:docPr id="60" name="Resi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H03_1_8_G_RGB_LED_Ortak_Anot_3_3_V.jpg"/>
                    <pic:cNvPicPr/>
                  </pic:nvPicPr>
                  <pic:blipFill>
                    <a:blip r:embed="rId36">
                      <a:extLst>
                        <a:ext uri="{28A0092B-C50C-407E-A947-70E740481C1C}">
                          <a14:useLocalDpi xmlns:a14="http://schemas.microsoft.com/office/drawing/2010/main" val="0"/>
                        </a:ext>
                      </a:extLst>
                    </a:blip>
                    <a:stretch>
                      <a:fillRect/>
                    </a:stretch>
                  </pic:blipFill>
                  <pic:spPr>
                    <a:xfrm>
                      <a:off x="0" y="0"/>
                      <a:ext cx="3624754" cy="2516213"/>
                    </a:xfrm>
                    <a:prstGeom prst="rect">
                      <a:avLst/>
                    </a:prstGeom>
                  </pic:spPr>
                </pic:pic>
              </a:graphicData>
            </a:graphic>
          </wp:inline>
        </w:drawing>
      </w:r>
    </w:p>
    <w:p w14:paraId="4E7FEDC5" w14:textId="20D74BD1" w:rsidR="00B73A10" w:rsidRPr="006C32F7" w:rsidRDefault="00B73A10" w:rsidP="00E7089A">
      <w:pPr>
        <w:pStyle w:val="ResimYazs"/>
        <w:rPr>
          <w:rFonts w:eastAsia="Times New Roman" w:cstheme="minorHAnsi"/>
        </w:rPr>
      </w:pPr>
      <w:r w:rsidRPr="006C32F7">
        <w:t>Resim 3.2</w:t>
      </w:r>
      <w:r w:rsidR="003B3ADC" w:rsidRPr="006C32F7">
        <w:t>5</w:t>
      </w:r>
      <w:r w:rsidRPr="006C32F7">
        <w:t>: Gözle Etkinliği Örnek Devre Şeması</w:t>
      </w:r>
    </w:p>
    <w:p w14:paraId="4EE5C47F" w14:textId="5417FE82" w:rsidR="00F26B2E" w:rsidRPr="00E327DF" w:rsidRDefault="00F26B2E" w:rsidP="00E327DF">
      <w:pPr>
        <w:rPr>
          <w:rFonts w:eastAsia="Times New Roman" w:cstheme="minorHAnsi"/>
          <w:szCs w:val="24"/>
        </w:rPr>
      </w:pPr>
      <w:r w:rsidRPr="00E327DF">
        <w:rPr>
          <w:rFonts w:eastAsia="Times New Roman" w:cstheme="minorHAnsi"/>
          <w:szCs w:val="24"/>
        </w:rPr>
        <w:t>Bütün renk tonlarının elde edilebilm</w:t>
      </w:r>
      <w:r w:rsidR="006E14E1">
        <w:rPr>
          <w:rFonts w:eastAsia="Times New Roman" w:cstheme="minorHAnsi"/>
          <w:szCs w:val="24"/>
        </w:rPr>
        <w:t>esinde</w:t>
      </w:r>
      <w:r w:rsidR="00D87436">
        <w:rPr>
          <w:rFonts w:eastAsia="Times New Roman" w:cstheme="minorHAnsi"/>
          <w:szCs w:val="24"/>
        </w:rPr>
        <w:t xml:space="preserve"> RGB bağlantısı için</w:t>
      </w:r>
      <w:r w:rsidR="008123BD">
        <w:rPr>
          <w:rFonts w:eastAsia="Times New Roman" w:cstheme="minorHAnsi"/>
          <w:szCs w:val="24"/>
        </w:rPr>
        <w:t xml:space="preserve"> kullanılan pinlerin PWM pin</w:t>
      </w:r>
      <w:r w:rsidR="00D87436">
        <w:rPr>
          <w:rFonts w:eastAsia="Times New Roman" w:cstheme="minorHAnsi"/>
          <w:szCs w:val="24"/>
        </w:rPr>
        <w:t xml:space="preserve"> şeklinde kullanıarak analog sinyal çıkışının alınması </w:t>
      </w:r>
      <w:r w:rsidRPr="00E327DF">
        <w:rPr>
          <w:rFonts w:eastAsia="Times New Roman" w:cstheme="minorHAnsi"/>
          <w:szCs w:val="24"/>
        </w:rPr>
        <w:t xml:space="preserve">gerektiği bilinmelidir. Bu </w:t>
      </w:r>
      <w:r w:rsidR="006E14E1">
        <w:rPr>
          <w:rFonts w:eastAsia="Times New Roman" w:cstheme="minorHAnsi"/>
          <w:szCs w:val="24"/>
        </w:rPr>
        <w:t xml:space="preserve">durum </w:t>
      </w:r>
      <w:r w:rsidRPr="00E327DF">
        <w:rPr>
          <w:rFonts w:eastAsia="Times New Roman" w:cstheme="minorHAnsi"/>
          <w:szCs w:val="24"/>
        </w:rPr>
        <w:t>eğitmen tarafından vurgulanmalıdır.</w:t>
      </w:r>
    </w:p>
    <w:p w14:paraId="01C663CE" w14:textId="35EC1D01" w:rsidR="00F26B2E" w:rsidRPr="00E327DF" w:rsidRDefault="00F26B2E" w:rsidP="00E327DF">
      <w:pPr>
        <w:rPr>
          <w:rFonts w:eastAsia="Times New Roman" w:cstheme="minorHAnsi"/>
          <w:szCs w:val="24"/>
        </w:rPr>
      </w:pPr>
      <w:r w:rsidRPr="00E327DF">
        <w:rPr>
          <w:rFonts w:eastAsia="Times New Roman" w:cstheme="minorHAnsi"/>
          <w:szCs w:val="24"/>
        </w:rPr>
        <w:t xml:space="preserve">Ortak </w:t>
      </w:r>
      <w:r w:rsidRPr="00E327DF">
        <w:rPr>
          <w:rFonts w:eastAsia="Times New Roman" w:cstheme="minorHAnsi"/>
          <w:b/>
          <w:szCs w:val="24"/>
        </w:rPr>
        <w:t>katot</w:t>
      </w:r>
      <w:r w:rsidRPr="00E327DF">
        <w:rPr>
          <w:rFonts w:eastAsia="Times New Roman" w:cstheme="minorHAnsi"/>
          <w:szCs w:val="24"/>
        </w:rPr>
        <w:t xml:space="preserve"> bir RGB’de </w:t>
      </w:r>
      <w:r w:rsidRPr="00223FD2">
        <w:rPr>
          <w:rFonts w:eastAsia="Times New Roman" w:cstheme="minorHAnsi"/>
          <w:b/>
          <w:color w:val="FF0000"/>
          <w:szCs w:val="24"/>
        </w:rPr>
        <w:t>kırmızı</w:t>
      </w:r>
      <w:r w:rsidRPr="00E327DF">
        <w:rPr>
          <w:rFonts w:eastAsia="Times New Roman" w:cstheme="minorHAnsi"/>
          <w:szCs w:val="24"/>
        </w:rPr>
        <w:t xml:space="preserve"> rengi yakmak için kod kullanılabilir. Ortak </w:t>
      </w:r>
      <w:r w:rsidRPr="00E327DF">
        <w:rPr>
          <w:rFonts w:eastAsia="Times New Roman" w:cstheme="minorHAnsi"/>
          <w:b/>
          <w:szCs w:val="24"/>
        </w:rPr>
        <w:t>anot</w:t>
      </w:r>
      <w:r w:rsidRPr="00E327DF">
        <w:rPr>
          <w:rFonts w:eastAsia="Times New Roman" w:cstheme="minorHAnsi"/>
          <w:szCs w:val="24"/>
        </w:rPr>
        <w:t xml:space="preserve"> bir RGB LED’in kullanıldığı durumlarda </w:t>
      </w:r>
      <w:r w:rsidR="006E14E1">
        <w:rPr>
          <w:rFonts w:eastAsia="Times New Roman" w:cstheme="minorHAnsi"/>
          <w:szCs w:val="24"/>
        </w:rPr>
        <w:t>D11</w:t>
      </w:r>
      <w:r w:rsidRPr="00E327DF">
        <w:rPr>
          <w:rFonts w:eastAsia="Times New Roman" w:cstheme="minorHAnsi"/>
          <w:szCs w:val="24"/>
        </w:rPr>
        <w:t xml:space="preserve"> pin</w:t>
      </w:r>
      <w:r w:rsidR="006E14E1">
        <w:rPr>
          <w:rFonts w:eastAsia="Times New Roman" w:cstheme="minorHAnsi"/>
          <w:szCs w:val="24"/>
        </w:rPr>
        <w:t>ine</w:t>
      </w:r>
      <w:r w:rsidRPr="00E327DF">
        <w:rPr>
          <w:rFonts w:eastAsia="Times New Roman" w:cstheme="minorHAnsi"/>
          <w:szCs w:val="24"/>
        </w:rPr>
        <w:t xml:space="preserve"> </w:t>
      </w:r>
      <w:r w:rsidR="002F1C38" w:rsidRPr="00E327DF">
        <w:rPr>
          <w:rFonts w:eastAsia="Times New Roman" w:cstheme="minorHAnsi"/>
          <w:szCs w:val="24"/>
        </w:rPr>
        <w:t>“</w:t>
      </w:r>
      <w:r w:rsidRPr="00E327DF">
        <w:rPr>
          <w:rFonts w:eastAsia="Times New Roman" w:cstheme="minorHAnsi"/>
          <w:szCs w:val="24"/>
        </w:rPr>
        <w:t>OFF</w:t>
      </w:r>
      <w:r w:rsidR="002F1C38" w:rsidRPr="00E327DF">
        <w:rPr>
          <w:rFonts w:eastAsia="Times New Roman" w:cstheme="minorHAnsi"/>
          <w:szCs w:val="24"/>
        </w:rPr>
        <w:t>”</w:t>
      </w:r>
      <w:r w:rsidRPr="00E327DF">
        <w:rPr>
          <w:rFonts w:eastAsia="Times New Roman" w:cstheme="minorHAnsi"/>
          <w:szCs w:val="24"/>
        </w:rPr>
        <w:t xml:space="preserve">, </w:t>
      </w:r>
      <w:r w:rsidR="006E14E1">
        <w:rPr>
          <w:rFonts w:eastAsia="Times New Roman" w:cstheme="minorHAnsi"/>
          <w:szCs w:val="24"/>
        </w:rPr>
        <w:t>D10</w:t>
      </w:r>
      <w:r w:rsidRPr="00E327DF">
        <w:rPr>
          <w:rFonts w:eastAsia="Times New Roman" w:cstheme="minorHAnsi"/>
          <w:szCs w:val="24"/>
        </w:rPr>
        <w:t xml:space="preserve"> </w:t>
      </w:r>
      <w:r w:rsidR="006E14E1">
        <w:rPr>
          <w:rFonts w:eastAsia="Times New Roman" w:cstheme="minorHAnsi"/>
          <w:szCs w:val="24"/>
        </w:rPr>
        <w:t xml:space="preserve">pinine </w:t>
      </w:r>
      <w:r w:rsidR="002F1C38" w:rsidRPr="00E327DF">
        <w:rPr>
          <w:rFonts w:eastAsia="Times New Roman" w:cstheme="minorHAnsi"/>
          <w:szCs w:val="24"/>
        </w:rPr>
        <w:t>“</w:t>
      </w:r>
      <w:r w:rsidRPr="00E327DF">
        <w:rPr>
          <w:rFonts w:eastAsia="Times New Roman" w:cstheme="minorHAnsi"/>
          <w:szCs w:val="24"/>
        </w:rPr>
        <w:t>ON</w:t>
      </w:r>
      <w:r w:rsidR="002F1C38" w:rsidRPr="00E327DF">
        <w:rPr>
          <w:rFonts w:eastAsia="Times New Roman" w:cstheme="minorHAnsi"/>
          <w:szCs w:val="24"/>
        </w:rPr>
        <w:t>”</w:t>
      </w:r>
      <w:r w:rsidRPr="00E327DF">
        <w:rPr>
          <w:rFonts w:eastAsia="Times New Roman" w:cstheme="minorHAnsi"/>
          <w:szCs w:val="24"/>
        </w:rPr>
        <w:t xml:space="preserve"> ve </w:t>
      </w:r>
      <w:r w:rsidR="006E14E1">
        <w:rPr>
          <w:rFonts w:eastAsia="Times New Roman" w:cstheme="minorHAnsi"/>
          <w:szCs w:val="24"/>
        </w:rPr>
        <w:t>D9</w:t>
      </w:r>
      <w:r w:rsidRPr="00E327DF">
        <w:rPr>
          <w:rFonts w:eastAsia="Times New Roman" w:cstheme="minorHAnsi"/>
          <w:szCs w:val="24"/>
        </w:rPr>
        <w:t xml:space="preserve"> </w:t>
      </w:r>
      <w:r w:rsidR="006E14E1">
        <w:rPr>
          <w:rFonts w:eastAsia="Times New Roman" w:cstheme="minorHAnsi"/>
          <w:szCs w:val="24"/>
        </w:rPr>
        <w:t>pinine</w:t>
      </w:r>
      <w:r w:rsidRPr="00E327DF">
        <w:rPr>
          <w:rFonts w:eastAsia="Times New Roman" w:cstheme="minorHAnsi"/>
          <w:szCs w:val="24"/>
        </w:rPr>
        <w:t xml:space="preserve"> </w:t>
      </w:r>
      <w:r w:rsidR="002F1C38" w:rsidRPr="00E327DF">
        <w:rPr>
          <w:rFonts w:eastAsia="Times New Roman" w:cstheme="minorHAnsi"/>
          <w:szCs w:val="24"/>
        </w:rPr>
        <w:t>“</w:t>
      </w:r>
      <w:r w:rsidRPr="00E327DF">
        <w:rPr>
          <w:rFonts w:eastAsia="Times New Roman" w:cstheme="minorHAnsi"/>
          <w:szCs w:val="24"/>
        </w:rPr>
        <w:t>ON</w:t>
      </w:r>
      <w:r w:rsidR="002F1C38" w:rsidRPr="00E327DF">
        <w:rPr>
          <w:rFonts w:eastAsia="Times New Roman" w:cstheme="minorHAnsi"/>
          <w:szCs w:val="24"/>
        </w:rPr>
        <w:t>”</w:t>
      </w:r>
      <w:r w:rsidRPr="00E327DF">
        <w:rPr>
          <w:rFonts w:eastAsia="Times New Roman" w:cstheme="minorHAnsi"/>
          <w:szCs w:val="24"/>
        </w:rPr>
        <w:t xml:space="preserve"> değerleri verilir.</w:t>
      </w:r>
    </w:p>
    <w:p w14:paraId="32EF935A" w14:textId="77777777" w:rsidR="00F26B2E" w:rsidRPr="00E327DF" w:rsidRDefault="00F26B2E" w:rsidP="00E327DF">
      <w:pPr>
        <w:rPr>
          <w:rFonts w:eastAsia="Times New Roman" w:cstheme="minorHAnsi"/>
          <w:szCs w:val="24"/>
        </w:rPr>
      </w:pPr>
    </w:p>
    <w:tbl>
      <w:tblPr>
        <w:tblpPr w:leftFromText="141" w:rightFromText="141" w:vertAnchor="text" w:horzAnchor="margin" w:tblpY="170"/>
        <w:tblW w:w="0" w:type="auto"/>
        <w:tblLook w:val="04A0" w:firstRow="1" w:lastRow="0" w:firstColumn="1" w:lastColumn="0" w:noHBand="0" w:noVBand="1"/>
      </w:tblPr>
      <w:tblGrid>
        <w:gridCol w:w="8789"/>
      </w:tblGrid>
      <w:tr w:rsidR="00F26B2E" w:rsidRPr="00E327DF" w14:paraId="67D2F109" w14:textId="77777777" w:rsidTr="00F26B2E">
        <w:trPr>
          <w:trHeight w:hRule="exact" w:val="450"/>
        </w:trPr>
        <w:tc>
          <w:tcPr>
            <w:tcW w:w="8789" w:type="dxa"/>
            <w:shd w:val="clear" w:color="auto" w:fill="007F9A"/>
            <w:vAlign w:val="center"/>
          </w:tcPr>
          <w:p w14:paraId="2BF4C269" w14:textId="77777777" w:rsidR="00F26B2E" w:rsidRPr="00E327DF" w:rsidRDefault="00F26B2E" w:rsidP="00E327DF">
            <w:pPr>
              <w:rPr>
                <w:rFonts w:eastAsia="Times New Roman" w:cstheme="minorHAnsi"/>
                <w:szCs w:val="24"/>
              </w:rPr>
            </w:pPr>
            <w:r w:rsidRPr="00E327DF">
              <w:rPr>
                <w:rFonts w:cstheme="minorHAnsi"/>
                <w:b/>
                <w:bCs/>
                <w:color w:val="D9E2F3"/>
                <w:szCs w:val="24"/>
                <w:lang w:eastAsia="en-US"/>
              </w:rPr>
              <w:t>Dikkat</w:t>
            </w:r>
          </w:p>
        </w:tc>
      </w:tr>
      <w:tr w:rsidR="00F26B2E" w:rsidRPr="00E327DF" w14:paraId="1EC450E4" w14:textId="77777777" w:rsidTr="00F26B2E">
        <w:trPr>
          <w:trHeight w:val="1298"/>
        </w:trPr>
        <w:tc>
          <w:tcPr>
            <w:tcW w:w="8789" w:type="dxa"/>
            <w:shd w:val="clear" w:color="auto" w:fill="DEEAF6" w:themeFill="accent1" w:themeFillTint="33"/>
            <w:vAlign w:val="center"/>
          </w:tcPr>
          <w:p w14:paraId="2275DDA2" w14:textId="7CC2ED75" w:rsidR="00F26B2E" w:rsidRPr="00E327DF" w:rsidRDefault="00F26B2E" w:rsidP="00E327DF">
            <w:pPr>
              <w:rPr>
                <w:rFonts w:eastAsia="Times New Roman" w:cstheme="minorHAnsi"/>
                <w:szCs w:val="24"/>
              </w:rPr>
            </w:pPr>
            <w:r w:rsidRPr="00E327DF">
              <w:rPr>
                <w:rFonts w:cstheme="minorHAnsi"/>
                <w:color w:val="006666"/>
                <w:szCs w:val="24"/>
                <w:lang w:eastAsia="en-US"/>
              </w:rPr>
              <w:t xml:space="preserve">Bu örnekte pinlerin </w:t>
            </w:r>
            <w:r w:rsidR="00B2516C" w:rsidRPr="00E327DF">
              <w:rPr>
                <w:rFonts w:cstheme="minorHAnsi"/>
                <w:color w:val="006666"/>
                <w:szCs w:val="24"/>
                <w:lang w:eastAsia="en-US"/>
              </w:rPr>
              <w:t>“</w:t>
            </w:r>
            <w:r w:rsidRPr="00E327DF">
              <w:rPr>
                <w:rFonts w:cstheme="minorHAnsi"/>
                <w:color w:val="006666"/>
                <w:szCs w:val="24"/>
                <w:lang w:eastAsia="en-US"/>
              </w:rPr>
              <w:t>0</w:t>
            </w:r>
            <w:r w:rsidR="00B2516C" w:rsidRPr="00E327DF">
              <w:rPr>
                <w:rFonts w:cstheme="minorHAnsi"/>
                <w:color w:val="006666"/>
                <w:szCs w:val="24"/>
                <w:lang w:eastAsia="en-US"/>
              </w:rPr>
              <w:t>”</w:t>
            </w:r>
            <w:r w:rsidRPr="00E327DF">
              <w:rPr>
                <w:rFonts w:cstheme="minorHAnsi"/>
                <w:color w:val="006666"/>
                <w:szCs w:val="24"/>
                <w:lang w:eastAsia="en-US"/>
              </w:rPr>
              <w:t xml:space="preserve"> ya</w:t>
            </w:r>
            <w:r w:rsidR="009723AF" w:rsidRPr="00E327DF">
              <w:rPr>
                <w:rFonts w:cstheme="minorHAnsi"/>
                <w:color w:val="006666"/>
                <w:szCs w:val="24"/>
                <w:lang w:eastAsia="en-US"/>
              </w:rPr>
              <w:t xml:space="preserve"> </w:t>
            </w:r>
            <w:r w:rsidRPr="00E327DF">
              <w:rPr>
                <w:rFonts w:cstheme="minorHAnsi"/>
                <w:color w:val="006666"/>
                <w:szCs w:val="24"/>
                <w:lang w:eastAsia="en-US"/>
              </w:rPr>
              <w:t xml:space="preserve">da </w:t>
            </w:r>
            <w:r w:rsidR="00B2516C" w:rsidRPr="00E327DF">
              <w:rPr>
                <w:rFonts w:cstheme="minorHAnsi"/>
                <w:color w:val="006666"/>
                <w:szCs w:val="24"/>
                <w:lang w:eastAsia="en-US"/>
              </w:rPr>
              <w:t>“</w:t>
            </w:r>
            <w:r w:rsidRPr="00E327DF">
              <w:rPr>
                <w:rFonts w:cstheme="minorHAnsi"/>
                <w:color w:val="006666"/>
                <w:szCs w:val="24"/>
                <w:lang w:eastAsia="en-US"/>
              </w:rPr>
              <w:t>1</w:t>
            </w:r>
            <w:r w:rsidR="00B2516C" w:rsidRPr="00E327DF">
              <w:rPr>
                <w:rFonts w:cstheme="minorHAnsi"/>
                <w:color w:val="006666"/>
                <w:szCs w:val="24"/>
                <w:lang w:eastAsia="en-US"/>
              </w:rPr>
              <w:t>”</w:t>
            </w:r>
            <w:r w:rsidRPr="00E327DF">
              <w:rPr>
                <w:rFonts w:cstheme="minorHAnsi"/>
                <w:color w:val="006666"/>
                <w:szCs w:val="24"/>
                <w:lang w:eastAsia="en-US"/>
              </w:rPr>
              <w:t xml:space="preserve"> olması, </w:t>
            </w:r>
            <w:r w:rsidR="00B2516C" w:rsidRPr="00E327DF">
              <w:rPr>
                <w:rFonts w:cstheme="minorHAnsi"/>
                <w:color w:val="006666"/>
                <w:szCs w:val="24"/>
                <w:lang w:eastAsia="en-US"/>
              </w:rPr>
              <w:t>“</w:t>
            </w:r>
            <w:r w:rsidRPr="00E327DF">
              <w:rPr>
                <w:rFonts w:cstheme="minorHAnsi"/>
                <w:color w:val="006666"/>
                <w:szCs w:val="24"/>
                <w:lang w:eastAsia="en-US"/>
              </w:rPr>
              <w:t>OFF</w:t>
            </w:r>
            <w:r w:rsidR="00B2516C" w:rsidRPr="00E327DF">
              <w:rPr>
                <w:rFonts w:cstheme="minorHAnsi"/>
                <w:color w:val="006666"/>
                <w:szCs w:val="24"/>
                <w:lang w:eastAsia="en-US"/>
              </w:rPr>
              <w:t>”</w:t>
            </w:r>
            <w:r w:rsidRPr="00E327DF">
              <w:rPr>
                <w:rFonts w:cstheme="minorHAnsi"/>
                <w:color w:val="006666"/>
                <w:szCs w:val="24"/>
                <w:lang w:eastAsia="en-US"/>
              </w:rPr>
              <w:t xml:space="preserve"> ya</w:t>
            </w:r>
            <w:r w:rsidR="009723AF" w:rsidRPr="00E327DF">
              <w:rPr>
                <w:rFonts w:cstheme="minorHAnsi"/>
                <w:color w:val="006666"/>
                <w:szCs w:val="24"/>
                <w:lang w:eastAsia="en-US"/>
              </w:rPr>
              <w:t xml:space="preserve"> </w:t>
            </w:r>
            <w:r w:rsidRPr="00E327DF">
              <w:rPr>
                <w:rFonts w:cstheme="minorHAnsi"/>
                <w:color w:val="006666"/>
                <w:szCs w:val="24"/>
                <w:lang w:eastAsia="en-US"/>
              </w:rPr>
              <w:t xml:space="preserve">da </w:t>
            </w:r>
            <w:r w:rsidR="00B2516C" w:rsidRPr="00E327DF">
              <w:rPr>
                <w:rFonts w:cstheme="minorHAnsi"/>
                <w:color w:val="006666"/>
                <w:szCs w:val="24"/>
                <w:lang w:eastAsia="en-US"/>
              </w:rPr>
              <w:t>“</w:t>
            </w:r>
            <w:r w:rsidRPr="00E327DF">
              <w:rPr>
                <w:rFonts w:cstheme="minorHAnsi"/>
                <w:color w:val="006666"/>
                <w:szCs w:val="24"/>
                <w:lang w:eastAsia="en-US"/>
              </w:rPr>
              <w:t>ON</w:t>
            </w:r>
            <w:r w:rsidR="00B2516C" w:rsidRPr="00E327DF">
              <w:rPr>
                <w:rFonts w:cstheme="minorHAnsi"/>
                <w:color w:val="006666"/>
                <w:szCs w:val="24"/>
                <w:lang w:eastAsia="en-US"/>
              </w:rPr>
              <w:t>”</w:t>
            </w:r>
            <w:r w:rsidRPr="00E327DF">
              <w:rPr>
                <w:rFonts w:cstheme="minorHAnsi"/>
                <w:color w:val="006666"/>
                <w:szCs w:val="24"/>
                <w:lang w:eastAsia="en-US"/>
              </w:rPr>
              <w:t xml:space="preserve"> olarak açıklanmıştır. Bundan sonraki konularda ve derslerde </w:t>
            </w:r>
            <w:r w:rsidR="00B2516C" w:rsidRPr="00E327DF">
              <w:rPr>
                <w:rFonts w:cstheme="minorHAnsi"/>
                <w:color w:val="006666"/>
                <w:szCs w:val="24"/>
                <w:lang w:eastAsia="en-US"/>
              </w:rPr>
              <w:t>“</w:t>
            </w:r>
            <w:r w:rsidRPr="00E327DF">
              <w:rPr>
                <w:rFonts w:cstheme="minorHAnsi"/>
                <w:b/>
                <w:bCs/>
                <w:color w:val="006666"/>
                <w:szCs w:val="24"/>
                <w:lang w:eastAsia="en-US"/>
              </w:rPr>
              <w:t>0, LOW</w:t>
            </w:r>
            <w:r w:rsidR="00B2516C" w:rsidRPr="00E327DF">
              <w:rPr>
                <w:rFonts w:cstheme="minorHAnsi"/>
                <w:b/>
                <w:bCs/>
                <w:color w:val="006666"/>
                <w:szCs w:val="24"/>
                <w:lang w:eastAsia="en-US"/>
              </w:rPr>
              <w:t>”</w:t>
            </w:r>
            <w:r w:rsidRPr="00E327DF">
              <w:rPr>
                <w:rFonts w:cstheme="minorHAnsi"/>
                <w:color w:val="006666"/>
                <w:szCs w:val="24"/>
                <w:lang w:eastAsia="en-US"/>
              </w:rPr>
              <w:t xml:space="preserve"> ya</w:t>
            </w:r>
            <w:r w:rsidR="009723AF" w:rsidRPr="00E327DF">
              <w:rPr>
                <w:rFonts w:cstheme="minorHAnsi"/>
                <w:color w:val="006666"/>
                <w:szCs w:val="24"/>
                <w:lang w:eastAsia="en-US"/>
              </w:rPr>
              <w:t xml:space="preserve"> </w:t>
            </w:r>
            <w:r w:rsidRPr="00E327DF">
              <w:rPr>
                <w:rFonts w:cstheme="minorHAnsi"/>
                <w:color w:val="006666"/>
                <w:szCs w:val="24"/>
                <w:lang w:eastAsia="en-US"/>
              </w:rPr>
              <w:t xml:space="preserve">da </w:t>
            </w:r>
            <w:r w:rsidR="00B2516C" w:rsidRPr="00E327DF">
              <w:rPr>
                <w:rFonts w:cstheme="minorHAnsi"/>
                <w:color w:val="006666"/>
                <w:szCs w:val="24"/>
                <w:lang w:eastAsia="en-US"/>
              </w:rPr>
              <w:t>“</w:t>
            </w:r>
            <w:r w:rsidRPr="00E327DF">
              <w:rPr>
                <w:rFonts w:cstheme="minorHAnsi"/>
                <w:b/>
                <w:bCs/>
                <w:color w:val="006666"/>
                <w:szCs w:val="24"/>
                <w:lang w:eastAsia="en-US"/>
              </w:rPr>
              <w:t>OFF</w:t>
            </w:r>
            <w:r w:rsidR="00B2516C" w:rsidRPr="00E327DF">
              <w:rPr>
                <w:rFonts w:cstheme="minorHAnsi"/>
                <w:b/>
                <w:bCs/>
                <w:color w:val="006666"/>
                <w:szCs w:val="24"/>
                <w:lang w:eastAsia="en-US"/>
              </w:rPr>
              <w:t>”</w:t>
            </w:r>
            <w:r w:rsidRPr="00E327DF">
              <w:rPr>
                <w:rFonts w:cstheme="minorHAnsi"/>
                <w:color w:val="006666"/>
                <w:szCs w:val="24"/>
                <w:lang w:eastAsia="en-US"/>
              </w:rPr>
              <w:t xml:space="preserve"> ve </w:t>
            </w:r>
            <w:r w:rsidR="00B2516C" w:rsidRPr="00E327DF">
              <w:rPr>
                <w:rFonts w:cstheme="minorHAnsi"/>
                <w:color w:val="006666"/>
                <w:szCs w:val="24"/>
                <w:lang w:eastAsia="en-US"/>
              </w:rPr>
              <w:t>“</w:t>
            </w:r>
            <w:r w:rsidRPr="00E327DF">
              <w:rPr>
                <w:rFonts w:cstheme="minorHAnsi"/>
                <w:b/>
                <w:bCs/>
                <w:color w:val="006666"/>
                <w:szCs w:val="24"/>
                <w:lang w:eastAsia="en-US"/>
              </w:rPr>
              <w:t>1</w:t>
            </w:r>
            <w:r w:rsidR="00B2516C" w:rsidRPr="00E327DF">
              <w:rPr>
                <w:rFonts w:cstheme="minorHAnsi"/>
                <w:b/>
                <w:bCs/>
                <w:color w:val="006666"/>
                <w:szCs w:val="24"/>
                <w:lang w:eastAsia="en-US"/>
              </w:rPr>
              <w:t>”</w:t>
            </w:r>
            <w:r w:rsidRPr="00E327DF">
              <w:rPr>
                <w:rFonts w:cstheme="minorHAnsi"/>
                <w:b/>
                <w:bCs/>
                <w:color w:val="006666"/>
                <w:szCs w:val="24"/>
                <w:lang w:eastAsia="en-US"/>
              </w:rPr>
              <w:t xml:space="preserve">, </w:t>
            </w:r>
            <w:r w:rsidR="00B2516C" w:rsidRPr="00E327DF">
              <w:rPr>
                <w:rFonts w:cstheme="minorHAnsi"/>
                <w:b/>
                <w:bCs/>
                <w:color w:val="006666"/>
                <w:szCs w:val="24"/>
                <w:lang w:eastAsia="en-US"/>
              </w:rPr>
              <w:t>“</w:t>
            </w:r>
            <w:r w:rsidRPr="00E327DF">
              <w:rPr>
                <w:rFonts w:cstheme="minorHAnsi"/>
                <w:b/>
                <w:bCs/>
                <w:color w:val="006666"/>
                <w:szCs w:val="24"/>
                <w:lang w:eastAsia="en-US"/>
              </w:rPr>
              <w:t>HIGH</w:t>
            </w:r>
            <w:r w:rsidR="00B2516C" w:rsidRPr="00E327DF">
              <w:rPr>
                <w:rFonts w:cstheme="minorHAnsi"/>
                <w:b/>
                <w:bCs/>
                <w:color w:val="006666"/>
                <w:szCs w:val="24"/>
                <w:lang w:eastAsia="en-US"/>
              </w:rPr>
              <w:t>”</w:t>
            </w:r>
            <w:r w:rsidRPr="00E327DF">
              <w:rPr>
                <w:rFonts w:cstheme="minorHAnsi"/>
                <w:color w:val="006666"/>
                <w:szCs w:val="24"/>
                <w:lang w:eastAsia="en-US"/>
              </w:rPr>
              <w:t xml:space="preserve"> ya</w:t>
            </w:r>
            <w:r w:rsidR="009723AF" w:rsidRPr="00E327DF">
              <w:rPr>
                <w:rFonts w:cstheme="minorHAnsi"/>
                <w:color w:val="006666"/>
                <w:szCs w:val="24"/>
                <w:lang w:eastAsia="en-US"/>
              </w:rPr>
              <w:t xml:space="preserve"> </w:t>
            </w:r>
            <w:r w:rsidRPr="00E327DF">
              <w:rPr>
                <w:rFonts w:cstheme="minorHAnsi"/>
                <w:color w:val="006666"/>
                <w:szCs w:val="24"/>
                <w:lang w:eastAsia="en-US"/>
              </w:rPr>
              <w:t xml:space="preserve">da </w:t>
            </w:r>
            <w:r w:rsidR="00B2516C" w:rsidRPr="00E327DF">
              <w:rPr>
                <w:rFonts w:cstheme="minorHAnsi"/>
                <w:color w:val="006666"/>
                <w:szCs w:val="24"/>
                <w:lang w:eastAsia="en-US"/>
              </w:rPr>
              <w:t>“</w:t>
            </w:r>
            <w:r w:rsidRPr="00E327DF">
              <w:rPr>
                <w:rFonts w:cstheme="minorHAnsi"/>
                <w:b/>
                <w:bCs/>
                <w:color w:val="006666"/>
                <w:szCs w:val="24"/>
                <w:lang w:eastAsia="en-US"/>
              </w:rPr>
              <w:t>ON</w:t>
            </w:r>
            <w:r w:rsidR="00B2516C" w:rsidRPr="00E327DF">
              <w:rPr>
                <w:rFonts w:cstheme="minorHAnsi"/>
                <w:b/>
                <w:bCs/>
                <w:color w:val="006666"/>
                <w:szCs w:val="24"/>
                <w:lang w:eastAsia="en-US"/>
              </w:rPr>
              <w:t>”</w:t>
            </w:r>
            <w:r w:rsidRPr="00E327DF">
              <w:rPr>
                <w:rFonts w:cstheme="minorHAnsi"/>
                <w:color w:val="006666"/>
                <w:szCs w:val="24"/>
                <w:lang w:eastAsia="en-US"/>
              </w:rPr>
              <w:t xml:space="preserve"> dönüşümlü olarak kullanılacaktır.</w:t>
            </w:r>
          </w:p>
        </w:tc>
      </w:tr>
    </w:tbl>
    <w:p w14:paraId="6C6007C7" w14:textId="21738CE6" w:rsidR="00F26B2E" w:rsidRDefault="002F1C38" w:rsidP="00E327DF">
      <w:pPr>
        <w:rPr>
          <w:rFonts w:eastAsia="Times New Roman" w:cstheme="minorHAnsi"/>
          <w:szCs w:val="24"/>
        </w:rPr>
      </w:pPr>
      <w:r w:rsidRPr="00E327DF">
        <w:rPr>
          <w:rFonts w:eastAsia="Times New Roman" w:cstheme="minorHAnsi"/>
          <w:szCs w:val="24"/>
        </w:rPr>
        <w:t>Aşağıdaki resimde</w:t>
      </w:r>
      <w:r w:rsidR="001313F3" w:rsidRPr="00E327DF">
        <w:rPr>
          <w:rFonts w:eastAsia="Times New Roman" w:cstheme="minorHAnsi"/>
          <w:szCs w:val="24"/>
        </w:rPr>
        <w:t xml:space="preserve"> örnek kod görülmektedir.</w:t>
      </w:r>
    </w:p>
    <w:p w14:paraId="68F107DA" w14:textId="77777777" w:rsidR="00193471" w:rsidRPr="00E327DF" w:rsidRDefault="00193471" w:rsidP="00E327DF">
      <w:pPr>
        <w:rPr>
          <w:rFonts w:eastAsia="Times New Roman" w:cstheme="minorHAnsi"/>
          <w:szCs w:val="24"/>
        </w:rPr>
      </w:pPr>
    </w:p>
    <w:p w14:paraId="3B174C0A" w14:textId="7E678EE9" w:rsidR="00F26B2E" w:rsidRPr="00E327DF" w:rsidRDefault="007C249B"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65E27C46" wp14:editId="4916BFED">
            <wp:extent cx="2736570" cy="2651760"/>
            <wp:effectExtent l="0" t="0" r="6985" b="0"/>
            <wp:docPr id="57" name="Resi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H01_8_G_RGB_Kirmizi.jpg"/>
                    <pic:cNvPicPr/>
                  </pic:nvPicPr>
                  <pic:blipFill>
                    <a:blip r:embed="rId37">
                      <a:extLst>
                        <a:ext uri="{28A0092B-C50C-407E-A947-70E740481C1C}">
                          <a14:useLocalDpi xmlns:a14="http://schemas.microsoft.com/office/drawing/2010/main" val="0"/>
                        </a:ext>
                      </a:extLst>
                    </a:blip>
                    <a:stretch>
                      <a:fillRect/>
                    </a:stretch>
                  </pic:blipFill>
                  <pic:spPr>
                    <a:xfrm>
                      <a:off x="0" y="0"/>
                      <a:ext cx="2753153" cy="2667829"/>
                    </a:xfrm>
                    <a:prstGeom prst="rect">
                      <a:avLst/>
                    </a:prstGeom>
                  </pic:spPr>
                </pic:pic>
              </a:graphicData>
            </a:graphic>
          </wp:inline>
        </w:drawing>
      </w:r>
    </w:p>
    <w:p w14:paraId="520A6BC9" w14:textId="4286E5F1" w:rsidR="00B73A10" w:rsidRPr="006C32F7" w:rsidRDefault="00B73A10" w:rsidP="00E7089A">
      <w:pPr>
        <w:pStyle w:val="ResimYazs"/>
        <w:rPr>
          <w:rFonts w:eastAsia="Times New Roman" w:cstheme="minorHAnsi"/>
        </w:rPr>
      </w:pPr>
      <w:r w:rsidRPr="006C32F7">
        <w:t>Resim 3.2</w:t>
      </w:r>
      <w:r w:rsidR="003B3ADC" w:rsidRPr="006C32F7">
        <w:t>6</w:t>
      </w:r>
      <w:r w:rsidRPr="006C32F7">
        <w:t>: Gözle Etkinliği Örnek Kodu</w:t>
      </w:r>
    </w:p>
    <w:p w14:paraId="59E417CE" w14:textId="7A0DC948" w:rsidR="00F26B2E" w:rsidRDefault="00F26B2E" w:rsidP="00E327DF">
      <w:pPr>
        <w:rPr>
          <w:rFonts w:eastAsia="Times New Roman" w:cstheme="minorHAnsi"/>
          <w:szCs w:val="24"/>
        </w:rPr>
      </w:pPr>
      <w:r w:rsidRPr="00E327DF">
        <w:rPr>
          <w:rFonts w:eastAsia="Times New Roman" w:cstheme="minorHAnsi"/>
          <w:szCs w:val="24"/>
        </w:rPr>
        <w:lastRenderedPageBreak/>
        <w:t xml:space="preserve">Ortak </w:t>
      </w:r>
      <w:r w:rsidRPr="00E327DF">
        <w:rPr>
          <w:rFonts w:eastAsia="Times New Roman" w:cstheme="minorHAnsi"/>
          <w:b/>
          <w:szCs w:val="24"/>
        </w:rPr>
        <w:t>katot</w:t>
      </w:r>
      <w:r w:rsidRPr="00E327DF">
        <w:rPr>
          <w:rFonts w:eastAsia="Times New Roman" w:cstheme="minorHAnsi"/>
          <w:szCs w:val="24"/>
        </w:rPr>
        <w:t xml:space="preserve"> bir RGB’de </w:t>
      </w:r>
      <w:r w:rsidRPr="00223FD2">
        <w:rPr>
          <w:rFonts w:eastAsia="Times New Roman" w:cstheme="minorHAnsi"/>
          <w:b/>
          <w:color w:val="00B050"/>
          <w:szCs w:val="24"/>
        </w:rPr>
        <w:t>yeşil</w:t>
      </w:r>
      <w:r w:rsidRPr="00E327DF">
        <w:rPr>
          <w:rFonts w:eastAsia="Times New Roman" w:cstheme="minorHAnsi"/>
          <w:szCs w:val="24"/>
        </w:rPr>
        <w:t xml:space="preserve"> rengi yakmak için aşağıdaki </w:t>
      </w:r>
      <w:r w:rsidR="002F1690" w:rsidRPr="00E327DF">
        <w:rPr>
          <w:rFonts w:eastAsia="Times New Roman" w:cstheme="minorHAnsi"/>
          <w:szCs w:val="24"/>
        </w:rPr>
        <w:t xml:space="preserve">resimde görüldüğü </w:t>
      </w:r>
      <w:r w:rsidRPr="00E327DF">
        <w:rPr>
          <w:rFonts w:eastAsia="Times New Roman" w:cstheme="minorHAnsi"/>
          <w:szCs w:val="24"/>
        </w:rPr>
        <w:t xml:space="preserve">gibi bir kod kullanılabilir. Ortak </w:t>
      </w:r>
      <w:r w:rsidRPr="00E327DF">
        <w:rPr>
          <w:rFonts w:eastAsia="Times New Roman" w:cstheme="minorHAnsi"/>
          <w:b/>
          <w:szCs w:val="24"/>
        </w:rPr>
        <w:t>anot</w:t>
      </w:r>
      <w:r w:rsidRPr="00E327DF">
        <w:rPr>
          <w:rFonts w:eastAsia="Times New Roman" w:cstheme="minorHAnsi"/>
          <w:szCs w:val="24"/>
        </w:rPr>
        <w:t xml:space="preserve"> bir RGB LED’in kullanıldığı durumlarda </w:t>
      </w:r>
      <w:r w:rsidR="00223FD2">
        <w:rPr>
          <w:rFonts w:eastAsia="Times New Roman" w:cstheme="minorHAnsi"/>
          <w:szCs w:val="24"/>
        </w:rPr>
        <w:t>D11</w:t>
      </w:r>
      <w:r w:rsidRPr="00E327DF">
        <w:rPr>
          <w:rFonts w:eastAsia="Times New Roman" w:cstheme="minorHAnsi"/>
          <w:szCs w:val="24"/>
        </w:rPr>
        <w:t xml:space="preserve"> pin</w:t>
      </w:r>
      <w:r w:rsidR="00223FD2">
        <w:rPr>
          <w:rFonts w:eastAsia="Times New Roman" w:cstheme="minorHAnsi"/>
          <w:szCs w:val="24"/>
        </w:rPr>
        <w:t>ine</w:t>
      </w:r>
      <w:r w:rsidRPr="00E327DF">
        <w:rPr>
          <w:rFonts w:eastAsia="Times New Roman" w:cstheme="minorHAnsi"/>
          <w:szCs w:val="24"/>
        </w:rPr>
        <w:t xml:space="preserve"> </w:t>
      </w:r>
      <w:r w:rsidR="00223FD2">
        <w:rPr>
          <w:rFonts w:eastAsia="Times New Roman" w:cstheme="minorHAnsi"/>
          <w:szCs w:val="24"/>
        </w:rPr>
        <w:t>“</w:t>
      </w:r>
      <w:r w:rsidRPr="00E327DF">
        <w:rPr>
          <w:rFonts w:eastAsia="Times New Roman" w:cstheme="minorHAnsi"/>
          <w:szCs w:val="24"/>
        </w:rPr>
        <w:t>ON</w:t>
      </w:r>
      <w:r w:rsidR="00223FD2">
        <w:rPr>
          <w:rFonts w:eastAsia="Times New Roman" w:cstheme="minorHAnsi"/>
          <w:szCs w:val="24"/>
        </w:rPr>
        <w:t>”</w:t>
      </w:r>
      <w:r w:rsidRPr="00E327DF">
        <w:rPr>
          <w:rFonts w:eastAsia="Times New Roman" w:cstheme="minorHAnsi"/>
          <w:szCs w:val="24"/>
        </w:rPr>
        <w:t xml:space="preserve">, </w:t>
      </w:r>
      <w:r w:rsidR="00223FD2">
        <w:rPr>
          <w:rFonts w:eastAsia="Times New Roman" w:cstheme="minorHAnsi"/>
          <w:szCs w:val="24"/>
        </w:rPr>
        <w:t>D10</w:t>
      </w:r>
      <w:r w:rsidRPr="00E327DF">
        <w:rPr>
          <w:rFonts w:eastAsia="Times New Roman" w:cstheme="minorHAnsi"/>
          <w:szCs w:val="24"/>
        </w:rPr>
        <w:t xml:space="preserve"> </w:t>
      </w:r>
      <w:r w:rsidR="00223FD2">
        <w:rPr>
          <w:rFonts w:eastAsia="Times New Roman" w:cstheme="minorHAnsi"/>
          <w:szCs w:val="24"/>
        </w:rPr>
        <w:t>pinine “</w:t>
      </w:r>
      <w:r w:rsidRPr="00E327DF">
        <w:rPr>
          <w:rFonts w:eastAsia="Times New Roman" w:cstheme="minorHAnsi"/>
          <w:szCs w:val="24"/>
        </w:rPr>
        <w:t>OFF</w:t>
      </w:r>
      <w:r w:rsidR="00223FD2">
        <w:rPr>
          <w:rFonts w:eastAsia="Times New Roman" w:cstheme="minorHAnsi"/>
          <w:szCs w:val="24"/>
        </w:rPr>
        <w:t>”</w:t>
      </w:r>
      <w:r w:rsidRPr="00E327DF">
        <w:rPr>
          <w:rFonts w:eastAsia="Times New Roman" w:cstheme="minorHAnsi"/>
          <w:szCs w:val="24"/>
        </w:rPr>
        <w:t xml:space="preserve"> ve </w:t>
      </w:r>
      <w:r w:rsidR="00223FD2">
        <w:rPr>
          <w:rFonts w:eastAsia="Times New Roman" w:cstheme="minorHAnsi"/>
          <w:szCs w:val="24"/>
        </w:rPr>
        <w:t>D</w:t>
      </w:r>
      <w:r w:rsidRPr="00E327DF">
        <w:rPr>
          <w:rFonts w:eastAsia="Times New Roman" w:cstheme="minorHAnsi"/>
          <w:szCs w:val="24"/>
        </w:rPr>
        <w:t>9</w:t>
      </w:r>
      <w:r w:rsidR="00223FD2">
        <w:rPr>
          <w:rFonts w:eastAsia="Times New Roman" w:cstheme="minorHAnsi"/>
          <w:szCs w:val="24"/>
        </w:rPr>
        <w:t xml:space="preserve"> pinine</w:t>
      </w:r>
      <w:r w:rsidRPr="00E327DF">
        <w:rPr>
          <w:rFonts w:eastAsia="Times New Roman" w:cstheme="minorHAnsi"/>
          <w:szCs w:val="24"/>
        </w:rPr>
        <w:t xml:space="preserve"> </w:t>
      </w:r>
      <w:r w:rsidR="00223FD2">
        <w:rPr>
          <w:rFonts w:eastAsia="Times New Roman" w:cstheme="minorHAnsi"/>
          <w:szCs w:val="24"/>
        </w:rPr>
        <w:t>“</w:t>
      </w:r>
      <w:r w:rsidRPr="00E327DF">
        <w:rPr>
          <w:rFonts w:eastAsia="Times New Roman" w:cstheme="minorHAnsi"/>
          <w:szCs w:val="24"/>
        </w:rPr>
        <w:t>ON</w:t>
      </w:r>
      <w:r w:rsidR="00223FD2">
        <w:rPr>
          <w:rFonts w:eastAsia="Times New Roman" w:cstheme="minorHAnsi"/>
          <w:szCs w:val="24"/>
        </w:rPr>
        <w:t>”</w:t>
      </w:r>
      <w:r w:rsidRPr="00E327DF">
        <w:rPr>
          <w:rFonts w:eastAsia="Times New Roman" w:cstheme="minorHAnsi"/>
          <w:szCs w:val="24"/>
        </w:rPr>
        <w:t xml:space="preserve"> değerleri verilir.</w:t>
      </w:r>
    </w:p>
    <w:p w14:paraId="693B95CE" w14:textId="77777777" w:rsidR="00223FD2" w:rsidRPr="00E327DF" w:rsidRDefault="00223FD2" w:rsidP="00E327DF">
      <w:pPr>
        <w:rPr>
          <w:rFonts w:eastAsia="Times New Roman" w:cstheme="minorHAnsi"/>
          <w:szCs w:val="24"/>
        </w:rPr>
      </w:pPr>
    </w:p>
    <w:p w14:paraId="1A9A57D0" w14:textId="53AF4660" w:rsidR="00F26B2E" w:rsidRPr="00E327DF" w:rsidRDefault="00223FD2"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062BB116" wp14:editId="3637A507">
            <wp:extent cx="2948940" cy="2662577"/>
            <wp:effectExtent l="0" t="0" r="3810" b="4445"/>
            <wp:docPr id="58" name="Resi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H03_8_G_RGB_Yesil.jpg"/>
                    <pic:cNvPicPr/>
                  </pic:nvPicPr>
                  <pic:blipFill>
                    <a:blip r:embed="rId38">
                      <a:extLst>
                        <a:ext uri="{28A0092B-C50C-407E-A947-70E740481C1C}">
                          <a14:useLocalDpi xmlns:a14="http://schemas.microsoft.com/office/drawing/2010/main" val="0"/>
                        </a:ext>
                      </a:extLst>
                    </a:blip>
                    <a:stretch>
                      <a:fillRect/>
                    </a:stretch>
                  </pic:blipFill>
                  <pic:spPr>
                    <a:xfrm>
                      <a:off x="0" y="0"/>
                      <a:ext cx="2967790" cy="2679596"/>
                    </a:xfrm>
                    <a:prstGeom prst="rect">
                      <a:avLst/>
                    </a:prstGeom>
                  </pic:spPr>
                </pic:pic>
              </a:graphicData>
            </a:graphic>
          </wp:inline>
        </w:drawing>
      </w:r>
    </w:p>
    <w:p w14:paraId="796B2124" w14:textId="6D595886" w:rsidR="00B73A10" w:rsidRPr="006C32F7" w:rsidRDefault="00B73A10" w:rsidP="00E7089A">
      <w:pPr>
        <w:pStyle w:val="ResimYazs"/>
        <w:rPr>
          <w:rFonts w:eastAsia="Times New Roman" w:cstheme="minorHAnsi"/>
        </w:rPr>
      </w:pPr>
      <w:r w:rsidRPr="006C32F7">
        <w:t>Resim 3.2</w:t>
      </w:r>
      <w:r w:rsidR="003B3ADC" w:rsidRPr="006C32F7">
        <w:t>7</w:t>
      </w:r>
      <w:r w:rsidRPr="006C32F7">
        <w:t>: Gözle Etkinliği Örnek Kodu</w:t>
      </w:r>
    </w:p>
    <w:p w14:paraId="3EF6FB79" w14:textId="4581D0F2" w:rsidR="00F26B2E" w:rsidRDefault="00F26B2E" w:rsidP="00E327DF">
      <w:pPr>
        <w:rPr>
          <w:rFonts w:eastAsia="Times New Roman" w:cstheme="minorHAnsi"/>
          <w:szCs w:val="24"/>
        </w:rPr>
      </w:pPr>
      <w:r w:rsidRPr="00E327DF">
        <w:rPr>
          <w:rFonts w:eastAsia="Times New Roman" w:cstheme="minorHAnsi"/>
          <w:szCs w:val="24"/>
        </w:rPr>
        <w:t xml:space="preserve">Ortak </w:t>
      </w:r>
      <w:r w:rsidRPr="00E327DF">
        <w:rPr>
          <w:rFonts w:eastAsia="Times New Roman" w:cstheme="minorHAnsi"/>
          <w:b/>
          <w:szCs w:val="24"/>
        </w:rPr>
        <w:t>katot</w:t>
      </w:r>
      <w:r w:rsidRPr="00E327DF">
        <w:rPr>
          <w:rFonts w:eastAsia="Times New Roman" w:cstheme="minorHAnsi"/>
          <w:szCs w:val="24"/>
        </w:rPr>
        <w:t xml:space="preserve"> bir RGB’de </w:t>
      </w:r>
      <w:r w:rsidRPr="00223FD2">
        <w:rPr>
          <w:rFonts w:eastAsia="Times New Roman" w:cstheme="minorHAnsi"/>
          <w:b/>
          <w:color w:val="0070C0"/>
          <w:szCs w:val="24"/>
        </w:rPr>
        <w:t>mavi</w:t>
      </w:r>
      <w:r w:rsidRPr="00E327DF">
        <w:rPr>
          <w:rFonts w:eastAsia="Times New Roman" w:cstheme="minorHAnsi"/>
          <w:szCs w:val="24"/>
        </w:rPr>
        <w:t xml:space="preserve"> rengi yakmak için aşağıdaki </w:t>
      </w:r>
      <w:r w:rsidR="004859D7" w:rsidRPr="00E327DF">
        <w:rPr>
          <w:rFonts w:eastAsia="Times New Roman" w:cstheme="minorHAnsi"/>
          <w:szCs w:val="24"/>
        </w:rPr>
        <w:t xml:space="preserve">resimde </w:t>
      </w:r>
      <w:r w:rsidRPr="00E327DF">
        <w:rPr>
          <w:rFonts w:eastAsia="Times New Roman" w:cstheme="minorHAnsi"/>
          <w:szCs w:val="24"/>
        </w:rPr>
        <w:t xml:space="preserve">gibi bir kodla tanımlanabilir. Ortak </w:t>
      </w:r>
      <w:r w:rsidRPr="00E327DF">
        <w:rPr>
          <w:rFonts w:eastAsia="Times New Roman" w:cstheme="minorHAnsi"/>
          <w:b/>
          <w:szCs w:val="24"/>
        </w:rPr>
        <w:t>anot</w:t>
      </w:r>
      <w:r w:rsidRPr="00E327DF">
        <w:rPr>
          <w:rFonts w:eastAsia="Times New Roman" w:cstheme="minorHAnsi"/>
          <w:szCs w:val="24"/>
        </w:rPr>
        <w:t xml:space="preserve"> bir RGB LED’in kullanıldığı durumlarda </w:t>
      </w:r>
      <w:r w:rsidR="00223FD2">
        <w:rPr>
          <w:rFonts w:eastAsia="Times New Roman" w:cstheme="minorHAnsi"/>
          <w:szCs w:val="24"/>
        </w:rPr>
        <w:t>D</w:t>
      </w:r>
      <w:r w:rsidRPr="00E327DF">
        <w:rPr>
          <w:rFonts w:eastAsia="Times New Roman" w:cstheme="minorHAnsi"/>
          <w:szCs w:val="24"/>
        </w:rPr>
        <w:t>11</w:t>
      </w:r>
      <w:r w:rsidR="00223FD2">
        <w:rPr>
          <w:rFonts w:eastAsia="Times New Roman" w:cstheme="minorHAnsi"/>
          <w:szCs w:val="24"/>
        </w:rPr>
        <w:t xml:space="preserve"> pinine</w:t>
      </w:r>
      <w:r w:rsidRPr="00E327DF">
        <w:rPr>
          <w:rFonts w:eastAsia="Times New Roman" w:cstheme="minorHAnsi"/>
          <w:szCs w:val="24"/>
        </w:rPr>
        <w:t xml:space="preserve"> </w:t>
      </w:r>
      <w:r w:rsidR="00223FD2">
        <w:rPr>
          <w:rFonts w:eastAsia="Times New Roman" w:cstheme="minorHAnsi"/>
          <w:szCs w:val="24"/>
        </w:rPr>
        <w:t>“</w:t>
      </w:r>
      <w:r w:rsidRPr="00E327DF">
        <w:rPr>
          <w:rFonts w:eastAsia="Times New Roman" w:cstheme="minorHAnsi"/>
          <w:szCs w:val="24"/>
        </w:rPr>
        <w:t>ON</w:t>
      </w:r>
      <w:r w:rsidR="00223FD2">
        <w:rPr>
          <w:rFonts w:eastAsia="Times New Roman" w:cstheme="minorHAnsi"/>
          <w:szCs w:val="24"/>
        </w:rPr>
        <w:t>”</w:t>
      </w:r>
      <w:r w:rsidRPr="00E327DF">
        <w:rPr>
          <w:rFonts w:eastAsia="Times New Roman" w:cstheme="minorHAnsi"/>
          <w:szCs w:val="24"/>
        </w:rPr>
        <w:t xml:space="preserve">, </w:t>
      </w:r>
      <w:r w:rsidR="00223FD2">
        <w:rPr>
          <w:rFonts w:eastAsia="Times New Roman" w:cstheme="minorHAnsi"/>
          <w:szCs w:val="24"/>
        </w:rPr>
        <w:t>D10 pinine</w:t>
      </w:r>
      <w:r w:rsidRPr="00E327DF">
        <w:rPr>
          <w:rFonts w:eastAsia="Times New Roman" w:cstheme="minorHAnsi"/>
          <w:szCs w:val="24"/>
        </w:rPr>
        <w:t xml:space="preserve"> </w:t>
      </w:r>
      <w:r w:rsidR="00223FD2">
        <w:rPr>
          <w:rFonts w:eastAsia="Times New Roman" w:cstheme="minorHAnsi"/>
          <w:szCs w:val="24"/>
        </w:rPr>
        <w:t>“</w:t>
      </w:r>
      <w:r w:rsidRPr="00E327DF">
        <w:rPr>
          <w:rFonts w:eastAsia="Times New Roman" w:cstheme="minorHAnsi"/>
          <w:szCs w:val="24"/>
        </w:rPr>
        <w:t>ON</w:t>
      </w:r>
      <w:r w:rsidR="00223FD2">
        <w:rPr>
          <w:rFonts w:eastAsia="Times New Roman" w:cstheme="minorHAnsi"/>
          <w:szCs w:val="24"/>
        </w:rPr>
        <w:t>”</w:t>
      </w:r>
      <w:r w:rsidRPr="00E327DF">
        <w:rPr>
          <w:rFonts w:eastAsia="Times New Roman" w:cstheme="minorHAnsi"/>
          <w:szCs w:val="24"/>
        </w:rPr>
        <w:t xml:space="preserve"> ve </w:t>
      </w:r>
      <w:r w:rsidR="00223FD2">
        <w:rPr>
          <w:rFonts w:eastAsia="Times New Roman" w:cstheme="minorHAnsi"/>
          <w:szCs w:val="24"/>
        </w:rPr>
        <w:t>D9</w:t>
      </w:r>
      <w:r w:rsidRPr="00E327DF">
        <w:rPr>
          <w:rFonts w:eastAsia="Times New Roman" w:cstheme="minorHAnsi"/>
          <w:szCs w:val="24"/>
        </w:rPr>
        <w:t xml:space="preserve"> </w:t>
      </w:r>
      <w:r w:rsidR="00223FD2">
        <w:rPr>
          <w:rFonts w:eastAsia="Times New Roman" w:cstheme="minorHAnsi"/>
          <w:szCs w:val="24"/>
        </w:rPr>
        <w:t>pinine</w:t>
      </w:r>
      <w:r w:rsidRPr="00E327DF">
        <w:rPr>
          <w:rFonts w:eastAsia="Times New Roman" w:cstheme="minorHAnsi"/>
          <w:szCs w:val="24"/>
        </w:rPr>
        <w:t xml:space="preserve"> </w:t>
      </w:r>
      <w:r w:rsidR="00223FD2">
        <w:rPr>
          <w:rFonts w:eastAsia="Times New Roman" w:cstheme="minorHAnsi"/>
          <w:szCs w:val="24"/>
        </w:rPr>
        <w:t>“</w:t>
      </w:r>
      <w:r w:rsidRPr="00E327DF">
        <w:rPr>
          <w:rFonts w:eastAsia="Times New Roman" w:cstheme="minorHAnsi"/>
          <w:szCs w:val="24"/>
        </w:rPr>
        <w:t>OFF</w:t>
      </w:r>
      <w:r w:rsidR="00223FD2">
        <w:rPr>
          <w:rFonts w:eastAsia="Times New Roman" w:cstheme="minorHAnsi"/>
          <w:szCs w:val="24"/>
        </w:rPr>
        <w:t>”</w:t>
      </w:r>
      <w:r w:rsidRPr="00E327DF">
        <w:rPr>
          <w:rFonts w:eastAsia="Times New Roman" w:cstheme="minorHAnsi"/>
          <w:szCs w:val="24"/>
        </w:rPr>
        <w:t xml:space="preserve"> değerleri verilir.</w:t>
      </w:r>
    </w:p>
    <w:p w14:paraId="514286F4" w14:textId="77777777" w:rsidR="00193471" w:rsidRPr="00E327DF" w:rsidRDefault="00193471" w:rsidP="00E327DF">
      <w:pPr>
        <w:rPr>
          <w:rFonts w:eastAsia="Times New Roman" w:cstheme="minorHAnsi"/>
          <w:szCs w:val="24"/>
        </w:rPr>
      </w:pPr>
    </w:p>
    <w:p w14:paraId="1A58EC40" w14:textId="6915AE3D" w:rsidR="00F26B2E" w:rsidRPr="00E327DF" w:rsidRDefault="00223FD2"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7FCA58B6" wp14:editId="798095A2">
            <wp:extent cx="3000684" cy="2758393"/>
            <wp:effectExtent l="0" t="0" r="0" b="4445"/>
            <wp:docPr id="135" name="Resim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H03_8_G_RGB_Mavi.jpg"/>
                    <pic:cNvPicPr/>
                  </pic:nvPicPr>
                  <pic:blipFill>
                    <a:blip r:embed="rId39">
                      <a:extLst>
                        <a:ext uri="{28A0092B-C50C-407E-A947-70E740481C1C}">
                          <a14:useLocalDpi xmlns:a14="http://schemas.microsoft.com/office/drawing/2010/main" val="0"/>
                        </a:ext>
                      </a:extLst>
                    </a:blip>
                    <a:stretch>
                      <a:fillRect/>
                    </a:stretch>
                  </pic:blipFill>
                  <pic:spPr>
                    <a:xfrm>
                      <a:off x="0" y="0"/>
                      <a:ext cx="3031625" cy="2786836"/>
                    </a:xfrm>
                    <a:prstGeom prst="rect">
                      <a:avLst/>
                    </a:prstGeom>
                  </pic:spPr>
                </pic:pic>
              </a:graphicData>
            </a:graphic>
          </wp:inline>
        </w:drawing>
      </w:r>
    </w:p>
    <w:p w14:paraId="6439162D" w14:textId="3D129F05" w:rsidR="00B73A10" w:rsidRPr="006C32F7" w:rsidRDefault="00B73A10" w:rsidP="00E7089A">
      <w:pPr>
        <w:pStyle w:val="ResimYazs"/>
        <w:rPr>
          <w:rFonts w:eastAsia="Times New Roman" w:cstheme="minorHAnsi"/>
        </w:rPr>
      </w:pPr>
      <w:r w:rsidRPr="006C32F7">
        <w:t>Resim 3.2</w:t>
      </w:r>
      <w:r w:rsidR="003B3ADC" w:rsidRPr="006C32F7">
        <w:t>8</w:t>
      </w:r>
      <w:r w:rsidRPr="006C32F7">
        <w:t>: Gözle Etkinliği Örnek Kodu</w:t>
      </w:r>
    </w:p>
    <w:p w14:paraId="2D5BC773" w14:textId="0636DC73" w:rsidR="00F26B2E" w:rsidRDefault="00F26B2E" w:rsidP="00E327DF">
      <w:pPr>
        <w:rPr>
          <w:rFonts w:eastAsia="Times New Roman" w:cstheme="minorHAnsi"/>
          <w:szCs w:val="24"/>
        </w:rPr>
      </w:pPr>
      <w:r w:rsidRPr="00E327DF">
        <w:rPr>
          <w:rFonts w:eastAsia="Times New Roman" w:cstheme="minorHAnsi"/>
          <w:szCs w:val="24"/>
        </w:rPr>
        <w:t xml:space="preserve">Üç temel renk karıştırılarak istenilen renk elde edilebilir. Örneğin ortak katot bir RGB LED’de </w:t>
      </w:r>
      <w:r w:rsidRPr="00372D53">
        <w:rPr>
          <w:rFonts w:eastAsia="Times New Roman" w:cstheme="minorHAnsi"/>
          <w:b/>
          <w:color w:val="FFFF00"/>
          <w:szCs w:val="24"/>
        </w:rPr>
        <w:t>sarı</w:t>
      </w:r>
      <w:r w:rsidRPr="00E327DF">
        <w:rPr>
          <w:rFonts w:eastAsia="Times New Roman" w:cstheme="minorHAnsi"/>
          <w:szCs w:val="24"/>
        </w:rPr>
        <w:t xml:space="preserve"> renk için aşağıdaki </w:t>
      </w:r>
      <w:r w:rsidR="004859D7" w:rsidRPr="00E327DF">
        <w:rPr>
          <w:rFonts w:eastAsia="Times New Roman" w:cstheme="minorHAnsi"/>
          <w:szCs w:val="24"/>
        </w:rPr>
        <w:t xml:space="preserve">resimde görülen </w:t>
      </w:r>
      <w:r w:rsidRPr="00E327DF">
        <w:rPr>
          <w:rFonts w:eastAsia="Times New Roman" w:cstheme="minorHAnsi"/>
          <w:szCs w:val="24"/>
        </w:rPr>
        <w:t>kod dizimi kullanılabilir.</w:t>
      </w:r>
      <w:r w:rsidR="00372D53">
        <w:rPr>
          <w:rFonts w:eastAsia="Times New Roman" w:cstheme="minorHAnsi"/>
          <w:szCs w:val="24"/>
        </w:rPr>
        <w:t xml:space="preserve"> </w:t>
      </w:r>
      <w:r w:rsidR="00372D53" w:rsidRPr="00E327DF">
        <w:rPr>
          <w:rFonts w:eastAsia="Times New Roman" w:cstheme="minorHAnsi"/>
          <w:szCs w:val="24"/>
        </w:rPr>
        <w:t xml:space="preserve">Ortak </w:t>
      </w:r>
      <w:r w:rsidR="00372D53" w:rsidRPr="00E327DF">
        <w:rPr>
          <w:rFonts w:eastAsia="Times New Roman" w:cstheme="minorHAnsi"/>
          <w:b/>
          <w:szCs w:val="24"/>
        </w:rPr>
        <w:t>anot</w:t>
      </w:r>
      <w:r w:rsidR="00372D53" w:rsidRPr="00E327DF">
        <w:rPr>
          <w:rFonts w:eastAsia="Times New Roman" w:cstheme="minorHAnsi"/>
          <w:szCs w:val="24"/>
        </w:rPr>
        <w:t xml:space="preserve"> bir RGB LED’in kullanıldığı durumlarda </w:t>
      </w:r>
      <w:r w:rsidR="00372D53">
        <w:rPr>
          <w:rFonts w:eastAsia="Times New Roman" w:cstheme="minorHAnsi"/>
          <w:szCs w:val="24"/>
        </w:rPr>
        <w:t>D</w:t>
      </w:r>
      <w:r w:rsidR="00372D53" w:rsidRPr="00E327DF">
        <w:rPr>
          <w:rFonts w:eastAsia="Times New Roman" w:cstheme="minorHAnsi"/>
          <w:szCs w:val="24"/>
        </w:rPr>
        <w:t>11</w:t>
      </w:r>
      <w:r w:rsidR="00372D53">
        <w:rPr>
          <w:rFonts w:eastAsia="Times New Roman" w:cstheme="minorHAnsi"/>
          <w:szCs w:val="24"/>
        </w:rPr>
        <w:t xml:space="preserve"> pinine</w:t>
      </w:r>
      <w:r w:rsidR="00372D53" w:rsidRPr="00E327DF">
        <w:rPr>
          <w:rFonts w:eastAsia="Times New Roman" w:cstheme="minorHAnsi"/>
          <w:szCs w:val="24"/>
        </w:rPr>
        <w:t xml:space="preserve"> </w:t>
      </w:r>
      <w:r w:rsidR="00372D53">
        <w:rPr>
          <w:rFonts w:eastAsia="Times New Roman" w:cstheme="minorHAnsi"/>
          <w:szCs w:val="24"/>
        </w:rPr>
        <w:t>“OFF”</w:t>
      </w:r>
      <w:r w:rsidR="00372D53" w:rsidRPr="00E327DF">
        <w:rPr>
          <w:rFonts w:eastAsia="Times New Roman" w:cstheme="minorHAnsi"/>
          <w:szCs w:val="24"/>
        </w:rPr>
        <w:t xml:space="preserve">, </w:t>
      </w:r>
      <w:r w:rsidR="00372D53">
        <w:rPr>
          <w:rFonts w:eastAsia="Times New Roman" w:cstheme="minorHAnsi"/>
          <w:szCs w:val="24"/>
        </w:rPr>
        <w:t>D10 pinine</w:t>
      </w:r>
      <w:r w:rsidR="00372D53" w:rsidRPr="00E327DF">
        <w:rPr>
          <w:rFonts w:eastAsia="Times New Roman" w:cstheme="minorHAnsi"/>
          <w:szCs w:val="24"/>
        </w:rPr>
        <w:t xml:space="preserve"> </w:t>
      </w:r>
      <w:r w:rsidR="00372D53">
        <w:rPr>
          <w:rFonts w:eastAsia="Times New Roman" w:cstheme="minorHAnsi"/>
          <w:szCs w:val="24"/>
        </w:rPr>
        <w:t>“OFF”</w:t>
      </w:r>
      <w:r w:rsidR="00372D53" w:rsidRPr="00E327DF">
        <w:rPr>
          <w:rFonts w:eastAsia="Times New Roman" w:cstheme="minorHAnsi"/>
          <w:szCs w:val="24"/>
        </w:rPr>
        <w:t xml:space="preserve"> ve </w:t>
      </w:r>
      <w:r w:rsidR="00372D53">
        <w:rPr>
          <w:rFonts w:eastAsia="Times New Roman" w:cstheme="minorHAnsi"/>
          <w:szCs w:val="24"/>
        </w:rPr>
        <w:t>D9</w:t>
      </w:r>
      <w:r w:rsidR="00372D53" w:rsidRPr="00E327DF">
        <w:rPr>
          <w:rFonts w:eastAsia="Times New Roman" w:cstheme="minorHAnsi"/>
          <w:szCs w:val="24"/>
        </w:rPr>
        <w:t xml:space="preserve"> </w:t>
      </w:r>
      <w:r w:rsidR="00372D53">
        <w:rPr>
          <w:rFonts w:eastAsia="Times New Roman" w:cstheme="minorHAnsi"/>
          <w:szCs w:val="24"/>
        </w:rPr>
        <w:t>pinine</w:t>
      </w:r>
      <w:r w:rsidR="00372D53" w:rsidRPr="00E327DF">
        <w:rPr>
          <w:rFonts w:eastAsia="Times New Roman" w:cstheme="minorHAnsi"/>
          <w:szCs w:val="24"/>
        </w:rPr>
        <w:t xml:space="preserve"> </w:t>
      </w:r>
      <w:r w:rsidR="00372D53">
        <w:rPr>
          <w:rFonts w:eastAsia="Times New Roman" w:cstheme="minorHAnsi"/>
          <w:szCs w:val="24"/>
        </w:rPr>
        <w:t>“ON”</w:t>
      </w:r>
      <w:r w:rsidR="00372D53" w:rsidRPr="00E327DF">
        <w:rPr>
          <w:rFonts w:eastAsia="Times New Roman" w:cstheme="minorHAnsi"/>
          <w:szCs w:val="24"/>
        </w:rPr>
        <w:t xml:space="preserve"> değerleri verilir.</w:t>
      </w:r>
    </w:p>
    <w:p w14:paraId="34D89C4B" w14:textId="77777777" w:rsidR="00193471" w:rsidRPr="00E327DF" w:rsidRDefault="00193471" w:rsidP="00E327DF">
      <w:pPr>
        <w:rPr>
          <w:rFonts w:eastAsia="Times New Roman" w:cstheme="minorHAnsi"/>
          <w:szCs w:val="24"/>
        </w:rPr>
      </w:pPr>
    </w:p>
    <w:p w14:paraId="3FB2528B" w14:textId="7DE18E5B" w:rsidR="00F26B2E" w:rsidRPr="00E327DF" w:rsidRDefault="00372D53" w:rsidP="00E327DF">
      <w:pPr>
        <w:jc w:val="center"/>
        <w:rPr>
          <w:rFonts w:eastAsia="Times New Roman" w:cstheme="minorHAnsi"/>
          <w:szCs w:val="24"/>
        </w:rPr>
      </w:pPr>
      <w:r>
        <w:rPr>
          <w:rFonts w:eastAsia="Times New Roman" w:cstheme="minorHAnsi"/>
          <w:noProof/>
          <w:szCs w:val="24"/>
          <w:lang w:val="en-GB" w:eastAsia="en-GB"/>
        </w:rPr>
        <w:lastRenderedPageBreak/>
        <w:drawing>
          <wp:inline distT="0" distB="0" distL="0" distR="0" wp14:anchorId="511F3C55" wp14:editId="4525F7E3">
            <wp:extent cx="3063240" cy="2784763"/>
            <wp:effectExtent l="0" t="0" r="3810" b="0"/>
            <wp:docPr id="139" name="Resim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H03_8_G_RGB_Sari.jpg"/>
                    <pic:cNvPicPr/>
                  </pic:nvPicPr>
                  <pic:blipFill>
                    <a:blip r:embed="rId40">
                      <a:extLst>
                        <a:ext uri="{28A0092B-C50C-407E-A947-70E740481C1C}">
                          <a14:useLocalDpi xmlns:a14="http://schemas.microsoft.com/office/drawing/2010/main" val="0"/>
                        </a:ext>
                      </a:extLst>
                    </a:blip>
                    <a:stretch>
                      <a:fillRect/>
                    </a:stretch>
                  </pic:blipFill>
                  <pic:spPr>
                    <a:xfrm>
                      <a:off x="0" y="0"/>
                      <a:ext cx="3073471" cy="2794064"/>
                    </a:xfrm>
                    <a:prstGeom prst="rect">
                      <a:avLst/>
                    </a:prstGeom>
                  </pic:spPr>
                </pic:pic>
              </a:graphicData>
            </a:graphic>
          </wp:inline>
        </w:drawing>
      </w:r>
    </w:p>
    <w:p w14:paraId="78819CF9" w14:textId="6F071593" w:rsidR="00B73A10" w:rsidRPr="006C32F7" w:rsidRDefault="00B73A10" w:rsidP="00E7089A">
      <w:pPr>
        <w:pStyle w:val="ResimYazs"/>
      </w:pPr>
      <w:r w:rsidRPr="006C32F7">
        <w:t>Resim 3.2</w:t>
      </w:r>
      <w:r w:rsidR="003B3ADC" w:rsidRPr="006C32F7">
        <w:t>9</w:t>
      </w:r>
      <w:r w:rsidRPr="006C32F7">
        <w:t>: Gözle Etkinliği Örnek Kodu</w:t>
      </w:r>
    </w:p>
    <w:p w14:paraId="4C3ADDFC" w14:textId="75928E28" w:rsidR="00F26B2E" w:rsidRPr="00E327DF" w:rsidRDefault="00F26B2E" w:rsidP="00206849">
      <w:pPr>
        <w:pStyle w:val="Balk3"/>
      </w:pPr>
      <w:bookmarkStart w:id="10" w:name="_Toc84596101"/>
      <w:r w:rsidRPr="00E327DF">
        <w:t>1.9 Uygula</w:t>
      </w:r>
      <w:r w:rsidR="00372D53">
        <w:t xml:space="preserve"> </w:t>
      </w:r>
      <w:r w:rsidRPr="00E327DF">
        <w:t>- Ortak Ucu Belirleme (Öğrenci 2)</w:t>
      </w:r>
      <w:bookmarkEnd w:id="10"/>
    </w:p>
    <w:p w14:paraId="33246A84" w14:textId="77777777" w:rsidR="00F26B2E" w:rsidRPr="00E327DF" w:rsidRDefault="00F26B2E" w:rsidP="00E327DF">
      <w:pPr>
        <w:rPr>
          <w:rFonts w:eastAsia="Times New Roman" w:cstheme="minorHAnsi"/>
          <w:szCs w:val="24"/>
        </w:rPr>
      </w:pPr>
      <w:r w:rsidRPr="00E327DF">
        <w:rPr>
          <w:rFonts w:eastAsia="Times New Roman" w:cstheme="minorHAnsi"/>
          <w:szCs w:val="24"/>
        </w:rPr>
        <w:t xml:space="preserve">Eğitmen öğrencilerden setlerinde bulunan RGB LED’lerden birini alıp bu RGB LED’in ortak ucun anot / katot olduğunu bulmalarını ister. Aşağıda örnek bir çözüm verilmiştir, öğrencilerin kendi çözümleri bulmaları/denemeleri sağlanmalıdır. Öğrencilere </w:t>
      </w:r>
      <w:r w:rsidRPr="00372D53">
        <w:rPr>
          <w:rFonts w:eastAsia="Times New Roman" w:cstheme="minorHAnsi"/>
          <w:szCs w:val="24"/>
          <w:u w:val="single"/>
        </w:rPr>
        <w:t>direnç kullanmadan</w:t>
      </w:r>
      <w:r w:rsidRPr="00E327DF">
        <w:rPr>
          <w:rFonts w:eastAsia="Times New Roman" w:cstheme="minorHAnsi"/>
          <w:szCs w:val="24"/>
        </w:rPr>
        <w:t xml:space="preserve"> RGB LED’leri güç kaynağına bağlamamaları gerektiği hatırlatılmalıdır.</w:t>
      </w:r>
    </w:p>
    <w:p w14:paraId="6C5504F8" w14:textId="272D1434" w:rsidR="00F26B2E" w:rsidRPr="00E327DF" w:rsidRDefault="00F26B2E" w:rsidP="00E327DF">
      <w:pPr>
        <w:rPr>
          <w:rFonts w:eastAsia="Times New Roman" w:cstheme="minorHAnsi"/>
          <w:szCs w:val="24"/>
        </w:rPr>
      </w:pPr>
      <w:r w:rsidRPr="00E327DF">
        <w:rPr>
          <w:rFonts w:eastAsia="Times New Roman" w:cstheme="minorHAnsi"/>
          <w:szCs w:val="24"/>
        </w:rPr>
        <w:t>Öncelikle RGB LED</w:t>
      </w:r>
      <w:r w:rsidR="00FD764E">
        <w:rPr>
          <w:rFonts w:eastAsia="Times New Roman" w:cstheme="minorHAnsi"/>
          <w:szCs w:val="24"/>
        </w:rPr>
        <w:t>’in ortak ucu olan uzun bacağı 3.3</w:t>
      </w:r>
      <w:r w:rsidR="00372D53">
        <w:rPr>
          <w:rFonts w:eastAsia="Times New Roman" w:cstheme="minorHAnsi"/>
          <w:szCs w:val="24"/>
        </w:rPr>
        <w:t xml:space="preserve"> </w:t>
      </w:r>
      <w:r w:rsidRPr="00E327DF">
        <w:rPr>
          <w:rFonts w:eastAsia="Times New Roman" w:cstheme="minorHAnsi"/>
          <w:szCs w:val="24"/>
        </w:rPr>
        <w:t>V’a bağlanır. Diğer uçlardan herhangi biri 330 ohm’luk bir direnç üzerinden GND’ye bağlanır. RGB LED yanıyorsa LED’in ortak anot olduğu anlaşılır. RGB LED yanmıyorsa ya ortak katot bir LED’dir ya da</w:t>
      </w:r>
      <w:r w:rsidR="00FD764E">
        <w:rPr>
          <w:rFonts w:eastAsia="Times New Roman" w:cstheme="minorHAnsi"/>
          <w:szCs w:val="24"/>
        </w:rPr>
        <w:t xml:space="preserve"> LED bozuktur. Emin olmak için 3.3</w:t>
      </w:r>
      <w:r w:rsidR="00372D53">
        <w:rPr>
          <w:rFonts w:eastAsia="Times New Roman" w:cstheme="minorHAnsi"/>
          <w:szCs w:val="24"/>
        </w:rPr>
        <w:t xml:space="preserve"> </w:t>
      </w:r>
      <w:r w:rsidRPr="00E327DF">
        <w:rPr>
          <w:rFonts w:eastAsia="Times New Roman" w:cstheme="minorHAnsi"/>
          <w:szCs w:val="24"/>
        </w:rPr>
        <w:t xml:space="preserve">V ve GND’ye bağlı bacaklar yer değiştirilerek sağlama yapılır. </w:t>
      </w:r>
    </w:p>
    <w:p w14:paraId="4821CA24" w14:textId="5404A21D" w:rsidR="0037492B" w:rsidRPr="00E327DF" w:rsidRDefault="0037492B" w:rsidP="00E327DF">
      <w:pPr>
        <w:jc w:val="left"/>
        <w:rPr>
          <w:rFonts w:cstheme="majorBidi"/>
          <w:color w:val="00809E"/>
          <w:szCs w:val="24"/>
        </w:rPr>
      </w:pPr>
    </w:p>
    <w:p w14:paraId="3BC06CB0" w14:textId="1A19C02B" w:rsidR="00F26B2E" w:rsidRPr="00E327DF" w:rsidRDefault="00372D53" w:rsidP="00206849">
      <w:pPr>
        <w:pStyle w:val="Balk3"/>
      </w:pPr>
      <w:bookmarkStart w:id="11" w:name="_Toc84596102"/>
      <w:r>
        <w:t>1.10 Gözle ve Uygula -</w:t>
      </w:r>
      <w:r w:rsidR="00F26B2E" w:rsidRPr="00E327DF">
        <w:t xml:space="preserve"> Arduino IDE ile Ara Renkler (Öğrenci 1)</w:t>
      </w:r>
      <w:bookmarkEnd w:id="11"/>
    </w:p>
    <w:tbl>
      <w:tblPr>
        <w:tblStyle w:val="KlavuzuTablo4-Vurgu11"/>
        <w:tblW w:w="0" w:type="auto"/>
        <w:jc w:val="center"/>
        <w:tblInd w:w="0" w:type="dxa"/>
        <w:tblLook w:val="04A0" w:firstRow="1" w:lastRow="0" w:firstColumn="1" w:lastColumn="0" w:noHBand="0" w:noVBand="1"/>
      </w:tblPr>
      <w:tblGrid>
        <w:gridCol w:w="3195"/>
      </w:tblGrid>
      <w:tr w:rsidR="00F26B2E" w:rsidRPr="00E327DF" w14:paraId="0F8DB381" w14:textId="77777777" w:rsidTr="00F26B2E">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563021CE" w14:textId="77777777" w:rsidR="00F26B2E" w:rsidRPr="00E327DF" w:rsidRDefault="00F26B2E" w:rsidP="00E327DF">
            <w:pPr>
              <w:jc w:val="left"/>
              <w:rPr>
                <w:rFonts w:eastAsia="Times New Roman" w:cstheme="minorHAnsi"/>
                <w:color w:val="auto"/>
                <w:szCs w:val="24"/>
              </w:rPr>
            </w:pPr>
            <w:r w:rsidRPr="00E327DF">
              <w:rPr>
                <w:rFonts w:eastAsia="Calibri" w:cstheme="minorHAnsi"/>
                <w:szCs w:val="24"/>
                <w:lang w:val="tr-TR"/>
              </w:rPr>
              <w:t>Malzeme Listesi</w:t>
            </w:r>
          </w:p>
        </w:tc>
      </w:tr>
      <w:tr w:rsidR="00F26B2E" w:rsidRPr="00E327DF" w14:paraId="1A51EBE1"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4A2C2345" w14:textId="7F174754" w:rsidR="00F26B2E" w:rsidRPr="00E327DF" w:rsidRDefault="00372D53"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F26B2E" w:rsidRPr="00E327DF" w14:paraId="5B05D63C"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53D2DA19"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 xml:space="preserve">RGB LED </w:t>
            </w:r>
          </w:p>
        </w:tc>
      </w:tr>
      <w:tr w:rsidR="00F26B2E" w:rsidRPr="00E327DF" w14:paraId="21CD91AA"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09F89DE2" w14:textId="05DEE5A2"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330 Ohm Direnç</w:t>
            </w:r>
          </w:p>
        </w:tc>
      </w:tr>
      <w:tr w:rsidR="00F26B2E" w:rsidRPr="00E327DF" w14:paraId="2112F617"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6659E0D3"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F26B2E" w:rsidRPr="00E327DF" w14:paraId="5A1CF09D"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6F77985C"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5090848C" w14:textId="77777777" w:rsidR="00193471" w:rsidRDefault="00193471" w:rsidP="00E327DF">
      <w:pPr>
        <w:rPr>
          <w:rFonts w:eastAsia="Times New Roman" w:cstheme="minorHAnsi"/>
          <w:szCs w:val="24"/>
        </w:rPr>
      </w:pPr>
    </w:p>
    <w:p w14:paraId="0EBE0E52" w14:textId="3732621E" w:rsidR="00F26B2E" w:rsidRPr="00E327DF" w:rsidRDefault="00F26B2E" w:rsidP="00E327DF">
      <w:pPr>
        <w:rPr>
          <w:rFonts w:eastAsia="Times New Roman" w:cstheme="minorHAnsi"/>
          <w:szCs w:val="24"/>
        </w:rPr>
      </w:pPr>
      <w:r w:rsidRPr="00E327DF">
        <w:rPr>
          <w:rFonts w:eastAsia="Times New Roman" w:cstheme="minorHAnsi"/>
          <w:szCs w:val="24"/>
        </w:rPr>
        <w:t xml:space="preserve">Yukarıdaki örneklerde RGB LED üzerinde üç ana renk olan kırmızı, yeşil ve mavi ve bunun yanında ara renkler olan sarı oluşturuldu. Aslında bu renkler dışında bulunan ara renkler de RGB ile yakılabilir. Bunun için PWM yöntemi ile renkleri oluşturmak mümkündür. Bu amaçla aşağıdaki örnekteki gibi PWM çıkışları olan </w:t>
      </w:r>
      <w:r w:rsidR="005B0113">
        <w:rPr>
          <w:rFonts w:eastAsia="Times New Roman" w:cstheme="minorHAnsi"/>
          <w:szCs w:val="24"/>
        </w:rPr>
        <w:t>D</w:t>
      </w:r>
      <w:r w:rsidRPr="00E327DF">
        <w:rPr>
          <w:rFonts w:eastAsia="Times New Roman" w:cstheme="minorHAnsi"/>
          <w:szCs w:val="24"/>
        </w:rPr>
        <w:t>9,</w:t>
      </w:r>
      <w:r w:rsidR="005B0113">
        <w:rPr>
          <w:rFonts w:eastAsia="Times New Roman" w:cstheme="minorHAnsi"/>
          <w:szCs w:val="24"/>
        </w:rPr>
        <w:t xml:space="preserve"> D</w:t>
      </w:r>
      <w:r w:rsidRPr="00E327DF">
        <w:rPr>
          <w:rFonts w:eastAsia="Times New Roman" w:cstheme="minorHAnsi"/>
          <w:szCs w:val="24"/>
        </w:rPr>
        <w:t xml:space="preserve">10 ve </w:t>
      </w:r>
      <w:r w:rsidR="005B0113">
        <w:rPr>
          <w:rFonts w:eastAsia="Times New Roman" w:cstheme="minorHAnsi"/>
          <w:szCs w:val="24"/>
        </w:rPr>
        <w:t>D11</w:t>
      </w:r>
      <w:r w:rsidRPr="00E327DF">
        <w:rPr>
          <w:rFonts w:eastAsia="Times New Roman" w:cstheme="minorHAnsi"/>
          <w:szCs w:val="24"/>
        </w:rPr>
        <w:t xml:space="preserve"> </w:t>
      </w:r>
      <w:r w:rsidR="005B0113">
        <w:rPr>
          <w:rFonts w:eastAsia="Times New Roman" w:cstheme="minorHAnsi"/>
          <w:szCs w:val="24"/>
        </w:rPr>
        <w:t xml:space="preserve">numaralı </w:t>
      </w:r>
      <w:r w:rsidRPr="00E327DF">
        <w:rPr>
          <w:rFonts w:eastAsia="Times New Roman" w:cstheme="minorHAnsi"/>
          <w:szCs w:val="24"/>
        </w:rPr>
        <w:t>pinler</w:t>
      </w:r>
      <w:r w:rsidR="005B0113">
        <w:rPr>
          <w:rFonts w:eastAsia="Times New Roman" w:cstheme="minorHAnsi"/>
          <w:szCs w:val="24"/>
        </w:rPr>
        <w:t>i</w:t>
      </w:r>
      <w:r w:rsidRPr="00E327DF">
        <w:rPr>
          <w:rFonts w:eastAsia="Times New Roman" w:cstheme="minorHAnsi"/>
          <w:szCs w:val="24"/>
        </w:rPr>
        <w:t xml:space="preserve"> analog output olarak tanımlanır. Böylece her bir pine bağlı olan RGB LED’in ayaklarına gelen analog veri değiştirilerek renk kombinasyonları elde edilebilir.  </w:t>
      </w:r>
    </w:p>
    <w:p w14:paraId="010B0991" w14:textId="564A6F1A" w:rsidR="00F26B2E" w:rsidRPr="00E327DF" w:rsidRDefault="00F26B2E" w:rsidP="00E327DF">
      <w:pPr>
        <w:rPr>
          <w:rFonts w:eastAsia="Times New Roman" w:cstheme="minorHAnsi"/>
          <w:szCs w:val="24"/>
        </w:rPr>
      </w:pPr>
      <w:r w:rsidRPr="00E327DF">
        <w:rPr>
          <w:rFonts w:eastAsia="Times New Roman" w:cstheme="minorHAnsi"/>
          <w:szCs w:val="24"/>
        </w:rPr>
        <w:t xml:space="preserve">Bu etkinlikteki amaç bir RGB LED’le </w:t>
      </w:r>
      <w:r w:rsidRPr="005B0113">
        <w:rPr>
          <w:rFonts w:eastAsia="Times New Roman" w:cstheme="minorHAnsi"/>
          <w:b/>
          <w:color w:val="7030A0"/>
          <w:szCs w:val="24"/>
        </w:rPr>
        <w:t>mor</w:t>
      </w:r>
      <w:r w:rsidRPr="00E327DF">
        <w:rPr>
          <w:rFonts w:eastAsia="Times New Roman" w:cstheme="minorHAnsi"/>
          <w:szCs w:val="24"/>
        </w:rPr>
        <w:t xml:space="preserve"> ve </w:t>
      </w:r>
      <w:r w:rsidRPr="005B0113">
        <w:rPr>
          <w:rFonts w:eastAsia="Times New Roman" w:cstheme="minorHAnsi"/>
          <w:b/>
          <w:color w:val="00B0F0"/>
          <w:szCs w:val="24"/>
        </w:rPr>
        <w:t>turkuaz</w:t>
      </w:r>
      <w:r w:rsidRPr="00E327DF">
        <w:rPr>
          <w:rFonts w:eastAsia="Times New Roman" w:cstheme="minorHAnsi"/>
          <w:szCs w:val="24"/>
        </w:rPr>
        <w:t xml:space="preserve"> renkleri yakmaktır. Eğitmen öğrencilerden mor ve turkuaz renkler için fonksiyon yazmalarını ve bu fonksiyonları çağırarak çalıştırmalarını ister. Aşağıdaki </w:t>
      </w:r>
      <w:r w:rsidR="0059732B" w:rsidRPr="00E327DF">
        <w:rPr>
          <w:rFonts w:eastAsia="Times New Roman" w:cstheme="minorHAnsi"/>
          <w:szCs w:val="24"/>
        </w:rPr>
        <w:t>resimde</w:t>
      </w:r>
      <w:r w:rsidR="00995BB7" w:rsidRPr="00E327DF">
        <w:rPr>
          <w:rFonts w:eastAsia="Times New Roman" w:cstheme="minorHAnsi"/>
          <w:szCs w:val="24"/>
        </w:rPr>
        <w:t xml:space="preserve"> görülen </w:t>
      </w:r>
      <w:r w:rsidRPr="00E327DF">
        <w:rPr>
          <w:rFonts w:eastAsia="Times New Roman" w:cstheme="minorHAnsi"/>
          <w:szCs w:val="24"/>
        </w:rPr>
        <w:t>örnek kod ortak katot için oluşturulmuş bir örnektir. Öğrenciler isterlerse ortak anotlu devre için de kod yazabilirler</w:t>
      </w:r>
    </w:p>
    <w:p w14:paraId="1F7AA25F" w14:textId="77777777" w:rsidR="00F26B2E" w:rsidRPr="00E327DF" w:rsidRDefault="00F26B2E" w:rsidP="00E327DF">
      <w:pPr>
        <w:rPr>
          <w:rFonts w:eastAsia="Times New Roman" w:cstheme="minorHAnsi"/>
          <w:szCs w:val="24"/>
        </w:rPr>
      </w:pPr>
    </w:p>
    <w:p w14:paraId="3EB3CDCF" w14:textId="626A8D0A" w:rsidR="00F26B2E" w:rsidRPr="00E327DF" w:rsidRDefault="001B4D82" w:rsidP="00E327DF">
      <w:pPr>
        <w:jc w:val="center"/>
        <w:rPr>
          <w:rFonts w:eastAsia="Times New Roman" w:cstheme="minorHAnsi"/>
          <w:szCs w:val="24"/>
        </w:rPr>
      </w:pPr>
      <w:r>
        <w:rPr>
          <w:rFonts w:eastAsia="Times New Roman" w:cstheme="minorHAnsi"/>
          <w:noProof/>
          <w:szCs w:val="24"/>
          <w:lang w:val="en-GB" w:eastAsia="en-GB"/>
        </w:rPr>
        <w:lastRenderedPageBreak/>
        <w:drawing>
          <wp:inline distT="0" distB="0" distL="0" distR="0" wp14:anchorId="2CB1B6BD" wp14:editId="57F142AB">
            <wp:extent cx="3060957" cy="4686300"/>
            <wp:effectExtent l="0" t="0" r="6350" b="0"/>
            <wp:docPr id="59" name="Resi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H03_1_10_G_U_Ara_Renkler.jpg"/>
                    <pic:cNvPicPr/>
                  </pic:nvPicPr>
                  <pic:blipFill>
                    <a:blip r:embed="rId41">
                      <a:extLst>
                        <a:ext uri="{28A0092B-C50C-407E-A947-70E740481C1C}">
                          <a14:useLocalDpi xmlns:a14="http://schemas.microsoft.com/office/drawing/2010/main" val="0"/>
                        </a:ext>
                      </a:extLst>
                    </a:blip>
                    <a:stretch>
                      <a:fillRect/>
                    </a:stretch>
                  </pic:blipFill>
                  <pic:spPr>
                    <a:xfrm>
                      <a:off x="0" y="0"/>
                      <a:ext cx="3067380" cy="4696133"/>
                    </a:xfrm>
                    <a:prstGeom prst="rect">
                      <a:avLst/>
                    </a:prstGeom>
                  </pic:spPr>
                </pic:pic>
              </a:graphicData>
            </a:graphic>
          </wp:inline>
        </w:drawing>
      </w:r>
    </w:p>
    <w:p w14:paraId="101E079E" w14:textId="01FE8C38" w:rsidR="00B73A10" w:rsidRPr="001B4D82" w:rsidRDefault="00B73A10" w:rsidP="001B4D82">
      <w:pPr>
        <w:pStyle w:val="ResimYazs"/>
        <w:rPr>
          <w:rFonts w:eastAsia="Times New Roman" w:cstheme="minorHAnsi"/>
        </w:rPr>
      </w:pPr>
      <w:r w:rsidRPr="006C32F7">
        <w:t>Resim 3.</w:t>
      </w:r>
      <w:r w:rsidR="003B3ADC" w:rsidRPr="006C32F7">
        <w:t>30</w:t>
      </w:r>
      <w:r w:rsidRPr="006C32F7">
        <w:t>: Gözle-Uygula Etkinliği Örnek Kodu</w:t>
      </w:r>
    </w:p>
    <w:tbl>
      <w:tblPr>
        <w:tblpPr w:leftFromText="141" w:rightFromText="141" w:vertAnchor="text" w:horzAnchor="margin" w:tblpY="170"/>
        <w:tblW w:w="0" w:type="auto"/>
        <w:tblLook w:val="04A0" w:firstRow="1" w:lastRow="0" w:firstColumn="1" w:lastColumn="0" w:noHBand="0" w:noVBand="1"/>
      </w:tblPr>
      <w:tblGrid>
        <w:gridCol w:w="8789"/>
      </w:tblGrid>
      <w:tr w:rsidR="00F26B2E" w:rsidRPr="00E327DF" w14:paraId="60F13536" w14:textId="77777777" w:rsidTr="00041916">
        <w:trPr>
          <w:trHeight w:hRule="exact" w:val="451"/>
        </w:trPr>
        <w:tc>
          <w:tcPr>
            <w:tcW w:w="8789" w:type="dxa"/>
            <w:shd w:val="clear" w:color="auto" w:fill="007F9A"/>
            <w:vAlign w:val="center"/>
          </w:tcPr>
          <w:p w14:paraId="2472BE09" w14:textId="77777777" w:rsidR="00F26B2E" w:rsidRPr="00E327DF" w:rsidRDefault="00F26B2E" w:rsidP="00E327DF">
            <w:pPr>
              <w:rPr>
                <w:rFonts w:eastAsia="Times New Roman" w:cstheme="minorHAnsi"/>
                <w:szCs w:val="24"/>
              </w:rPr>
            </w:pPr>
            <w:r w:rsidRPr="00E327DF">
              <w:rPr>
                <w:rFonts w:cstheme="minorHAnsi"/>
                <w:b/>
                <w:bCs/>
                <w:color w:val="D9E2F3"/>
                <w:szCs w:val="24"/>
                <w:lang w:eastAsia="en-US"/>
              </w:rPr>
              <w:t>Dikkat</w:t>
            </w:r>
          </w:p>
        </w:tc>
      </w:tr>
      <w:tr w:rsidR="00F26B2E" w:rsidRPr="00E327DF" w14:paraId="4BFA8D8B" w14:textId="77777777" w:rsidTr="00F26B2E">
        <w:trPr>
          <w:trHeight w:val="1298"/>
        </w:trPr>
        <w:tc>
          <w:tcPr>
            <w:tcW w:w="8789" w:type="dxa"/>
            <w:shd w:val="clear" w:color="auto" w:fill="DEEAF6" w:themeFill="accent1" w:themeFillTint="33"/>
            <w:vAlign w:val="center"/>
          </w:tcPr>
          <w:p w14:paraId="20933F92" w14:textId="5DE2BCE5" w:rsidR="00F26B2E" w:rsidRPr="00C87560" w:rsidRDefault="00582658" w:rsidP="00E327DF">
            <w:pPr>
              <w:rPr>
                <w:rFonts w:cstheme="minorHAnsi"/>
                <w:color w:val="006666"/>
                <w:szCs w:val="24"/>
                <w:lang w:eastAsia="en-US"/>
              </w:rPr>
            </w:pPr>
            <w:r>
              <w:rPr>
                <w:rFonts w:cstheme="minorHAnsi"/>
                <w:color w:val="006666"/>
                <w:szCs w:val="24"/>
                <w:lang w:eastAsia="en-US"/>
              </w:rPr>
              <w:t xml:space="preserve">Arduino IDE üzerinde Deneyap Kart ile “analogWrite” komutunu kullanabilmek için kod bloğu içerisine ‘#include </w:t>
            </w:r>
            <w:r w:rsidRPr="001B4D82">
              <w:rPr>
                <w:rFonts w:cstheme="minorHAnsi"/>
                <w:szCs w:val="24"/>
                <w:lang w:eastAsia="en-US"/>
              </w:rPr>
              <w:t>&lt;</w:t>
            </w:r>
            <w:r w:rsidRPr="001B4D82">
              <w:rPr>
                <w:rFonts w:cstheme="minorHAnsi"/>
                <w:color w:val="ED7D31" w:themeColor="accent2"/>
                <w:szCs w:val="24"/>
                <w:lang w:eastAsia="en-US"/>
              </w:rPr>
              <w:t>analogWrite</w:t>
            </w:r>
            <w:r w:rsidRPr="001B4D82">
              <w:rPr>
                <w:rFonts w:cstheme="minorHAnsi"/>
                <w:szCs w:val="24"/>
                <w:lang w:eastAsia="en-US"/>
              </w:rPr>
              <w:t>.h&gt;</w:t>
            </w:r>
            <w:r>
              <w:rPr>
                <w:rFonts w:cstheme="minorHAnsi"/>
                <w:color w:val="006666"/>
                <w:szCs w:val="24"/>
                <w:lang w:eastAsia="en-US"/>
              </w:rPr>
              <w:t xml:space="preserve">’ kütüphanesinin eklenmesi gerektiği eğitmen tarafından öğrecilere hatırlatılmaldır. </w:t>
            </w:r>
          </w:p>
        </w:tc>
      </w:tr>
    </w:tbl>
    <w:p w14:paraId="52DF47A5" w14:textId="6506CFAE" w:rsidR="00C87560" w:rsidRDefault="00C87560" w:rsidP="001B4D82">
      <w:bookmarkStart w:id="12" w:name="_Toc84596103"/>
    </w:p>
    <w:tbl>
      <w:tblPr>
        <w:tblpPr w:leftFromText="141" w:rightFromText="141" w:vertAnchor="text" w:horzAnchor="margin" w:tblpY="170"/>
        <w:tblW w:w="0" w:type="auto"/>
        <w:tblLook w:val="04A0" w:firstRow="1" w:lastRow="0" w:firstColumn="1" w:lastColumn="0" w:noHBand="0" w:noVBand="1"/>
      </w:tblPr>
      <w:tblGrid>
        <w:gridCol w:w="8789"/>
      </w:tblGrid>
      <w:tr w:rsidR="00C87560" w:rsidRPr="00E327DF" w14:paraId="3E328DC4" w14:textId="77777777" w:rsidTr="009D2CEF">
        <w:trPr>
          <w:trHeight w:hRule="exact" w:val="451"/>
        </w:trPr>
        <w:tc>
          <w:tcPr>
            <w:tcW w:w="8789" w:type="dxa"/>
            <w:shd w:val="clear" w:color="auto" w:fill="007F9A"/>
            <w:vAlign w:val="center"/>
          </w:tcPr>
          <w:p w14:paraId="50D95F87" w14:textId="77777777" w:rsidR="00C87560" w:rsidRPr="00E327DF" w:rsidRDefault="00C87560" w:rsidP="009D2CEF">
            <w:pPr>
              <w:rPr>
                <w:rFonts w:eastAsia="Times New Roman" w:cstheme="minorHAnsi"/>
                <w:szCs w:val="24"/>
              </w:rPr>
            </w:pPr>
            <w:r w:rsidRPr="00E327DF">
              <w:rPr>
                <w:rFonts w:cstheme="minorHAnsi"/>
                <w:b/>
                <w:bCs/>
                <w:color w:val="D9E2F3"/>
                <w:szCs w:val="24"/>
                <w:lang w:eastAsia="en-US"/>
              </w:rPr>
              <w:t>Dikkat</w:t>
            </w:r>
          </w:p>
        </w:tc>
      </w:tr>
      <w:tr w:rsidR="00C87560" w:rsidRPr="00E327DF" w14:paraId="1A2BD015" w14:textId="77777777" w:rsidTr="009D2CEF">
        <w:trPr>
          <w:trHeight w:val="1298"/>
        </w:trPr>
        <w:tc>
          <w:tcPr>
            <w:tcW w:w="8789" w:type="dxa"/>
            <w:shd w:val="clear" w:color="auto" w:fill="DEEAF6" w:themeFill="accent1" w:themeFillTint="33"/>
            <w:vAlign w:val="center"/>
          </w:tcPr>
          <w:p w14:paraId="1467B1CC" w14:textId="77777777" w:rsidR="00C87560" w:rsidRDefault="00C87560" w:rsidP="009D2CEF">
            <w:pPr>
              <w:rPr>
                <w:rFonts w:cstheme="minorHAnsi"/>
                <w:color w:val="006666"/>
                <w:szCs w:val="24"/>
                <w:lang w:eastAsia="en-US"/>
              </w:rPr>
            </w:pPr>
            <w:r>
              <w:rPr>
                <w:rFonts w:cstheme="minorHAnsi"/>
                <w:color w:val="006666"/>
                <w:szCs w:val="24"/>
                <w:lang w:eastAsia="en-US"/>
              </w:rPr>
              <w:t xml:space="preserve">Yukarıdaki kod </w:t>
            </w:r>
            <w:r w:rsidRPr="00C87560">
              <w:rPr>
                <w:rFonts w:cstheme="minorHAnsi"/>
                <w:b/>
                <w:color w:val="006666"/>
                <w:szCs w:val="24"/>
                <w:lang w:eastAsia="en-US"/>
              </w:rPr>
              <w:t>ortak katot</w:t>
            </w:r>
            <w:r>
              <w:rPr>
                <w:rFonts w:cstheme="minorHAnsi"/>
                <w:color w:val="006666"/>
                <w:szCs w:val="24"/>
                <w:lang w:eastAsia="en-US"/>
              </w:rPr>
              <w:t xml:space="preserve"> bir RGB LED için uygundur. Eğer </w:t>
            </w:r>
            <w:r w:rsidRPr="00C87560">
              <w:rPr>
                <w:rFonts w:cstheme="minorHAnsi"/>
                <w:b/>
                <w:color w:val="006666"/>
                <w:szCs w:val="24"/>
                <w:lang w:eastAsia="en-US"/>
              </w:rPr>
              <w:t>ortak anot</w:t>
            </w:r>
            <w:r>
              <w:rPr>
                <w:rFonts w:cstheme="minorHAnsi"/>
                <w:color w:val="006666"/>
                <w:szCs w:val="24"/>
                <w:lang w:eastAsia="en-US"/>
              </w:rPr>
              <w:t xml:space="preserve"> bir RGB LED kullanılıyorsa, analogWrite komutunda kullanılan değerler 256 sayısından çıkarılarak kalan sayı ile kontrol edilmelidir. Örneğin;</w:t>
            </w:r>
          </w:p>
          <w:p w14:paraId="6EDCE965" w14:textId="77777777" w:rsidR="00C87560" w:rsidRDefault="00C87560" w:rsidP="009D2CEF">
            <w:pPr>
              <w:rPr>
                <w:rFonts w:cstheme="minorHAnsi"/>
                <w:color w:val="006666"/>
                <w:szCs w:val="24"/>
                <w:lang w:eastAsia="en-US"/>
              </w:rPr>
            </w:pPr>
          </w:p>
          <w:p w14:paraId="4EA739E9" w14:textId="135FE275" w:rsidR="00C87560" w:rsidRDefault="00C87560" w:rsidP="009D2CEF">
            <w:pPr>
              <w:rPr>
                <w:rFonts w:cstheme="minorHAnsi"/>
                <w:color w:val="006666"/>
                <w:szCs w:val="24"/>
                <w:lang w:eastAsia="en-US"/>
              </w:rPr>
            </w:pPr>
            <w:r w:rsidRPr="001B4D82">
              <w:rPr>
                <w:rFonts w:cstheme="minorHAnsi"/>
                <w:color w:val="ED7D31" w:themeColor="accent2"/>
                <w:szCs w:val="24"/>
                <w:lang w:eastAsia="en-US"/>
              </w:rPr>
              <w:t>analogWrite</w:t>
            </w:r>
            <w:r w:rsidRPr="001B4D82">
              <w:rPr>
                <w:rFonts w:cstheme="minorHAnsi"/>
                <w:szCs w:val="24"/>
                <w:lang w:eastAsia="en-US"/>
              </w:rPr>
              <w:t>(led_light_pin, 64);</w:t>
            </w:r>
            <w:r>
              <w:rPr>
                <w:rFonts w:cstheme="minorHAnsi"/>
                <w:color w:val="006666"/>
                <w:szCs w:val="24"/>
                <w:lang w:eastAsia="en-US"/>
              </w:rPr>
              <w:t xml:space="preserve"> yerine </w:t>
            </w:r>
            <w:r w:rsidRPr="001B4D82">
              <w:rPr>
                <w:rFonts w:cstheme="minorHAnsi"/>
                <w:color w:val="ED7D31" w:themeColor="accent2"/>
                <w:szCs w:val="24"/>
                <w:lang w:eastAsia="en-US"/>
              </w:rPr>
              <w:t>analogWrite</w:t>
            </w:r>
            <w:r w:rsidRPr="001B4D82">
              <w:rPr>
                <w:rFonts w:cstheme="minorHAnsi"/>
                <w:szCs w:val="24"/>
                <w:lang w:eastAsia="en-US"/>
              </w:rPr>
              <w:t>(led_light_pin, 192);</w:t>
            </w:r>
            <w:r>
              <w:rPr>
                <w:rFonts w:cstheme="minorHAnsi"/>
                <w:color w:val="006666"/>
                <w:szCs w:val="24"/>
                <w:lang w:eastAsia="en-US"/>
              </w:rPr>
              <w:t xml:space="preserve"> yazılmalıdır.</w:t>
            </w:r>
          </w:p>
          <w:p w14:paraId="607F6C9B" w14:textId="70FF277F" w:rsidR="00C87560" w:rsidRDefault="00C87560" w:rsidP="009D2CEF">
            <w:pPr>
              <w:rPr>
                <w:rFonts w:cstheme="minorHAnsi"/>
                <w:color w:val="006666"/>
                <w:szCs w:val="24"/>
                <w:lang w:eastAsia="en-US"/>
              </w:rPr>
            </w:pPr>
          </w:p>
          <w:p w14:paraId="293E3ABA" w14:textId="77777777" w:rsidR="00C87560" w:rsidRDefault="00C87560" w:rsidP="009D2CEF">
            <w:pPr>
              <w:rPr>
                <w:rFonts w:cstheme="minorHAnsi"/>
                <w:color w:val="006666"/>
                <w:szCs w:val="24"/>
                <w:lang w:eastAsia="en-US"/>
              </w:rPr>
            </w:pPr>
            <w:r>
              <w:rPr>
                <w:rFonts w:cstheme="minorHAnsi"/>
                <w:color w:val="006666"/>
                <w:szCs w:val="24"/>
                <w:lang w:eastAsia="en-US"/>
              </w:rPr>
              <w:t>Eğitmen</w:t>
            </w:r>
            <w:r w:rsidR="001B4D82">
              <w:rPr>
                <w:rFonts w:cstheme="minorHAnsi"/>
                <w:color w:val="006666"/>
                <w:szCs w:val="24"/>
                <w:lang w:eastAsia="en-US"/>
              </w:rPr>
              <w:t>,</w:t>
            </w:r>
            <w:r>
              <w:rPr>
                <w:rFonts w:cstheme="minorHAnsi"/>
                <w:color w:val="006666"/>
                <w:szCs w:val="24"/>
                <w:lang w:eastAsia="en-US"/>
              </w:rPr>
              <w:t xml:space="preserve"> öğrencilerin kullandığı RGB LED türüne göre buna dikkat etmeleri konusunda uyarıda bulunmalıdır.</w:t>
            </w:r>
          </w:p>
          <w:p w14:paraId="34757C3C" w14:textId="7257B16B" w:rsidR="001B4D82" w:rsidRPr="00C87560" w:rsidRDefault="001B4D82" w:rsidP="009D2CEF">
            <w:pPr>
              <w:rPr>
                <w:rFonts w:cstheme="minorHAnsi"/>
                <w:color w:val="006666"/>
                <w:szCs w:val="24"/>
                <w:lang w:eastAsia="en-US"/>
              </w:rPr>
            </w:pPr>
          </w:p>
        </w:tc>
      </w:tr>
    </w:tbl>
    <w:p w14:paraId="515A33D5" w14:textId="77777777" w:rsidR="00C87560" w:rsidRPr="00C87560" w:rsidRDefault="00C87560" w:rsidP="00C87560"/>
    <w:p w14:paraId="4C12735E" w14:textId="6289DEDB" w:rsidR="00F26B2E" w:rsidRPr="00E327DF" w:rsidRDefault="00E23279" w:rsidP="00206849">
      <w:pPr>
        <w:pStyle w:val="Balk3"/>
      </w:pPr>
      <w:r>
        <w:lastRenderedPageBreak/>
        <w:t xml:space="preserve">1.11 Uygula - </w:t>
      </w:r>
      <w:r w:rsidR="00F26B2E" w:rsidRPr="00E327DF">
        <w:t>Gökkuşağındaki 7 Temel Renk (Öğrenci 2)</w:t>
      </w:r>
      <w:bookmarkEnd w:id="12"/>
    </w:p>
    <w:tbl>
      <w:tblPr>
        <w:tblStyle w:val="KlavuzuTablo4-Vurgu11"/>
        <w:tblW w:w="0" w:type="auto"/>
        <w:jc w:val="center"/>
        <w:tblInd w:w="0" w:type="dxa"/>
        <w:tblLook w:val="04A0" w:firstRow="1" w:lastRow="0" w:firstColumn="1" w:lastColumn="0" w:noHBand="0" w:noVBand="1"/>
      </w:tblPr>
      <w:tblGrid>
        <w:gridCol w:w="3195"/>
      </w:tblGrid>
      <w:tr w:rsidR="00F26B2E" w:rsidRPr="00E327DF" w14:paraId="092A60C8" w14:textId="77777777" w:rsidTr="00F26B2E">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1D1D53F3" w14:textId="77777777" w:rsidR="00F26B2E" w:rsidRPr="00E327DF" w:rsidRDefault="00F26B2E" w:rsidP="00E327DF">
            <w:pPr>
              <w:jc w:val="left"/>
              <w:rPr>
                <w:rFonts w:eastAsia="Times New Roman" w:cstheme="minorHAnsi"/>
                <w:color w:val="auto"/>
                <w:szCs w:val="24"/>
              </w:rPr>
            </w:pPr>
            <w:r w:rsidRPr="00E327DF">
              <w:rPr>
                <w:rFonts w:eastAsia="Calibri" w:cstheme="minorHAnsi"/>
                <w:szCs w:val="24"/>
                <w:lang w:val="tr-TR"/>
              </w:rPr>
              <w:t>Malzeme Listesi</w:t>
            </w:r>
          </w:p>
        </w:tc>
      </w:tr>
      <w:tr w:rsidR="00F26B2E" w:rsidRPr="00E327DF" w14:paraId="68A4B884"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39CF816B" w14:textId="19AC266D" w:rsidR="00F26B2E" w:rsidRPr="00E327DF" w:rsidRDefault="00E23279"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F26B2E" w:rsidRPr="00E327DF" w14:paraId="5D1ABB44"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12478735"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 xml:space="preserve">RGB LED </w:t>
            </w:r>
          </w:p>
        </w:tc>
      </w:tr>
      <w:tr w:rsidR="00F26B2E" w:rsidRPr="00E327DF" w14:paraId="3D6648DC"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658F16B0" w14:textId="77C07D4E"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330 Ohm Direnç</w:t>
            </w:r>
          </w:p>
        </w:tc>
      </w:tr>
      <w:tr w:rsidR="00F26B2E" w:rsidRPr="00E327DF" w14:paraId="39739231"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1806017B"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F26B2E" w:rsidRPr="00E327DF" w14:paraId="4CD8B94B"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21BC38B8"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69096164" w14:textId="77777777" w:rsidR="00193471" w:rsidRDefault="00193471" w:rsidP="00E327DF">
      <w:pPr>
        <w:rPr>
          <w:rFonts w:eastAsia="Times New Roman" w:cstheme="minorHAnsi"/>
          <w:szCs w:val="24"/>
        </w:rPr>
      </w:pPr>
    </w:p>
    <w:p w14:paraId="0AFF2C34" w14:textId="7F5D8737" w:rsidR="00F26B2E" w:rsidRDefault="00F26B2E" w:rsidP="00E327DF">
      <w:pPr>
        <w:rPr>
          <w:rFonts w:eastAsia="Times New Roman" w:cstheme="minorHAnsi"/>
          <w:szCs w:val="24"/>
        </w:rPr>
      </w:pPr>
      <w:r w:rsidRPr="00E327DF">
        <w:rPr>
          <w:rFonts w:eastAsia="Times New Roman" w:cstheme="minorHAnsi"/>
          <w:szCs w:val="24"/>
        </w:rPr>
        <w:t xml:space="preserve">Bu etkinlikteki amaç RGB LED’in </w:t>
      </w:r>
      <w:r w:rsidR="00E23279" w:rsidRPr="00E327DF">
        <w:rPr>
          <w:rFonts w:eastAsia="Times New Roman" w:cstheme="minorHAnsi"/>
          <w:szCs w:val="24"/>
        </w:rPr>
        <w:t xml:space="preserve">birer saniye arayla </w:t>
      </w:r>
      <w:r w:rsidR="00E23279">
        <w:rPr>
          <w:rFonts w:eastAsia="Times New Roman" w:cstheme="minorHAnsi"/>
          <w:szCs w:val="24"/>
        </w:rPr>
        <w:t xml:space="preserve">ve </w:t>
      </w:r>
      <w:r w:rsidRPr="00E327DF">
        <w:rPr>
          <w:rFonts w:eastAsia="Times New Roman" w:cstheme="minorHAnsi"/>
          <w:szCs w:val="24"/>
        </w:rPr>
        <w:t xml:space="preserve">sırayla </w:t>
      </w:r>
      <w:r w:rsidRPr="00E23279">
        <w:rPr>
          <w:rFonts w:eastAsia="Times New Roman" w:cstheme="minorHAnsi"/>
          <w:b/>
          <w:color w:val="FF0000"/>
          <w:szCs w:val="24"/>
        </w:rPr>
        <w:t>kırmızı</w:t>
      </w:r>
      <w:r w:rsidR="00E23279">
        <w:rPr>
          <w:rFonts w:eastAsia="Times New Roman" w:cstheme="minorHAnsi"/>
          <w:szCs w:val="24"/>
        </w:rPr>
        <w:t>,</w:t>
      </w:r>
      <w:r w:rsidRPr="00E327DF">
        <w:rPr>
          <w:rFonts w:eastAsia="Times New Roman" w:cstheme="minorHAnsi"/>
          <w:szCs w:val="24"/>
        </w:rPr>
        <w:t xml:space="preserve"> </w:t>
      </w:r>
      <w:r w:rsidRPr="00E23279">
        <w:rPr>
          <w:rFonts w:eastAsia="Times New Roman" w:cstheme="minorHAnsi"/>
          <w:b/>
          <w:color w:val="0070C0"/>
          <w:szCs w:val="24"/>
        </w:rPr>
        <w:t>mavi</w:t>
      </w:r>
      <w:r w:rsidRPr="00E327DF">
        <w:rPr>
          <w:rFonts w:eastAsia="Times New Roman" w:cstheme="minorHAnsi"/>
          <w:szCs w:val="24"/>
        </w:rPr>
        <w:t xml:space="preserve">, </w:t>
      </w:r>
      <w:r w:rsidRPr="00E23279">
        <w:rPr>
          <w:rFonts w:eastAsia="Times New Roman" w:cstheme="minorHAnsi"/>
          <w:b/>
          <w:color w:val="FFFF00"/>
          <w:szCs w:val="24"/>
        </w:rPr>
        <w:t>sarı</w:t>
      </w:r>
      <w:r w:rsidRPr="00E327DF">
        <w:rPr>
          <w:rFonts w:eastAsia="Times New Roman" w:cstheme="minorHAnsi"/>
          <w:szCs w:val="24"/>
        </w:rPr>
        <w:t xml:space="preserve">, </w:t>
      </w:r>
      <w:r w:rsidRPr="00E23279">
        <w:rPr>
          <w:rFonts w:eastAsia="Times New Roman" w:cstheme="minorHAnsi"/>
          <w:b/>
          <w:color w:val="00B050"/>
          <w:szCs w:val="24"/>
        </w:rPr>
        <w:t>yeşil</w:t>
      </w:r>
      <w:r w:rsidRPr="00E327DF">
        <w:rPr>
          <w:rFonts w:eastAsia="Times New Roman" w:cstheme="minorHAnsi"/>
          <w:szCs w:val="24"/>
        </w:rPr>
        <w:t xml:space="preserve">,  </w:t>
      </w:r>
      <w:r w:rsidRPr="00E23279">
        <w:rPr>
          <w:rFonts w:eastAsia="Times New Roman" w:cstheme="minorHAnsi"/>
          <w:b/>
          <w:color w:val="002060"/>
          <w:szCs w:val="24"/>
        </w:rPr>
        <w:t>lacivert</w:t>
      </w:r>
      <w:r w:rsidRPr="00E327DF">
        <w:rPr>
          <w:rFonts w:eastAsia="Times New Roman" w:cstheme="minorHAnsi"/>
          <w:szCs w:val="24"/>
        </w:rPr>
        <w:t xml:space="preserve">, </w:t>
      </w:r>
      <w:r w:rsidRPr="00E23279">
        <w:rPr>
          <w:rFonts w:eastAsia="Times New Roman" w:cstheme="minorHAnsi"/>
          <w:b/>
          <w:color w:val="7030A0"/>
          <w:szCs w:val="24"/>
        </w:rPr>
        <w:t>mor</w:t>
      </w:r>
      <w:r w:rsidRPr="00E327DF">
        <w:rPr>
          <w:rFonts w:eastAsia="Times New Roman" w:cstheme="minorHAnsi"/>
          <w:szCs w:val="24"/>
        </w:rPr>
        <w:t xml:space="preserve"> ve </w:t>
      </w:r>
      <w:r w:rsidRPr="00E23279">
        <w:rPr>
          <w:rFonts w:eastAsia="Times New Roman" w:cstheme="minorHAnsi"/>
          <w:b/>
          <w:szCs w:val="24"/>
        </w:rPr>
        <w:t>beyaz</w:t>
      </w:r>
      <w:r w:rsidR="00E23279">
        <w:rPr>
          <w:rFonts w:eastAsia="Times New Roman" w:cstheme="minorHAnsi"/>
          <w:szCs w:val="24"/>
        </w:rPr>
        <w:t xml:space="preserve"> renkleri</w:t>
      </w:r>
      <w:r w:rsidRPr="00E327DF">
        <w:rPr>
          <w:rFonts w:eastAsia="Times New Roman" w:cstheme="minorHAnsi"/>
          <w:szCs w:val="24"/>
        </w:rPr>
        <w:t xml:space="preserve"> yakmasını sağlamaktır. Bunu </w:t>
      </w:r>
      <w:r w:rsidR="00E23279">
        <w:rPr>
          <w:rFonts w:eastAsia="Times New Roman" w:cstheme="minorHAnsi"/>
          <w:szCs w:val="24"/>
        </w:rPr>
        <w:t>‘</w:t>
      </w:r>
      <w:r w:rsidRPr="00E327DF">
        <w:rPr>
          <w:rFonts w:eastAsia="Times New Roman" w:cstheme="minorHAnsi"/>
          <w:szCs w:val="24"/>
        </w:rPr>
        <w:t>RGB_color</w:t>
      </w:r>
      <w:r w:rsidR="00E23279">
        <w:rPr>
          <w:rFonts w:eastAsia="Times New Roman" w:cstheme="minorHAnsi"/>
          <w:szCs w:val="24"/>
        </w:rPr>
        <w:t>’</w:t>
      </w:r>
      <w:r w:rsidRPr="00E327DF">
        <w:rPr>
          <w:rFonts w:eastAsia="Times New Roman" w:cstheme="minorHAnsi"/>
          <w:szCs w:val="24"/>
        </w:rPr>
        <w:t xml:space="preserve"> isimli bir fonksiyon tanımlayarak ve loop fonksiyonu içerisinde bu fonksiyona değ</w:t>
      </w:r>
      <w:r w:rsidR="00E23279">
        <w:rPr>
          <w:rFonts w:eastAsia="Times New Roman" w:cstheme="minorHAnsi"/>
          <w:szCs w:val="24"/>
        </w:rPr>
        <w:t>er göndererek sağlayabiliriz</w:t>
      </w:r>
      <w:r w:rsidRPr="00E327DF">
        <w:rPr>
          <w:rFonts w:eastAsia="Times New Roman" w:cstheme="minorHAnsi"/>
          <w:szCs w:val="24"/>
        </w:rPr>
        <w:t>.</w:t>
      </w:r>
      <w:r w:rsidR="005448B2" w:rsidRPr="00E327DF">
        <w:rPr>
          <w:rFonts w:eastAsia="Times New Roman" w:cstheme="minorHAnsi"/>
          <w:szCs w:val="24"/>
        </w:rPr>
        <w:t xml:space="preserve"> Örnek kod aşağıdaki resimde görülmektedir.</w:t>
      </w:r>
    </w:p>
    <w:p w14:paraId="5AF0DEA7" w14:textId="77777777" w:rsidR="00193471" w:rsidRPr="00E327DF" w:rsidRDefault="00193471" w:rsidP="00E327DF">
      <w:pPr>
        <w:rPr>
          <w:rFonts w:eastAsia="Times New Roman" w:cstheme="minorHAnsi"/>
          <w:szCs w:val="24"/>
        </w:rPr>
      </w:pPr>
    </w:p>
    <w:p w14:paraId="53B4D53D" w14:textId="2C1F9A58" w:rsidR="00F26B2E" w:rsidRPr="00E327DF" w:rsidRDefault="00416866"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5370DECF" wp14:editId="0BEB979D">
            <wp:extent cx="5755640" cy="5445125"/>
            <wp:effectExtent l="0" t="0" r="3810" b="3810"/>
            <wp:docPr id="61" name="Resi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H03_1_11_U_Gokkusagi.jpg"/>
                    <pic:cNvPicPr/>
                  </pic:nvPicPr>
                  <pic:blipFill>
                    <a:blip r:embed="rId42">
                      <a:extLst>
                        <a:ext uri="{28A0092B-C50C-407E-A947-70E740481C1C}">
                          <a14:useLocalDpi xmlns:a14="http://schemas.microsoft.com/office/drawing/2010/main" val="0"/>
                        </a:ext>
                      </a:extLst>
                    </a:blip>
                    <a:stretch>
                      <a:fillRect/>
                    </a:stretch>
                  </pic:blipFill>
                  <pic:spPr>
                    <a:xfrm>
                      <a:off x="0" y="0"/>
                      <a:ext cx="5755640" cy="5445125"/>
                    </a:xfrm>
                    <a:prstGeom prst="rect">
                      <a:avLst/>
                    </a:prstGeom>
                  </pic:spPr>
                </pic:pic>
              </a:graphicData>
            </a:graphic>
          </wp:inline>
        </w:drawing>
      </w:r>
    </w:p>
    <w:p w14:paraId="7F3EF873" w14:textId="0115E32D" w:rsidR="00B73A10" w:rsidRPr="006C32F7" w:rsidRDefault="00B73A10" w:rsidP="0022045A">
      <w:pPr>
        <w:pStyle w:val="ResimYazs"/>
        <w:rPr>
          <w:rFonts w:eastAsia="Times New Roman" w:cstheme="minorHAnsi"/>
        </w:rPr>
      </w:pPr>
      <w:r w:rsidRPr="006C32F7">
        <w:t>Resim 3.</w:t>
      </w:r>
      <w:r w:rsidR="003B3ADC" w:rsidRPr="006C32F7">
        <w:t>31</w:t>
      </w:r>
      <w:r w:rsidRPr="006C32F7">
        <w:t>: Uygula Etkinliği Örnek Kodu</w:t>
      </w:r>
    </w:p>
    <w:p w14:paraId="59A16431" w14:textId="225C4A1F" w:rsidR="00F26B2E" w:rsidRPr="00E327DF" w:rsidRDefault="004D3C12" w:rsidP="00206849">
      <w:pPr>
        <w:pStyle w:val="Balk3"/>
      </w:pPr>
      <w:bookmarkStart w:id="13" w:name="_Toc84596104"/>
      <w:r w:rsidRPr="00E327DF">
        <w:lastRenderedPageBreak/>
        <w:t>1.</w:t>
      </w:r>
      <w:r w:rsidR="00F26B2E" w:rsidRPr="00E327DF">
        <w:t>12 Gözle ve Uygula – 3 potansiyometre ile RGB LED kontrolü (Öğrenci 1)</w:t>
      </w:r>
      <w:bookmarkEnd w:id="13"/>
    </w:p>
    <w:tbl>
      <w:tblPr>
        <w:tblStyle w:val="KlavuzuTablo4-Vurgu11"/>
        <w:tblW w:w="0" w:type="auto"/>
        <w:jc w:val="center"/>
        <w:tblInd w:w="0" w:type="dxa"/>
        <w:tblLook w:val="04A0" w:firstRow="1" w:lastRow="0" w:firstColumn="1" w:lastColumn="0" w:noHBand="0" w:noVBand="1"/>
      </w:tblPr>
      <w:tblGrid>
        <w:gridCol w:w="3195"/>
      </w:tblGrid>
      <w:tr w:rsidR="00F26B2E" w:rsidRPr="00E327DF" w14:paraId="4BEAE96B" w14:textId="77777777" w:rsidTr="00F26B2E">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129A7E45" w14:textId="77777777" w:rsidR="00F26B2E" w:rsidRPr="00E327DF" w:rsidRDefault="00F26B2E" w:rsidP="00E327DF">
            <w:pPr>
              <w:jc w:val="left"/>
              <w:rPr>
                <w:rFonts w:eastAsia="Times New Roman" w:cstheme="minorHAnsi"/>
                <w:color w:val="auto"/>
                <w:szCs w:val="24"/>
              </w:rPr>
            </w:pPr>
            <w:r w:rsidRPr="00E327DF">
              <w:rPr>
                <w:rFonts w:eastAsia="Calibri" w:cstheme="minorHAnsi"/>
                <w:szCs w:val="24"/>
                <w:lang w:val="tr-TR"/>
              </w:rPr>
              <w:t>Malzeme Listesi</w:t>
            </w:r>
          </w:p>
        </w:tc>
      </w:tr>
      <w:tr w:rsidR="00F26B2E" w:rsidRPr="00E327DF" w14:paraId="1F2F3CB7"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0E098B3C" w14:textId="723D9B84" w:rsidR="00F26B2E" w:rsidRPr="00E327DF" w:rsidRDefault="003F4E3D"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F26B2E" w:rsidRPr="00E327DF" w14:paraId="0C67CBB0" w14:textId="77777777" w:rsidTr="00F26B2E">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Pr>
          <w:p w14:paraId="7238E9A1"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 xml:space="preserve">RGB LED </w:t>
            </w:r>
          </w:p>
        </w:tc>
      </w:tr>
      <w:tr w:rsidR="00F26B2E" w:rsidRPr="00E327DF" w14:paraId="1A5568F9"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04FDDEB5" w14:textId="5200674D" w:rsidR="00F26B2E" w:rsidRPr="00E327DF" w:rsidRDefault="003F4E3D" w:rsidP="00E327DF">
            <w:pPr>
              <w:jc w:val="left"/>
              <w:rPr>
                <w:rFonts w:eastAsia="Calibri" w:cstheme="minorHAnsi"/>
                <w:color w:val="006666"/>
                <w:szCs w:val="24"/>
                <w:lang w:val="tr-TR"/>
              </w:rPr>
            </w:pPr>
            <w:r>
              <w:rPr>
                <w:rFonts w:eastAsia="Calibri" w:cstheme="minorHAnsi"/>
                <w:color w:val="006666"/>
                <w:szCs w:val="24"/>
                <w:lang w:val="tr-TR"/>
              </w:rPr>
              <w:t xml:space="preserve">10K </w:t>
            </w:r>
            <w:r w:rsidR="00433A11">
              <w:rPr>
                <w:rFonts w:eastAsia="Calibri" w:cstheme="minorHAnsi"/>
                <w:color w:val="006666"/>
                <w:szCs w:val="24"/>
                <w:lang w:val="tr-TR"/>
              </w:rPr>
              <w:t xml:space="preserve">ohm </w:t>
            </w:r>
            <w:r>
              <w:rPr>
                <w:rFonts w:eastAsia="Calibri" w:cstheme="minorHAnsi"/>
                <w:color w:val="006666"/>
                <w:szCs w:val="24"/>
                <w:lang w:val="tr-TR"/>
              </w:rPr>
              <w:t>Potansiyometre</w:t>
            </w:r>
          </w:p>
        </w:tc>
      </w:tr>
      <w:tr w:rsidR="00F26B2E" w:rsidRPr="00E327DF" w14:paraId="3DC688ED"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59A8DA2B" w14:textId="4683085D"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220 ohm Direnç</w:t>
            </w:r>
          </w:p>
        </w:tc>
      </w:tr>
      <w:tr w:rsidR="00F26B2E" w:rsidRPr="00E327DF" w14:paraId="326C75CB" w14:textId="77777777" w:rsidTr="00F26B2E">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047FB5C2"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readboard</w:t>
            </w:r>
          </w:p>
        </w:tc>
      </w:tr>
      <w:tr w:rsidR="00F26B2E" w:rsidRPr="00E327DF" w14:paraId="5BBBED7D" w14:textId="77777777" w:rsidTr="00F26B2E">
        <w:trPr>
          <w:trHeight w:val="250"/>
          <w:jc w:val="center"/>
        </w:trPr>
        <w:tc>
          <w:tcPr>
            <w:cnfStyle w:val="001000000000" w:firstRow="0" w:lastRow="0" w:firstColumn="1" w:lastColumn="0" w:oddVBand="0" w:evenVBand="0" w:oddHBand="0" w:evenHBand="0" w:firstRowFirstColumn="0" w:firstRowLastColumn="0" w:lastRowFirstColumn="0" w:lastRowLastColumn="0"/>
            <w:tcW w:w="3195" w:type="dxa"/>
          </w:tcPr>
          <w:p w14:paraId="05EFCDEF" w14:textId="77777777" w:rsidR="00F26B2E" w:rsidRPr="00E327DF" w:rsidRDefault="00F26B2E"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bl>
    <w:p w14:paraId="75FE65B0" w14:textId="77777777" w:rsidR="00193471" w:rsidRDefault="00193471" w:rsidP="00E327DF">
      <w:pPr>
        <w:rPr>
          <w:rFonts w:eastAsia="Times New Roman" w:cstheme="minorHAnsi"/>
          <w:szCs w:val="24"/>
        </w:rPr>
      </w:pPr>
    </w:p>
    <w:p w14:paraId="5C057BBC" w14:textId="2549555A" w:rsidR="00041916" w:rsidRPr="00E327DF" w:rsidRDefault="00B750BF" w:rsidP="00E327DF">
      <w:pPr>
        <w:rPr>
          <w:rFonts w:eastAsia="Times New Roman" w:cstheme="minorHAnsi"/>
          <w:szCs w:val="24"/>
        </w:rPr>
      </w:pPr>
      <w:r>
        <w:rPr>
          <w:rFonts w:eastAsia="Times New Roman" w:cstheme="minorHAnsi"/>
          <w:szCs w:val="24"/>
        </w:rPr>
        <w:t>Bu uygulama</w:t>
      </w:r>
      <w:r w:rsidR="00F26B2E" w:rsidRPr="00E327DF">
        <w:rPr>
          <w:rFonts w:eastAsia="Times New Roman" w:cstheme="minorHAnsi"/>
          <w:szCs w:val="24"/>
        </w:rPr>
        <w:t xml:space="preserve">da </w:t>
      </w:r>
      <w:r>
        <w:rPr>
          <w:rFonts w:eastAsia="Times New Roman" w:cstheme="minorHAnsi"/>
          <w:szCs w:val="24"/>
        </w:rPr>
        <w:t xml:space="preserve">RGB LED’in kırmızı, yeşil ve mavi bacaklarına gidecek analog sinyaller </w:t>
      </w:r>
      <w:r w:rsidRPr="00E327DF">
        <w:rPr>
          <w:rFonts w:eastAsia="Times New Roman" w:cstheme="minorHAnsi"/>
          <w:szCs w:val="24"/>
        </w:rPr>
        <w:t xml:space="preserve">3 adet potansiyometre </w:t>
      </w:r>
      <w:r>
        <w:rPr>
          <w:rFonts w:eastAsia="Times New Roman" w:cstheme="minorHAnsi"/>
          <w:szCs w:val="24"/>
        </w:rPr>
        <w:t xml:space="preserve">ile kontrol edilerek </w:t>
      </w:r>
      <w:r w:rsidR="00F26B2E" w:rsidRPr="00E327DF">
        <w:rPr>
          <w:rFonts w:eastAsia="Times New Roman" w:cstheme="minorHAnsi"/>
          <w:szCs w:val="24"/>
        </w:rPr>
        <w:t>RGB LED’in renk değişimi</w:t>
      </w:r>
      <w:r>
        <w:rPr>
          <w:rFonts w:eastAsia="Times New Roman" w:cstheme="minorHAnsi"/>
          <w:szCs w:val="24"/>
        </w:rPr>
        <w:t xml:space="preserve"> sağlanacaktır</w:t>
      </w:r>
      <w:r w:rsidR="00F26B2E" w:rsidRPr="00E327DF">
        <w:rPr>
          <w:rFonts w:eastAsia="Times New Roman" w:cstheme="minorHAnsi"/>
          <w:szCs w:val="24"/>
        </w:rPr>
        <w:t xml:space="preserve">. </w:t>
      </w:r>
      <w:r w:rsidR="003F3D27" w:rsidRPr="00E327DF">
        <w:rPr>
          <w:rFonts w:eastAsia="Times New Roman" w:cstheme="minorHAnsi"/>
          <w:szCs w:val="24"/>
        </w:rPr>
        <w:t xml:space="preserve">Örnek devre şeması </w:t>
      </w:r>
      <w:r w:rsidR="00262B71" w:rsidRPr="00E327DF">
        <w:rPr>
          <w:rFonts w:eastAsia="Times New Roman" w:cstheme="minorHAnsi"/>
          <w:szCs w:val="24"/>
        </w:rPr>
        <w:t xml:space="preserve">ve kod </w:t>
      </w:r>
      <w:r w:rsidR="003F3D27" w:rsidRPr="00E327DF">
        <w:rPr>
          <w:rFonts w:eastAsia="Times New Roman" w:cstheme="minorHAnsi"/>
          <w:szCs w:val="24"/>
        </w:rPr>
        <w:t>aşağıdaki resim</w:t>
      </w:r>
      <w:r w:rsidR="00262B71" w:rsidRPr="00E327DF">
        <w:rPr>
          <w:rFonts w:eastAsia="Times New Roman" w:cstheme="minorHAnsi"/>
          <w:szCs w:val="24"/>
        </w:rPr>
        <w:t>ler</w:t>
      </w:r>
      <w:r w:rsidR="003F3D27" w:rsidRPr="00E327DF">
        <w:rPr>
          <w:rFonts w:eastAsia="Times New Roman" w:cstheme="minorHAnsi"/>
          <w:szCs w:val="24"/>
        </w:rPr>
        <w:t>de görülmektedir.</w:t>
      </w:r>
    </w:p>
    <w:p w14:paraId="683548FD" w14:textId="6E6291EF" w:rsidR="00B73A10" w:rsidRDefault="00B73A10" w:rsidP="00E327DF">
      <w:pPr>
        <w:rPr>
          <w:rFonts w:eastAsia="Times New Roman" w:cstheme="minorHAnsi"/>
          <w:szCs w:val="24"/>
        </w:rPr>
      </w:pPr>
    </w:p>
    <w:p w14:paraId="0FC84CDD" w14:textId="64AD18D0" w:rsidR="008D0C40" w:rsidRPr="00E327DF" w:rsidRDefault="008D0C40" w:rsidP="00E327DF">
      <w:pPr>
        <w:rPr>
          <w:rFonts w:eastAsia="Times New Roman" w:cstheme="minorHAnsi"/>
          <w:szCs w:val="24"/>
        </w:rPr>
      </w:pPr>
    </w:p>
    <w:tbl>
      <w:tblPr>
        <w:tblpPr w:leftFromText="141" w:rightFromText="141" w:vertAnchor="text" w:horzAnchor="margin" w:tblpY="170"/>
        <w:tblW w:w="0" w:type="auto"/>
        <w:tblLook w:val="04A0" w:firstRow="1" w:lastRow="0" w:firstColumn="1" w:lastColumn="0" w:noHBand="0" w:noVBand="1"/>
      </w:tblPr>
      <w:tblGrid>
        <w:gridCol w:w="8789"/>
      </w:tblGrid>
      <w:tr w:rsidR="00F26B2E" w:rsidRPr="00E327DF" w14:paraId="6376DC07" w14:textId="77777777" w:rsidTr="00041916">
        <w:trPr>
          <w:trHeight w:hRule="exact" w:val="453"/>
        </w:trPr>
        <w:tc>
          <w:tcPr>
            <w:tcW w:w="8789" w:type="dxa"/>
            <w:shd w:val="clear" w:color="auto" w:fill="007F9A"/>
            <w:vAlign w:val="center"/>
          </w:tcPr>
          <w:p w14:paraId="394692B4" w14:textId="77777777" w:rsidR="00F26B2E" w:rsidRPr="00E327DF" w:rsidRDefault="00F26B2E" w:rsidP="00E327DF">
            <w:pPr>
              <w:rPr>
                <w:rFonts w:eastAsia="Times New Roman" w:cstheme="minorHAnsi"/>
                <w:szCs w:val="24"/>
              </w:rPr>
            </w:pPr>
            <w:r w:rsidRPr="00E327DF">
              <w:rPr>
                <w:rFonts w:cstheme="minorHAnsi"/>
                <w:b/>
                <w:bCs/>
                <w:color w:val="D9E2F3"/>
                <w:szCs w:val="24"/>
                <w:lang w:eastAsia="en-US"/>
              </w:rPr>
              <w:t>Dikkat</w:t>
            </w:r>
          </w:p>
        </w:tc>
      </w:tr>
      <w:tr w:rsidR="00F26B2E" w:rsidRPr="00E327DF" w14:paraId="011B30F4" w14:textId="77777777" w:rsidTr="00F26B2E">
        <w:trPr>
          <w:trHeight w:val="1298"/>
        </w:trPr>
        <w:tc>
          <w:tcPr>
            <w:tcW w:w="8789" w:type="dxa"/>
            <w:shd w:val="clear" w:color="auto" w:fill="DEEAF6" w:themeFill="accent1" w:themeFillTint="33"/>
            <w:vAlign w:val="center"/>
          </w:tcPr>
          <w:p w14:paraId="61E3F42C" w14:textId="31EFF1AE" w:rsidR="00F26B2E" w:rsidRPr="00E327DF" w:rsidRDefault="00F26B2E" w:rsidP="00433A11">
            <w:pPr>
              <w:rPr>
                <w:rFonts w:eastAsia="Times New Roman" w:cstheme="minorHAnsi"/>
                <w:iCs/>
                <w:szCs w:val="24"/>
              </w:rPr>
            </w:pPr>
            <w:r w:rsidRPr="00E327DF">
              <w:rPr>
                <w:rFonts w:cstheme="minorHAnsi"/>
                <w:color w:val="006666"/>
                <w:szCs w:val="24"/>
                <w:lang w:eastAsia="en-US"/>
              </w:rPr>
              <w:t xml:space="preserve">Bunu yaparken </w:t>
            </w:r>
            <w:r w:rsidR="00DB55E5" w:rsidRPr="00E327DF">
              <w:rPr>
                <w:rFonts w:cstheme="minorHAnsi"/>
                <w:color w:val="006666"/>
                <w:szCs w:val="24"/>
                <w:lang w:eastAsia="en-US"/>
              </w:rPr>
              <w:t>“</w:t>
            </w:r>
            <w:r w:rsidRPr="00E327DF">
              <w:rPr>
                <w:rFonts w:cstheme="minorHAnsi"/>
                <w:color w:val="006666"/>
                <w:szCs w:val="24"/>
                <w:lang w:eastAsia="en-US"/>
              </w:rPr>
              <w:t>deger_oku</w:t>
            </w:r>
            <w:r w:rsidR="00DB55E5" w:rsidRPr="00E327DF">
              <w:rPr>
                <w:rFonts w:cstheme="minorHAnsi"/>
                <w:color w:val="006666"/>
                <w:szCs w:val="24"/>
                <w:lang w:eastAsia="en-US"/>
              </w:rPr>
              <w:t>”</w:t>
            </w:r>
            <w:r w:rsidRPr="00E327DF">
              <w:rPr>
                <w:rFonts w:cstheme="minorHAnsi"/>
                <w:color w:val="006666"/>
                <w:szCs w:val="24"/>
                <w:lang w:eastAsia="en-US"/>
              </w:rPr>
              <w:t xml:space="preserve"> ve </w:t>
            </w:r>
            <w:r w:rsidR="00DB55E5" w:rsidRPr="00E327DF">
              <w:rPr>
                <w:rFonts w:cstheme="minorHAnsi"/>
                <w:color w:val="006666"/>
                <w:szCs w:val="24"/>
                <w:lang w:eastAsia="en-US"/>
              </w:rPr>
              <w:t>“</w:t>
            </w:r>
            <w:r w:rsidRPr="00E327DF">
              <w:rPr>
                <w:rFonts w:cstheme="minorHAnsi"/>
                <w:color w:val="006666"/>
                <w:szCs w:val="24"/>
                <w:lang w:eastAsia="en-US"/>
              </w:rPr>
              <w:t>deger_yaz</w:t>
            </w:r>
            <w:r w:rsidR="00DB55E5" w:rsidRPr="00E327DF">
              <w:rPr>
                <w:rFonts w:cstheme="minorHAnsi"/>
                <w:color w:val="006666"/>
                <w:szCs w:val="24"/>
                <w:lang w:eastAsia="en-US"/>
              </w:rPr>
              <w:t>”</w:t>
            </w:r>
            <w:r w:rsidRPr="00E327DF">
              <w:rPr>
                <w:rFonts w:cstheme="minorHAnsi"/>
                <w:color w:val="006666"/>
                <w:szCs w:val="24"/>
                <w:lang w:eastAsia="en-US"/>
              </w:rPr>
              <w:t xml:space="preserve"> fonksiyonları tanımlanacak ve </w:t>
            </w:r>
            <w:r w:rsidR="00DB55E5" w:rsidRPr="00E327DF">
              <w:rPr>
                <w:rFonts w:cstheme="minorHAnsi"/>
                <w:color w:val="006666"/>
                <w:szCs w:val="24"/>
                <w:lang w:eastAsia="en-US"/>
              </w:rPr>
              <w:t>“</w:t>
            </w:r>
            <w:r w:rsidRPr="00E327DF">
              <w:rPr>
                <w:rFonts w:cstheme="minorHAnsi"/>
                <w:color w:val="006666"/>
                <w:szCs w:val="24"/>
                <w:lang w:eastAsia="en-US"/>
              </w:rPr>
              <w:t>loop</w:t>
            </w:r>
            <w:r w:rsidR="00DB55E5" w:rsidRPr="00E327DF">
              <w:rPr>
                <w:rFonts w:cstheme="minorHAnsi"/>
                <w:color w:val="006666"/>
                <w:szCs w:val="24"/>
                <w:lang w:eastAsia="en-US"/>
              </w:rPr>
              <w:t>”</w:t>
            </w:r>
            <w:r w:rsidRPr="00E327DF">
              <w:rPr>
                <w:rFonts w:cstheme="minorHAnsi"/>
                <w:color w:val="006666"/>
                <w:szCs w:val="24"/>
                <w:lang w:eastAsia="en-US"/>
              </w:rPr>
              <w:t xml:space="preserve"> içerisinde bu fonksiyonlar çağırılarak bu işlemler gerçekleştirilecektir. Deger_oku fonksiyonu </w:t>
            </w:r>
            <w:r w:rsidR="00433A11">
              <w:rPr>
                <w:rFonts w:cstheme="minorHAnsi"/>
                <w:color w:val="006666"/>
                <w:szCs w:val="24"/>
                <w:lang w:eastAsia="en-US"/>
              </w:rPr>
              <w:t xml:space="preserve">ile </w:t>
            </w:r>
            <w:r w:rsidRPr="00E327DF">
              <w:rPr>
                <w:rFonts w:cstheme="minorHAnsi"/>
                <w:color w:val="006666"/>
                <w:szCs w:val="24"/>
                <w:lang w:eastAsia="en-US"/>
              </w:rPr>
              <w:t xml:space="preserve">potansiyometrelerden gelen değerlerin okunması için tanımlanır. Ayrıca </w:t>
            </w:r>
            <w:r w:rsidR="00DB55E5" w:rsidRPr="00E327DF">
              <w:rPr>
                <w:rFonts w:cstheme="minorHAnsi"/>
                <w:color w:val="006666"/>
                <w:szCs w:val="24"/>
                <w:lang w:eastAsia="en-US"/>
              </w:rPr>
              <w:t>“</w:t>
            </w:r>
            <w:r w:rsidRPr="00E327DF">
              <w:rPr>
                <w:rFonts w:cstheme="minorHAnsi"/>
                <w:b/>
                <w:bCs/>
                <w:color w:val="006666"/>
                <w:szCs w:val="24"/>
                <w:lang w:eastAsia="en-US"/>
              </w:rPr>
              <w:t>map</w:t>
            </w:r>
            <w:r w:rsidR="00DB55E5" w:rsidRPr="00E327DF">
              <w:rPr>
                <w:rFonts w:cstheme="minorHAnsi"/>
                <w:b/>
                <w:bCs/>
                <w:color w:val="006666"/>
                <w:szCs w:val="24"/>
                <w:lang w:eastAsia="en-US"/>
              </w:rPr>
              <w:t>”</w:t>
            </w:r>
            <w:r w:rsidRPr="00E327DF">
              <w:rPr>
                <w:rFonts w:cstheme="minorHAnsi"/>
                <w:color w:val="006666"/>
                <w:szCs w:val="24"/>
                <w:lang w:eastAsia="en-US"/>
              </w:rPr>
              <w:t xml:space="preserve"> fonksiy</w:t>
            </w:r>
            <w:r w:rsidR="00433A11">
              <w:rPr>
                <w:rFonts w:cstheme="minorHAnsi"/>
                <w:color w:val="006666"/>
                <w:szCs w:val="24"/>
                <w:lang w:eastAsia="en-US"/>
              </w:rPr>
              <w:t>o</w:t>
            </w:r>
            <w:r w:rsidRPr="00E327DF">
              <w:rPr>
                <w:rFonts w:cstheme="minorHAnsi"/>
                <w:color w:val="006666"/>
                <w:szCs w:val="24"/>
                <w:lang w:eastAsia="en-US"/>
              </w:rPr>
              <w:t xml:space="preserve">nunu ile </w:t>
            </w:r>
            <w:r w:rsidR="00433A11">
              <w:rPr>
                <w:rFonts w:cstheme="minorHAnsi"/>
                <w:color w:val="006666"/>
                <w:szCs w:val="24"/>
                <w:lang w:eastAsia="en-US"/>
              </w:rPr>
              <w:t xml:space="preserve">de 10K ohm’luk potansiyometrelerden </w:t>
            </w:r>
            <w:r w:rsidRPr="00E327DF">
              <w:rPr>
                <w:rFonts w:cstheme="minorHAnsi"/>
                <w:color w:val="006666"/>
                <w:szCs w:val="24"/>
                <w:lang w:eastAsia="en-US"/>
              </w:rPr>
              <w:t>0-1023 arası okunan değerler</w:t>
            </w:r>
            <w:r w:rsidR="00433A11">
              <w:rPr>
                <w:rFonts w:cstheme="minorHAnsi"/>
                <w:color w:val="006666"/>
                <w:szCs w:val="24"/>
                <w:lang w:eastAsia="en-US"/>
              </w:rPr>
              <w:t>, analog çıkış sinyali için</w:t>
            </w:r>
            <w:r w:rsidRPr="00E327DF">
              <w:rPr>
                <w:rFonts w:cstheme="minorHAnsi"/>
                <w:color w:val="006666"/>
                <w:szCs w:val="24"/>
                <w:lang w:eastAsia="en-US"/>
              </w:rPr>
              <w:t xml:space="preserve"> 0-255 arası değerlere dönüştürülür. Değer_yaz fonksiyonu ise potansiyometrelerden alınan değerleri RGB LED'e aktarır.</w:t>
            </w:r>
          </w:p>
        </w:tc>
      </w:tr>
    </w:tbl>
    <w:p w14:paraId="0B31A283" w14:textId="77777777" w:rsidR="00F26B2E" w:rsidRPr="00E327DF" w:rsidRDefault="00F26B2E" w:rsidP="00E327DF">
      <w:pPr>
        <w:rPr>
          <w:rFonts w:eastAsia="Times New Roman" w:cstheme="minorHAnsi"/>
          <w:szCs w:val="24"/>
        </w:rPr>
      </w:pPr>
    </w:p>
    <w:p w14:paraId="0A3432F7" w14:textId="77777777" w:rsidR="00F26B2E" w:rsidRPr="00E327DF" w:rsidRDefault="00F26B2E" w:rsidP="00E327DF">
      <w:pPr>
        <w:rPr>
          <w:rFonts w:eastAsia="Times New Roman" w:cstheme="minorHAnsi"/>
          <w:szCs w:val="24"/>
        </w:rPr>
      </w:pPr>
    </w:p>
    <w:p w14:paraId="0F93F5A1" w14:textId="569D94B8" w:rsidR="00F26B2E" w:rsidRPr="00E327DF" w:rsidRDefault="00F9450C" w:rsidP="00E327DF">
      <w:pPr>
        <w:rPr>
          <w:rFonts w:eastAsia="Times New Roman" w:cstheme="minorHAnsi"/>
          <w:szCs w:val="24"/>
        </w:rPr>
      </w:pPr>
      <w:r>
        <w:rPr>
          <w:rFonts w:eastAsia="Times New Roman" w:cstheme="minorHAnsi"/>
          <w:noProof/>
          <w:szCs w:val="24"/>
          <w:lang w:val="en-GB" w:eastAsia="en-GB"/>
        </w:rPr>
        <w:drawing>
          <wp:inline distT="0" distB="0" distL="0" distR="0" wp14:anchorId="765F4835" wp14:editId="2E9C9BA4">
            <wp:extent cx="5755640" cy="2580005"/>
            <wp:effectExtent l="0" t="0" r="0" b="0"/>
            <wp:docPr id="62" name="Resi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H03_1_12_G_U_RGB_Pot_3_3_V.jpg"/>
                    <pic:cNvPicPr/>
                  </pic:nvPicPr>
                  <pic:blipFill>
                    <a:blip r:embed="rId43">
                      <a:extLst>
                        <a:ext uri="{28A0092B-C50C-407E-A947-70E740481C1C}">
                          <a14:useLocalDpi xmlns:a14="http://schemas.microsoft.com/office/drawing/2010/main" val="0"/>
                        </a:ext>
                      </a:extLst>
                    </a:blip>
                    <a:stretch>
                      <a:fillRect/>
                    </a:stretch>
                  </pic:blipFill>
                  <pic:spPr>
                    <a:xfrm>
                      <a:off x="0" y="0"/>
                      <a:ext cx="5755640" cy="2580005"/>
                    </a:xfrm>
                    <a:prstGeom prst="rect">
                      <a:avLst/>
                    </a:prstGeom>
                  </pic:spPr>
                </pic:pic>
              </a:graphicData>
            </a:graphic>
          </wp:inline>
        </w:drawing>
      </w:r>
    </w:p>
    <w:p w14:paraId="78A17457" w14:textId="06612A12" w:rsidR="00B73A10" w:rsidRPr="006C32F7" w:rsidRDefault="00B73A10" w:rsidP="0022045A">
      <w:pPr>
        <w:pStyle w:val="ResimYazs"/>
        <w:rPr>
          <w:rFonts w:eastAsia="Times New Roman" w:cstheme="minorHAnsi"/>
        </w:rPr>
      </w:pPr>
      <w:r w:rsidRPr="006C32F7">
        <w:t>Resim 3.</w:t>
      </w:r>
      <w:r w:rsidR="003B3ADC" w:rsidRPr="006C32F7">
        <w:t>32</w:t>
      </w:r>
      <w:r w:rsidRPr="006C32F7">
        <w:t xml:space="preserve">: Gözle-Uygula Etkinliği Örnek Devre Şeması </w:t>
      </w:r>
    </w:p>
    <w:p w14:paraId="77BC259D" w14:textId="77777777" w:rsidR="00B73A10" w:rsidRPr="00E327DF" w:rsidRDefault="00B73A10" w:rsidP="00E327DF">
      <w:pPr>
        <w:rPr>
          <w:rFonts w:eastAsia="Times New Roman" w:cstheme="minorHAnsi"/>
          <w:szCs w:val="24"/>
        </w:rPr>
      </w:pPr>
    </w:p>
    <w:p w14:paraId="3A42CCAF" w14:textId="32A088D9" w:rsidR="00F26B2E" w:rsidRPr="00E327DF" w:rsidRDefault="00865EA6" w:rsidP="00E327DF">
      <w:pPr>
        <w:jc w:val="center"/>
        <w:rPr>
          <w:rFonts w:eastAsia="Times New Roman" w:cstheme="minorHAnsi"/>
          <w:szCs w:val="24"/>
        </w:rPr>
      </w:pPr>
      <w:r>
        <w:rPr>
          <w:rFonts w:eastAsia="Times New Roman" w:cstheme="minorHAnsi"/>
          <w:noProof/>
          <w:szCs w:val="24"/>
          <w:lang w:val="en-GB" w:eastAsia="en-GB"/>
        </w:rPr>
        <w:lastRenderedPageBreak/>
        <w:drawing>
          <wp:inline distT="0" distB="0" distL="0" distR="0" wp14:anchorId="53AEB729" wp14:editId="7C8BC74A">
            <wp:extent cx="3937819" cy="6103620"/>
            <wp:effectExtent l="0" t="0" r="5715" b="0"/>
            <wp:docPr id="64" name="Resi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H03_1_12_G_U_RGB_Pot.jpg"/>
                    <pic:cNvPicPr/>
                  </pic:nvPicPr>
                  <pic:blipFill>
                    <a:blip r:embed="rId44">
                      <a:extLst>
                        <a:ext uri="{28A0092B-C50C-407E-A947-70E740481C1C}">
                          <a14:useLocalDpi xmlns:a14="http://schemas.microsoft.com/office/drawing/2010/main" val="0"/>
                        </a:ext>
                      </a:extLst>
                    </a:blip>
                    <a:stretch>
                      <a:fillRect/>
                    </a:stretch>
                  </pic:blipFill>
                  <pic:spPr>
                    <a:xfrm>
                      <a:off x="0" y="0"/>
                      <a:ext cx="3938430" cy="6104567"/>
                    </a:xfrm>
                    <a:prstGeom prst="rect">
                      <a:avLst/>
                    </a:prstGeom>
                  </pic:spPr>
                </pic:pic>
              </a:graphicData>
            </a:graphic>
          </wp:inline>
        </w:drawing>
      </w:r>
    </w:p>
    <w:p w14:paraId="39A3D7F4" w14:textId="401E585F" w:rsidR="00B73A10" w:rsidRPr="006C32F7" w:rsidRDefault="00B73A10" w:rsidP="0022045A">
      <w:pPr>
        <w:pStyle w:val="ResimYazs"/>
        <w:rPr>
          <w:rFonts w:eastAsia="Times New Roman" w:cstheme="minorHAnsi"/>
        </w:rPr>
      </w:pPr>
      <w:r w:rsidRPr="006C32F7">
        <w:t>Resim 3.</w:t>
      </w:r>
      <w:r w:rsidR="003B3ADC" w:rsidRPr="006C32F7">
        <w:t>33</w:t>
      </w:r>
      <w:r w:rsidRPr="006C32F7">
        <w:t>: Gözle-Uygula Etkinliği Örnek Kodu</w:t>
      </w:r>
    </w:p>
    <w:p w14:paraId="1EFF4E16" w14:textId="77777777" w:rsidR="00F26B2E" w:rsidRPr="00E327DF" w:rsidRDefault="00F26B2E" w:rsidP="00206849">
      <w:pPr>
        <w:pStyle w:val="Balk3"/>
      </w:pPr>
      <w:bookmarkStart w:id="14" w:name="_Toc84596105"/>
      <w:r w:rsidRPr="00E327DF">
        <w:t>1.13 Gözle ve Uygula- LED Küpü Yapıyorum (Öğrenci 2)</w:t>
      </w:r>
      <w:bookmarkEnd w:id="14"/>
    </w:p>
    <w:p w14:paraId="56B87869" w14:textId="77777777" w:rsidR="00F26B2E" w:rsidRPr="00E327DF" w:rsidRDefault="00F26B2E" w:rsidP="00E327DF">
      <w:pPr>
        <w:rPr>
          <w:rFonts w:eastAsia="Times New Roman" w:cstheme="minorHAnsi"/>
          <w:szCs w:val="24"/>
        </w:rPr>
      </w:pPr>
      <w:r w:rsidRPr="00E327DF">
        <w:rPr>
          <w:rFonts w:eastAsia="Times New Roman" w:cstheme="minorHAnsi"/>
          <w:szCs w:val="24"/>
        </w:rPr>
        <w:t xml:space="preserve">Bu etkinlikte amaç 3x3x3 büyüklüğünde bir LED küpü oluşturmaktır. Eğitmen LED küpünü sınıfta öğrencilerin karşısında onlara göstererek adım adım oluşturmalıdır. Öğrenciler de eğitmeni takip ederek LED küpünü yapmalıdır. Burada öğrenciler LED küpünü yaparken fazla vakit kaybetmemelidir. Eğitmen LED küpünün hızlı bir şekilde yapılması için öğrencileri yönlendirmelidir. </w:t>
      </w:r>
    </w:p>
    <w:p w14:paraId="012C9937" w14:textId="7AFD17FD" w:rsidR="00F26B2E" w:rsidRPr="00E327DF" w:rsidRDefault="00F26B2E" w:rsidP="00E327DF">
      <w:pPr>
        <w:rPr>
          <w:rFonts w:eastAsia="Times New Roman" w:cstheme="minorHAnsi"/>
          <w:szCs w:val="24"/>
        </w:rPr>
      </w:pPr>
    </w:p>
    <w:tbl>
      <w:tblPr>
        <w:tblpPr w:leftFromText="141" w:rightFromText="141" w:vertAnchor="text" w:horzAnchor="margin" w:tblpY="170"/>
        <w:tblW w:w="0" w:type="auto"/>
        <w:tblLook w:val="04A0" w:firstRow="1" w:lastRow="0" w:firstColumn="1" w:lastColumn="0" w:noHBand="0" w:noVBand="1"/>
      </w:tblPr>
      <w:tblGrid>
        <w:gridCol w:w="8789"/>
      </w:tblGrid>
      <w:tr w:rsidR="00F26B2E" w:rsidRPr="00E327DF" w14:paraId="0E2B4029" w14:textId="77777777" w:rsidTr="00F26B2E">
        <w:trPr>
          <w:trHeight w:val="343"/>
        </w:trPr>
        <w:tc>
          <w:tcPr>
            <w:tcW w:w="8789" w:type="dxa"/>
            <w:shd w:val="clear" w:color="auto" w:fill="007F9A"/>
            <w:vAlign w:val="center"/>
            <w:hideMark/>
          </w:tcPr>
          <w:p w14:paraId="26FE8B1B" w14:textId="77777777" w:rsidR="00F26B2E" w:rsidRPr="00E327DF" w:rsidRDefault="00F26B2E" w:rsidP="00E327DF">
            <w:pPr>
              <w:rPr>
                <w:rFonts w:eastAsia="Times New Roman" w:cstheme="minorHAnsi"/>
                <w:b/>
                <w:bCs/>
                <w:szCs w:val="24"/>
              </w:rPr>
            </w:pPr>
            <w:r w:rsidRPr="00E327DF">
              <w:rPr>
                <w:rFonts w:cstheme="minorHAnsi"/>
                <w:b/>
                <w:bCs/>
                <w:color w:val="D9E2F3"/>
                <w:szCs w:val="24"/>
                <w:lang w:eastAsia="en-US"/>
              </w:rPr>
              <w:t>Dikkat</w:t>
            </w:r>
          </w:p>
        </w:tc>
      </w:tr>
      <w:tr w:rsidR="00F26B2E" w:rsidRPr="00E327DF" w14:paraId="0ED4EC9C" w14:textId="77777777" w:rsidTr="00F26B2E">
        <w:trPr>
          <w:trHeight w:val="525"/>
        </w:trPr>
        <w:tc>
          <w:tcPr>
            <w:tcW w:w="8789" w:type="dxa"/>
            <w:shd w:val="clear" w:color="auto" w:fill="DEEAF6" w:themeFill="accent1" w:themeFillTint="33"/>
            <w:vAlign w:val="center"/>
            <w:hideMark/>
          </w:tcPr>
          <w:p w14:paraId="2C493076" w14:textId="77777777" w:rsidR="00F26B2E" w:rsidRPr="00E327DF" w:rsidRDefault="00F26B2E" w:rsidP="00E327DF">
            <w:pPr>
              <w:rPr>
                <w:rFonts w:eastAsia="Times New Roman" w:cstheme="minorHAnsi"/>
                <w:szCs w:val="24"/>
              </w:rPr>
            </w:pPr>
            <w:r w:rsidRPr="00E327DF">
              <w:rPr>
                <w:rFonts w:cstheme="minorHAnsi"/>
                <w:color w:val="006666"/>
                <w:szCs w:val="24"/>
                <w:lang w:eastAsia="en-US"/>
              </w:rPr>
              <w:t>Oluşturulacak LED küpü sonraki etkinliklerde yeniden kullanılacaktır. Bu yüzden eğitmen, öğrencilerin LED küpünü sağlam bir şekilde yapmasını ve etkinliğin ardından güvenli bir yerde saklamasını sağlamalıdır.</w:t>
            </w:r>
          </w:p>
        </w:tc>
      </w:tr>
    </w:tbl>
    <w:p w14:paraId="1985CE51" w14:textId="77777777" w:rsidR="00F26B2E" w:rsidRPr="00E327DF" w:rsidRDefault="00F26B2E" w:rsidP="00E327DF">
      <w:pPr>
        <w:rPr>
          <w:rFonts w:eastAsia="Times New Roman" w:cstheme="minorHAnsi"/>
          <w:szCs w:val="24"/>
        </w:rPr>
      </w:pPr>
    </w:p>
    <w:tbl>
      <w:tblPr>
        <w:tblpPr w:leftFromText="141" w:rightFromText="141" w:vertAnchor="text" w:horzAnchor="margin" w:tblpY="170"/>
        <w:tblW w:w="0" w:type="auto"/>
        <w:tblLook w:val="04A0" w:firstRow="1" w:lastRow="0" w:firstColumn="1" w:lastColumn="0" w:noHBand="0" w:noVBand="1"/>
      </w:tblPr>
      <w:tblGrid>
        <w:gridCol w:w="8789"/>
      </w:tblGrid>
      <w:tr w:rsidR="00F26B2E" w:rsidRPr="00E327DF" w14:paraId="272DE664" w14:textId="77777777" w:rsidTr="00F26B2E">
        <w:trPr>
          <w:trHeight w:val="343"/>
        </w:trPr>
        <w:tc>
          <w:tcPr>
            <w:tcW w:w="8789" w:type="dxa"/>
            <w:shd w:val="clear" w:color="auto" w:fill="007F9A"/>
            <w:vAlign w:val="center"/>
            <w:hideMark/>
          </w:tcPr>
          <w:p w14:paraId="3D48A6A5" w14:textId="77777777" w:rsidR="00F26B2E" w:rsidRPr="00E327DF" w:rsidRDefault="00F26B2E" w:rsidP="00E327DF">
            <w:pPr>
              <w:rPr>
                <w:rFonts w:eastAsia="Times New Roman" w:cstheme="minorHAnsi"/>
                <w:b/>
                <w:bCs/>
                <w:szCs w:val="24"/>
              </w:rPr>
            </w:pPr>
            <w:r w:rsidRPr="00E327DF">
              <w:rPr>
                <w:rFonts w:cstheme="minorHAnsi"/>
                <w:b/>
                <w:bCs/>
                <w:color w:val="D9E2F3"/>
                <w:szCs w:val="24"/>
                <w:lang w:eastAsia="en-US"/>
              </w:rPr>
              <w:t>Dikkat</w:t>
            </w:r>
          </w:p>
        </w:tc>
      </w:tr>
      <w:tr w:rsidR="00F26B2E" w:rsidRPr="00E327DF" w14:paraId="52AF5B1E" w14:textId="77777777" w:rsidTr="00F26B2E">
        <w:trPr>
          <w:trHeight w:val="395"/>
        </w:trPr>
        <w:tc>
          <w:tcPr>
            <w:tcW w:w="8789" w:type="dxa"/>
            <w:shd w:val="clear" w:color="auto" w:fill="DEEAF6" w:themeFill="accent1" w:themeFillTint="33"/>
            <w:vAlign w:val="center"/>
            <w:hideMark/>
          </w:tcPr>
          <w:p w14:paraId="26EC4F6A" w14:textId="77777777" w:rsidR="00F26B2E" w:rsidRPr="00E327DF" w:rsidRDefault="00F26B2E" w:rsidP="00E327DF">
            <w:pPr>
              <w:rPr>
                <w:rFonts w:eastAsia="Times New Roman" w:cstheme="minorHAnsi"/>
                <w:szCs w:val="24"/>
              </w:rPr>
            </w:pPr>
            <w:r w:rsidRPr="00E327DF">
              <w:rPr>
                <w:rFonts w:cstheme="minorHAnsi"/>
                <w:color w:val="006666"/>
                <w:szCs w:val="24"/>
                <w:lang w:eastAsia="en-US"/>
              </w:rPr>
              <w:t>Etkinlikte kullanılacak LED’lerin sağlamlıklarını set ile verilen avometrelerin diyot sağlamlık ölçümü kısmını kullanarak test edildikten sonra montajı yapılmalıdır.</w:t>
            </w:r>
            <w:r w:rsidRPr="00E327DF">
              <w:rPr>
                <w:rFonts w:eastAsia="Times New Roman" w:cstheme="minorHAnsi"/>
                <w:szCs w:val="24"/>
              </w:rPr>
              <w:t xml:space="preserve"> </w:t>
            </w:r>
          </w:p>
        </w:tc>
      </w:tr>
    </w:tbl>
    <w:p w14:paraId="2C475DEC" w14:textId="77777777" w:rsidR="00F26B2E" w:rsidRPr="00E327DF" w:rsidRDefault="00F26B2E" w:rsidP="00E327DF">
      <w:pPr>
        <w:rPr>
          <w:rFonts w:eastAsia="Times New Roman" w:cstheme="minorHAnsi"/>
          <w:szCs w:val="24"/>
        </w:rPr>
      </w:pPr>
    </w:p>
    <w:tbl>
      <w:tblPr>
        <w:tblpPr w:leftFromText="141" w:rightFromText="141" w:vertAnchor="text" w:horzAnchor="margin" w:tblpY="170"/>
        <w:tblW w:w="0" w:type="auto"/>
        <w:tblLook w:val="04A0" w:firstRow="1" w:lastRow="0" w:firstColumn="1" w:lastColumn="0" w:noHBand="0" w:noVBand="1"/>
      </w:tblPr>
      <w:tblGrid>
        <w:gridCol w:w="8789"/>
      </w:tblGrid>
      <w:tr w:rsidR="00F26B2E" w:rsidRPr="00E327DF" w14:paraId="7A765997" w14:textId="77777777" w:rsidTr="00F26B2E">
        <w:trPr>
          <w:trHeight w:val="343"/>
        </w:trPr>
        <w:tc>
          <w:tcPr>
            <w:tcW w:w="8789" w:type="dxa"/>
            <w:shd w:val="clear" w:color="auto" w:fill="007F9A"/>
            <w:vAlign w:val="center"/>
            <w:hideMark/>
          </w:tcPr>
          <w:p w14:paraId="48EB0046" w14:textId="77777777" w:rsidR="00F26B2E" w:rsidRPr="00E327DF" w:rsidRDefault="00F26B2E" w:rsidP="00E327DF">
            <w:pPr>
              <w:rPr>
                <w:rFonts w:cstheme="minorHAnsi"/>
                <w:b/>
                <w:bCs/>
                <w:color w:val="D9E2F3"/>
                <w:szCs w:val="24"/>
                <w:lang w:eastAsia="en-US"/>
              </w:rPr>
            </w:pPr>
            <w:r w:rsidRPr="00E327DF">
              <w:rPr>
                <w:rFonts w:cstheme="minorHAnsi"/>
                <w:b/>
                <w:bCs/>
                <w:color w:val="D9E2F3"/>
                <w:szCs w:val="24"/>
                <w:lang w:eastAsia="en-US"/>
              </w:rPr>
              <w:t>Dikkat</w:t>
            </w:r>
          </w:p>
        </w:tc>
      </w:tr>
      <w:tr w:rsidR="00F26B2E" w:rsidRPr="00E327DF" w14:paraId="2B2ED5BD" w14:textId="77777777" w:rsidTr="00F26B2E">
        <w:trPr>
          <w:trHeight w:val="395"/>
        </w:trPr>
        <w:tc>
          <w:tcPr>
            <w:tcW w:w="8789" w:type="dxa"/>
            <w:shd w:val="clear" w:color="auto" w:fill="DEEAF6" w:themeFill="accent1" w:themeFillTint="33"/>
            <w:vAlign w:val="center"/>
            <w:hideMark/>
          </w:tcPr>
          <w:p w14:paraId="2957DFBB" w14:textId="2DD5D1DC" w:rsidR="00F26B2E" w:rsidRPr="00E327DF" w:rsidRDefault="00F26B2E" w:rsidP="00E327DF">
            <w:pPr>
              <w:rPr>
                <w:rFonts w:eastAsia="Times New Roman" w:cstheme="minorHAnsi"/>
                <w:szCs w:val="24"/>
              </w:rPr>
            </w:pPr>
            <w:r w:rsidRPr="00E327DF">
              <w:rPr>
                <w:rFonts w:cstheme="minorHAnsi"/>
                <w:color w:val="006666"/>
                <w:szCs w:val="24"/>
                <w:lang w:eastAsia="en-US"/>
              </w:rPr>
              <w:t xml:space="preserve">Etkinlikte </w:t>
            </w:r>
            <w:r w:rsidRPr="00E327DF">
              <w:rPr>
                <w:rFonts w:cstheme="minorHAnsi"/>
                <w:b/>
                <w:bCs/>
                <w:color w:val="006666"/>
                <w:szCs w:val="24"/>
                <w:lang w:eastAsia="en-US"/>
              </w:rPr>
              <w:t>havya</w:t>
            </w:r>
            <w:r w:rsidR="00865EA6">
              <w:rPr>
                <w:rFonts w:cstheme="minorHAnsi"/>
                <w:color w:val="006666"/>
                <w:szCs w:val="24"/>
                <w:lang w:eastAsia="en-US"/>
              </w:rPr>
              <w:t xml:space="preserve"> kullanılacağından dolayı</w:t>
            </w:r>
            <w:r w:rsidRPr="00E327DF">
              <w:rPr>
                <w:rFonts w:cstheme="minorHAnsi"/>
                <w:color w:val="006666"/>
                <w:szCs w:val="24"/>
                <w:lang w:eastAsia="en-US"/>
              </w:rPr>
              <w:t xml:space="preserve"> eğitmenler herhangi bir </w:t>
            </w:r>
            <w:r w:rsidRPr="00E327DF">
              <w:rPr>
                <w:rFonts w:cstheme="minorHAnsi"/>
                <w:color w:val="006666"/>
                <w:szCs w:val="24"/>
                <w:u w:val="single"/>
                <w:lang w:eastAsia="en-US"/>
              </w:rPr>
              <w:t>yanık olayı ile karşılaşmamak için gerekli özeni göstermelidir.</w:t>
            </w:r>
          </w:p>
        </w:tc>
      </w:tr>
    </w:tbl>
    <w:p w14:paraId="3ECA6E1B" w14:textId="77777777" w:rsidR="00F26B2E" w:rsidRPr="00E327DF" w:rsidRDefault="00F26B2E" w:rsidP="00E327DF">
      <w:pPr>
        <w:rPr>
          <w:rFonts w:eastAsia="Times New Roman" w:cstheme="minorHAnsi"/>
          <w:szCs w:val="24"/>
        </w:rPr>
      </w:pPr>
    </w:p>
    <w:tbl>
      <w:tblPr>
        <w:tblpPr w:leftFromText="141" w:rightFromText="141" w:vertAnchor="text" w:horzAnchor="margin" w:tblpY="170"/>
        <w:tblW w:w="0" w:type="auto"/>
        <w:tblLook w:val="04A0" w:firstRow="1" w:lastRow="0" w:firstColumn="1" w:lastColumn="0" w:noHBand="0" w:noVBand="1"/>
      </w:tblPr>
      <w:tblGrid>
        <w:gridCol w:w="8789"/>
      </w:tblGrid>
      <w:tr w:rsidR="00F26B2E" w:rsidRPr="00E327DF" w14:paraId="4295D630" w14:textId="77777777" w:rsidTr="00F26B2E">
        <w:trPr>
          <w:trHeight w:val="343"/>
        </w:trPr>
        <w:tc>
          <w:tcPr>
            <w:tcW w:w="8789" w:type="dxa"/>
            <w:shd w:val="clear" w:color="auto" w:fill="007F9A"/>
            <w:vAlign w:val="center"/>
            <w:hideMark/>
          </w:tcPr>
          <w:p w14:paraId="76EECF5B" w14:textId="77777777" w:rsidR="00F26B2E" w:rsidRPr="00E327DF" w:rsidRDefault="00F26B2E" w:rsidP="00E327DF">
            <w:pPr>
              <w:rPr>
                <w:rFonts w:eastAsia="Times New Roman" w:cstheme="minorHAnsi"/>
                <w:b/>
                <w:bCs/>
                <w:szCs w:val="24"/>
              </w:rPr>
            </w:pPr>
            <w:r w:rsidRPr="00E327DF">
              <w:rPr>
                <w:rFonts w:cstheme="minorHAnsi"/>
                <w:b/>
                <w:bCs/>
                <w:color w:val="D9E2F3"/>
                <w:szCs w:val="24"/>
                <w:lang w:eastAsia="en-US"/>
              </w:rPr>
              <w:t>Dikkat</w:t>
            </w:r>
          </w:p>
        </w:tc>
      </w:tr>
      <w:tr w:rsidR="00F26B2E" w:rsidRPr="00E327DF" w14:paraId="79659454" w14:textId="77777777" w:rsidTr="00F26B2E">
        <w:trPr>
          <w:trHeight w:val="395"/>
        </w:trPr>
        <w:tc>
          <w:tcPr>
            <w:tcW w:w="8789" w:type="dxa"/>
            <w:shd w:val="clear" w:color="auto" w:fill="DEEAF6" w:themeFill="accent1" w:themeFillTint="33"/>
            <w:vAlign w:val="center"/>
            <w:hideMark/>
          </w:tcPr>
          <w:p w14:paraId="0946BA4B" w14:textId="77777777" w:rsidR="00F26B2E" w:rsidRPr="00E327DF" w:rsidRDefault="00F26B2E" w:rsidP="00E327DF">
            <w:pPr>
              <w:rPr>
                <w:rFonts w:eastAsia="Times New Roman" w:cstheme="minorHAnsi"/>
                <w:szCs w:val="24"/>
              </w:rPr>
            </w:pPr>
            <w:r w:rsidRPr="00E327DF">
              <w:rPr>
                <w:rFonts w:cstheme="minorHAnsi"/>
                <w:color w:val="006666"/>
                <w:szCs w:val="24"/>
                <w:lang w:eastAsia="en-US"/>
              </w:rPr>
              <w:t xml:space="preserve">Etkinlikte eğitmen gerek duyduğu takdirde LED’lerin birbiri ile olan bağlantılarını yapmaları için setlerle birlikte gelen kaideleri kullanabilir. Ama öncelikle LED küpü devresinin kurulumu LED’ler birleştirildikten sonra </w:t>
            </w:r>
            <w:r w:rsidRPr="00E327DF">
              <w:rPr>
                <w:rFonts w:cstheme="minorHAnsi"/>
                <w:b/>
                <w:bCs/>
                <w:color w:val="006666"/>
                <w:szCs w:val="24"/>
                <w:lang w:eastAsia="en-US"/>
              </w:rPr>
              <w:t>delikli pertinaks</w:t>
            </w:r>
            <w:r w:rsidRPr="00E327DF">
              <w:rPr>
                <w:rFonts w:cstheme="minorHAnsi"/>
                <w:color w:val="006666"/>
                <w:szCs w:val="24"/>
                <w:lang w:eastAsia="en-US"/>
              </w:rPr>
              <w:t xml:space="preserve"> üzerine yapılacaktır.</w:t>
            </w:r>
          </w:p>
        </w:tc>
      </w:tr>
    </w:tbl>
    <w:p w14:paraId="1D50CD78" w14:textId="77777777" w:rsidR="00193471" w:rsidRDefault="00193471" w:rsidP="00E327DF">
      <w:pPr>
        <w:rPr>
          <w:rFonts w:eastAsia="Times New Roman" w:cstheme="minorHAnsi"/>
          <w:szCs w:val="24"/>
        </w:rPr>
      </w:pPr>
    </w:p>
    <w:p w14:paraId="77B4F981" w14:textId="3B8FF903" w:rsidR="00F26B2E" w:rsidRPr="00E327DF" w:rsidRDefault="00F26B2E" w:rsidP="00E327DF">
      <w:pPr>
        <w:rPr>
          <w:rFonts w:eastAsia="Times New Roman" w:cstheme="minorHAnsi"/>
          <w:szCs w:val="24"/>
        </w:rPr>
      </w:pPr>
      <w:r w:rsidRPr="00E327DF">
        <w:rPr>
          <w:rFonts w:eastAsia="Times New Roman" w:cstheme="minorHAnsi"/>
          <w:szCs w:val="24"/>
        </w:rPr>
        <w:t xml:space="preserve">Devrenin son halinin resmi aşağıda verilecektir. Fakat ondan önce devre şeması üzerinde çalışarak devrenin nasıl kurulacağını anlamaları için öğrencilere yardımcı olunmalıdır. </w:t>
      </w:r>
    </w:p>
    <w:p w14:paraId="23589457" w14:textId="72DD97FF" w:rsidR="00F26B2E" w:rsidRPr="00E327DF" w:rsidRDefault="00F26B2E" w:rsidP="00E327DF">
      <w:pPr>
        <w:rPr>
          <w:rFonts w:eastAsia="Times New Roman" w:cstheme="minorHAnsi"/>
          <w:szCs w:val="24"/>
        </w:rPr>
      </w:pPr>
      <w:r w:rsidRPr="00E327DF">
        <w:rPr>
          <w:rFonts w:eastAsia="Times New Roman" w:cstheme="minorHAnsi"/>
          <w:szCs w:val="24"/>
        </w:rPr>
        <w:t>Bu LED küpünde 3 kat b</w:t>
      </w:r>
      <w:r w:rsidR="00AE503C">
        <w:rPr>
          <w:rFonts w:eastAsia="Times New Roman" w:cstheme="minorHAnsi"/>
          <w:szCs w:val="24"/>
        </w:rPr>
        <w:t>ulunacaktır. Her bir kata dokuz</w:t>
      </w:r>
      <w:r w:rsidRPr="00E327DF">
        <w:rPr>
          <w:rFonts w:eastAsia="Times New Roman" w:cstheme="minorHAnsi"/>
          <w:szCs w:val="24"/>
        </w:rPr>
        <w:t xml:space="preserve"> adet LED </w:t>
      </w:r>
      <w:r w:rsidR="00AE503C" w:rsidRPr="00E327DF">
        <w:rPr>
          <w:rFonts w:eastAsia="Times New Roman" w:cstheme="minorHAnsi"/>
          <w:szCs w:val="24"/>
        </w:rPr>
        <w:t>(3x3)</w:t>
      </w:r>
      <w:r w:rsidR="00AE503C">
        <w:rPr>
          <w:rFonts w:eastAsia="Times New Roman" w:cstheme="minorHAnsi"/>
          <w:szCs w:val="24"/>
        </w:rPr>
        <w:t xml:space="preserve"> </w:t>
      </w:r>
      <w:r w:rsidRPr="00E327DF">
        <w:rPr>
          <w:rFonts w:eastAsia="Times New Roman" w:cstheme="minorHAnsi"/>
          <w:szCs w:val="24"/>
        </w:rPr>
        <w:t xml:space="preserve">bağlanacaktır. En üst katın bağlantı şeması aşağıdaki şekilde verilmiştir. Şekilde görüldüğü gibi LED’lerin anot (+) bacakları iletken bir tel aracılığı ile birbirlerine bağlanmıştır. Katot (-) bacakları ise bir alt katmandaki LED’ler ile birleştirilmek üzere yamultularak açık bırakılmıştır. Bu bacaklar alt katlardaki LED’ler ile birleşerek sütunları oluşturacaktır.  </w:t>
      </w:r>
    </w:p>
    <w:p w14:paraId="183F9191" w14:textId="11312035"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68444D5D" wp14:editId="1F58E2C5">
            <wp:extent cx="4638675" cy="1371600"/>
            <wp:effectExtent l="0" t="0" r="9525" b="0"/>
            <wp:docPr id="69" name="Resim 69" descr="C:\Users\ibrahim\Desktop\elektronikProgramlamaGecici\hafta2\kedKupuK1.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brahim\Desktop\elektronikProgramlamaGecici\hafta2\kedKupuK1.tif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38675" cy="1371600"/>
                    </a:xfrm>
                    <a:prstGeom prst="rect">
                      <a:avLst/>
                    </a:prstGeom>
                    <a:noFill/>
                    <a:ln>
                      <a:noFill/>
                    </a:ln>
                  </pic:spPr>
                </pic:pic>
              </a:graphicData>
            </a:graphic>
          </wp:inline>
        </w:drawing>
      </w:r>
    </w:p>
    <w:p w14:paraId="7B267021" w14:textId="6A4EA340" w:rsidR="00B73A10" w:rsidRPr="006C32F7" w:rsidRDefault="00B73A10" w:rsidP="0022045A">
      <w:pPr>
        <w:pStyle w:val="ResimYazs"/>
        <w:rPr>
          <w:rFonts w:eastAsia="Times New Roman" w:cstheme="minorHAnsi"/>
        </w:rPr>
      </w:pPr>
      <w:r w:rsidRPr="006C32F7">
        <w:t>Resim 3.3</w:t>
      </w:r>
      <w:r w:rsidR="003B3ADC" w:rsidRPr="006C32F7">
        <w:t>4</w:t>
      </w:r>
      <w:r w:rsidRPr="006C32F7">
        <w:t xml:space="preserve">: Gözle-Uygula Etkinlik Şeması </w:t>
      </w:r>
    </w:p>
    <w:p w14:paraId="24AD44E2" w14:textId="77777777" w:rsidR="00B73A10" w:rsidRPr="00E327DF" w:rsidRDefault="00B73A10" w:rsidP="00E327DF">
      <w:pPr>
        <w:jc w:val="center"/>
        <w:rPr>
          <w:rFonts w:eastAsia="Times New Roman" w:cstheme="minorHAnsi"/>
          <w:szCs w:val="24"/>
        </w:rPr>
      </w:pPr>
    </w:p>
    <w:p w14:paraId="3E2B674F" w14:textId="436AABDD" w:rsidR="00F26B2E" w:rsidRPr="00E327DF" w:rsidRDefault="00F26B2E" w:rsidP="00E327DF">
      <w:pPr>
        <w:rPr>
          <w:rFonts w:eastAsia="Times New Roman" w:cstheme="minorHAnsi"/>
          <w:szCs w:val="24"/>
        </w:rPr>
      </w:pPr>
      <w:r w:rsidRPr="00E327DF">
        <w:rPr>
          <w:rFonts w:eastAsia="Times New Roman" w:cstheme="minorHAnsi"/>
          <w:szCs w:val="24"/>
        </w:rPr>
        <w:t>Bu şekilde üç farklı kat oluşturulacaktır. İkinci katın yapımına geçmeden önce birinci kattaki devre elemanlarında bir sıkıntı olup olmadığı kontrol edilmelidir. Bunun için bir avometre (multimetre)</w:t>
      </w:r>
      <w:r w:rsidR="00BD3A9A">
        <w:rPr>
          <w:rFonts w:eastAsia="Times New Roman" w:cstheme="minorHAnsi"/>
          <w:szCs w:val="24"/>
        </w:rPr>
        <w:t xml:space="preserve"> </w:t>
      </w:r>
      <w:r w:rsidRPr="00E327DF">
        <w:rPr>
          <w:rFonts w:eastAsia="Times New Roman" w:cstheme="minorHAnsi"/>
          <w:szCs w:val="24"/>
        </w:rPr>
        <w:t>/</w:t>
      </w:r>
      <w:r w:rsidR="00BD3A9A">
        <w:rPr>
          <w:rFonts w:eastAsia="Times New Roman" w:cstheme="minorHAnsi"/>
          <w:szCs w:val="24"/>
        </w:rPr>
        <w:t xml:space="preserve"> </w:t>
      </w:r>
      <w:r w:rsidRPr="00E327DF">
        <w:rPr>
          <w:rFonts w:eastAsia="Times New Roman" w:cstheme="minorHAnsi"/>
          <w:szCs w:val="24"/>
        </w:rPr>
        <w:t>güç kaynağı kullanılabilir. Avometre direnç ölçme moduna alınır. Avometrenin + bacağı LED</w:t>
      </w:r>
      <w:r w:rsidR="00BD3A9A">
        <w:rPr>
          <w:rFonts w:eastAsia="Times New Roman" w:cstheme="minorHAnsi"/>
          <w:szCs w:val="24"/>
        </w:rPr>
        <w:t>’</w:t>
      </w:r>
      <w:r w:rsidRPr="00E327DF">
        <w:rPr>
          <w:rFonts w:eastAsia="Times New Roman" w:cstheme="minorHAnsi"/>
          <w:szCs w:val="24"/>
        </w:rPr>
        <w:t>l</w:t>
      </w:r>
      <w:r w:rsidR="00BD3A9A">
        <w:rPr>
          <w:rFonts w:eastAsia="Times New Roman" w:cstheme="minorHAnsi"/>
          <w:szCs w:val="24"/>
        </w:rPr>
        <w:t>e</w:t>
      </w:r>
      <w:r w:rsidRPr="00E327DF">
        <w:rPr>
          <w:rFonts w:eastAsia="Times New Roman" w:cstheme="minorHAnsi"/>
          <w:szCs w:val="24"/>
        </w:rPr>
        <w:t>rin + bacağının bağlı olduğu tele değdirilir. Avometrenin - bacağı yakılmak istenen LED’in - bacağına değdirilir. LED’lerin yanıp yanmadığı kontrol edilir ve tüm LED’lerin yandığından emin olunur. Bu test için avometre yerine bir güç kaynağı da kullanılabilir. Güç kaynağı kullanılacaksa eğitmen öğrencileri test işleminde LED’leri yakmamak için uygun bir direnç kullanmaları konusunda uyarır.</w:t>
      </w:r>
    </w:p>
    <w:p w14:paraId="50753905" w14:textId="23E274A5" w:rsidR="00F26B2E" w:rsidRPr="00E327DF" w:rsidRDefault="00F26B2E" w:rsidP="00E327DF">
      <w:pPr>
        <w:rPr>
          <w:rFonts w:eastAsia="Times New Roman" w:cstheme="minorHAnsi"/>
          <w:szCs w:val="24"/>
        </w:rPr>
      </w:pPr>
      <w:r w:rsidRPr="00E327DF">
        <w:rPr>
          <w:rFonts w:eastAsia="Times New Roman" w:cstheme="minorHAnsi"/>
          <w:szCs w:val="24"/>
        </w:rPr>
        <w:t>Bu şekilde devam edilerek ikinci ve üçüncü katlar da oluşturulur. Oluşturulan katlar aşağıdaki şemada görüldüğü gibi birleştirilir. LED’lerin boşta kalan (-) bacakları bir tel yardımıyla bir sütun oluşturacak şekilde birleştirilir. Her bir kattan çıkan tel 100 ohm dirençler üzerinden Arduino’nun pinlerine bağlanacaktır. Bu dirençler LED’lerin yanmasını önlemek içindir. Şemada delikli pertinaks bulunmamaktadır</w:t>
      </w:r>
      <w:r w:rsidR="00BD3A9A">
        <w:rPr>
          <w:rFonts w:eastAsia="Times New Roman" w:cstheme="minorHAnsi"/>
          <w:szCs w:val="24"/>
        </w:rPr>
        <w:t>,</w:t>
      </w:r>
      <w:r w:rsidRPr="00E327DF">
        <w:rPr>
          <w:rFonts w:eastAsia="Times New Roman" w:cstheme="minorHAnsi"/>
          <w:szCs w:val="24"/>
        </w:rPr>
        <w:t xml:space="preserve"> fakat bu dirençler gerçek tasarımda delikli pertinaks üzerinde olacaktır.</w:t>
      </w:r>
    </w:p>
    <w:p w14:paraId="3C1960DD" w14:textId="77777777" w:rsidR="00F26B2E" w:rsidRPr="00E327DF" w:rsidRDefault="00F26B2E" w:rsidP="00E327DF">
      <w:pPr>
        <w:rPr>
          <w:rFonts w:eastAsia="Times New Roman" w:cstheme="minorHAnsi"/>
          <w:szCs w:val="24"/>
        </w:rPr>
      </w:pPr>
    </w:p>
    <w:p w14:paraId="34A5D547" w14:textId="3A3EB955" w:rsidR="00F26B2E" w:rsidRPr="00E327DF" w:rsidRDefault="00F26B2E" w:rsidP="00E327DF">
      <w:pPr>
        <w:jc w:val="center"/>
        <w:rPr>
          <w:rFonts w:eastAsia="Times New Roman" w:cstheme="minorHAnsi"/>
          <w:szCs w:val="24"/>
        </w:rPr>
      </w:pPr>
      <w:r w:rsidRPr="00E327DF">
        <w:rPr>
          <w:rFonts w:eastAsia="Times New Roman" w:cstheme="minorHAnsi"/>
          <w:noProof/>
          <w:szCs w:val="24"/>
          <w:lang w:val="en-GB" w:eastAsia="en-GB"/>
        </w:rPr>
        <w:drawing>
          <wp:inline distT="0" distB="0" distL="0" distR="0" wp14:anchorId="30006E51" wp14:editId="1B94EF99">
            <wp:extent cx="4714875" cy="3657600"/>
            <wp:effectExtent l="0" t="0" r="9525" b="0"/>
            <wp:docPr id="70" name="Resim 70" descr="C:\Users\ibrahim\Desktop\elektronikProgramlamaGecici\hafta2\ledKupu.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brahim\Desktop\elektronikProgramlamaGecici\hafta2\ledKupu.tif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14875" cy="3657600"/>
                    </a:xfrm>
                    <a:prstGeom prst="rect">
                      <a:avLst/>
                    </a:prstGeom>
                    <a:noFill/>
                    <a:ln>
                      <a:noFill/>
                    </a:ln>
                  </pic:spPr>
                </pic:pic>
              </a:graphicData>
            </a:graphic>
          </wp:inline>
        </w:drawing>
      </w:r>
    </w:p>
    <w:p w14:paraId="12B5EB42" w14:textId="759A8E98" w:rsidR="00B73A10" w:rsidRPr="006C32F7" w:rsidRDefault="00B73A10" w:rsidP="0022045A">
      <w:pPr>
        <w:pStyle w:val="ResimYazs"/>
        <w:rPr>
          <w:rFonts w:eastAsia="Times New Roman" w:cstheme="minorHAnsi"/>
        </w:rPr>
      </w:pPr>
      <w:r w:rsidRPr="006C32F7">
        <w:t>Resim 3.3</w:t>
      </w:r>
      <w:r w:rsidR="003B3ADC" w:rsidRPr="006C32F7">
        <w:t>5</w:t>
      </w:r>
      <w:r w:rsidRPr="006C32F7">
        <w:t xml:space="preserve">: Gözle-Uygula Etkinlik Şeması </w:t>
      </w:r>
    </w:p>
    <w:p w14:paraId="58F3DA36" w14:textId="5B527672" w:rsidR="00F26B2E" w:rsidRPr="00E327DF" w:rsidRDefault="00F26B2E" w:rsidP="00E327DF">
      <w:pPr>
        <w:rPr>
          <w:rFonts w:eastAsia="Times New Roman" w:cstheme="minorHAnsi"/>
          <w:szCs w:val="24"/>
        </w:rPr>
      </w:pPr>
      <w:r w:rsidRPr="00E327DF">
        <w:rPr>
          <w:rFonts w:eastAsia="Times New Roman" w:cstheme="minorHAnsi"/>
          <w:szCs w:val="24"/>
        </w:rPr>
        <w:t>Şemadan da görüleceği gibi LED küpünde üç kat (K1, K2, K3) ve dokuz sütun bulunmaktadır (S1, S2,…,S9). Bu sayede her bir LED ayrı ayrı yakılabilir. Örneğin birinci sütunun (S1) en üst katında bulunan LED’</w:t>
      </w:r>
      <w:r w:rsidR="009205CE">
        <w:rPr>
          <w:rFonts w:eastAsia="Times New Roman" w:cstheme="minorHAnsi"/>
          <w:szCs w:val="24"/>
        </w:rPr>
        <w:t>i yakmak için üçüncü kata (K3) 3.3</w:t>
      </w:r>
      <w:r w:rsidR="00BD3A9A">
        <w:rPr>
          <w:rFonts w:eastAsia="Times New Roman" w:cstheme="minorHAnsi"/>
          <w:szCs w:val="24"/>
        </w:rPr>
        <w:t xml:space="preserve"> </w:t>
      </w:r>
      <w:r w:rsidRPr="00E327DF">
        <w:rPr>
          <w:rFonts w:eastAsia="Times New Roman" w:cstheme="minorHAnsi"/>
          <w:szCs w:val="24"/>
        </w:rPr>
        <w:t>V (ON) ve birinci sütuna (S1) 0</w:t>
      </w:r>
      <w:r w:rsidR="00BD3A9A">
        <w:rPr>
          <w:rFonts w:eastAsia="Times New Roman" w:cstheme="minorHAnsi"/>
          <w:szCs w:val="24"/>
        </w:rPr>
        <w:t xml:space="preserve"> V</w:t>
      </w:r>
      <w:r w:rsidRPr="00E327DF">
        <w:rPr>
          <w:rFonts w:eastAsia="Times New Roman" w:cstheme="minorHAnsi"/>
          <w:szCs w:val="24"/>
        </w:rPr>
        <w:t xml:space="preserve"> (OFF) verilmelidir. Eğitmen öğrencilere farklı LED’lerin ve LED gruplarının nasıl yakılabileceğine örnekler gösterir. LED küpü tamamlandıktan sonra her bir LED’in çalışıp çalışmadığı kontrol edilmelidir. Bunun için S1, S2,..., S9 sütun bacakları ve K1, K2, K3 kat bacakları kullanılmalıdır.</w:t>
      </w:r>
    </w:p>
    <w:p w14:paraId="1E072628" w14:textId="2DFBE825" w:rsidR="00F26B2E" w:rsidRDefault="00F26B2E" w:rsidP="00E327DF">
      <w:pPr>
        <w:rPr>
          <w:rFonts w:eastAsia="Times New Roman" w:cstheme="minorHAnsi"/>
          <w:szCs w:val="24"/>
        </w:rPr>
      </w:pPr>
      <w:r w:rsidRPr="00E327DF">
        <w:rPr>
          <w:rFonts w:eastAsia="Times New Roman" w:cstheme="minorHAnsi"/>
          <w:szCs w:val="24"/>
        </w:rPr>
        <w:t>Son olarak sütunlar sırasıyla</w:t>
      </w:r>
      <w:r w:rsidR="00BD3A9A">
        <w:rPr>
          <w:rFonts w:eastAsia="Times New Roman" w:cstheme="minorHAnsi"/>
          <w:szCs w:val="24"/>
        </w:rPr>
        <w:t xml:space="preserve"> Deneyap Kartın</w:t>
      </w:r>
      <w:r w:rsidRPr="00E327DF">
        <w:rPr>
          <w:rFonts w:eastAsia="Times New Roman" w:cstheme="minorHAnsi"/>
          <w:szCs w:val="24"/>
        </w:rPr>
        <w:t xml:space="preserve"> </w:t>
      </w:r>
      <w:r w:rsidR="00BD3A9A">
        <w:rPr>
          <w:rFonts w:eastAsia="Times New Roman" w:cstheme="minorHAnsi"/>
          <w:szCs w:val="24"/>
        </w:rPr>
        <w:t>D0, D</w:t>
      </w:r>
      <w:r w:rsidRPr="00E327DF">
        <w:rPr>
          <w:rFonts w:eastAsia="Times New Roman" w:cstheme="minorHAnsi"/>
          <w:szCs w:val="24"/>
        </w:rPr>
        <w:t xml:space="preserve">1, </w:t>
      </w:r>
      <w:r w:rsidR="00BD3A9A">
        <w:rPr>
          <w:rFonts w:eastAsia="Times New Roman" w:cstheme="minorHAnsi"/>
          <w:szCs w:val="24"/>
        </w:rPr>
        <w:t>D4</w:t>
      </w:r>
      <w:r w:rsidRPr="00E327DF">
        <w:rPr>
          <w:rFonts w:eastAsia="Times New Roman" w:cstheme="minorHAnsi"/>
          <w:szCs w:val="24"/>
        </w:rPr>
        <w:t xml:space="preserve">, </w:t>
      </w:r>
      <w:r w:rsidR="00BD3A9A">
        <w:rPr>
          <w:rFonts w:eastAsia="Times New Roman" w:cstheme="minorHAnsi"/>
          <w:szCs w:val="24"/>
        </w:rPr>
        <w:t xml:space="preserve">D5, D6, D7, D10, D11 ve D15 </w:t>
      </w:r>
      <w:r w:rsidRPr="00E327DF">
        <w:rPr>
          <w:rFonts w:eastAsia="Times New Roman" w:cstheme="minorHAnsi"/>
          <w:szCs w:val="24"/>
        </w:rPr>
        <w:t>numaralı dijital pinlerine (S1</w:t>
      </w:r>
      <w:r w:rsidRPr="00E327DF">
        <w:rPr>
          <w:rFonts w:eastAsia="Times New Roman" w:cstheme="minorHAnsi"/>
          <w:szCs w:val="24"/>
        </w:rPr>
        <w:sym w:font="Wingdings" w:char="F0E0"/>
      </w:r>
      <w:r w:rsidR="00BD3A9A">
        <w:rPr>
          <w:rFonts w:eastAsia="Times New Roman" w:cstheme="minorHAnsi"/>
          <w:szCs w:val="24"/>
        </w:rPr>
        <w:t>D0</w:t>
      </w:r>
      <w:r w:rsidRPr="00E327DF">
        <w:rPr>
          <w:rFonts w:eastAsia="Times New Roman" w:cstheme="minorHAnsi"/>
          <w:szCs w:val="24"/>
        </w:rPr>
        <w:t>, S2</w:t>
      </w:r>
      <w:r w:rsidRPr="00E327DF">
        <w:rPr>
          <w:rFonts w:eastAsia="Times New Roman" w:cstheme="minorHAnsi"/>
          <w:szCs w:val="24"/>
        </w:rPr>
        <w:sym w:font="Wingdings" w:char="F0E0"/>
      </w:r>
      <w:r w:rsidR="00BD3A9A">
        <w:rPr>
          <w:rFonts w:eastAsia="Times New Roman" w:cstheme="minorHAnsi"/>
          <w:szCs w:val="24"/>
        </w:rPr>
        <w:t>D1, S3</w:t>
      </w:r>
      <w:r w:rsidR="00BD3A9A" w:rsidRPr="00E327DF">
        <w:rPr>
          <w:rFonts w:eastAsia="Times New Roman" w:cstheme="minorHAnsi"/>
          <w:szCs w:val="24"/>
        </w:rPr>
        <w:sym w:font="Wingdings" w:char="F0E0"/>
      </w:r>
      <w:r w:rsidR="00BD3A9A">
        <w:rPr>
          <w:rFonts w:eastAsia="Times New Roman" w:cstheme="minorHAnsi"/>
          <w:szCs w:val="24"/>
        </w:rPr>
        <w:t>D4</w:t>
      </w:r>
      <w:r w:rsidRPr="00E327DF">
        <w:rPr>
          <w:rFonts w:eastAsia="Times New Roman" w:cstheme="minorHAnsi"/>
          <w:szCs w:val="24"/>
        </w:rPr>
        <w:t>,</w:t>
      </w:r>
      <w:r w:rsidR="00BD3A9A">
        <w:rPr>
          <w:rFonts w:eastAsia="Times New Roman" w:cstheme="minorHAnsi"/>
          <w:szCs w:val="24"/>
        </w:rPr>
        <w:t xml:space="preserve"> S4</w:t>
      </w:r>
      <w:r w:rsidR="00BD3A9A" w:rsidRPr="00E327DF">
        <w:rPr>
          <w:rFonts w:eastAsia="Times New Roman" w:cstheme="minorHAnsi"/>
          <w:szCs w:val="24"/>
        </w:rPr>
        <w:sym w:font="Wingdings" w:char="F0E0"/>
      </w:r>
      <w:r w:rsidR="00BD3A9A">
        <w:rPr>
          <w:rFonts w:eastAsia="Times New Roman" w:cstheme="minorHAnsi"/>
          <w:szCs w:val="24"/>
        </w:rPr>
        <w:t>D5, S5</w:t>
      </w:r>
      <w:r w:rsidR="00BD3A9A" w:rsidRPr="00E327DF">
        <w:rPr>
          <w:rFonts w:eastAsia="Times New Roman" w:cstheme="minorHAnsi"/>
          <w:szCs w:val="24"/>
        </w:rPr>
        <w:sym w:font="Wingdings" w:char="F0E0"/>
      </w:r>
      <w:r w:rsidR="00BD3A9A">
        <w:rPr>
          <w:rFonts w:eastAsia="Times New Roman" w:cstheme="minorHAnsi"/>
          <w:szCs w:val="24"/>
        </w:rPr>
        <w:t>D6, S6</w:t>
      </w:r>
      <w:r w:rsidR="00BD3A9A" w:rsidRPr="00E327DF">
        <w:rPr>
          <w:rFonts w:eastAsia="Times New Roman" w:cstheme="minorHAnsi"/>
          <w:szCs w:val="24"/>
        </w:rPr>
        <w:sym w:font="Wingdings" w:char="F0E0"/>
      </w:r>
      <w:r w:rsidR="00BD3A9A">
        <w:rPr>
          <w:rFonts w:eastAsia="Times New Roman" w:cstheme="minorHAnsi"/>
          <w:szCs w:val="24"/>
        </w:rPr>
        <w:t xml:space="preserve">D7, </w:t>
      </w:r>
      <w:r w:rsidR="00BD510D">
        <w:rPr>
          <w:rFonts w:eastAsia="Times New Roman" w:cstheme="minorHAnsi"/>
          <w:szCs w:val="24"/>
        </w:rPr>
        <w:t>S7</w:t>
      </w:r>
      <w:r w:rsidR="00BD3A9A" w:rsidRPr="00E327DF">
        <w:rPr>
          <w:rFonts w:eastAsia="Times New Roman" w:cstheme="minorHAnsi"/>
          <w:szCs w:val="24"/>
        </w:rPr>
        <w:sym w:font="Wingdings" w:char="F0E0"/>
      </w:r>
      <w:r w:rsidR="00BD3A9A">
        <w:rPr>
          <w:rFonts w:eastAsia="Times New Roman" w:cstheme="minorHAnsi"/>
          <w:szCs w:val="24"/>
        </w:rPr>
        <w:t>D1</w:t>
      </w:r>
      <w:r w:rsidR="00BD510D">
        <w:rPr>
          <w:rFonts w:eastAsia="Times New Roman" w:cstheme="minorHAnsi"/>
          <w:szCs w:val="24"/>
        </w:rPr>
        <w:t>0, S8</w:t>
      </w:r>
      <w:r w:rsidR="00BD510D" w:rsidRPr="00E327DF">
        <w:rPr>
          <w:rFonts w:eastAsia="Times New Roman" w:cstheme="minorHAnsi"/>
          <w:szCs w:val="24"/>
        </w:rPr>
        <w:sym w:font="Wingdings" w:char="F0E0"/>
      </w:r>
      <w:r w:rsidR="00BD510D">
        <w:rPr>
          <w:rFonts w:eastAsia="Times New Roman" w:cstheme="minorHAnsi"/>
          <w:szCs w:val="24"/>
        </w:rPr>
        <w:t>D11 ve</w:t>
      </w:r>
      <w:r w:rsidRPr="00E327DF">
        <w:rPr>
          <w:rFonts w:eastAsia="Times New Roman" w:cstheme="minorHAnsi"/>
          <w:szCs w:val="24"/>
        </w:rPr>
        <w:t xml:space="preserve"> S9</w:t>
      </w:r>
      <w:r w:rsidRPr="00E327DF">
        <w:rPr>
          <w:rFonts w:eastAsia="Times New Roman" w:cstheme="minorHAnsi"/>
          <w:szCs w:val="24"/>
        </w:rPr>
        <w:sym w:font="Wingdings" w:char="F0E0"/>
      </w:r>
      <w:r w:rsidR="00BD510D">
        <w:rPr>
          <w:rFonts w:eastAsia="Times New Roman" w:cstheme="minorHAnsi"/>
          <w:szCs w:val="24"/>
        </w:rPr>
        <w:t>D15</w:t>
      </w:r>
      <w:r w:rsidRPr="00E327DF">
        <w:rPr>
          <w:rFonts w:eastAsia="Times New Roman" w:cstheme="minorHAnsi"/>
          <w:szCs w:val="24"/>
        </w:rPr>
        <w:t xml:space="preserve"> olacak şekilde) ve katlar ise </w:t>
      </w:r>
      <w:r w:rsidR="00BD510D">
        <w:rPr>
          <w:rFonts w:eastAsia="Times New Roman" w:cstheme="minorHAnsi"/>
          <w:szCs w:val="24"/>
        </w:rPr>
        <w:t>Deneyap Kart’ın</w:t>
      </w:r>
      <w:r w:rsidRPr="00E327DF">
        <w:rPr>
          <w:rFonts w:eastAsia="Times New Roman" w:cstheme="minorHAnsi"/>
          <w:szCs w:val="24"/>
        </w:rPr>
        <w:t xml:space="preserve"> </w:t>
      </w:r>
      <w:r w:rsidR="00BD510D">
        <w:rPr>
          <w:rFonts w:eastAsia="Times New Roman" w:cstheme="minorHAnsi"/>
          <w:szCs w:val="24"/>
        </w:rPr>
        <w:t>D12, D13 ve D14</w:t>
      </w:r>
      <w:r w:rsidRPr="00E327DF">
        <w:rPr>
          <w:rFonts w:eastAsia="Times New Roman" w:cstheme="minorHAnsi"/>
          <w:szCs w:val="24"/>
        </w:rPr>
        <w:t xml:space="preserve"> pinlerine (K1</w:t>
      </w:r>
      <w:r w:rsidRPr="00E327DF">
        <w:rPr>
          <w:rFonts w:eastAsia="Times New Roman" w:cstheme="minorHAnsi"/>
          <w:szCs w:val="24"/>
        </w:rPr>
        <w:sym w:font="Wingdings" w:char="F0E0"/>
      </w:r>
      <w:r w:rsidR="00BD510D">
        <w:rPr>
          <w:rFonts w:eastAsia="Times New Roman" w:cstheme="minorHAnsi"/>
          <w:szCs w:val="24"/>
        </w:rPr>
        <w:t>D12</w:t>
      </w:r>
      <w:r w:rsidRPr="00E327DF">
        <w:rPr>
          <w:rFonts w:eastAsia="Times New Roman" w:cstheme="minorHAnsi"/>
          <w:szCs w:val="24"/>
        </w:rPr>
        <w:t>, K2</w:t>
      </w:r>
      <w:r w:rsidRPr="00E327DF">
        <w:rPr>
          <w:rFonts w:eastAsia="Times New Roman" w:cstheme="minorHAnsi"/>
          <w:szCs w:val="24"/>
        </w:rPr>
        <w:sym w:font="Wingdings" w:char="F0E0"/>
      </w:r>
      <w:r w:rsidR="00BD510D">
        <w:rPr>
          <w:rFonts w:eastAsia="Times New Roman" w:cstheme="minorHAnsi"/>
          <w:szCs w:val="24"/>
        </w:rPr>
        <w:t>D13</w:t>
      </w:r>
      <w:r w:rsidRPr="00E327DF">
        <w:rPr>
          <w:rFonts w:eastAsia="Times New Roman" w:cstheme="minorHAnsi"/>
          <w:szCs w:val="24"/>
        </w:rPr>
        <w:t>, K3</w:t>
      </w:r>
      <w:r w:rsidRPr="00E327DF">
        <w:rPr>
          <w:rFonts w:eastAsia="Times New Roman" w:cstheme="minorHAnsi"/>
          <w:szCs w:val="24"/>
        </w:rPr>
        <w:sym w:font="Wingdings" w:char="F0E0"/>
      </w:r>
      <w:r w:rsidR="00BD510D">
        <w:rPr>
          <w:rFonts w:eastAsia="Times New Roman" w:cstheme="minorHAnsi"/>
          <w:szCs w:val="24"/>
        </w:rPr>
        <w:t>D14</w:t>
      </w:r>
      <w:r w:rsidRPr="00E327DF">
        <w:rPr>
          <w:rFonts w:eastAsia="Times New Roman" w:cstheme="minorHAnsi"/>
          <w:szCs w:val="24"/>
        </w:rPr>
        <w:t xml:space="preserve"> olacak şekilde) bağlanır. Bu bağlantıların yapılmasının ardından artık LED küp ile ışık oyunları yapılabilir. </w:t>
      </w:r>
    </w:p>
    <w:p w14:paraId="27473DDE" w14:textId="77777777" w:rsidR="009205CE" w:rsidRDefault="009205CE" w:rsidP="00E327DF">
      <w:pPr>
        <w:rPr>
          <w:rFonts w:eastAsia="Times New Roman" w:cstheme="minorHAnsi"/>
          <w:szCs w:val="24"/>
        </w:rPr>
        <w:sectPr w:rsidR="009205CE" w:rsidSect="00B01C05">
          <w:headerReference w:type="default" r:id="rId47"/>
          <w:pgSz w:w="11900" w:h="16840"/>
          <w:pgMar w:top="1701" w:right="1418" w:bottom="1418" w:left="1418" w:header="709" w:footer="709" w:gutter="0"/>
          <w:cols w:space="708"/>
        </w:sectPr>
      </w:pPr>
    </w:p>
    <w:p w14:paraId="3405AF4E" w14:textId="0D5F9797" w:rsidR="00BD510D" w:rsidRDefault="00BD510D" w:rsidP="00E327DF">
      <w:pPr>
        <w:rPr>
          <w:rFonts w:eastAsia="Times New Roman" w:cstheme="minorHAnsi"/>
          <w:szCs w:val="24"/>
        </w:rPr>
      </w:pPr>
    </w:p>
    <w:tbl>
      <w:tblPr>
        <w:tblStyle w:val="KlavuzuTablo4-Vurgu11"/>
        <w:tblW w:w="0" w:type="auto"/>
        <w:jc w:val="center"/>
        <w:tblInd w:w="0" w:type="dxa"/>
        <w:tblLook w:val="04A0" w:firstRow="1" w:lastRow="0" w:firstColumn="1" w:lastColumn="0" w:noHBand="0" w:noVBand="1"/>
      </w:tblPr>
      <w:tblGrid>
        <w:gridCol w:w="2127"/>
        <w:gridCol w:w="1843"/>
      </w:tblGrid>
      <w:tr w:rsidR="00BD510D" w:rsidRPr="00E327DF" w14:paraId="76125C28" w14:textId="52305EB3" w:rsidTr="00BD510D">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70" w:type="dxa"/>
            <w:gridSpan w:val="2"/>
          </w:tcPr>
          <w:p w14:paraId="24ADDC4F" w14:textId="7E723A22" w:rsidR="00BD510D" w:rsidRPr="00556EAF" w:rsidRDefault="00BD510D" w:rsidP="00BD510D">
            <w:pPr>
              <w:jc w:val="center"/>
              <w:rPr>
                <w:rFonts w:cstheme="minorHAnsi"/>
                <w:szCs w:val="24"/>
                <w:lang w:val="tr-TR"/>
              </w:rPr>
            </w:pPr>
            <w:r>
              <w:rPr>
                <w:rFonts w:eastAsia="Calibri" w:cstheme="minorHAnsi"/>
                <w:szCs w:val="24"/>
                <w:lang w:val="tr-TR"/>
              </w:rPr>
              <w:t>LED Küpü Sütun Pin Bağlantıları</w:t>
            </w:r>
          </w:p>
        </w:tc>
      </w:tr>
      <w:tr w:rsidR="00BD510D" w:rsidRPr="00E327DF" w14:paraId="25C0E696" w14:textId="3CE99007" w:rsidTr="00BD510D">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39665468" w14:textId="42386230" w:rsidR="00BD510D" w:rsidRPr="00E327DF" w:rsidRDefault="00BD510D" w:rsidP="00BD510D">
            <w:pPr>
              <w:jc w:val="center"/>
              <w:rPr>
                <w:rFonts w:eastAsia="Calibri" w:cstheme="minorHAnsi"/>
                <w:color w:val="006666"/>
                <w:szCs w:val="24"/>
                <w:lang w:val="tr-TR"/>
              </w:rPr>
            </w:pPr>
            <w:r>
              <w:rPr>
                <w:rFonts w:eastAsia="Calibri" w:cstheme="minorHAnsi"/>
                <w:color w:val="006666"/>
                <w:szCs w:val="24"/>
                <w:lang w:val="tr-TR"/>
              </w:rPr>
              <w:t>S1</w:t>
            </w:r>
          </w:p>
        </w:tc>
        <w:tc>
          <w:tcPr>
            <w:tcW w:w="1843" w:type="dxa"/>
          </w:tcPr>
          <w:p w14:paraId="67472166" w14:textId="1EE63932" w:rsidR="00BD510D" w:rsidRDefault="00BD510D" w:rsidP="00BD510D">
            <w:pPr>
              <w:jc w:val="center"/>
              <w:cnfStyle w:val="000000100000" w:firstRow="0" w:lastRow="0" w:firstColumn="0" w:lastColumn="0" w:oddVBand="0" w:evenVBand="0" w:oddHBand="1" w:evenHBand="0" w:firstRowFirstColumn="0" w:firstRowLastColumn="0" w:lastRowFirstColumn="0" w:lastRowLastColumn="0"/>
              <w:rPr>
                <w:rFonts w:cstheme="minorHAnsi"/>
                <w:color w:val="006666"/>
                <w:szCs w:val="24"/>
              </w:rPr>
            </w:pPr>
            <w:r>
              <w:rPr>
                <w:rFonts w:cstheme="minorHAnsi"/>
                <w:color w:val="006666"/>
                <w:szCs w:val="24"/>
              </w:rPr>
              <w:t>D0</w:t>
            </w:r>
          </w:p>
        </w:tc>
      </w:tr>
      <w:tr w:rsidR="00BD510D" w:rsidRPr="00E327DF" w14:paraId="58F53EBD" w14:textId="2ED9437C" w:rsidTr="00BD510D">
        <w:trPr>
          <w:trHeight w:val="261"/>
          <w:jc w:val="center"/>
        </w:trPr>
        <w:tc>
          <w:tcPr>
            <w:cnfStyle w:val="001000000000" w:firstRow="0" w:lastRow="0" w:firstColumn="1" w:lastColumn="0" w:oddVBand="0" w:evenVBand="0" w:oddHBand="0" w:evenHBand="0" w:firstRowFirstColumn="0" w:firstRowLastColumn="0" w:lastRowFirstColumn="0" w:lastRowLastColumn="0"/>
            <w:tcW w:w="2127" w:type="dxa"/>
          </w:tcPr>
          <w:p w14:paraId="745AC2EF" w14:textId="5812AEB4" w:rsidR="00BD510D" w:rsidRPr="00E327DF" w:rsidRDefault="00BD510D" w:rsidP="00BD510D">
            <w:pPr>
              <w:jc w:val="center"/>
              <w:rPr>
                <w:rFonts w:eastAsia="Calibri" w:cstheme="minorHAnsi"/>
                <w:color w:val="006666"/>
                <w:szCs w:val="24"/>
                <w:lang w:val="tr-TR"/>
              </w:rPr>
            </w:pPr>
            <w:r>
              <w:rPr>
                <w:rFonts w:eastAsia="Calibri" w:cstheme="minorHAnsi"/>
                <w:color w:val="006666"/>
                <w:szCs w:val="24"/>
                <w:lang w:val="tr-TR"/>
              </w:rPr>
              <w:t>S2</w:t>
            </w:r>
          </w:p>
        </w:tc>
        <w:tc>
          <w:tcPr>
            <w:tcW w:w="1843" w:type="dxa"/>
          </w:tcPr>
          <w:p w14:paraId="5FFEC86F" w14:textId="5D45B9F8" w:rsidR="00BD510D" w:rsidRPr="00E327DF" w:rsidRDefault="00BD510D" w:rsidP="00BD510D">
            <w:pPr>
              <w:jc w:val="center"/>
              <w:cnfStyle w:val="000000000000" w:firstRow="0" w:lastRow="0" w:firstColumn="0" w:lastColumn="0" w:oddVBand="0" w:evenVBand="0" w:oddHBand="0" w:evenHBand="0" w:firstRowFirstColumn="0" w:firstRowLastColumn="0" w:lastRowFirstColumn="0" w:lastRowLastColumn="0"/>
              <w:rPr>
                <w:rFonts w:cstheme="minorHAnsi"/>
                <w:color w:val="006666"/>
                <w:szCs w:val="24"/>
              </w:rPr>
            </w:pPr>
            <w:r>
              <w:rPr>
                <w:rFonts w:cstheme="minorHAnsi"/>
                <w:color w:val="006666"/>
                <w:szCs w:val="24"/>
              </w:rPr>
              <w:t>D1</w:t>
            </w:r>
          </w:p>
        </w:tc>
      </w:tr>
      <w:tr w:rsidR="00BD510D" w:rsidRPr="00E327DF" w14:paraId="3EF0AA2C" w14:textId="4C5C22BD" w:rsidTr="00BD510D">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5374B280" w14:textId="4F203778" w:rsidR="00BD510D" w:rsidRPr="00E327DF" w:rsidRDefault="00BD510D" w:rsidP="00BD510D">
            <w:pPr>
              <w:jc w:val="center"/>
              <w:rPr>
                <w:rFonts w:eastAsia="Calibri" w:cstheme="minorHAnsi"/>
                <w:color w:val="006666"/>
                <w:szCs w:val="24"/>
                <w:lang w:val="tr-TR"/>
              </w:rPr>
            </w:pPr>
            <w:r>
              <w:rPr>
                <w:rFonts w:eastAsia="Calibri" w:cstheme="minorHAnsi"/>
                <w:color w:val="006666"/>
                <w:szCs w:val="24"/>
                <w:lang w:val="tr-TR"/>
              </w:rPr>
              <w:t>S3</w:t>
            </w:r>
          </w:p>
        </w:tc>
        <w:tc>
          <w:tcPr>
            <w:tcW w:w="1843" w:type="dxa"/>
          </w:tcPr>
          <w:p w14:paraId="05AD9364" w14:textId="0B6D74BB" w:rsidR="00BD510D" w:rsidRDefault="00BD510D" w:rsidP="00BD510D">
            <w:pPr>
              <w:jc w:val="center"/>
              <w:cnfStyle w:val="000000100000" w:firstRow="0" w:lastRow="0" w:firstColumn="0" w:lastColumn="0" w:oddVBand="0" w:evenVBand="0" w:oddHBand="1" w:evenHBand="0" w:firstRowFirstColumn="0" w:firstRowLastColumn="0" w:lastRowFirstColumn="0" w:lastRowLastColumn="0"/>
              <w:rPr>
                <w:rFonts w:cstheme="minorHAnsi"/>
                <w:color w:val="006666"/>
                <w:szCs w:val="24"/>
              </w:rPr>
            </w:pPr>
            <w:r>
              <w:rPr>
                <w:rFonts w:cstheme="minorHAnsi"/>
                <w:color w:val="006666"/>
                <w:szCs w:val="24"/>
              </w:rPr>
              <w:t>D4</w:t>
            </w:r>
          </w:p>
        </w:tc>
      </w:tr>
      <w:tr w:rsidR="00BD510D" w:rsidRPr="00E327DF" w14:paraId="4268B81A" w14:textId="6EFC17ED" w:rsidTr="00BD510D">
        <w:trPr>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31BD3360" w14:textId="06DFDC03" w:rsidR="00BD510D" w:rsidRPr="00E327DF" w:rsidRDefault="00BD510D" w:rsidP="00BD510D">
            <w:pPr>
              <w:jc w:val="center"/>
              <w:rPr>
                <w:rFonts w:eastAsia="Calibri" w:cstheme="minorHAnsi"/>
                <w:color w:val="006666"/>
                <w:szCs w:val="24"/>
                <w:lang w:val="tr-TR"/>
              </w:rPr>
            </w:pPr>
            <w:r>
              <w:rPr>
                <w:rFonts w:eastAsia="Calibri" w:cstheme="minorHAnsi"/>
                <w:color w:val="006666"/>
                <w:szCs w:val="24"/>
                <w:lang w:val="tr-TR"/>
              </w:rPr>
              <w:t>S4</w:t>
            </w:r>
          </w:p>
        </w:tc>
        <w:tc>
          <w:tcPr>
            <w:tcW w:w="1843" w:type="dxa"/>
          </w:tcPr>
          <w:p w14:paraId="582ECC91" w14:textId="50B8037C" w:rsidR="00BD510D" w:rsidRPr="00E327DF" w:rsidRDefault="00BD510D" w:rsidP="00BD510D">
            <w:pPr>
              <w:jc w:val="center"/>
              <w:cnfStyle w:val="000000000000" w:firstRow="0" w:lastRow="0" w:firstColumn="0" w:lastColumn="0" w:oddVBand="0" w:evenVBand="0" w:oddHBand="0" w:evenHBand="0" w:firstRowFirstColumn="0" w:firstRowLastColumn="0" w:lastRowFirstColumn="0" w:lastRowLastColumn="0"/>
              <w:rPr>
                <w:rFonts w:cstheme="minorHAnsi"/>
                <w:color w:val="006666"/>
                <w:szCs w:val="24"/>
              </w:rPr>
            </w:pPr>
            <w:r>
              <w:rPr>
                <w:rFonts w:cstheme="minorHAnsi"/>
                <w:color w:val="006666"/>
                <w:szCs w:val="24"/>
              </w:rPr>
              <w:t>D5</w:t>
            </w:r>
          </w:p>
        </w:tc>
      </w:tr>
      <w:tr w:rsidR="00BD510D" w:rsidRPr="00E327DF" w14:paraId="267B3582" w14:textId="166ABF0E" w:rsidTr="00BD510D">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466B8933" w14:textId="7E551795" w:rsidR="00BD510D" w:rsidRPr="00E327DF" w:rsidRDefault="00BD510D" w:rsidP="00BD510D">
            <w:pPr>
              <w:jc w:val="center"/>
              <w:rPr>
                <w:rFonts w:eastAsia="Calibri" w:cstheme="minorHAnsi"/>
                <w:color w:val="006666"/>
                <w:szCs w:val="24"/>
                <w:lang w:val="tr-TR"/>
              </w:rPr>
            </w:pPr>
            <w:r>
              <w:rPr>
                <w:rFonts w:eastAsia="Calibri" w:cstheme="minorHAnsi"/>
                <w:color w:val="006666"/>
                <w:szCs w:val="24"/>
                <w:lang w:val="tr-TR"/>
              </w:rPr>
              <w:t>S5</w:t>
            </w:r>
          </w:p>
        </w:tc>
        <w:tc>
          <w:tcPr>
            <w:tcW w:w="1843" w:type="dxa"/>
          </w:tcPr>
          <w:p w14:paraId="1830308A" w14:textId="0DF0B079" w:rsidR="00BD510D" w:rsidRPr="00E327DF" w:rsidRDefault="00BD510D" w:rsidP="00BD510D">
            <w:pPr>
              <w:jc w:val="center"/>
              <w:cnfStyle w:val="000000100000" w:firstRow="0" w:lastRow="0" w:firstColumn="0" w:lastColumn="0" w:oddVBand="0" w:evenVBand="0" w:oddHBand="1" w:evenHBand="0" w:firstRowFirstColumn="0" w:firstRowLastColumn="0" w:lastRowFirstColumn="0" w:lastRowLastColumn="0"/>
              <w:rPr>
                <w:rFonts w:cstheme="minorHAnsi"/>
                <w:color w:val="006666"/>
                <w:szCs w:val="24"/>
              </w:rPr>
            </w:pPr>
            <w:r>
              <w:rPr>
                <w:rFonts w:cstheme="minorHAnsi"/>
                <w:color w:val="006666"/>
                <w:szCs w:val="24"/>
              </w:rPr>
              <w:t>D6</w:t>
            </w:r>
          </w:p>
        </w:tc>
      </w:tr>
      <w:tr w:rsidR="00BD510D" w:rsidRPr="00E327DF" w14:paraId="759851E7" w14:textId="0BC2D74E" w:rsidTr="00BD510D">
        <w:trPr>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5FC076BE" w14:textId="6ED923F5" w:rsidR="00BD510D" w:rsidRPr="00E327DF" w:rsidRDefault="00BD510D" w:rsidP="00BD510D">
            <w:pPr>
              <w:jc w:val="center"/>
              <w:rPr>
                <w:rFonts w:eastAsia="Calibri" w:cstheme="minorHAnsi"/>
                <w:color w:val="006666"/>
                <w:szCs w:val="24"/>
                <w:lang w:val="tr-TR"/>
              </w:rPr>
            </w:pPr>
            <w:r>
              <w:rPr>
                <w:rFonts w:eastAsia="Calibri" w:cstheme="minorHAnsi"/>
                <w:color w:val="006666"/>
                <w:szCs w:val="24"/>
                <w:lang w:val="tr-TR"/>
              </w:rPr>
              <w:t>S6</w:t>
            </w:r>
          </w:p>
        </w:tc>
        <w:tc>
          <w:tcPr>
            <w:tcW w:w="1843" w:type="dxa"/>
          </w:tcPr>
          <w:p w14:paraId="4CCA9584" w14:textId="012A692A" w:rsidR="00BD510D" w:rsidRPr="00E327DF" w:rsidRDefault="00BD510D" w:rsidP="00BD510D">
            <w:pPr>
              <w:jc w:val="center"/>
              <w:cnfStyle w:val="000000000000" w:firstRow="0" w:lastRow="0" w:firstColumn="0" w:lastColumn="0" w:oddVBand="0" w:evenVBand="0" w:oddHBand="0" w:evenHBand="0" w:firstRowFirstColumn="0" w:firstRowLastColumn="0" w:lastRowFirstColumn="0" w:lastRowLastColumn="0"/>
              <w:rPr>
                <w:rFonts w:cstheme="minorHAnsi"/>
                <w:color w:val="006666"/>
                <w:szCs w:val="24"/>
              </w:rPr>
            </w:pPr>
            <w:r>
              <w:rPr>
                <w:rFonts w:cstheme="minorHAnsi"/>
                <w:color w:val="006666"/>
                <w:szCs w:val="24"/>
              </w:rPr>
              <w:t>D7</w:t>
            </w:r>
          </w:p>
        </w:tc>
      </w:tr>
      <w:tr w:rsidR="00BD510D" w:rsidRPr="00E327DF" w14:paraId="1C142BB5" w14:textId="77777777" w:rsidTr="00BD510D">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4AAF2D63" w14:textId="26F90EBE" w:rsidR="00BD510D" w:rsidRDefault="00BD510D" w:rsidP="00BD510D">
            <w:pPr>
              <w:jc w:val="center"/>
              <w:rPr>
                <w:rFonts w:cstheme="minorHAnsi"/>
                <w:color w:val="006666"/>
                <w:szCs w:val="24"/>
              </w:rPr>
            </w:pPr>
            <w:r>
              <w:rPr>
                <w:rFonts w:cstheme="minorHAnsi"/>
                <w:color w:val="006666"/>
                <w:szCs w:val="24"/>
              </w:rPr>
              <w:t>S7</w:t>
            </w:r>
          </w:p>
        </w:tc>
        <w:tc>
          <w:tcPr>
            <w:tcW w:w="1843" w:type="dxa"/>
          </w:tcPr>
          <w:p w14:paraId="3D6D1039" w14:textId="24AEAC1B" w:rsidR="00BD510D" w:rsidRPr="00E327DF" w:rsidRDefault="00BD510D" w:rsidP="00BD510D">
            <w:pPr>
              <w:jc w:val="center"/>
              <w:cnfStyle w:val="000000100000" w:firstRow="0" w:lastRow="0" w:firstColumn="0" w:lastColumn="0" w:oddVBand="0" w:evenVBand="0" w:oddHBand="1" w:evenHBand="0" w:firstRowFirstColumn="0" w:firstRowLastColumn="0" w:lastRowFirstColumn="0" w:lastRowLastColumn="0"/>
              <w:rPr>
                <w:rFonts w:cstheme="minorHAnsi"/>
                <w:color w:val="006666"/>
                <w:szCs w:val="24"/>
              </w:rPr>
            </w:pPr>
            <w:r>
              <w:rPr>
                <w:rFonts w:cstheme="minorHAnsi"/>
                <w:color w:val="006666"/>
                <w:szCs w:val="24"/>
              </w:rPr>
              <w:t>D10</w:t>
            </w:r>
          </w:p>
        </w:tc>
      </w:tr>
      <w:tr w:rsidR="00BD510D" w:rsidRPr="00E327DF" w14:paraId="2B71E9CB" w14:textId="77777777" w:rsidTr="00BD510D">
        <w:trPr>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56D944B2" w14:textId="2FF26475" w:rsidR="00BD510D" w:rsidRDefault="00BD510D" w:rsidP="00BD510D">
            <w:pPr>
              <w:jc w:val="center"/>
              <w:rPr>
                <w:rFonts w:cstheme="minorHAnsi"/>
                <w:color w:val="006666"/>
                <w:szCs w:val="24"/>
              </w:rPr>
            </w:pPr>
            <w:r>
              <w:rPr>
                <w:rFonts w:cstheme="minorHAnsi"/>
                <w:color w:val="006666"/>
                <w:szCs w:val="24"/>
              </w:rPr>
              <w:t>S8</w:t>
            </w:r>
          </w:p>
        </w:tc>
        <w:tc>
          <w:tcPr>
            <w:tcW w:w="1843" w:type="dxa"/>
          </w:tcPr>
          <w:p w14:paraId="682D430B" w14:textId="7C7337CC" w:rsidR="00BD510D" w:rsidRPr="00E327DF" w:rsidRDefault="00BD510D" w:rsidP="00BD510D">
            <w:pPr>
              <w:jc w:val="center"/>
              <w:cnfStyle w:val="000000000000" w:firstRow="0" w:lastRow="0" w:firstColumn="0" w:lastColumn="0" w:oddVBand="0" w:evenVBand="0" w:oddHBand="0" w:evenHBand="0" w:firstRowFirstColumn="0" w:firstRowLastColumn="0" w:lastRowFirstColumn="0" w:lastRowLastColumn="0"/>
              <w:rPr>
                <w:rFonts w:cstheme="minorHAnsi"/>
                <w:color w:val="006666"/>
                <w:szCs w:val="24"/>
              </w:rPr>
            </w:pPr>
            <w:r>
              <w:rPr>
                <w:rFonts w:cstheme="minorHAnsi"/>
                <w:color w:val="006666"/>
                <w:szCs w:val="24"/>
              </w:rPr>
              <w:t>D11</w:t>
            </w:r>
          </w:p>
        </w:tc>
      </w:tr>
      <w:tr w:rsidR="00BD510D" w:rsidRPr="00E327DF" w14:paraId="47E0497E" w14:textId="77777777" w:rsidTr="00BD510D">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4E5C6CA0" w14:textId="28AFF1E4" w:rsidR="00BD510D" w:rsidRDefault="00BD510D" w:rsidP="00BD510D">
            <w:pPr>
              <w:jc w:val="center"/>
              <w:rPr>
                <w:rFonts w:cstheme="minorHAnsi"/>
                <w:color w:val="006666"/>
                <w:szCs w:val="24"/>
              </w:rPr>
            </w:pPr>
            <w:r>
              <w:rPr>
                <w:rFonts w:cstheme="minorHAnsi"/>
                <w:color w:val="006666"/>
                <w:szCs w:val="24"/>
              </w:rPr>
              <w:t xml:space="preserve"> S9</w:t>
            </w:r>
          </w:p>
        </w:tc>
        <w:tc>
          <w:tcPr>
            <w:tcW w:w="1843" w:type="dxa"/>
          </w:tcPr>
          <w:p w14:paraId="4AC021DF" w14:textId="46134DF6" w:rsidR="00BD510D" w:rsidRPr="00E327DF" w:rsidRDefault="00BD510D" w:rsidP="00BD510D">
            <w:pPr>
              <w:jc w:val="center"/>
              <w:cnfStyle w:val="000000100000" w:firstRow="0" w:lastRow="0" w:firstColumn="0" w:lastColumn="0" w:oddVBand="0" w:evenVBand="0" w:oddHBand="1" w:evenHBand="0" w:firstRowFirstColumn="0" w:firstRowLastColumn="0" w:lastRowFirstColumn="0" w:lastRowLastColumn="0"/>
              <w:rPr>
                <w:rFonts w:cstheme="minorHAnsi"/>
                <w:color w:val="006666"/>
                <w:szCs w:val="24"/>
              </w:rPr>
            </w:pPr>
            <w:r>
              <w:rPr>
                <w:rFonts w:cstheme="minorHAnsi"/>
                <w:color w:val="006666"/>
                <w:szCs w:val="24"/>
              </w:rPr>
              <w:t>D15</w:t>
            </w:r>
          </w:p>
        </w:tc>
      </w:tr>
    </w:tbl>
    <w:p w14:paraId="23AC6B03" w14:textId="1F811D1E" w:rsidR="00BD510D" w:rsidRDefault="00BD510D" w:rsidP="00E327DF">
      <w:pPr>
        <w:rPr>
          <w:rFonts w:eastAsia="Times New Roman" w:cstheme="minorHAnsi"/>
          <w:szCs w:val="24"/>
        </w:rPr>
      </w:pPr>
      <w:r>
        <w:rPr>
          <w:rFonts w:eastAsia="Times New Roman" w:cstheme="minorHAnsi"/>
          <w:szCs w:val="24"/>
        </w:rPr>
        <w:t xml:space="preserve">     </w:t>
      </w:r>
    </w:p>
    <w:tbl>
      <w:tblPr>
        <w:tblStyle w:val="KlavuzuTablo4-Vurgu11"/>
        <w:tblW w:w="0" w:type="auto"/>
        <w:jc w:val="center"/>
        <w:tblInd w:w="0" w:type="dxa"/>
        <w:tblLook w:val="04A0" w:firstRow="1" w:lastRow="0" w:firstColumn="1" w:lastColumn="0" w:noHBand="0" w:noVBand="1"/>
      </w:tblPr>
      <w:tblGrid>
        <w:gridCol w:w="2127"/>
        <w:gridCol w:w="1843"/>
      </w:tblGrid>
      <w:tr w:rsidR="00BD510D" w14:paraId="1EECFB51" w14:textId="77777777" w:rsidTr="009D2CEF">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970" w:type="dxa"/>
            <w:gridSpan w:val="2"/>
          </w:tcPr>
          <w:p w14:paraId="39A58BB2" w14:textId="2FD1B245" w:rsidR="00BD510D" w:rsidRDefault="00BD510D" w:rsidP="00BD510D">
            <w:pPr>
              <w:jc w:val="center"/>
              <w:rPr>
                <w:rFonts w:cstheme="minorHAnsi"/>
                <w:szCs w:val="24"/>
              </w:rPr>
            </w:pPr>
            <w:r>
              <w:rPr>
                <w:rFonts w:eastAsia="Calibri" w:cstheme="minorHAnsi"/>
                <w:szCs w:val="24"/>
                <w:lang w:val="tr-TR"/>
              </w:rPr>
              <w:t>LED Küpü Kat Pin Bağlantıları</w:t>
            </w:r>
          </w:p>
        </w:tc>
      </w:tr>
      <w:tr w:rsidR="00BD510D" w14:paraId="71E3838A" w14:textId="77777777" w:rsidTr="009D2CEF">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04720921" w14:textId="534EE88D" w:rsidR="00BD510D" w:rsidRPr="00E327DF" w:rsidRDefault="00BD510D" w:rsidP="009D2CEF">
            <w:pPr>
              <w:jc w:val="center"/>
              <w:rPr>
                <w:rFonts w:eastAsia="Calibri" w:cstheme="minorHAnsi"/>
                <w:color w:val="006666"/>
                <w:szCs w:val="24"/>
                <w:lang w:val="tr-TR"/>
              </w:rPr>
            </w:pPr>
            <w:r>
              <w:rPr>
                <w:rFonts w:eastAsia="Calibri" w:cstheme="minorHAnsi"/>
                <w:color w:val="006666"/>
                <w:szCs w:val="24"/>
                <w:lang w:val="tr-TR"/>
              </w:rPr>
              <w:lastRenderedPageBreak/>
              <w:t>K1</w:t>
            </w:r>
          </w:p>
        </w:tc>
        <w:tc>
          <w:tcPr>
            <w:tcW w:w="1843" w:type="dxa"/>
          </w:tcPr>
          <w:p w14:paraId="25D4DB08" w14:textId="2BF14A7C" w:rsidR="00BD510D" w:rsidRDefault="00BD510D" w:rsidP="009D2CEF">
            <w:pPr>
              <w:jc w:val="center"/>
              <w:cnfStyle w:val="000000100000" w:firstRow="0" w:lastRow="0" w:firstColumn="0" w:lastColumn="0" w:oddVBand="0" w:evenVBand="0" w:oddHBand="1" w:evenHBand="0" w:firstRowFirstColumn="0" w:firstRowLastColumn="0" w:lastRowFirstColumn="0" w:lastRowLastColumn="0"/>
              <w:rPr>
                <w:rFonts w:cstheme="minorHAnsi"/>
                <w:color w:val="006666"/>
                <w:szCs w:val="24"/>
              </w:rPr>
            </w:pPr>
            <w:r>
              <w:rPr>
                <w:rFonts w:cstheme="minorHAnsi"/>
                <w:color w:val="006666"/>
                <w:szCs w:val="24"/>
              </w:rPr>
              <w:t>D12</w:t>
            </w:r>
          </w:p>
        </w:tc>
      </w:tr>
      <w:tr w:rsidR="00BD510D" w:rsidRPr="00E327DF" w14:paraId="0A732CB6" w14:textId="77777777" w:rsidTr="009D2CEF">
        <w:trPr>
          <w:trHeight w:val="261"/>
          <w:jc w:val="center"/>
        </w:trPr>
        <w:tc>
          <w:tcPr>
            <w:cnfStyle w:val="001000000000" w:firstRow="0" w:lastRow="0" w:firstColumn="1" w:lastColumn="0" w:oddVBand="0" w:evenVBand="0" w:oddHBand="0" w:evenHBand="0" w:firstRowFirstColumn="0" w:firstRowLastColumn="0" w:lastRowFirstColumn="0" w:lastRowLastColumn="0"/>
            <w:tcW w:w="2127" w:type="dxa"/>
          </w:tcPr>
          <w:p w14:paraId="403A49D5" w14:textId="16E6D80A" w:rsidR="00BD510D" w:rsidRPr="00E327DF" w:rsidRDefault="00BD510D" w:rsidP="009D2CEF">
            <w:pPr>
              <w:jc w:val="center"/>
              <w:rPr>
                <w:rFonts w:eastAsia="Calibri" w:cstheme="minorHAnsi"/>
                <w:color w:val="006666"/>
                <w:szCs w:val="24"/>
                <w:lang w:val="tr-TR"/>
              </w:rPr>
            </w:pPr>
            <w:r>
              <w:rPr>
                <w:rFonts w:eastAsia="Calibri" w:cstheme="minorHAnsi"/>
                <w:color w:val="006666"/>
                <w:szCs w:val="24"/>
                <w:lang w:val="tr-TR"/>
              </w:rPr>
              <w:t>K2</w:t>
            </w:r>
          </w:p>
        </w:tc>
        <w:tc>
          <w:tcPr>
            <w:tcW w:w="1843" w:type="dxa"/>
          </w:tcPr>
          <w:p w14:paraId="172F3E3B" w14:textId="752ACA64" w:rsidR="00BD510D" w:rsidRPr="00E327DF" w:rsidRDefault="00BD510D" w:rsidP="009D2CEF">
            <w:pPr>
              <w:jc w:val="center"/>
              <w:cnfStyle w:val="000000000000" w:firstRow="0" w:lastRow="0" w:firstColumn="0" w:lastColumn="0" w:oddVBand="0" w:evenVBand="0" w:oddHBand="0" w:evenHBand="0" w:firstRowFirstColumn="0" w:firstRowLastColumn="0" w:lastRowFirstColumn="0" w:lastRowLastColumn="0"/>
              <w:rPr>
                <w:rFonts w:cstheme="minorHAnsi"/>
                <w:color w:val="006666"/>
                <w:szCs w:val="24"/>
              </w:rPr>
            </w:pPr>
            <w:r>
              <w:rPr>
                <w:rFonts w:cstheme="minorHAnsi"/>
                <w:color w:val="006666"/>
                <w:szCs w:val="24"/>
              </w:rPr>
              <w:t>D13</w:t>
            </w:r>
          </w:p>
        </w:tc>
      </w:tr>
      <w:tr w:rsidR="00BD510D" w14:paraId="1345D361" w14:textId="77777777" w:rsidTr="009D2CEF">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2127" w:type="dxa"/>
          </w:tcPr>
          <w:p w14:paraId="7F86FC55" w14:textId="28139DD9" w:rsidR="00BD510D" w:rsidRPr="00E327DF" w:rsidRDefault="00BD510D" w:rsidP="009D2CEF">
            <w:pPr>
              <w:jc w:val="center"/>
              <w:rPr>
                <w:rFonts w:eastAsia="Calibri" w:cstheme="minorHAnsi"/>
                <w:color w:val="006666"/>
                <w:szCs w:val="24"/>
                <w:lang w:val="tr-TR"/>
              </w:rPr>
            </w:pPr>
            <w:r>
              <w:rPr>
                <w:rFonts w:eastAsia="Calibri" w:cstheme="minorHAnsi"/>
                <w:color w:val="006666"/>
                <w:szCs w:val="24"/>
                <w:lang w:val="tr-TR"/>
              </w:rPr>
              <w:t>K3</w:t>
            </w:r>
          </w:p>
        </w:tc>
        <w:tc>
          <w:tcPr>
            <w:tcW w:w="1843" w:type="dxa"/>
          </w:tcPr>
          <w:p w14:paraId="788B4E40" w14:textId="5FC21424" w:rsidR="00BD510D" w:rsidRDefault="00BD510D" w:rsidP="009D2CEF">
            <w:pPr>
              <w:jc w:val="center"/>
              <w:cnfStyle w:val="000000100000" w:firstRow="0" w:lastRow="0" w:firstColumn="0" w:lastColumn="0" w:oddVBand="0" w:evenVBand="0" w:oddHBand="1" w:evenHBand="0" w:firstRowFirstColumn="0" w:firstRowLastColumn="0" w:lastRowFirstColumn="0" w:lastRowLastColumn="0"/>
              <w:rPr>
                <w:rFonts w:cstheme="minorHAnsi"/>
                <w:color w:val="006666"/>
                <w:szCs w:val="24"/>
              </w:rPr>
            </w:pPr>
            <w:r>
              <w:rPr>
                <w:rFonts w:cstheme="minorHAnsi"/>
                <w:color w:val="006666"/>
                <w:szCs w:val="24"/>
              </w:rPr>
              <w:t>D14</w:t>
            </w:r>
          </w:p>
        </w:tc>
      </w:tr>
    </w:tbl>
    <w:p w14:paraId="3746DC45" w14:textId="7383B6EE" w:rsidR="00BD510D" w:rsidRDefault="00BD510D" w:rsidP="00E327DF">
      <w:pPr>
        <w:rPr>
          <w:rFonts w:eastAsia="Times New Roman" w:cstheme="minorHAnsi"/>
          <w:szCs w:val="24"/>
        </w:rPr>
      </w:pPr>
    </w:p>
    <w:p w14:paraId="1F0DC66B" w14:textId="26B51D6B" w:rsidR="009205CE" w:rsidRDefault="009205CE" w:rsidP="00E327DF">
      <w:pPr>
        <w:rPr>
          <w:rFonts w:eastAsia="Times New Roman" w:cstheme="minorHAnsi"/>
          <w:szCs w:val="24"/>
        </w:rPr>
      </w:pPr>
    </w:p>
    <w:p w14:paraId="0D364AE5" w14:textId="3635EE12" w:rsidR="009205CE" w:rsidRDefault="009205CE" w:rsidP="00E327DF">
      <w:pPr>
        <w:rPr>
          <w:rFonts w:eastAsia="Times New Roman" w:cstheme="minorHAnsi"/>
          <w:szCs w:val="24"/>
        </w:rPr>
      </w:pPr>
    </w:p>
    <w:p w14:paraId="4DFAF9FC" w14:textId="77777777" w:rsidR="009205CE" w:rsidRDefault="009205CE" w:rsidP="00E327DF">
      <w:pPr>
        <w:rPr>
          <w:rFonts w:eastAsia="Times New Roman" w:cstheme="minorHAnsi"/>
          <w:szCs w:val="24"/>
        </w:rPr>
      </w:pPr>
    </w:p>
    <w:p w14:paraId="2B8634F7" w14:textId="77777777" w:rsidR="00BD510D" w:rsidRPr="00E327DF" w:rsidRDefault="00BD510D" w:rsidP="00E327DF">
      <w:pPr>
        <w:rPr>
          <w:rFonts w:eastAsia="Times New Roman" w:cstheme="minorHAnsi"/>
          <w:szCs w:val="24"/>
        </w:rPr>
      </w:pPr>
    </w:p>
    <w:p w14:paraId="4571B667" w14:textId="77777777" w:rsidR="009205CE" w:rsidRDefault="009205CE" w:rsidP="00206849">
      <w:pPr>
        <w:pStyle w:val="Balk3"/>
        <w:sectPr w:rsidR="009205CE" w:rsidSect="009205CE">
          <w:type w:val="continuous"/>
          <w:pgSz w:w="11900" w:h="16840"/>
          <w:pgMar w:top="1701" w:right="1418" w:bottom="1418" w:left="1418" w:header="709" w:footer="709" w:gutter="0"/>
          <w:cols w:num="2" w:space="708"/>
        </w:sectPr>
      </w:pPr>
      <w:bookmarkStart w:id="15" w:name="_Toc84596106"/>
    </w:p>
    <w:p w14:paraId="2C2E9C30" w14:textId="731D4875" w:rsidR="00F26B2E" w:rsidRPr="00E327DF" w:rsidRDefault="00F26B2E" w:rsidP="00206849">
      <w:pPr>
        <w:pStyle w:val="Balk3"/>
      </w:pPr>
      <w:r w:rsidRPr="00E327DF">
        <w:lastRenderedPageBreak/>
        <w:t>1.14 Gözle ve Uygula- LED Küpünü Kodluyorum (Öğrenci 1)</w:t>
      </w:r>
      <w:bookmarkEnd w:id="15"/>
    </w:p>
    <w:p w14:paraId="132A9D81" w14:textId="3176588A" w:rsidR="00F26B2E" w:rsidRPr="00E327DF" w:rsidRDefault="00F26B2E" w:rsidP="00E327DF">
      <w:pPr>
        <w:rPr>
          <w:rFonts w:eastAsia="Times New Roman" w:cstheme="minorHAnsi"/>
          <w:szCs w:val="24"/>
        </w:rPr>
      </w:pPr>
      <w:r w:rsidRPr="00E327DF">
        <w:rPr>
          <w:rFonts w:eastAsia="Times New Roman" w:cstheme="minorHAnsi"/>
          <w:szCs w:val="24"/>
        </w:rPr>
        <w:t xml:space="preserve">Bu etkinlikte 3x3x3 boyutunda bir LED küpü kullanılarak ışık oyunları yapılacaktır. LED küpünün bağlantısı sütunlar </w:t>
      </w:r>
      <w:r w:rsidR="009205CE">
        <w:rPr>
          <w:rFonts w:eastAsia="Times New Roman" w:cstheme="minorHAnsi"/>
          <w:szCs w:val="24"/>
        </w:rPr>
        <w:t xml:space="preserve">bir önceki etkinlikteki gibi </w:t>
      </w:r>
      <w:r w:rsidRPr="00E327DF">
        <w:rPr>
          <w:rFonts w:eastAsia="Times New Roman" w:cstheme="minorHAnsi"/>
          <w:szCs w:val="24"/>
        </w:rPr>
        <w:t xml:space="preserve">sırasıyla </w:t>
      </w:r>
      <w:r w:rsidR="009205CE">
        <w:rPr>
          <w:rFonts w:eastAsia="Times New Roman" w:cstheme="minorHAnsi"/>
          <w:szCs w:val="24"/>
        </w:rPr>
        <w:t>Deneyap Kartın</w:t>
      </w:r>
      <w:r w:rsidR="009205CE" w:rsidRPr="00E327DF">
        <w:rPr>
          <w:rFonts w:eastAsia="Times New Roman" w:cstheme="minorHAnsi"/>
          <w:szCs w:val="24"/>
        </w:rPr>
        <w:t xml:space="preserve"> </w:t>
      </w:r>
      <w:r w:rsidR="009205CE">
        <w:rPr>
          <w:rFonts w:eastAsia="Times New Roman" w:cstheme="minorHAnsi"/>
          <w:szCs w:val="24"/>
        </w:rPr>
        <w:t>D0, D</w:t>
      </w:r>
      <w:r w:rsidR="009205CE" w:rsidRPr="00E327DF">
        <w:rPr>
          <w:rFonts w:eastAsia="Times New Roman" w:cstheme="minorHAnsi"/>
          <w:szCs w:val="24"/>
        </w:rPr>
        <w:t xml:space="preserve">1, </w:t>
      </w:r>
      <w:r w:rsidR="009205CE">
        <w:rPr>
          <w:rFonts w:eastAsia="Times New Roman" w:cstheme="minorHAnsi"/>
          <w:szCs w:val="24"/>
        </w:rPr>
        <w:t>D4</w:t>
      </w:r>
      <w:r w:rsidR="009205CE" w:rsidRPr="00E327DF">
        <w:rPr>
          <w:rFonts w:eastAsia="Times New Roman" w:cstheme="minorHAnsi"/>
          <w:szCs w:val="24"/>
        </w:rPr>
        <w:t xml:space="preserve">, </w:t>
      </w:r>
      <w:r w:rsidR="009205CE">
        <w:rPr>
          <w:rFonts w:eastAsia="Times New Roman" w:cstheme="minorHAnsi"/>
          <w:szCs w:val="24"/>
        </w:rPr>
        <w:t xml:space="preserve">D5, D6, D7, D10, D11 ve D15 </w:t>
      </w:r>
      <w:r w:rsidR="009205CE" w:rsidRPr="00E327DF">
        <w:rPr>
          <w:rFonts w:eastAsia="Times New Roman" w:cstheme="minorHAnsi"/>
          <w:szCs w:val="24"/>
        </w:rPr>
        <w:t>numaralı dijital pinlerine (S1</w:t>
      </w:r>
      <w:r w:rsidR="009205CE" w:rsidRPr="00E327DF">
        <w:rPr>
          <w:rFonts w:eastAsia="Times New Roman" w:cstheme="minorHAnsi"/>
          <w:szCs w:val="24"/>
        </w:rPr>
        <w:sym w:font="Wingdings" w:char="F0E0"/>
      </w:r>
      <w:r w:rsidR="009205CE">
        <w:rPr>
          <w:rFonts w:eastAsia="Times New Roman" w:cstheme="minorHAnsi"/>
          <w:szCs w:val="24"/>
        </w:rPr>
        <w:t>D0</w:t>
      </w:r>
      <w:r w:rsidR="009205CE" w:rsidRPr="00E327DF">
        <w:rPr>
          <w:rFonts w:eastAsia="Times New Roman" w:cstheme="minorHAnsi"/>
          <w:szCs w:val="24"/>
        </w:rPr>
        <w:t>, S2</w:t>
      </w:r>
      <w:r w:rsidR="009205CE" w:rsidRPr="00E327DF">
        <w:rPr>
          <w:rFonts w:eastAsia="Times New Roman" w:cstheme="minorHAnsi"/>
          <w:szCs w:val="24"/>
        </w:rPr>
        <w:sym w:font="Wingdings" w:char="F0E0"/>
      </w:r>
      <w:r w:rsidR="009205CE">
        <w:rPr>
          <w:rFonts w:eastAsia="Times New Roman" w:cstheme="minorHAnsi"/>
          <w:szCs w:val="24"/>
        </w:rPr>
        <w:t>D1, S3</w:t>
      </w:r>
      <w:r w:rsidR="009205CE" w:rsidRPr="00E327DF">
        <w:rPr>
          <w:rFonts w:eastAsia="Times New Roman" w:cstheme="minorHAnsi"/>
          <w:szCs w:val="24"/>
        </w:rPr>
        <w:sym w:font="Wingdings" w:char="F0E0"/>
      </w:r>
      <w:r w:rsidR="009205CE">
        <w:rPr>
          <w:rFonts w:eastAsia="Times New Roman" w:cstheme="minorHAnsi"/>
          <w:szCs w:val="24"/>
        </w:rPr>
        <w:t>D4</w:t>
      </w:r>
      <w:r w:rsidR="009205CE" w:rsidRPr="00E327DF">
        <w:rPr>
          <w:rFonts w:eastAsia="Times New Roman" w:cstheme="minorHAnsi"/>
          <w:szCs w:val="24"/>
        </w:rPr>
        <w:t>,</w:t>
      </w:r>
      <w:r w:rsidR="009205CE">
        <w:rPr>
          <w:rFonts w:eastAsia="Times New Roman" w:cstheme="minorHAnsi"/>
          <w:szCs w:val="24"/>
        </w:rPr>
        <w:t xml:space="preserve"> S4</w:t>
      </w:r>
      <w:r w:rsidR="009205CE" w:rsidRPr="00E327DF">
        <w:rPr>
          <w:rFonts w:eastAsia="Times New Roman" w:cstheme="minorHAnsi"/>
          <w:szCs w:val="24"/>
        </w:rPr>
        <w:sym w:font="Wingdings" w:char="F0E0"/>
      </w:r>
      <w:r w:rsidR="009205CE">
        <w:rPr>
          <w:rFonts w:eastAsia="Times New Roman" w:cstheme="minorHAnsi"/>
          <w:szCs w:val="24"/>
        </w:rPr>
        <w:t>D5, S5</w:t>
      </w:r>
      <w:r w:rsidR="009205CE" w:rsidRPr="00E327DF">
        <w:rPr>
          <w:rFonts w:eastAsia="Times New Roman" w:cstheme="minorHAnsi"/>
          <w:szCs w:val="24"/>
        </w:rPr>
        <w:sym w:font="Wingdings" w:char="F0E0"/>
      </w:r>
      <w:r w:rsidR="009205CE">
        <w:rPr>
          <w:rFonts w:eastAsia="Times New Roman" w:cstheme="minorHAnsi"/>
          <w:szCs w:val="24"/>
        </w:rPr>
        <w:t>D6, S6</w:t>
      </w:r>
      <w:r w:rsidR="009205CE" w:rsidRPr="00E327DF">
        <w:rPr>
          <w:rFonts w:eastAsia="Times New Roman" w:cstheme="minorHAnsi"/>
          <w:szCs w:val="24"/>
        </w:rPr>
        <w:sym w:font="Wingdings" w:char="F0E0"/>
      </w:r>
      <w:r w:rsidR="009205CE">
        <w:rPr>
          <w:rFonts w:eastAsia="Times New Roman" w:cstheme="minorHAnsi"/>
          <w:szCs w:val="24"/>
        </w:rPr>
        <w:t>D7, S7</w:t>
      </w:r>
      <w:r w:rsidR="009205CE" w:rsidRPr="00E327DF">
        <w:rPr>
          <w:rFonts w:eastAsia="Times New Roman" w:cstheme="minorHAnsi"/>
          <w:szCs w:val="24"/>
        </w:rPr>
        <w:sym w:font="Wingdings" w:char="F0E0"/>
      </w:r>
      <w:r w:rsidR="009205CE">
        <w:rPr>
          <w:rFonts w:eastAsia="Times New Roman" w:cstheme="minorHAnsi"/>
          <w:szCs w:val="24"/>
        </w:rPr>
        <w:t>D10, S8</w:t>
      </w:r>
      <w:r w:rsidR="009205CE" w:rsidRPr="00E327DF">
        <w:rPr>
          <w:rFonts w:eastAsia="Times New Roman" w:cstheme="minorHAnsi"/>
          <w:szCs w:val="24"/>
        </w:rPr>
        <w:sym w:font="Wingdings" w:char="F0E0"/>
      </w:r>
      <w:r w:rsidR="009205CE">
        <w:rPr>
          <w:rFonts w:eastAsia="Times New Roman" w:cstheme="minorHAnsi"/>
          <w:szCs w:val="24"/>
        </w:rPr>
        <w:t>D11 ve</w:t>
      </w:r>
      <w:r w:rsidR="009205CE" w:rsidRPr="00E327DF">
        <w:rPr>
          <w:rFonts w:eastAsia="Times New Roman" w:cstheme="minorHAnsi"/>
          <w:szCs w:val="24"/>
        </w:rPr>
        <w:t xml:space="preserve"> S9</w:t>
      </w:r>
      <w:r w:rsidR="009205CE" w:rsidRPr="00E327DF">
        <w:rPr>
          <w:rFonts w:eastAsia="Times New Roman" w:cstheme="minorHAnsi"/>
          <w:szCs w:val="24"/>
        </w:rPr>
        <w:sym w:font="Wingdings" w:char="F0E0"/>
      </w:r>
      <w:r w:rsidR="009205CE">
        <w:rPr>
          <w:rFonts w:eastAsia="Times New Roman" w:cstheme="minorHAnsi"/>
          <w:szCs w:val="24"/>
        </w:rPr>
        <w:t>D15</w:t>
      </w:r>
      <w:r w:rsidR="009205CE" w:rsidRPr="00E327DF">
        <w:rPr>
          <w:rFonts w:eastAsia="Times New Roman" w:cstheme="minorHAnsi"/>
          <w:szCs w:val="24"/>
        </w:rPr>
        <w:t xml:space="preserve"> olacak şekilde) ve katlar ise </w:t>
      </w:r>
      <w:r w:rsidR="009205CE">
        <w:rPr>
          <w:rFonts w:eastAsia="Times New Roman" w:cstheme="minorHAnsi"/>
          <w:szCs w:val="24"/>
        </w:rPr>
        <w:t>Deneyap Kart’ın</w:t>
      </w:r>
      <w:r w:rsidR="009205CE" w:rsidRPr="00E327DF">
        <w:rPr>
          <w:rFonts w:eastAsia="Times New Roman" w:cstheme="minorHAnsi"/>
          <w:szCs w:val="24"/>
        </w:rPr>
        <w:t xml:space="preserve"> </w:t>
      </w:r>
      <w:r w:rsidR="009205CE">
        <w:rPr>
          <w:rFonts w:eastAsia="Times New Roman" w:cstheme="minorHAnsi"/>
          <w:szCs w:val="24"/>
        </w:rPr>
        <w:t>D12, D13 ve D14</w:t>
      </w:r>
      <w:r w:rsidR="009205CE" w:rsidRPr="00E327DF">
        <w:rPr>
          <w:rFonts w:eastAsia="Times New Roman" w:cstheme="minorHAnsi"/>
          <w:szCs w:val="24"/>
        </w:rPr>
        <w:t xml:space="preserve"> pinlerine (K1</w:t>
      </w:r>
      <w:r w:rsidR="009205CE" w:rsidRPr="00E327DF">
        <w:rPr>
          <w:rFonts w:eastAsia="Times New Roman" w:cstheme="minorHAnsi"/>
          <w:szCs w:val="24"/>
        </w:rPr>
        <w:sym w:font="Wingdings" w:char="F0E0"/>
      </w:r>
      <w:r w:rsidR="009205CE">
        <w:rPr>
          <w:rFonts w:eastAsia="Times New Roman" w:cstheme="minorHAnsi"/>
          <w:szCs w:val="24"/>
        </w:rPr>
        <w:t>D12</w:t>
      </w:r>
      <w:r w:rsidR="009205CE" w:rsidRPr="00E327DF">
        <w:rPr>
          <w:rFonts w:eastAsia="Times New Roman" w:cstheme="minorHAnsi"/>
          <w:szCs w:val="24"/>
        </w:rPr>
        <w:t>, K2</w:t>
      </w:r>
      <w:r w:rsidR="009205CE" w:rsidRPr="00E327DF">
        <w:rPr>
          <w:rFonts w:eastAsia="Times New Roman" w:cstheme="minorHAnsi"/>
          <w:szCs w:val="24"/>
        </w:rPr>
        <w:sym w:font="Wingdings" w:char="F0E0"/>
      </w:r>
      <w:r w:rsidR="009205CE">
        <w:rPr>
          <w:rFonts w:eastAsia="Times New Roman" w:cstheme="minorHAnsi"/>
          <w:szCs w:val="24"/>
        </w:rPr>
        <w:t>D13</w:t>
      </w:r>
      <w:r w:rsidR="009205CE" w:rsidRPr="00E327DF">
        <w:rPr>
          <w:rFonts w:eastAsia="Times New Roman" w:cstheme="minorHAnsi"/>
          <w:szCs w:val="24"/>
        </w:rPr>
        <w:t>, K3</w:t>
      </w:r>
      <w:r w:rsidR="009205CE" w:rsidRPr="00E327DF">
        <w:rPr>
          <w:rFonts w:eastAsia="Times New Roman" w:cstheme="minorHAnsi"/>
          <w:szCs w:val="24"/>
        </w:rPr>
        <w:sym w:font="Wingdings" w:char="F0E0"/>
      </w:r>
      <w:r w:rsidR="009205CE">
        <w:rPr>
          <w:rFonts w:eastAsia="Times New Roman" w:cstheme="minorHAnsi"/>
          <w:szCs w:val="24"/>
        </w:rPr>
        <w:t>D14</w:t>
      </w:r>
      <w:r w:rsidR="009205CE" w:rsidRPr="00E327DF">
        <w:rPr>
          <w:rFonts w:eastAsia="Times New Roman" w:cstheme="minorHAnsi"/>
          <w:szCs w:val="24"/>
        </w:rPr>
        <w:t xml:space="preserve"> olacak şekilde)</w:t>
      </w:r>
      <w:r w:rsidR="009205CE">
        <w:rPr>
          <w:rFonts w:eastAsia="Times New Roman" w:cstheme="minorHAnsi"/>
          <w:szCs w:val="24"/>
        </w:rPr>
        <w:t xml:space="preserve"> </w:t>
      </w:r>
      <w:r w:rsidRPr="00E327DF">
        <w:rPr>
          <w:rFonts w:eastAsia="Times New Roman" w:cstheme="minorHAnsi"/>
          <w:szCs w:val="24"/>
        </w:rPr>
        <w:t>yapılmalıdır.</w:t>
      </w:r>
    </w:p>
    <w:p w14:paraId="64E91CF3" w14:textId="77777777" w:rsidR="00F26B2E" w:rsidRPr="00E327DF" w:rsidRDefault="00F26B2E" w:rsidP="00E327DF">
      <w:pPr>
        <w:rPr>
          <w:rFonts w:eastAsia="Times New Roman" w:cstheme="minorHAnsi"/>
          <w:szCs w:val="24"/>
        </w:rPr>
      </w:pPr>
    </w:p>
    <w:p w14:paraId="5E08943B" w14:textId="44AA975B" w:rsidR="00F26B2E" w:rsidRDefault="00F26B2E" w:rsidP="00E327DF">
      <w:pPr>
        <w:rPr>
          <w:rFonts w:eastAsia="Times New Roman" w:cstheme="minorHAnsi"/>
          <w:szCs w:val="24"/>
        </w:rPr>
      </w:pPr>
      <w:r w:rsidRPr="00E327DF">
        <w:rPr>
          <w:rFonts w:eastAsia="Times New Roman" w:cstheme="minorHAnsi"/>
          <w:szCs w:val="24"/>
        </w:rPr>
        <w:t>İlk ışık oyunu bütün LED</w:t>
      </w:r>
      <w:r w:rsidR="009205CE">
        <w:rPr>
          <w:rFonts w:eastAsia="Times New Roman" w:cstheme="minorHAnsi"/>
          <w:szCs w:val="24"/>
        </w:rPr>
        <w:t>’</w:t>
      </w:r>
      <w:r w:rsidRPr="00E327DF">
        <w:rPr>
          <w:rFonts w:eastAsia="Times New Roman" w:cstheme="minorHAnsi"/>
          <w:szCs w:val="24"/>
        </w:rPr>
        <w:t xml:space="preserve">lerin yakılıp söndürülmesi ile oluşturulacaktır. Bunun için önce katların hepsine </w:t>
      </w:r>
      <w:r w:rsidR="0008749E" w:rsidRPr="00E327DF">
        <w:rPr>
          <w:rFonts w:eastAsia="Times New Roman" w:cstheme="minorHAnsi"/>
          <w:szCs w:val="24"/>
        </w:rPr>
        <w:t>“</w:t>
      </w:r>
      <w:r w:rsidRPr="00E327DF">
        <w:rPr>
          <w:rFonts w:eastAsia="Times New Roman" w:cstheme="minorHAnsi"/>
          <w:szCs w:val="24"/>
        </w:rPr>
        <w:t>ON</w:t>
      </w:r>
      <w:r w:rsidR="0008749E" w:rsidRPr="00E327DF">
        <w:rPr>
          <w:rFonts w:eastAsia="Times New Roman" w:cstheme="minorHAnsi"/>
          <w:szCs w:val="24"/>
        </w:rPr>
        <w:t>”</w:t>
      </w:r>
      <w:r w:rsidR="00F9450C">
        <w:rPr>
          <w:rFonts w:eastAsia="Times New Roman" w:cstheme="minorHAnsi"/>
          <w:szCs w:val="24"/>
        </w:rPr>
        <w:t xml:space="preserve"> (3.3</w:t>
      </w:r>
      <w:r w:rsidR="009205CE">
        <w:rPr>
          <w:rFonts w:eastAsia="Times New Roman" w:cstheme="minorHAnsi"/>
          <w:szCs w:val="24"/>
        </w:rPr>
        <w:t xml:space="preserve"> </w:t>
      </w:r>
      <w:r w:rsidRPr="00E327DF">
        <w:rPr>
          <w:rFonts w:eastAsia="Times New Roman" w:cstheme="minorHAnsi"/>
          <w:szCs w:val="24"/>
        </w:rPr>
        <w:t xml:space="preserve">V) ve sütunların hepsine </w:t>
      </w:r>
      <w:r w:rsidR="0008749E" w:rsidRPr="00E327DF">
        <w:rPr>
          <w:rFonts w:eastAsia="Times New Roman" w:cstheme="minorHAnsi"/>
          <w:szCs w:val="24"/>
        </w:rPr>
        <w:t>“</w:t>
      </w:r>
      <w:r w:rsidRPr="00E327DF">
        <w:rPr>
          <w:rFonts w:eastAsia="Times New Roman" w:cstheme="minorHAnsi"/>
          <w:szCs w:val="24"/>
        </w:rPr>
        <w:t>OFF</w:t>
      </w:r>
      <w:r w:rsidR="0008749E" w:rsidRPr="00E327DF">
        <w:rPr>
          <w:rFonts w:eastAsia="Times New Roman" w:cstheme="minorHAnsi"/>
          <w:szCs w:val="24"/>
        </w:rPr>
        <w:t>”</w:t>
      </w:r>
      <w:r w:rsidRPr="00E327DF">
        <w:rPr>
          <w:rFonts w:eastAsia="Times New Roman" w:cstheme="minorHAnsi"/>
          <w:szCs w:val="24"/>
        </w:rPr>
        <w:t xml:space="preserve"> (0</w:t>
      </w:r>
      <w:r w:rsidR="009205CE">
        <w:rPr>
          <w:rFonts w:eastAsia="Times New Roman" w:cstheme="minorHAnsi"/>
          <w:szCs w:val="24"/>
        </w:rPr>
        <w:t xml:space="preserve"> </w:t>
      </w:r>
      <w:r w:rsidRPr="00E327DF">
        <w:rPr>
          <w:rFonts w:eastAsia="Times New Roman" w:cstheme="minorHAnsi"/>
          <w:szCs w:val="24"/>
        </w:rPr>
        <w:t xml:space="preserve">V) verilerek bütün LED’ler yakılır. Bilindiği gibi LED’lerin anot (+) bacağına </w:t>
      </w:r>
      <w:r w:rsidR="009205CE">
        <w:rPr>
          <w:rFonts w:eastAsia="Times New Roman" w:cstheme="minorHAnsi"/>
          <w:szCs w:val="24"/>
        </w:rPr>
        <w:t xml:space="preserve">“3.3 </w:t>
      </w:r>
      <w:r w:rsidRPr="00E327DF">
        <w:rPr>
          <w:rFonts w:eastAsia="Times New Roman" w:cstheme="minorHAnsi"/>
          <w:szCs w:val="24"/>
        </w:rPr>
        <w:t>V</w:t>
      </w:r>
      <w:r w:rsidR="009205CE">
        <w:rPr>
          <w:rFonts w:eastAsia="Times New Roman" w:cstheme="minorHAnsi"/>
          <w:szCs w:val="24"/>
        </w:rPr>
        <w:t>”</w:t>
      </w:r>
      <w:r w:rsidRPr="00E327DF">
        <w:rPr>
          <w:rFonts w:eastAsia="Times New Roman" w:cstheme="minorHAnsi"/>
          <w:szCs w:val="24"/>
        </w:rPr>
        <w:t xml:space="preserve"> ve katot (-) bacağına </w:t>
      </w:r>
      <w:r w:rsidR="0008749E" w:rsidRPr="00E327DF">
        <w:rPr>
          <w:rFonts w:eastAsia="Times New Roman" w:cstheme="minorHAnsi"/>
          <w:szCs w:val="24"/>
        </w:rPr>
        <w:t>“</w:t>
      </w:r>
      <w:r w:rsidRPr="00E327DF">
        <w:rPr>
          <w:rFonts w:eastAsia="Times New Roman" w:cstheme="minorHAnsi"/>
          <w:szCs w:val="24"/>
        </w:rPr>
        <w:t>0</w:t>
      </w:r>
      <w:r w:rsidR="009205CE">
        <w:rPr>
          <w:rFonts w:eastAsia="Times New Roman" w:cstheme="minorHAnsi"/>
          <w:szCs w:val="24"/>
        </w:rPr>
        <w:t xml:space="preserve"> </w:t>
      </w:r>
      <w:r w:rsidRPr="00E327DF">
        <w:rPr>
          <w:rFonts w:eastAsia="Times New Roman" w:cstheme="minorHAnsi"/>
          <w:szCs w:val="24"/>
        </w:rPr>
        <w:t>V</w:t>
      </w:r>
      <w:r w:rsidR="0008749E" w:rsidRPr="00E327DF">
        <w:rPr>
          <w:rFonts w:eastAsia="Times New Roman" w:cstheme="minorHAnsi"/>
          <w:szCs w:val="24"/>
        </w:rPr>
        <w:t>”</w:t>
      </w:r>
      <w:r w:rsidRPr="00E327DF">
        <w:rPr>
          <w:rFonts w:eastAsia="Times New Roman" w:cstheme="minorHAnsi"/>
          <w:szCs w:val="24"/>
        </w:rPr>
        <w:t xml:space="preserve"> verildiğinde LED yanacaktır. Bir saniye beklenir. Bunun ardından katların hepsine </w:t>
      </w:r>
      <w:r w:rsidR="0008749E" w:rsidRPr="00E327DF">
        <w:rPr>
          <w:rFonts w:eastAsia="Times New Roman" w:cstheme="minorHAnsi"/>
          <w:szCs w:val="24"/>
        </w:rPr>
        <w:t>“</w:t>
      </w:r>
      <w:r w:rsidRPr="00E327DF">
        <w:rPr>
          <w:rFonts w:eastAsia="Times New Roman" w:cstheme="minorHAnsi"/>
          <w:szCs w:val="24"/>
        </w:rPr>
        <w:t>OFF</w:t>
      </w:r>
      <w:r w:rsidR="0008749E" w:rsidRPr="00E327DF">
        <w:rPr>
          <w:rFonts w:eastAsia="Times New Roman" w:cstheme="minorHAnsi"/>
          <w:szCs w:val="24"/>
        </w:rPr>
        <w:t>”</w:t>
      </w:r>
      <w:r w:rsidRPr="00E327DF">
        <w:rPr>
          <w:rFonts w:eastAsia="Times New Roman" w:cstheme="minorHAnsi"/>
          <w:szCs w:val="24"/>
        </w:rPr>
        <w:t xml:space="preserve"> (0</w:t>
      </w:r>
      <w:r w:rsidR="009205CE">
        <w:rPr>
          <w:rFonts w:eastAsia="Times New Roman" w:cstheme="minorHAnsi"/>
          <w:szCs w:val="24"/>
        </w:rPr>
        <w:t xml:space="preserve"> </w:t>
      </w:r>
      <w:r w:rsidRPr="00E327DF">
        <w:rPr>
          <w:rFonts w:eastAsia="Times New Roman" w:cstheme="minorHAnsi"/>
          <w:szCs w:val="24"/>
        </w:rPr>
        <w:t xml:space="preserve">V) ve sütunların hepsine </w:t>
      </w:r>
      <w:r w:rsidR="0008749E" w:rsidRPr="00E327DF">
        <w:rPr>
          <w:rFonts w:eastAsia="Times New Roman" w:cstheme="minorHAnsi"/>
          <w:szCs w:val="24"/>
        </w:rPr>
        <w:t>“</w:t>
      </w:r>
      <w:r w:rsidRPr="00E327DF">
        <w:rPr>
          <w:rFonts w:eastAsia="Times New Roman" w:cstheme="minorHAnsi"/>
          <w:szCs w:val="24"/>
        </w:rPr>
        <w:t>ON</w:t>
      </w:r>
      <w:r w:rsidR="0008749E" w:rsidRPr="00E327DF">
        <w:rPr>
          <w:rFonts w:eastAsia="Times New Roman" w:cstheme="minorHAnsi"/>
          <w:szCs w:val="24"/>
        </w:rPr>
        <w:t>”</w:t>
      </w:r>
      <w:r w:rsidR="006B1987">
        <w:rPr>
          <w:rFonts w:eastAsia="Times New Roman" w:cstheme="minorHAnsi"/>
          <w:szCs w:val="24"/>
        </w:rPr>
        <w:t xml:space="preserve"> (3.3</w:t>
      </w:r>
      <w:r w:rsidR="009205CE">
        <w:rPr>
          <w:rFonts w:eastAsia="Times New Roman" w:cstheme="minorHAnsi"/>
          <w:szCs w:val="24"/>
        </w:rPr>
        <w:t xml:space="preserve"> </w:t>
      </w:r>
      <w:r w:rsidRPr="00E327DF">
        <w:rPr>
          <w:rFonts w:eastAsia="Times New Roman" w:cstheme="minorHAnsi"/>
          <w:szCs w:val="24"/>
        </w:rPr>
        <w:t xml:space="preserve">V) verilerek bütün LED’ler söndürülür. Burada LED’leri yakmak için onların </w:t>
      </w:r>
      <w:r w:rsidR="000B10D1" w:rsidRPr="00E327DF">
        <w:rPr>
          <w:rFonts w:eastAsia="Times New Roman" w:cstheme="minorHAnsi"/>
          <w:szCs w:val="24"/>
        </w:rPr>
        <w:t>“</w:t>
      </w:r>
      <w:r w:rsidRPr="00E327DF">
        <w:rPr>
          <w:rFonts w:eastAsia="Times New Roman" w:cstheme="minorHAnsi"/>
          <w:szCs w:val="24"/>
        </w:rPr>
        <w:t>+</w:t>
      </w:r>
      <w:r w:rsidR="000B10D1" w:rsidRPr="00E327DF">
        <w:rPr>
          <w:rFonts w:eastAsia="Times New Roman" w:cstheme="minorHAnsi"/>
          <w:szCs w:val="24"/>
        </w:rPr>
        <w:t>”</w:t>
      </w:r>
      <w:r w:rsidRPr="00E327DF">
        <w:rPr>
          <w:rFonts w:eastAsia="Times New Roman" w:cstheme="minorHAnsi"/>
          <w:szCs w:val="24"/>
        </w:rPr>
        <w:t xml:space="preserve"> ve </w:t>
      </w:r>
      <w:r w:rsidR="000B10D1" w:rsidRPr="00E327DF">
        <w:rPr>
          <w:rFonts w:eastAsia="Times New Roman" w:cstheme="minorHAnsi"/>
          <w:szCs w:val="24"/>
        </w:rPr>
        <w:t>“</w:t>
      </w:r>
      <w:r w:rsidRPr="00E327DF">
        <w:rPr>
          <w:rFonts w:eastAsia="Times New Roman" w:cstheme="minorHAnsi"/>
          <w:szCs w:val="24"/>
        </w:rPr>
        <w:t>-</w:t>
      </w:r>
      <w:r w:rsidR="000B10D1" w:rsidRPr="00E327DF">
        <w:rPr>
          <w:rFonts w:eastAsia="Times New Roman" w:cstheme="minorHAnsi"/>
          <w:szCs w:val="24"/>
        </w:rPr>
        <w:t>“</w:t>
      </w:r>
      <w:r w:rsidRPr="00E327DF">
        <w:rPr>
          <w:rFonts w:eastAsia="Times New Roman" w:cstheme="minorHAnsi"/>
          <w:szCs w:val="24"/>
        </w:rPr>
        <w:t xml:space="preserve"> bacaklarına verilen değerler ters bir şekilde LED bacaklarına uygulanmıştır (0</w:t>
      </w:r>
      <w:r w:rsidR="006B1987">
        <w:rPr>
          <w:rFonts w:eastAsia="Times New Roman" w:cstheme="minorHAnsi"/>
          <w:szCs w:val="24"/>
        </w:rPr>
        <w:t xml:space="preserve"> </w:t>
      </w:r>
      <w:r w:rsidRPr="00E327DF">
        <w:rPr>
          <w:rFonts w:eastAsia="Times New Roman" w:cstheme="minorHAnsi"/>
          <w:szCs w:val="24"/>
        </w:rPr>
        <w:t>V</w:t>
      </w:r>
      <w:r w:rsidRPr="00E327DF">
        <w:rPr>
          <w:rFonts w:eastAsia="Times New Roman" w:cstheme="minorHAnsi"/>
          <w:szCs w:val="24"/>
        </w:rPr>
        <w:sym w:font="Wingdings" w:char="F0E0"/>
      </w:r>
      <w:r w:rsidR="006B1987">
        <w:rPr>
          <w:rFonts w:eastAsia="Times New Roman" w:cstheme="minorHAnsi"/>
          <w:szCs w:val="24"/>
        </w:rPr>
        <w:t xml:space="preserve"> + bacak, 3.3 </w:t>
      </w:r>
      <w:r w:rsidRPr="00E327DF">
        <w:rPr>
          <w:rFonts w:eastAsia="Times New Roman" w:cstheme="minorHAnsi"/>
          <w:szCs w:val="24"/>
        </w:rPr>
        <w:t>V</w:t>
      </w:r>
      <w:r w:rsidRPr="00E327DF">
        <w:rPr>
          <w:rFonts w:eastAsia="Times New Roman" w:cstheme="minorHAnsi"/>
          <w:szCs w:val="24"/>
        </w:rPr>
        <w:sym w:font="Wingdings" w:char="F0E0"/>
      </w:r>
      <w:r w:rsidRPr="00E327DF">
        <w:rPr>
          <w:rFonts w:eastAsia="Times New Roman" w:cstheme="minorHAnsi"/>
          <w:szCs w:val="24"/>
        </w:rPr>
        <w:t xml:space="preserve"> - bacak)</w:t>
      </w:r>
      <w:r w:rsidR="006B1987">
        <w:rPr>
          <w:rFonts w:eastAsia="Times New Roman" w:cstheme="minorHAnsi"/>
          <w:szCs w:val="24"/>
        </w:rPr>
        <w:t xml:space="preserve"> </w:t>
      </w:r>
      <w:r w:rsidRPr="00E327DF">
        <w:rPr>
          <w:rFonts w:eastAsia="Times New Roman" w:cstheme="minorHAnsi"/>
          <w:szCs w:val="24"/>
        </w:rPr>
        <w:t>değerlerin tersi LED bacaklarına verilmiştir.</w:t>
      </w:r>
      <w:r w:rsidR="009A7AB7" w:rsidRPr="00E327DF">
        <w:rPr>
          <w:rFonts w:eastAsia="Times New Roman" w:cstheme="minorHAnsi"/>
          <w:szCs w:val="24"/>
        </w:rPr>
        <w:t xml:space="preserve"> Örnek kod aşağıdaki resimde görülmektedir.</w:t>
      </w:r>
    </w:p>
    <w:p w14:paraId="6A271C05" w14:textId="77777777" w:rsidR="006B1987" w:rsidRPr="00E327DF" w:rsidRDefault="006B1987" w:rsidP="00E327DF">
      <w:pPr>
        <w:rPr>
          <w:rFonts w:eastAsia="Times New Roman" w:cstheme="minorHAnsi"/>
          <w:szCs w:val="24"/>
        </w:rPr>
      </w:pPr>
    </w:p>
    <w:p w14:paraId="0A2B823D" w14:textId="621CBAA7" w:rsidR="00F26B2E" w:rsidRPr="00E327DF" w:rsidRDefault="009E5A3D"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033192F4" wp14:editId="6178F0EE">
            <wp:extent cx="4221480" cy="5204460"/>
            <wp:effectExtent l="0" t="0" r="7620"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H03_1_14_G_U_LED_Kupu_1_sn.jpg"/>
                    <pic:cNvPicPr/>
                  </pic:nvPicPr>
                  <pic:blipFill>
                    <a:blip r:embed="rId48">
                      <a:extLst>
                        <a:ext uri="{28A0092B-C50C-407E-A947-70E740481C1C}">
                          <a14:useLocalDpi xmlns:a14="http://schemas.microsoft.com/office/drawing/2010/main" val="0"/>
                        </a:ext>
                      </a:extLst>
                    </a:blip>
                    <a:stretch>
                      <a:fillRect/>
                    </a:stretch>
                  </pic:blipFill>
                  <pic:spPr>
                    <a:xfrm>
                      <a:off x="0" y="0"/>
                      <a:ext cx="4221480" cy="5204460"/>
                    </a:xfrm>
                    <a:prstGeom prst="rect">
                      <a:avLst/>
                    </a:prstGeom>
                  </pic:spPr>
                </pic:pic>
              </a:graphicData>
            </a:graphic>
          </wp:inline>
        </w:drawing>
      </w:r>
    </w:p>
    <w:p w14:paraId="6D8EC3BF" w14:textId="5E5A4381" w:rsidR="00B73A10" w:rsidRDefault="00B73A10" w:rsidP="0022045A">
      <w:pPr>
        <w:pStyle w:val="ResimYazs"/>
      </w:pPr>
      <w:r w:rsidRPr="006C32F7">
        <w:t>Resim 3.3</w:t>
      </w:r>
      <w:r w:rsidR="003B3ADC" w:rsidRPr="006C32F7">
        <w:t>6</w:t>
      </w:r>
      <w:r w:rsidRPr="006C32F7">
        <w:t>: Gözle-Uygula Etkinliği Örnek Kodu</w:t>
      </w:r>
    </w:p>
    <w:tbl>
      <w:tblPr>
        <w:tblpPr w:leftFromText="141" w:rightFromText="141" w:vertAnchor="text" w:horzAnchor="margin" w:tblpY="170"/>
        <w:tblW w:w="0" w:type="auto"/>
        <w:tblLook w:val="04A0" w:firstRow="1" w:lastRow="0" w:firstColumn="1" w:lastColumn="0" w:noHBand="0" w:noVBand="1"/>
      </w:tblPr>
      <w:tblGrid>
        <w:gridCol w:w="8789"/>
      </w:tblGrid>
      <w:tr w:rsidR="00120FC4" w:rsidRPr="00E327DF" w14:paraId="2D5A1B24" w14:textId="77777777" w:rsidTr="009D2CEF">
        <w:trPr>
          <w:trHeight w:val="343"/>
        </w:trPr>
        <w:tc>
          <w:tcPr>
            <w:tcW w:w="8789" w:type="dxa"/>
            <w:shd w:val="clear" w:color="auto" w:fill="007F9A"/>
            <w:vAlign w:val="center"/>
            <w:hideMark/>
          </w:tcPr>
          <w:p w14:paraId="19C172B4" w14:textId="77777777" w:rsidR="00120FC4" w:rsidRPr="00E327DF" w:rsidRDefault="00120FC4" w:rsidP="009D2CEF">
            <w:pPr>
              <w:rPr>
                <w:rFonts w:eastAsia="Times New Roman" w:cstheme="minorHAnsi"/>
                <w:b/>
                <w:bCs/>
                <w:szCs w:val="24"/>
              </w:rPr>
            </w:pPr>
            <w:r w:rsidRPr="00E327DF">
              <w:rPr>
                <w:rFonts w:cstheme="minorHAnsi"/>
                <w:b/>
                <w:bCs/>
                <w:color w:val="D9E2F3"/>
                <w:szCs w:val="24"/>
                <w:lang w:eastAsia="en-US"/>
              </w:rPr>
              <w:lastRenderedPageBreak/>
              <w:t>Dikkat</w:t>
            </w:r>
          </w:p>
        </w:tc>
      </w:tr>
      <w:tr w:rsidR="00120FC4" w:rsidRPr="00E327DF" w14:paraId="67C1FAF2" w14:textId="77777777" w:rsidTr="009D2CEF">
        <w:trPr>
          <w:trHeight w:val="395"/>
        </w:trPr>
        <w:tc>
          <w:tcPr>
            <w:tcW w:w="8789" w:type="dxa"/>
            <w:shd w:val="clear" w:color="auto" w:fill="DEEAF6" w:themeFill="accent1" w:themeFillTint="33"/>
            <w:vAlign w:val="center"/>
            <w:hideMark/>
          </w:tcPr>
          <w:p w14:paraId="4E75E90D" w14:textId="77777777" w:rsidR="00120FC4" w:rsidRDefault="00120FC4" w:rsidP="00120FC4">
            <w:pPr>
              <w:rPr>
                <w:rFonts w:cstheme="minorHAnsi"/>
                <w:color w:val="006666"/>
                <w:szCs w:val="24"/>
                <w:lang w:eastAsia="en-US"/>
              </w:rPr>
            </w:pPr>
          </w:p>
          <w:p w14:paraId="63B3EE5A" w14:textId="2C8D9410" w:rsidR="00120FC4" w:rsidRDefault="00120FC4" w:rsidP="00120FC4">
            <w:pPr>
              <w:rPr>
                <w:rFonts w:cstheme="minorHAnsi"/>
                <w:color w:val="006666"/>
                <w:szCs w:val="24"/>
                <w:lang w:eastAsia="en-US"/>
              </w:rPr>
            </w:pPr>
            <w:r>
              <w:rPr>
                <w:rFonts w:cstheme="minorHAnsi"/>
                <w:color w:val="006666"/>
                <w:szCs w:val="24"/>
                <w:lang w:eastAsia="en-US"/>
              </w:rPr>
              <w:t>Eğitmen programla aşamasında özellikle dijital pinlerin atanmasında ‘dizi’ tanımlası yaparak ‘for’ döngüsü ile birlikte daha az kod yazarak istenen görevin yerine getirebileceği noktasında öğrencilere öneride bulunabilir.</w:t>
            </w:r>
          </w:p>
          <w:p w14:paraId="74CFECF2" w14:textId="02647A49" w:rsidR="00120FC4" w:rsidRPr="00E327DF" w:rsidRDefault="00120FC4" w:rsidP="00120FC4">
            <w:pPr>
              <w:rPr>
                <w:rFonts w:eastAsia="Times New Roman" w:cstheme="minorHAnsi"/>
                <w:szCs w:val="24"/>
              </w:rPr>
            </w:pPr>
            <w:r>
              <w:rPr>
                <w:rFonts w:cstheme="minorHAnsi"/>
                <w:color w:val="006666"/>
                <w:szCs w:val="24"/>
                <w:lang w:eastAsia="en-US"/>
              </w:rPr>
              <w:t xml:space="preserve"> </w:t>
            </w:r>
          </w:p>
        </w:tc>
      </w:tr>
    </w:tbl>
    <w:p w14:paraId="47DCA339" w14:textId="77777777" w:rsidR="00120FC4" w:rsidRPr="00120FC4" w:rsidRDefault="00120FC4" w:rsidP="00120FC4"/>
    <w:p w14:paraId="423019BA" w14:textId="77777777" w:rsidR="00F26B2E" w:rsidRPr="00E327DF" w:rsidRDefault="00F26B2E" w:rsidP="00206849">
      <w:pPr>
        <w:pStyle w:val="Balk3"/>
      </w:pPr>
      <w:bookmarkStart w:id="16" w:name="_Toc84596107"/>
      <w:r w:rsidRPr="00E327DF">
        <w:t>1.15 Gözle- Uygula LED Küpünü Farklı Aralıklarla Yakıp Söndürüyorum (Öğrenci 2)</w:t>
      </w:r>
      <w:bookmarkEnd w:id="16"/>
    </w:p>
    <w:p w14:paraId="4A57DDEB" w14:textId="05A33C49" w:rsidR="00F26B2E" w:rsidRPr="00E327DF" w:rsidRDefault="00136249" w:rsidP="00E327DF">
      <w:pPr>
        <w:rPr>
          <w:rFonts w:eastAsia="Times New Roman" w:cstheme="minorHAnsi"/>
          <w:szCs w:val="24"/>
        </w:rPr>
      </w:pPr>
      <w:r>
        <w:rPr>
          <w:rFonts w:eastAsia="Times New Roman" w:cstheme="minorHAnsi"/>
          <w:szCs w:val="24"/>
        </w:rPr>
        <w:t>Bundan önceki</w:t>
      </w:r>
      <w:r w:rsidR="00F26B2E" w:rsidRPr="00E327DF">
        <w:rPr>
          <w:rFonts w:eastAsia="Times New Roman" w:cstheme="minorHAnsi"/>
          <w:szCs w:val="24"/>
        </w:rPr>
        <w:t xml:space="preserve"> etkinlikte LED küpündeki LED’ler birer saniye aralıkla yakıp söndürüldü. Bu etkinlikte ise LED küpünün LED’lerinin </w:t>
      </w:r>
      <w:r>
        <w:rPr>
          <w:rFonts w:eastAsia="Times New Roman" w:cstheme="minorHAnsi"/>
          <w:szCs w:val="24"/>
        </w:rPr>
        <w:t>yanıp sönmesi arasındaki süre 1 saniye, 2 saniye, 3 saniye, 4 saniye; 1 saniye, 2 saniye, 3</w:t>
      </w:r>
      <w:r w:rsidR="00F26B2E" w:rsidRPr="00E327DF">
        <w:rPr>
          <w:rFonts w:eastAsia="Times New Roman" w:cstheme="minorHAnsi"/>
          <w:szCs w:val="24"/>
        </w:rPr>
        <w:t xml:space="preserve"> saniye </w:t>
      </w:r>
      <w:r>
        <w:rPr>
          <w:rFonts w:eastAsia="Times New Roman" w:cstheme="minorHAnsi"/>
          <w:szCs w:val="24"/>
        </w:rPr>
        <w:t>ve 4</w:t>
      </w:r>
      <w:r w:rsidR="00F26B2E" w:rsidRPr="00E327DF">
        <w:rPr>
          <w:rFonts w:eastAsia="Times New Roman" w:cstheme="minorHAnsi"/>
          <w:szCs w:val="24"/>
        </w:rPr>
        <w:t xml:space="preserve"> saniye aralıklarla tekrar edecek şekilde ayarlanmalıdır. </w:t>
      </w:r>
      <w:r w:rsidR="004621FC" w:rsidRPr="00E327DF">
        <w:rPr>
          <w:rFonts w:eastAsia="Times New Roman" w:cstheme="minorHAnsi"/>
          <w:szCs w:val="24"/>
        </w:rPr>
        <w:t>Örnek kod aşağıdaki resimde görülmektedir.</w:t>
      </w:r>
    </w:p>
    <w:p w14:paraId="27E9690C" w14:textId="77777777" w:rsidR="00F26B2E" w:rsidRPr="00E327DF" w:rsidRDefault="00F26B2E" w:rsidP="00E327DF">
      <w:pPr>
        <w:rPr>
          <w:rFonts w:eastAsia="Times New Roman" w:cstheme="minorHAnsi"/>
          <w:szCs w:val="24"/>
        </w:rPr>
      </w:pPr>
    </w:p>
    <w:p w14:paraId="406FC1AF" w14:textId="6948B819" w:rsidR="00F26B2E" w:rsidRPr="00E327DF" w:rsidRDefault="00136249"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25CB8F7E" wp14:editId="27E1CCD7">
            <wp:extent cx="4209705" cy="5448300"/>
            <wp:effectExtent l="0" t="0" r="635" b="0"/>
            <wp:docPr id="141" name="Resi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H03_1_15_g_U_LED_Kupu_1_2_3_4_sn.jpg"/>
                    <pic:cNvPicPr/>
                  </pic:nvPicPr>
                  <pic:blipFill>
                    <a:blip r:embed="rId49">
                      <a:extLst>
                        <a:ext uri="{28A0092B-C50C-407E-A947-70E740481C1C}">
                          <a14:useLocalDpi xmlns:a14="http://schemas.microsoft.com/office/drawing/2010/main" val="0"/>
                        </a:ext>
                      </a:extLst>
                    </a:blip>
                    <a:stretch>
                      <a:fillRect/>
                    </a:stretch>
                  </pic:blipFill>
                  <pic:spPr>
                    <a:xfrm>
                      <a:off x="0" y="0"/>
                      <a:ext cx="4223587" cy="5466266"/>
                    </a:xfrm>
                    <a:prstGeom prst="rect">
                      <a:avLst/>
                    </a:prstGeom>
                  </pic:spPr>
                </pic:pic>
              </a:graphicData>
            </a:graphic>
          </wp:inline>
        </w:drawing>
      </w:r>
    </w:p>
    <w:p w14:paraId="386B17A2" w14:textId="555369D0" w:rsidR="00B73A10" w:rsidRPr="006C32F7" w:rsidRDefault="00B73A10" w:rsidP="0022045A">
      <w:pPr>
        <w:pStyle w:val="ResimYazs"/>
        <w:rPr>
          <w:rFonts w:eastAsia="Times New Roman" w:cstheme="minorHAnsi"/>
        </w:rPr>
      </w:pPr>
      <w:r w:rsidRPr="006C32F7">
        <w:t>Resim 3.3</w:t>
      </w:r>
      <w:r w:rsidR="003B3ADC" w:rsidRPr="006C32F7">
        <w:t>7</w:t>
      </w:r>
      <w:r w:rsidRPr="006C32F7">
        <w:t>: Gözle-Uygula Etkinliği Örnek Kodu</w:t>
      </w:r>
    </w:p>
    <w:p w14:paraId="1A6625A0" w14:textId="2946B14C" w:rsidR="00F26B2E" w:rsidRPr="00E327DF" w:rsidRDefault="00F26B2E" w:rsidP="00206849">
      <w:pPr>
        <w:pStyle w:val="Balk3"/>
      </w:pPr>
      <w:bookmarkStart w:id="17" w:name="_Toc84596108"/>
      <w:r w:rsidRPr="00E327DF">
        <w:lastRenderedPageBreak/>
        <w:t>1.16 Uygula</w:t>
      </w:r>
      <w:r w:rsidR="00EB5212">
        <w:t xml:space="preserve"> </w:t>
      </w:r>
      <w:r w:rsidRPr="00E327DF">
        <w:t>- LED Küpünü Farklı Aralıklarla Yakıp Söndürüyorum (Öğrenci 1)</w:t>
      </w:r>
      <w:bookmarkEnd w:id="17"/>
    </w:p>
    <w:p w14:paraId="5BBE36CD" w14:textId="131C0FD6" w:rsidR="00F26B2E" w:rsidRPr="00E327DF" w:rsidRDefault="00F26B2E" w:rsidP="00E327DF">
      <w:pPr>
        <w:rPr>
          <w:rFonts w:eastAsia="Times New Roman" w:cstheme="minorHAnsi"/>
          <w:szCs w:val="24"/>
        </w:rPr>
      </w:pPr>
      <w:r w:rsidRPr="00E327DF">
        <w:rPr>
          <w:rFonts w:eastAsia="Times New Roman" w:cstheme="minorHAnsi"/>
          <w:szCs w:val="24"/>
        </w:rPr>
        <w:t>Bir önceki etkinlikten farklı olarak bu etkinlikte LED’lerin yanı</w:t>
      </w:r>
      <w:r w:rsidR="005E6FCD">
        <w:rPr>
          <w:rFonts w:eastAsia="Times New Roman" w:cstheme="minorHAnsi"/>
          <w:szCs w:val="24"/>
        </w:rPr>
        <w:t>p sönmeleri arasındaki süre 4 saniye, 3 saniye, 2 saniye, 1</w:t>
      </w:r>
      <w:r w:rsidRPr="00E327DF">
        <w:rPr>
          <w:rFonts w:eastAsia="Times New Roman" w:cstheme="minorHAnsi"/>
          <w:szCs w:val="24"/>
        </w:rPr>
        <w:t xml:space="preserve"> saniye olacak şekilde değiştirilmelidir. Bu görev öğrenciler tarafından yapılacaktır. </w:t>
      </w:r>
      <w:r w:rsidRPr="005E6FCD">
        <w:rPr>
          <w:rFonts w:eastAsia="Times New Roman" w:cstheme="minorHAnsi"/>
          <w:szCs w:val="24"/>
          <w:u w:val="single"/>
        </w:rPr>
        <w:t>Öğrencilerden döngü içerisindeki ilk değer, son değer ve artış miktarını değiştirerek “j” değişkenini geriye doğru sayabileceğini keşfetmeleri beklenmektedir.</w:t>
      </w:r>
      <w:r w:rsidRPr="00E327DF">
        <w:rPr>
          <w:rFonts w:eastAsia="Times New Roman" w:cstheme="minorHAnsi"/>
          <w:szCs w:val="24"/>
        </w:rPr>
        <w:t xml:space="preserve"> Öğrencilere bu keşif için gerekli süre verilmelidir. Bu süre sonunda öğrenciler başarılı olamazsa eğitmen programın nasıl yapılacağını açıklayabilir. </w:t>
      </w:r>
      <w:r w:rsidR="008A0F3F" w:rsidRPr="00E327DF">
        <w:rPr>
          <w:rFonts w:eastAsia="Times New Roman" w:cstheme="minorHAnsi"/>
          <w:szCs w:val="24"/>
        </w:rPr>
        <w:t>Aşağıdaki resimde örnek kod görülmektedir.</w:t>
      </w:r>
    </w:p>
    <w:p w14:paraId="2B4941D9" w14:textId="77777777" w:rsidR="00F26B2E" w:rsidRPr="00E327DF" w:rsidRDefault="00F26B2E" w:rsidP="00E327DF">
      <w:pPr>
        <w:rPr>
          <w:rFonts w:eastAsia="Times New Roman" w:cstheme="minorHAnsi"/>
          <w:szCs w:val="24"/>
        </w:rPr>
      </w:pPr>
    </w:p>
    <w:p w14:paraId="346FE079" w14:textId="00CAC6A7" w:rsidR="00F26B2E" w:rsidRPr="00E327DF" w:rsidRDefault="005E6FCD"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7E33B58D" wp14:editId="0CA753F9">
            <wp:extent cx="3807322" cy="4945380"/>
            <wp:effectExtent l="0" t="0" r="3175" b="7620"/>
            <wp:docPr id="143" name="Resim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H03_1_16_U_LED_Kupu_4_3_2_1_sn.jpg"/>
                    <pic:cNvPicPr/>
                  </pic:nvPicPr>
                  <pic:blipFill>
                    <a:blip r:embed="rId50">
                      <a:extLst>
                        <a:ext uri="{28A0092B-C50C-407E-A947-70E740481C1C}">
                          <a14:useLocalDpi xmlns:a14="http://schemas.microsoft.com/office/drawing/2010/main" val="0"/>
                        </a:ext>
                      </a:extLst>
                    </a:blip>
                    <a:stretch>
                      <a:fillRect/>
                    </a:stretch>
                  </pic:blipFill>
                  <pic:spPr>
                    <a:xfrm>
                      <a:off x="0" y="0"/>
                      <a:ext cx="3821721" cy="4964083"/>
                    </a:xfrm>
                    <a:prstGeom prst="rect">
                      <a:avLst/>
                    </a:prstGeom>
                  </pic:spPr>
                </pic:pic>
              </a:graphicData>
            </a:graphic>
          </wp:inline>
        </w:drawing>
      </w:r>
    </w:p>
    <w:p w14:paraId="71EB6625" w14:textId="20979B7F" w:rsidR="00B73A10" w:rsidRPr="00F9450C" w:rsidRDefault="00B73A10" w:rsidP="00F9450C">
      <w:pPr>
        <w:pStyle w:val="ResimYazs"/>
        <w:rPr>
          <w:rFonts w:eastAsia="Times New Roman" w:cstheme="minorHAnsi"/>
        </w:rPr>
      </w:pPr>
      <w:r w:rsidRPr="006C32F7">
        <w:t>Resim 3.3</w:t>
      </w:r>
      <w:r w:rsidR="003B3ADC" w:rsidRPr="006C32F7">
        <w:t>8</w:t>
      </w:r>
      <w:r w:rsidRPr="006C32F7">
        <w:t>: Uygula Etkinliği Örnek Kodu</w:t>
      </w:r>
    </w:p>
    <w:p w14:paraId="720AFC9B" w14:textId="1D54B875" w:rsidR="00F26B2E" w:rsidRPr="00E327DF" w:rsidRDefault="00F26B2E" w:rsidP="00206849">
      <w:pPr>
        <w:pStyle w:val="Balk3"/>
      </w:pPr>
      <w:bookmarkStart w:id="18" w:name="_Toc84596109"/>
      <w:r w:rsidRPr="00E327DF">
        <w:t>1.17 Uygula</w:t>
      </w:r>
      <w:r w:rsidR="004B5CE9">
        <w:t xml:space="preserve"> </w:t>
      </w:r>
      <w:r w:rsidRPr="00E327DF">
        <w:t>- Katlar Yanıp Sönüyor (Öğrenci 2)</w:t>
      </w:r>
      <w:bookmarkEnd w:id="18"/>
    </w:p>
    <w:p w14:paraId="2A89CC5B" w14:textId="77777777" w:rsidR="00F26B2E" w:rsidRPr="00E327DF" w:rsidRDefault="00F26B2E" w:rsidP="00E327DF">
      <w:pPr>
        <w:rPr>
          <w:rFonts w:eastAsia="Times New Roman" w:cstheme="minorHAnsi"/>
          <w:szCs w:val="24"/>
        </w:rPr>
      </w:pPr>
      <w:r w:rsidRPr="00E327DF">
        <w:rPr>
          <w:rFonts w:eastAsia="Times New Roman" w:cstheme="minorHAnsi"/>
          <w:szCs w:val="24"/>
        </w:rPr>
        <w:t>Bu etkinlikte öğrencilerden LED küpünün yanıp sönmesini aşağıda belirtildiği şekilde kodlamaları istenir (Not: adım basamakları arasındaki süre öğrenciler tarafından belirlenmelidir):</w:t>
      </w:r>
    </w:p>
    <w:p w14:paraId="03719741" w14:textId="77777777" w:rsidR="00F26B2E" w:rsidRPr="00E327DF" w:rsidRDefault="00F26B2E" w:rsidP="00E327DF">
      <w:pPr>
        <w:rPr>
          <w:rFonts w:eastAsia="Times New Roman" w:cstheme="minorHAnsi"/>
          <w:szCs w:val="24"/>
        </w:rPr>
      </w:pPr>
      <w:r w:rsidRPr="00E327DF">
        <w:rPr>
          <w:rFonts w:eastAsia="Times New Roman" w:cstheme="minorHAnsi"/>
          <w:szCs w:val="24"/>
        </w:rPr>
        <w:t>(i) Birinci kattaki LED’ler yanar,</w:t>
      </w:r>
    </w:p>
    <w:p w14:paraId="37C44413" w14:textId="77777777" w:rsidR="00F26B2E" w:rsidRPr="00E327DF" w:rsidRDefault="00F26B2E" w:rsidP="00E327DF">
      <w:pPr>
        <w:rPr>
          <w:rFonts w:eastAsia="Times New Roman" w:cstheme="minorHAnsi"/>
          <w:szCs w:val="24"/>
        </w:rPr>
      </w:pPr>
      <w:r w:rsidRPr="00E327DF">
        <w:rPr>
          <w:rFonts w:eastAsia="Times New Roman" w:cstheme="minorHAnsi"/>
          <w:szCs w:val="24"/>
        </w:rPr>
        <w:t>(ii) Birinci kattaki LED’ler söner ve ikinci kattakiler yanar,</w:t>
      </w:r>
    </w:p>
    <w:p w14:paraId="7F744DDD" w14:textId="77777777" w:rsidR="00F26B2E" w:rsidRPr="00E327DF" w:rsidRDefault="00F26B2E" w:rsidP="00E327DF">
      <w:pPr>
        <w:rPr>
          <w:rFonts w:eastAsia="Times New Roman" w:cstheme="minorHAnsi"/>
          <w:szCs w:val="24"/>
        </w:rPr>
      </w:pPr>
      <w:r w:rsidRPr="00E327DF">
        <w:rPr>
          <w:rFonts w:eastAsia="Times New Roman" w:cstheme="minorHAnsi"/>
          <w:szCs w:val="24"/>
        </w:rPr>
        <w:t>(iii) İkinci kattaki LED’ler söner ve üçüncü kattakiler yanar,</w:t>
      </w:r>
    </w:p>
    <w:p w14:paraId="2BDC03A2" w14:textId="77777777" w:rsidR="00F26B2E" w:rsidRPr="00E327DF" w:rsidRDefault="00F26B2E" w:rsidP="00E327DF">
      <w:pPr>
        <w:rPr>
          <w:rFonts w:eastAsia="Times New Roman" w:cstheme="minorHAnsi"/>
          <w:szCs w:val="24"/>
        </w:rPr>
      </w:pPr>
      <w:r w:rsidRPr="00E327DF">
        <w:rPr>
          <w:rFonts w:eastAsia="Times New Roman" w:cstheme="minorHAnsi"/>
          <w:szCs w:val="24"/>
        </w:rPr>
        <w:t>(iv) Küpün tamamı yanar,</w:t>
      </w:r>
    </w:p>
    <w:p w14:paraId="32842A81" w14:textId="77777777" w:rsidR="00F26B2E" w:rsidRPr="00E327DF" w:rsidRDefault="00F26B2E" w:rsidP="00E327DF">
      <w:pPr>
        <w:rPr>
          <w:rFonts w:eastAsia="Times New Roman" w:cstheme="minorHAnsi"/>
          <w:szCs w:val="24"/>
        </w:rPr>
      </w:pPr>
      <w:r w:rsidRPr="00E327DF">
        <w:rPr>
          <w:rFonts w:eastAsia="Times New Roman" w:cstheme="minorHAnsi"/>
          <w:szCs w:val="24"/>
        </w:rPr>
        <w:t>(v) Küpün tamamı söner,</w:t>
      </w:r>
    </w:p>
    <w:p w14:paraId="135F69BD" w14:textId="146A78F0" w:rsidR="00F26B2E" w:rsidRPr="00E327DF" w:rsidRDefault="00F26B2E" w:rsidP="00E327DF">
      <w:pPr>
        <w:rPr>
          <w:rFonts w:eastAsia="Times New Roman" w:cstheme="minorHAnsi"/>
          <w:szCs w:val="24"/>
        </w:rPr>
      </w:pPr>
      <w:r w:rsidRPr="00E327DF">
        <w:rPr>
          <w:rFonts w:eastAsia="Times New Roman" w:cstheme="minorHAnsi"/>
          <w:szCs w:val="24"/>
        </w:rPr>
        <w:lastRenderedPageBreak/>
        <w:t>(vi) S1, S</w:t>
      </w:r>
      <w:r w:rsidR="00120FC4">
        <w:rPr>
          <w:rFonts w:eastAsia="Times New Roman" w:cstheme="minorHAnsi"/>
          <w:szCs w:val="24"/>
        </w:rPr>
        <w:t>3, S5, S7 ve S9</w:t>
      </w:r>
      <w:r w:rsidRPr="00E327DF">
        <w:rPr>
          <w:rFonts w:eastAsia="Times New Roman" w:cstheme="minorHAnsi"/>
          <w:szCs w:val="24"/>
        </w:rPr>
        <w:t xml:space="preserve"> sütunlarındaki LED’ler sırasıyla yanar,</w:t>
      </w:r>
    </w:p>
    <w:p w14:paraId="4E682717" w14:textId="77777777" w:rsidR="00F26B2E" w:rsidRPr="00E327DF" w:rsidRDefault="00F26B2E" w:rsidP="00E327DF">
      <w:pPr>
        <w:rPr>
          <w:rFonts w:eastAsia="Times New Roman" w:cstheme="minorHAnsi"/>
          <w:szCs w:val="24"/>
        </w:rPr>
      </w:pPr>
      <w:r w:rsidRPr="00E327DF">
        <w:rPr>
          <w:rFonts w:eastAsia="Times New Roman" w:cstheme="minorHAnsi"/>
          <w:szCs w:val="24"/>
        </w:rPr>
        <w:t xml:space="preserve">(vii) Bütün LED’ler söner. </w:t>
      </w:r>
    </w:p>
    <w:p w14:paraId="0CB07660" w14:textId="5AE7800A" w:rsidR="00F26B2E" w:rsidRPr="00E327DF" w:rsidRDefault="00F26B2E" w:rsidP="00E327DF">
      <w:pPr>
        <w:rPr>
          <w:rFonts w:eastAsia="Times New Roman" w:cstheme="minorHAnsi"/>
          <w:szCs w:val="24"/>
        </w:rPr>
      </w:pPr>
      <w:r w:rsidRPr="00E327DF">
        <w:rPr>
          <w:rFonts w:eastAsia="Times New Roman" w:cstheme="minorHAnsi"/>
          <w:szCs w:val="24"/>
        </w:rPr>
        <w:t xml:space="preserve">Bu etkinlik için örnek bir kod aşağıda verilmiştir. Öğrenciler kendi kodlarını yazmalıdırlar. </w:t>
      </w:r>
      <w:r w:rsidRPr="00C52F92">
        <w:rPr>
          <w:rFonts w:eastAsia="Times New Roman" w:cstheme="minorHAnsi"/>
          <w:szCs w:val="24"/>
          <w:u w:val="single"/>
        </w:rPr>
        <w:t>Eğitmen bu etkinlikte öğrencileri kodlarını yazarken fonksiyon kullanmaları konusunda uyarmalıdır.</w:t>
      </w:r>
      <w:r w:rsidRPr="00E327DF">
        <w:rPr>
          <w:rFonts w:eastAsia="Times New Roman" w:cstheme="minorHAnsi"/>
          <w:szCs w:val="24"/>
        </w:rPr>
        <w:t xml:space="preserve"> Örnek kodun aşağıda görüldüğü gibi tasarlanmasının sebebi pedagojiktir. Bu kod programlama açısından bakıldığında farklı bir şekilde de tasarlanabilir. Aslında farklı fonksiyonların içerisinde tekrar eden kodların olması o fonksiyonların atomik olmadığını gösterir. Fakat aşağıdaki </w:t>
      </w:r>
      <w:r w:rsidR="009842DC" w:rsidRPr="00E327DF">
        <w:rPr>
          <w:rFonts w:eastAsia="Times New Roman" w:cstheme="minorHAnsi"/>
          <w:szCs w:val="24"/>
        </w:rPr>
        <w:t xml:space="preserve">resimde görülen </w:t>
      </w:r>
      <w:r w:rsidRPr="00E327DF">
        <w:rPr>
          <w:rFonts w:eastAsia="Times New Roman" w:cstheme="minorHAnsi"/>
          <w:szCs w:val="24"/>
        </w:rPr>
        <w:t>fonksiyonlar dersin amacı doğrultusunda yeterlidir.</w:t>
      </w:r>
    </w:p>
    <w:p w14:paraId="68B9EC42" w14:textId="77777777" w:rsidR="00F26B2E" w:rsidRPr="00E327DF" w:rsidRDefault="00F26B2E" w:rsidP="00E327DF">
      <w:pPr>
        <w:rPr>
          <w:rFonts w:eastAsia="Times New Roman" w:cstheme="minorHAnsi"/>
          <w:szCs w:val="24"/>
        </w:rPr>
      </w:pPr>
    </w:p>
    <w:p w14:paraId="3FA98056" w14:textId="4DABD47E" w:rsidR="00F26B2E" w:rsidRPr="00E327DF" w:rsidRDefault="00120FC4" w:rsidP="00E327DF">
      <w:pPr>
        <w:jc w:val="center"/>
        <w:rPr>
          <w:rFonts w:eastAsia="Times New Roman" w:cstheme="minorHAnsi"/>
          <w:szCs w:val="24"/>
        </w:rPr>
      </w:pPr>
      <w:r>
        <w:rPr>
          <w:rFonts w:eastAsia="Times New Roman" w:cstheme="minorHAnsi"/>
          <w:noProof/>
          <w:szCs w:val="24"/>
          <w:lang w:val="en-GB" w:eastAsia="en-GB"/>
        </w:rPr>
        <w:drawing>
          <wp:inline distT="0" distB="0" distL="0" distR="0" wp14:anchorId="5403CAED" wp14:editId="7ADCB81F">
            <wp:extent cx="5755640" cy="5510530"/>
            <wp:effectExtent l="0" t="0" r="0" b="0"/>
            <wp:docPr id="146" name="Resi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H03_1_17_U_LED_Kup_Katlar.jpg"/>
                    <pic:cNvPicPr/>
                  </pic:nvPicPr>
                  <pic:blipFill>
                    <a:blip r:embed="rId51">
                      <a:extLst>
                        <a:ext uri="{28A0092B-C50C-407E-A947-70E740481C1C}">
                          <a14:useLocalDpi xmlns:a14="http://schemas.microsoft.com/office/drawing/2010/main" val="0"/>
                        </a:ext>
                      </a:extLst>
                    </a:blip>
                    <a:stretch>
                      <a:fillRect/>
                    </a:stretch>
                  </pic:blipFill>
                  <pic:spPr>
                    <a:xfrm>
                      <a:off x="0" y="0"/>
                      <a:ext cx="5755640" cy="5510530"/>
                    </a:xfrm>
                    <a:prstGeom prst="rect">
                      <a:avLst/>
                    </a:prstGeom>
                  </pic:spPr>
                </pic:pic>
              </a:graphicData>
            </a:graphic>
          </wp:inline>
        </w:drawing>
      </w:r>
    </w:p>
    <w:p w14:paraId="53472E06" w14:textId="3EA14A3E" w:rsidR="009213DE" w:rsidRDefault="00B73A10" w:rsidP="009213DE">
      <w:pPr>
        <w:pStyle w:val="ResimYazs"/>
      </w:pPr>
      <w:r w:rsidRPr="006C32F7">
        <w:t>Resim 3.3</w:t>
      </w:r>
      <w:r w:rsidR="003B3ADC" w:rsidRPr="006C32F7">
        <w:t>9</w:t>
      </w:r>
      <w:r w:rsidRPr="006C32F7">
        <w:t>: Gözle-Uygula Etkinliği Örnek Kodu</w:t>
      </w:r>
    </w:p>
    <w:p w14:paraId="44FD0A6E" w14:textId="6CD8C695" w:rsidR="00F26B2E" w:rsidRPr="001255DB" w:rsidRDefault="00F26B2E" w:rsidP="001255DB">
      <w:pPr>
        <w:pStyle w:val="Balk2"/>
      </w:pPr>
      <w:bookmarkStart w:id="19" w:name="_Toc84596110"/>
      <w:r w:rsidRPr="001255DB">
        <w:t>2. ADIM: TASARLA ve ÜRET</w:t>
      </w:r>
      <w:bookmarkEnd w:id="19"/>
    </w:p>
    <w:p w14:paraId="3A85F45B" w14:textId="77777777" w:rsidR="00F26B2E" w:rsidRPr="00E327DF" w:rsidRDefault="00F26B2E" w:rsidP="00206849">
      <w:pPr>
        <w:pStyle w:val="Balk3"/>
      </w:pPr>
      <w:bookmarkStart w:id="20" w:name="_Toc84596111"/>
      <w:r w:rsidRPr="00E327DF">
        <w:t>2.1 Tasarla - Şarkıyla Uyumlu LED Küpü</w:t>
      </w:r>
      <w:bookmarkEnd w:id="20"/>
    </w:p>
    <w:p w14:paraId="3FFC0B18" w14:textId="77777777" w:rsidR="00F26B2E" w:rsidRPr="00E327DF" w:rsidRDefault="00F26B2E" w:rsidP="00E327DF">
      <w:pPr>
        <w:rPr>
          <w:rFonts w:eastAsia="Times New Roman" w:cstheme="minorHAnsi"/>
          <w:szCs w:val="24"/>
        </w:rPr>
      </w:pPr>
      <w:r w:rsidRPr="00E327DF">
        <w:rPr>
          <w:rFonts w:eastAsia="Times New Roman" w:cstheme="minorHAnsi"/>
          <w:szCs w:val="24"/>
        </w:rPr>
        <w:t xml:space="preserve">Bu etkinlikte öğrenciler bir şarkı seçeceklerdir ve seçtikleri şarkının ritmi ile uyumlu LED küpü animasyonu yapacaklardır. Öğrenciler istedikleri şarkıyı seçebilirler. Şarkı bilgisayardan oynatılırken LED küpü de çalıştırılacaktır. Öğrenciler animasyonu yaparken </w:t>
      </w:r>
      <w:r w:rsidRPr="00120FC4">
        <w:rPr>
          <w:rFonts w:eastAsia="Times New Roman" w:cstheme="minorHAnsi"/>
          <w:i/>
          <w:szCs w:val="24"/>
        </w:rPr>
        <w:t>döngüler</w:t>
      </w:r>
      <w:r w:rsidRPr="00E327DF">
        <w:rPr>
          <w:rFonts w:eastAsia="Times New Roman" w:cstheme="minorHAnsi"/>
          <w:szCs w:val="24"/>
        </w:rPr>
        <w:t xml:space="preserve"> ve </w:t>
      </w:r>
      <w:r w:rsidRPr="00120FC4">
        <w:rPr>
          <w:rFonts w:eastAsia="Times New Roman" w:cstheme="minorHAnsi"/>
          <w:i/>
          <w:szCs w:val="24"/>
        </w:rPr>
        <w:lastRenderedPageBreak/>
        <w:t>değişkenleri</w:t>
      </w:r>
      <w:r w:rsidRPr="00E327DF">
        <w:rPr>
          <w:rFonts w:eastAsia="Times New Roman" w:cstheme="minorHAnsi"/>
          <w:szCs w:val="24"/>
        </w:rPr>
        <w:t xml:space="preserve"> kullanmak zorundadır. Gruplar şarkı ve LED küpünü senkronize bir şekilde sınıfta sunacaklardır.</w:t>
      </w:r>
    </w:p>
    <w:p w14:paraId="43426EDC" w14:textId="77777777" w:rsidR="00F26B2E" w:rsidRPr="00E327DF" w:rsidRDefault="00F26B2E" w:rsidP="00E327DF">
      <w:pPr>
        <w:rPr>
          <w:rFonts w:eastAsia="Times New Roman" w:cstheme="minorHAnsi"/>
          <w:szCs w:val="24"/>
        </w:rPr>
      </w:pPr>
      <w:r w:rsidRPr="00E327DF">
        <w:rPr>
          <w:rFonts w:eastAsia="Times New Roman" w:cstheme="minorHAnsi"/>
          <w:szCs w:val="24"/>
        </w:rPr>
        <w:t xml:space="preserve">Program kodlarının yazımında ve algoritmanın oluşturulmasında eğitmen gerekli noktalarda öğrencilere yönlendirici sorular sormalı ve önerilerde bulunmalıdır. Fakat devrenin kurulumu ve programın kodlarını öğrencilere hazır olarak vermemelidir. </w:t>
      </w:r>
    </w:p>
    <w:p w14:paraId="66A3D146" w14:textId="1C4A7837" w:rsidR="00F26B2E" w:rsidRPr="00E327DF" w:rsidRDefault="00F26B2E" w:rsidP="00E327DF">
      <w:pPr>
        <w:rPr>
          <w:rFonts w:eastAsia="Times New Roman" w:cstheme="minorHAnsi"/>
          <w:szCs w:val="24"/>
        </w:rPr>
      </w:pPr>
      <w:r w:rsidRPr="00E327DF">
        <w:rPr>
          <w:rFonts w:eastAsia="Times New Roman" w:cstheme="minorHAnsi"/>
          <w:szCs w:val="24"/>
          <w:u w:val="single"/>
        </w:rPr>
        <w:t>Tanımlama</w:t>
      </w:r>
      <w:r w:rsidR="004B5CE9">
        <w:rPr>
          <w:rFonts w:eastAsia="Times New Roman" w:cstheme="minorHAnsi"/>
          <w:szCs w:val="24"/>
        </w:rPr>
        <w:t>: Öğrenciler ö</w:t>
      </w:r>
      <w:r w:rsidRPr="00E327DF">
        <w:rPr>
          <w:rFonts w:eastAsia="Times New Roman" w:cstheme="minorHAnsi"/>
          <w:szCs w:val="24"/>
        </w:rPr>
        <w:t xml:space="preserve">ncelikli olarak problemi tanımlayabilmelidir. Problemi çözmelerine yardımcı olacak aşağıdaki soruların cevaplarını kendi aralarında tartışmalıdırlar. </w:t>
      </w:r>
    </w:p>
    <w:p w14:paraId="35A06517" w14:textId="35477781" w:rsidR="00F26B2E" w:rsidRPr="00E327DF" w:rsidRDefault="004B5CE9" w:rsidP="00281D5E">
      <w:pPr>
        <w:numPr>
          <w:ilvl w:val="0"/>
          <w:numId w:val="47"/>
        </w:numPr>
        <w:rPr>
          <w:rFonts w:eastAsia="Times New Roman" w:cstheme="minorHAnsi"/>
          <w:szCs w:val="24"/>
        </w:rPr>
      </w:pPr>
      <w:r>
        <w:rPr>
          <w:rFonts w:eastAsia="Times New Roman" w:cstheme="minorHAnsi"/>
          <w:szCs w:val="24"/>
        </w:rPr>
        <w:t>İstenen görevi yerine getirebilmek için</w:t>
      </w:r>
      <w:r w:rsidR="00F26B2E" w:rsidRPr="00E327DF">
        <w:rPr>
          <w:rFonts w:eastAsia="Times New Roman" w:cstheme="minorHAnsi"/>
          <w:szCs w:val="24"/>
        </w:rPr>
        <w:t xml:space="preserve"> nasıl bir algoritma tasarlanabilir?</w:t>
      </w:r>
    </w:p>
    <w:p w14:paraId="6552E417" w14:textId="77777777" w:rsidR="00F26B2E" w:rsidRPr="00E327DF" w:rsidRDefault="00F26B2E" w:rsidP="00281D5E">
      <w:pPr>
        <w:numPr>
          <w:ilvl w:val="0"/>
          <w:numId w:val="47"/>
        </w:numPr>
        <w:rPr>
          <w:rFonts w:eastAsia="Times New Roman" w:cstheme="minorHAnsi"/>
          <w:szCs w:val="24"/>
        </w:rPr>
      </w:pPr>
      <w:r w:rsidRPr="00E327DF">
        <w:rPr>
          <w:rFonts w:eastAsia="Times New Roman" w:cstheme="minorHAnsi"/>
          <w:szCs w:val="24"/>
        </w:rPr>
        <w:t>Şarkı seçiminde nelere dikkat etmek gerekir?</w:t>
      </w:r>
    </w:p>
    <w:p w14:paraId="38054429" w14:textId="77777777" w:rsidR="00F26B2E" w:rsidRPr="00E327DF" w:rsidRDefault="00F26B2E" w:rsidP="00281D5E">
      <w:pPr>
        <w:numPr>
          <w:ilvl w:val="0"/>
          <w:numId w:val="47"/>
        </w:numPr>
        <w:rPr>
          <w:rFonts w:eastAsia="Times New Roman" w:cstheme="minorHAnsi"/>
          <w:szCs w:val="24"/>
        </w:rPr>
      </w:pPr>
      <w:r w:rsidRPr="00E327DF">
        <w:rPr>
          <w:rFonts w:eastAsia="Times New Roman" w:cstheme="minorHAnsi"/>
          <w:szCs w:val="24"/>
        </w:rPr>
        <w:t>Şarkıya uyumlu animasyonu nasıl tasarlayabiliriz?</w:t>
      </w:r>
    </w:p>
    <w:p w14:paraId="5DF449A6" w14:textId="4D7AE9AB" w:rsidR="00F26B2E" w:rsidRPr="004B5CE9" w:rsidRDefault="00F26B2E" w:rsidP="004B5CE9">
      <w:pPr>
        <w:numPr>
          <w:ilvl w:val="0"/>
          <w:numId w:val="47"/>
        </w:numPr>
        <w:rPr>
          <w:rFonts w:eastAsia="Times New Roman" w:cstheme="minorHAnsi"/>
          <w:szCs w:val="24"/>
        </w:rPr>
      </w:pPr>
      <w:r w:rsidRPr="00E327DF">
        <w:rPr>
          <w:rFonts w:eastAsia="Times New Roman" w:cstheme="minorHAnsi"/>
          <w:szCs w:val="24"/>
        </w:rPr>
        <w:t xml:space="preserve">Ne tür fonksiyonlar oluşturulabilir? </w:t>
      </w:r>
    </w:p>
    <w:p w14:paraId="7FBA4DE7" w14:textId="4AD646B8" w:rsidR="00F26B2E" w:rsidRPr="00E327DF" w:rsidRDefault="004B5CE9" w:rsidP="00E327DF">
      <w:pPr>
        <w:rPr>
          <w:rFonts w:eastAsia="Times New Roman" w:cstheme="minorHAnsi"/>
          <w:szCs w:val="24"/>
        </w:rPr>
      </w:pPr>
      <w:r>
        <w:rPr>
          <w:rFonts w:eastAsia="Times New Roman" w:cstheme="minorHAnsi"/>
          <w:szCs w:val="24"/>
          <w:u w:val="single"/>
        </w:rPr>
        <w:t>Fikir ü</w:t>
      </w:r>
      <w:r w:rsidR="00F26B2E" w:rsidRPr="00E327DF">
        <w:rPr>
          <w:rFonts w:eastAsia="Times New Roman" w:cstheme="minorHAnsi"/>
          <w:szCs w:val="24"/>
          <w:u w:val="single"/>
        </w:rPr>
        <w:t>retme</w:t>
      </w:r>
      <w:r>
        <w:rPr>
          <w:rFonts w:eastAsia="Times New Roman" w:cstheme="minorHAnsi"/>
          <w:szCs w:val="24"/>
        </w:rPr>
        <w:t>: Bu aşamada öğ</w:t>
      </w:r>
      <w:r w:rsidR="00F26B2E" w:rsidRPr="00E327DF">
        <w:rPr>
          <w:rFonts w:eastAsia="Times New Roman" w:cstheme="minorHAnsi"/>
          <w:szCs w:val="24"/>
        </w:rPr>
        <w:t>rencilerin yukarıda belirlenen devre ve Arduino IDE pro</w:t>
      </w:r>
      <w:r>
        <w:rPr>
          <w:rFonts w:eastAsia="Times New Roman" w:cstheme="minorHAnsi"/>
          <w:szCs w:val="24"/>
        </w:rPr>
        <w:t>gramına yönelik işlemlerin nasıl gerçekleştirebileceği ile ilgili fikir yürütmesi gerekir. Örneğin, öğrenciler aşağıdakilere benzer fikirler ü</w:t>
      </w:r>
      <w:r w:rsidR="00F26B2E" w:rsidRPr="00E327DF">
        <w:rPr>
          <w:rFonts w:eastAsia="Times New Roman" w:cstheme="minorHAnsi"/>
          <w:szCs w:val="24"/>
        </w:rPr>
        <w:t xml:space="preserve">retebilir: </w:t>
      </w:r>
    </w:p>
    <w:p w14:paraId="294B86A3" w14:textId="77777777" w:rsidR="00F26B2E" w:rsidRPr="00E327DF" w:rsidRDefault="00F26B2E" w:rsidP="00281D5E">
      <w:pPr>
        <w:numPr>
          <w:ilvl w:val="0"/>
          <w:numId w:val="48"/>
        </w:numPr>
        <w:rPr>
          <w:rFonts w:eastAsia="Times New Roman" w:cstheme="minorHAnsi"/>
          <w:szCs w:val="24"/>
        </w:rPr>
      </w:pPr>
      <w:r w:rsidRPr="00E327DF">
        <w:rPr>
          <w:rFonts w:eastAsia="Times New Roman" w:cstheme="minorHAnsi"/>
          <w:szCs w:val="24"/>
        </w:rPr>
        <w:t>Şarkı belirlendikten sonra şarkı kısımlara ayrılmalı.</w:t>
      </w:r>
    </w:p>
    <w:p w14:paraId="5178EE76" w14:textId="77777777" w:rsidR="00F26B2E" w:rsidRPr="00E327DF" w:rsidRDefault="00F26B2E" w:rsidP="00281D5E">
      <w:pPr>
        <w:numPr>
          <w:ilvl w:val="0"/>
          <w:numId w:val="48"/>
        </w:numPr>
        <w:rPr>
          <w:rFonts w:eastAsia="Times New Roman" w:cstheme="minorHAnsi"/>
          <w:szCs w:val="24"/>
        </w:rPr>
      </w:pPr>
      <w:r w:rsidRPr="00E327DF">
        <w:rPr>
          <w:rFonts w:eastAsia="Times New Roman" w:cstheme="minorHAnsi"/>
          <w:szCs w:val="24"/>
        </w:rPr>
        <w:t>LED küpü animasyonları belirlenmeli.</w:t>
      </w:r>
    </w:p>
    <w:p w14:paraId="2760F724" w14:textId="77777777" w:rsidR="00F26B2E" w:rsidRPr="00E327DF" w:rsidRDefault="00F26B2E" w:rsidP="00281D5E">
      <w:pPr>
        <w:numPr>
          <w:ilvl w:val="0"/>
          <w:numId w:val="48"/>
        </w:numPr>
        <w:rPr>
          <w:rFonts w:eastAsia="Times New Roman" w:cstheme="minorHAnsi"/>
          <w:szCs w:val="24"/>
        </w:rPr>
      </w:pPr>
      <w:r w:rsidRPr="00E327DF">
        <w:rPr>
          <w:rFonts w:eastAsia="Times New Roman" w:cstheme="minorHAnsi"/>
          <w:szCs w:val="24"/>
        </w:rPr>
        <w:t>LED küpü animasyonları için uygun fonksiyonlar yazılır.</w:t>
      </w:r>
    </w:p>
    <w:p w14:paraId="4DF5E47D" w14:textId="77777777" w:rsidR="00F26B2E" w:rsidRPr="00E327DF" w:rsidRDefault="00F26B2E" w:rsidP="00281D5E">
      <w:pPr>
        <w:numPr>
          <w:ilvl w:val="0"/>
          <w:numId w:val="48"/>
        </w:numPr>
        <w:rPr>
          <w:rFonts w:eastAsia="Times New Roman" w:cstheme="minorHAnsi"/>
          <w:szCs w:val="24"/>
        </w:rPr>
      </w:pPr>
      <w:r w:rsidRPr="00E327DF">
        <w:rPr>
          <w:rFonts w:eastAsia="Times New Roman" w:cstheme="minorHAnsi"/>
          <w:szCs w:val="24"/>
        </w:rPr>
        <w:t>Şarkı ile uyumlu animasyonlar ve saniyeleri belirlenir.</w:t>
      </w:r>
    </w:p>
    <w:p w14:paraId="6D4B6307" w14:textId="77777777" w:rsidR="00F26B2E" w:rsidRPr="00E327DF" w:rsidRDefault="00F26B2E" w:rsidP="00206849">
      <w:pPr>
        <w:pStyle w:val="Balk3"/>
      </w:pPr>
      <w:bookmarkStart w:id="21" w:name="_Toc84596112"/>
      <w:r w:rsidRPr="00E327DF">
        <w:t>2.2. Üret - Şarkıyla Uyumlu LED Küpü</w:t>
      </w:r>
      <w:bookmarkEnd w:id="21"/>
    </w:p>
    <w:p w14:paraId="0022F8A9" w14:textId="64EE5D54" w:rsidR="00F26B2E" w:rsidRPr="00E327DF" w:rsidRDefault="00F26B2E" w:rsidP="00E327DF">
      <w:pPr>
        <w:rPr>
          <w:rFonts w:eastAsia="Times New Roman" w:cstheme="minorHAnsi"/>
          <w:szCs w:val="24"/>
        </w:rPr>
      </w:pPr>
      <w:r w:rsidRPr="00E327DF">
        <w:rPr>
          <w:rFonts w:eastAsia="Times New Roman" w:cstheme="minorHAnsi"/>
          <w:szCs w:val="24"/>
        </w:rPr>
        <w:t xml:space="preserve">Öğrenciler yukarıda çözüme yönelik tasarımlarını yaptıktan sonra bilgisayar ve set başında çalışarak istenilen </w:t>
      </w:r>
      <w:r w:rsidR="004B5CE9">
        <w:rPr>
          <w:rFonts w:eastAsia="Times New Roman" w:cstheme="minorHAnsi"/>
          <w:szCs w:val="24"/>
        </w:rPr>
        <w:t xml:space="preserve">göreve yönelik </w:t>
      </w:r>
      <w:r w:rsidRPr="00E327DF">
        <w:rPr>
          <w:rFonts w:eastAsia="Times New Roman" w:cstheme="minorHAnsi"/>
          <w:szCs w:val="24"/>
        </w:rPr>
        <w:t>yukarıda hazırlandıkları şekilde devreyi kurar ve kodlar. Öğrencilere eğitmen tarafından etkinliklerini tamamlamak için yeterli süre verilir. Gerektiği noktada eğitmen onlara yardımcı olabilir. Fakat hiçbir şekilde tam bir çözüm verilmemelidir. Gruplar çözümlerini kendileri üretmelidir.</w:t>
      </w:r>
    </w:p>
    <w:p w14:paraId="10E528E5" w14:textId="78BAF314" w:rsidR="00F26B2E" w:rsidRPr="00E327DF" w:rsidRDefault="00F26B2E" w:rsidP="00206849">
      <w:pPr>
        <w:pStyle w:val="Balk3"/>
      </w:pPr>
      <w:bookmarkStart w:id="22" w:name="_Toc84596113"/>
      <w:r w:rsidRPr="00E327DF">
        <w:t>2.3 Tasarla - Buzzerla Çalınan Şarkıyla Uyumlu LED Küpü</w:t>
      </w:r>
      <w:bookmarkEnd w:id="22"/>
    </w:p>
    <w:p w14:paraId="425EA099" w14:textId="77777777" w:rsidR="00F26B2E" w:rsidRPr="00E327DF" w:rsidRDefault="00F26B2E" w:rsidP="00E327DF">
      <w:pPr>
        <w:rPr>
          <w:rFonts w:eastAsia="Times New Roman" w:cstheme="minorHAnsi"/>
          <w:szCs w:val="24"/>
        </w:rPr>
      </w:pPr>
      <w:r w:rsidRPr="00E327DF">
        <w:rPr>
          <w:rFonts w:eastAsia="Times New Roman" w:cstheme="minorHAnsi"/>
          <w:szCs w:val="24"/>
        </w:rPr>
        <w:t xml:space="preserve">Bu etkinlikte öğrenciler bir şarkı seçeceklerdir. Seçtikleri bu şarkıyı buzzer ile çaldıracaklardır. Aynı zamanda öğrenciler buzzer’dan çalınan şarkının ritmi ile uyumlu bir LED küpü animasyonu yapacaklardır. Her ikisini aynı zamanda çalıştırarak ses ve animasyondan oluşan bir şov gerçekleştireceklerdir. </w:t>
      </w:r>
    </w:p>
    <w:p w14:paraId="1FAA450E" w14:textId="77777777" w:rsidR="00F26B2E" w:rsidRPr="00E327DF" w:rsidRDefault="00F26B2E" w:rsidP="00E327DF">
      <w:pPr>
        <w:rPr>
          <w:rFonts w:eastAsia="Times New Roman" w:cstheme="minorHAnsi"/>
          <w:szCs w:val="24"/>
        </w:rPr>
      </w:pPr>
      <w:r w:rsidRPr="00E327DF">
        <w:rPr>
          <w:rFonts w:eastAsia="Times New Roman" w:cstheme="minorHAnsi"/>
          <w:szCs w:val="24"/>
        </w:rPr>
        <w:t xml:space="preserve">Program kodlarının yazımında ve algoritmanın oluşturulmasında eğitmen gerekli noktalarda öğrencilere yönlendirici sorular sormalı ve önerilerde bulunmalıdır. Fakat devrenin kurulumu ve programın kodlarını öğrencilere hazır olarak vermemelidir. </w:t>
      </w:r>
    </w:p>
    <w:p w14:paraId="6227E8E0" w14:textId="19FCDEF0" w:rsidR="00F26B2E" w:rsidRPr="00E327DF" w:rsidRDefault="00F26B2E" w:rsidP="00E327DF">
      <w:pPr>
        <w:rPr>
          <w:rFonts w:eastAsia="Times New Roman" w:cstheme="minorHAnsi"/>
          <w:szCs w:val="24"/>
        </w:rPr>
      </w:pPr>
      <w:r w:rsidRPr="00E327DF">
        <w:rPr>
          <w:rFonts w:eastAsia="Times New Roman" w:cstheme="minorHAnsi"/>
          <w:szCs w:val="24"/>
          <w:u w:val="single"/>
        </w:rPr>
        <w:t>Tanımlama</w:t>
      </w:r>
      <w:r w:rsidR="004B5CE9">
        <w:rPr>
          <w:rFonts w:eastAsia="Times New Roman" w:cstheme="minorHAnsi"/>
          <w:szCs w:val="24"/>
        </w:rPr>
        <w:t>: Öğrenciler ö</w:t>
      </w:r>
      <w:r w:rsidRPr="00E327DF">
        <w:rPr>
          <w:rFonts w:eastAsia="Times New Roman" w:cstheme="minorHAnsi"/>
          <w:szCs w:val="24"/>
        </w:rPr>
        <w:t xml:space="preserve">ncelikli olarak problemi tanımlayabilmelidir. Problemi çözmelerine yardımcı olacak aşağıdaki soruların cevaplarını kendi aralarında tartışmalıdırlar. </w:t>
      </w:r>
    </w:p>
    <w:p w14:paraId="301DBB75" w14:textId="77777777" w:rsidR="00F26B2E" w:rsidRPr="00E327DF" w:rsidRDefault="00F26B2E" w:rsidP="00281D5E">
      <w:pPr>
        <w:numPr>
          <w:ilvl w:val="0"/>
          <w:numId w:val="49"/>
        </w:numPr>
        <w:rPr>
          <w:rFonts w:eastAsia="Times New Roman" w:cstheme="minorHAnsi"/>
          <w:szCs w:val="24"/>
        </w:rPr>
      </w:pPr>
      <w:r w:rsidRPr="00E327DF">
        <w:rPr>
          <w:rFonts w:eastAsia="Times New Roman" w:cstheme="minorHAnsi"/>
          <w:szCs w:val="24"/>
        </w:rPr>
        <w:t>Buzzer ile çalınabilecek nitelikte uygun müzik seçimi yapılmalı.</w:t>
      </w:r>
    </w:p>
    <w:p w14:paraId="7FAD486C" w14:textId="77777777" w:rsidR="00F26B2E" w:rsidRPr="00E327DF" w:rsidRDefault="00F26B2E" w:rsidP="00281D5E">
      <w:pPr>
        <w:numPr>
          <w:ilvl w:val="0"/>
          <w:numId w:val="49"/>
        </w:numPr>
        <w:rPr>
          <w:rFonts w:eastAsia="Times New Roman" w:cstheme="minorHAnsi"/>
          <w:szCs w:val="24"/>
        </w:rPr>
      </w:pPr>
      <w:r w:rsidRPr="00E327DF">
        <w:rPr>
          <w:rFonts w:eastAsia="Times New Roman" w:cstheme="minorHAnsi"/>
          <w:szCs w:val="24"/>
        </w:rPr>
        <w:t>Buzzerda uygun notların seçimi için notalar belirlenmeli.</w:t>
      </w:r>
    </w:p>
    <w:p w14:paraId="35C05E08" w14:textId="20DB729C" w:rsidR="00F26B2E" w:rsidRPr="00E327DF" w:rsidRDefault="00F26B2E" w:rsidP="00281D5E">
      <w:pPr>
        <w:numPr>
          <w:ilvl w:val="0"/>
          <w:numId w:val="49"/>
        </w:numPr>
        <w:rPr>
          <w:rFonts w:eastAsia="Times New Roman" w:cstheme="minorHAnsi"/>
          <w:szCs w:val="24"/>
        </w:rPr>
      </w:pPr>
      <w:r w:rsidRPr="00E327DF">
        <w:rPr>
          <w:rFonts w:eastAsia="Times New Roman" w:cstheme="minorHAnsi"/>
          <w:szCs w:val="24"/>
        </w:rPr>
        <w:t>Buzzerdan gelen sesin pick yaptığı anlarda ya</w:t>
      </w:r>
      <w:r w:rsidR="009723AF" w:rsidRPr="00E327DF">
        <w:rPr>
          <w:rFonts w:eastAsia="Times New Roman" w:cstheme="minorHAnsi"/>
          <w:szCs w:val="24"/>
        </w:rPr>
        <w:t xml:space="preserve"> </w:t>
      </w:r>
      <w:r w:rsidRPr="00E327DF">
        <w:rPr>
          <w:rFonts w:eastAsia="Times New Roman" w:cstheme="minorHAnsi"/>
          <w:szCs w:val="24"/>
        </w:rPr>
        <w:t>da sesin azaldığı zamanlarda LED küpünde nasıl bir animasyon oluşturulacağı planlanmalı.</w:t>
      </w:r>
    </w:p>
    <w:p w14:paraId="5F2E2A0F" w14:textId="57CFE639" w:rsidR="00F26B2E" w:rsidRPr="00E327DF" w:rsidRDefault="004B5CE9" w:rsidP="00E327DF">
      <w:pPr>
        <w:rPr>
          <w:rFonts w:eastAsia="Times New Roman" w:cstheme="minorHAnsi"/>
          <w:szCs w:val="24"/>
        </w:rPr>
      </w:pPr>
      <w:r>
        <w:rPr>
          <w:rFonts w:eastAsia="Times New Roman" w:cstheme="minorHAnsi"/>
          <w:szCs w:val="24"/>
          <w:u w:val="single"/>
        </w:rPr>
        <w:t>Fikir ü</w:t>
      </w:r>
      <w:r w:rsidR="00F26B2E" w:rsidRPr="00E327DF">
        <w:rPr>
          <w:rFonts w:eastAsia="Times New Roman" w:cstheme="minorHAnsi"/>
          <w:szCs w:val="24"/>
          <w:u w:val="single"/>
        </w:rPr>
        <w:t>retme</w:t>
      </w:r>
      <w:r>
        <w:rPr>
          <w:rFonts w:eastAsia="Times New Roman" w:cstheme="minorHAnsi"/>
          <w:szCs w:val="24"/>
        </w:rPr>
        <w:t>: Bu aşamada öğ</w:t>
      </w:r>
      <w:r w:rsidR="00F26B2E" w:rsidRPr="00E327DF">
        <w:rPr>
          <w:rFonts w:eastAsia="Times New Roman" w:cstheme="minorHAnsi"/>
          <w:szCs w:val="24"/>
        </w:rPr>
        <w:t>rencilerin yukarıda belirlenen devre ve Arduino IDE programına yönelik işlemlerin nasıl gerçekleştirebileceği ile ilgili fikir yürütmesi gerekir. Örneğin, öğr</w:t>
      </w:r>
      <w:r>
        <w:rPr>
          <w:rFonts w:eastAsia="Times New Roman" w:cstheme="minorHAnsi"/>
          <w:szCs w:val="24"/>
        </w:rPr>
        <w:t>enciler aşağıdakilere benzer fikirler ü</w:t>
      </w:r>
      <w:r w:rsidR="00F26B2E" w:rsidRPr="00E327DF">
        <w:rPr>
          <w:rFonts w:eastAsia="Times New Roman" w:cstheme="minorHAnsi"/>
          <w:szCs w:val="24"/>
        </w:rPr>
        <w:t xml:space="preserve">retebilir: </w:t>
      </w:r>
    </w:p>
    <w:p w14:paraId="09106C87" w14:textId="77777777" w:rsidR="00F26B2E" w:rsidRPr="00E327DF" w:rsidRDefault="00F26B2E" w:rsidP="00281D5E">
      <w:pPr>
        <w:numPr>
          <w:ilvl w:val="0"/>
          <w:numId w:val="48"/>
        </w:numPr>
        <w:rPr>
          <w:rFonts w:eastAsia="Times New Roman" w:cstheme="minorHAnsi"/>
          <w:szCs w:val="24"/>
        </w:rPr>
      </w:pPr>
      <w:r w:rsidRPr="00E327DF">
        <w:rPr>
          <w:rFonts w:eastAsia="Times New Roman" w:cstheme="minorHAnsi"/>
          <w:szCs w:val="24"/>
        </w:rPr>
        <w:t>Şarkı belirlendikten sonra şarkı buzzerda çalınabilecek şekilde kısımlara ayrılmalı.</w:t>
      </w:r>
    </w:p>
    <w:p w14:paraId="562019CF" w14:textId="77777777" w:rsidR="00F26B2E" w:rsidRPr="00E327DF" w:rsidRDefault="00F26B2E" w:rsidP="00281D5E">
      <w:pPr>
        <w:numPr>
          <w:ilvl w:val="0"/>
          <w:numId w:val="48"/>
        </w:numPr>
        <w:rPr>
          <w:rFonts w:eastAsia="Times New Roman" w:cstheme="minorHAnsi"/>
          <w:szCs w:val="24"/>
        </w:rPr>
      </w:pPr>
      <w:r w:rsidRPr="00E327DF">
        <w:rPr>
          <w:rFonts w:eastAsia="Times New Roman" w:cstheme="minorHAnsi"/>
          <w:szCs w:val="24"/>
        </w:rPr>
        <w:t>Buzzer için notalar ve bunların kodda nasıl yazılacağı planlanmalı.</w:t>
      </w:r>
    </w:p>
    <w:p w14:paraId="288AFED4" w14:textId="77777777" w:rsidR="00F26B2E" w:rsidRPr="00E327DF" w:rsidRDefault="00F26B2E" w:rsidP="00281D5E">
      <w:pPr>
        <w:numPr>
          <w:ilvl w:val="0"/>
          <w:numId w:val="48"/>
        </w:numPr>
        <w:rPr>
          <w:rFonts w:eastAsia="Times New Roman" w:cstheme="minorHAnsi"/>
          <w:szCs w:val="24"/>
        </w:rPr>
      </w:pPr>
      <w:r w:rsidRPr="00E327DF">
        <w:rPr>
          <w:rFonts w:eastAsia="Times New Roman" w:cstheme="minorHAnsi"/>
          <w:szCs w:val="24"/>
        </w:rPr>
        <w:t>Buzzer ve LED küpü için uygun fonksiyonlar yazılmalı</w:t>
      </w:r>
    </w:p>
    <w:p w14:paraId="775EE2AE" w14:textId="009D48C0" w:rsidR="00F26B2E" w:rsidRPr="00E327DF" w:rsidRDefault="00F26B2E" w:rsidP="00206849">
      <w:pPr>
        <w:pStyle w:val="Balk3"/>
      </w:pPr>
      <w:bookmarkStart w:id="23" w:name="_Toc84596114"/>
      <w:r w:rsidRPr="00E327DF">
        <w:lastRenderedPageBreak/>
        <w:t>2.4 Üret- Buzzerla Çalınan Şarkıyla Uyumlu LED Küpü</w:t>
      </w:r>
      <w:bookmarkEnd w:id="23"/>
    </w:p>
    <w:p w14:paraId="4EAE7EB7" w14:textId="01606CBB" w:rsidR="00041916" w:rsidRPr="00E327DF" w:rsidRDefault="00F26B2E" w:rsidP="00E327DF">
      <w:pPr>
        <w:rPr>
          <w:rFonts w:eastAsia="Times New Roman" w:cstheme="minorHAnsi"/>
          <w:szCs w:val="24"/>
        </w:rPr>
      </w:pPr>
      <w:r w:rsidRPr="00E327DF">
        <w:rPr>
          <w:rFonts w:eastAsia="Times New Roman" w:cstheme="minorHAnsi"/>
          <w:szCs w:val="24"/>
        </w:rPr>
        <w:t>Öğrenciler yukarıda çözüme yönelik tasarımlarını yaptıktan sonra bilgisayar ve set başında çalışarak istenilen yukarıda hazırlandıkları şekilde devreyi kurar ve kodlar. Öğrencilere eğitmen tarafından etkinliklerini tamamlamak için yeterli süre verilir. Gerektiği noktada eğitmen onlara yardımcı olabilir. Fakat hiçbir şekilde tam bir çözüm verilmemelidir. Gruplar çözümlerini kendileri üretmelidir.</w:t>
      </w:r>
    </w:p>
    <w:p w14:paraId="01CF46AF" w14:textId="77777777" w:rsidR="00F26B2E" w:rsidRPr="001255DB" w:rsidRDefault="00F26B2E" w:rsidP="001255DB">
      <w:pPr>
        <w:pStyle w:val="Balk2"/>
      </w:pPr>
      <w:bookmarkStart w:id="24" w:name="_Toc84596115"/>
      <w:r w:rsidRPr="001255DB">
        <w:t>3. ADIM: DEĞERLENDİR</w:t>
      </w:r>
      <w:bookmarkEnd w:id="24"/>
    </w:p>
    <w:p w14:paraId="07D763AC" w14:textId="77777777" w:rsidR="00F26B2E" w:rsidRPr="00E327DF" w:rsidRDefault="00F26B2E" w:rsidP="00E327DF">
      <w:pPr>
        <w:rPr>
          <w:rFonts w:eastAsia="Times New Roman" w:cstheme="minorHAnsi"/>
          <w:szCs w:val="24"/>
        </w:rPr>
      </w:pPr>
      <w:r w:rsidRPr="00E327DF">
        <w:rPr>
          <w:rFonts w:eastAsia="Times New Roman" w:cstheme="minorHAnsi"/>
          <w:szCs w:val="24"/>
        </w:rPr>
        <w:t>A) Eğitmen aşağıdaki soruları sınıfa sorarak, öğrencilerin soruları tartışmalarını sağlar.</w:t>
      </w:r>
    </w:p>
    <w:p w14:paraId="35784B80" w14:textId="77777777" w:rsidR="00F26B2E" w:rsidRPr="00E327DF" w:rsidRDefault="00F26B2E" w:rsidP="00E327DF">
      <w:pPr>
        <w:rPr>
          <w:rFonts w:eastAsia="Times New Roman" w:cstheme="minorHAnsi"/>
          <w:szCs w:val="24"/>
        </w:rPr>
      </w:pPr>
      <w:r w:rsidRPr="00E327DF">
        <w:rPr>
          <w:rFonts w:eastAsia="Times New Roman" w:cstheme="minorHAnsi"/>
          <w:szCs w:val="24"/>
        </w:rPr>
        <w:t>1. Bu hafta LED küpü etkinliğinde küpün her bir katı oluşturulduğunda oluşturulan kattaki LED’lerin çalışıp çalışmadığı kontrol edilmiştir ve katlar birbirine bağlandıktan sonra bütün LED’ler kontrol edilmiştir. Bunun yerine LED küpünün tamamı bitirildikten sonra LED’ler kontrol edilseydi ne gibi sıkıntılarla karşılaşılabilirdi?</w:t>
      </w:r>
    </w:p>
    <w:p w14:paraId="77D299DC" w14:textId="77777777" w:rsidR="00F26B2E" w:rsidRPr="00E327DF" w:rsidRDefault="00F26B2E" w:rsidP="00E327DF">
      <w:pPr>
        <w:rPr>
          <w:rFonts w:eastAsia="Times New Roman" w:cstheme="minorHAnsi"/>
          <w:szCs w:val="24"/>
        </w:rPr>
      </w:pPr>
      <w:r w:rsidRPr="00E327DF">
        <w:rPr>
          <w:rFonts w:eastAsia="Times New Roman" w:cstheme="minorHAnsi"/>
          <w:szCs w:val="24"/>
        </w:rPr>
        <w:t>2.LED küpü oluşturulurken büyük bir görev parçalara ayrılarak ve her bir parçanın ayrı ayrı çalışıp çalışmadığı kontrol edilerek ilerlenmiştir. Arkasından parçalar birleştirilmiştir ve oluşturulan bütün yeniden test edilmiştir. Bu şekilde ürün geliştirme günlük yaşamda nerelerde kullanılabilir? Siz daha önce bu şekilde herhangi bir ürün geliştirdiniz mi?</w:t>
      </w:r>
    </w:p>
    <w:p w14:paraId="0206ABD8" w14:textId="77777777" w:rsidR="00F26B2E" w:rsidRPr="00E327DF" w:rsidRDefault="00F26B2E" w:rsidP="00E327DF">
      <w:pPr>
        <w:rPr>
          <w:rFonts w:eastAsia="Times New Roman" w:cstheme="minorHAnsi"/>
          <w:szCs w:val="24"/>
        </w:rPr>
      </w:pPr>
      <w:r w:rsidRPr="00E327DF">
        <w:rPr>
          <w:rFonts w:eastAsia="Times New Roman" w:cstheme="minorHAnsi"/>
          <w:szCs w:val="24"/>
        </w:rPr>
        <w:t>3. Bu hafta ve geçen hafta öğrenilen bilgiler ile günlük yaşamda kullanılmak üzere nasıl bir elektronik ürün oluşturabilirsiniz?</w:t>
      </w:r>
    </w:p>
    <w:p w14:paraId="43946576" w14:textId="77777777" w:rsidR="00F26B2E" w:rsidRPr="00E327DF" w:rsidRDefault="00F26B2E" w:rsidP="00E327DF">
      <w:pPr>
        <w:rPr>
          <w:rFonts w:eastAsia="Times New Roman" w:cstheme="minorHAnsi"/>
          <w:szCs w:val="24"/>
        </w:rPr>
      </w:pPr>
      <w:r w:rsidRPr="00E327DF">
        <w:rPr>
          <w:rFonts w:eastAsia="Times New Roman" w:cstheme="minorHAnsi"/>
          <w:szCs w:val="24"/>
        </w:rPr>
        <w:t>B) Bu bölümde hedef, öğrencilerin öğrenme sürecinde yaşadıkları ve öğrendikleri üzerine düşünmesini sağlamaktır. Bu sayede öğrenciler, problem çözme, dersin konusu ve kendisi ile ilgili gözlemler yaparak yeni öğrenmeler, kendisini değerlendirme ve planlama açısından fırsatlar elde edecektir. Öğrencilerden şu soruları yanıtlamaları istenebilir:</w:t>
      </w:r>
    </w:p>
    <w:p w14:paraId="2F0525C7" w14:textId="77777777" w:rsidR="00F26B2E" w:rsidRPr="00E327DF" w:rsidRDefault="00F26B2E" w:rsidP="00281D5E">
      <w:pPr>
        <w:numPr>
          <w:ilvl w:val="0"/>
          <w:numId w:val="46"/>
        </w:numPr>
        <w:rPr>
          <w:rFonts w:eastAsia="Times New Roman" w:cstheme="minorHAnsi"/>
          <w:szCs w:val="24"/>
        </w:rPr>
      </w:pPr>
      <w:r w:rsidRPr="00E327DF">
        <w:rPr>
          <w:rFonts w:eastAsia="Times New Roman" w:cstheme="minorHAnsi"/>
          <w:szCs w:val="24"/>
        </w:rPr>
        <w:t>Verilen problemleri tanımlayınız (problemi kendi cümleleri ile ifade etme).</w:t>
      </w:r>
    </w:p>
    <w:p w14:paraId="738708D3" w14:textId="77777777" w:rsidR="00F26B2E" w:rsidRPr="00E327DF" w:rsidRDefault="00F26B2E" w:rsidP="00281D5E">
      <w:pPr>
        <w:numPr>
          <w:ilvl w:val="0"/>
          <w:numId w:val="46"/>
        </w:numPr>
        <w:rPr>
          <w:rFonts w:eastAsia="Times New Roman" w:cstheme="minorHAnsi"/>
          <w:szCs w:val="24"/>
        </w:rPr>
      </w:pPr>
      <w:r w:rsidRPr="00E327DF">
        <w:rPr>
          <w:rFonts w:eastAsia="Times New Roman" w:cstheme="minorHAnsi"/>
          <w:szCs w:val="24"/>
        </w:rPr>
        <w:t>Verilen görevleri göz önünde bulundurduğunuzda en çok hangi görevde zorlandınız? Bu zorlukların üstesinden nasıl geldiniz?  (Problemin çözümü için hangi stratejileri kullandınız ve neden bu stratejileri seçtiniz?) Yeteri kadar tartışma ortamı oluşmazsa, eğitmen aşağıdaki soruları kullanarak tartışma ortamı yaratmaya çalışır.</w:t>
      </w:r>
    </w:p>
    <w:p w14:paraId="1E6A7613" w14:textId="77777777" w:rsidR="00F26B2E" w:rsidRPr="00E327DF" w:rsidRDefault="00F26B2E" w:rsidP="00281D5E">
      <w:pPr>
        <w:numPr>
          <w:ilvl w:val="0"/>
          <w:numId w:val="46"/>
        </w:numPr>
        <w:rPr>
          <w:rFonts w:eastAsia="Times New Roman" w:cstheme="minorHAnsi"/>
          <w:szCs w:val="24"/>
        </w:rPr>
      </w:pPr>
      <w:r w:rsidRPr="00E327DF">
        <w:rPr>
          <w:rFonts w:eastAsia="Times New Roman" w:cstheme="minorHAnsi"/>
          <w:szCs w:val="24"/>
        </w:rPr>
        <w:t>Kullandığınız yöntemler, bu sıkıntıları gidermekte başarılı oldu mu?</w:t>
      </w:r>
    </w:p>
    <w:p w14:paraId="75406E45" w14:textId="77777777" w:rsidR="00F26B2E" w:rsidRPr="00E327DF" w:rsidRDefault="00F26B2E" w:rsidP="00281D5E">
      <w:pPr>
        <w:numPr>
          <w:ilvl w:val="0"/>
          <w:numId w:val="46"/>
        </w:numPr>
        <w:rPr>
          <w:rFonts w:eastAsia="Times New Roman" w:cstheme="minorHAnsi"/>
          <w:szCs w:val="24"/>
        </w:rPr>
      </w:pPr>
      <w:r w:rsidRPr="00E327DF">
        <w:rPr>
          <w:rFonts w:eastAsia="Times New Roman" w:cstheme="minorHAnsi"/>
          <w:szCs w:val="24"/>
        </w:rPr>
        <w:t>Grup arkadaşınızla fikir ayrılığına düştüğünüz durumlar oldu mu ve bunların üstesinden gelmek için neler yaptınız?</w:t>
      </w:r>
    </w:p>
    <w:p w14:paraId="1D9E3280" w14:textId="1FFD72CA" w:rsidR="00F26B2E" w:rsidRPr="00E327DF" w:rsidRDefault="00F26B2E" w:rsidP="00281D5E">
      <w:pPr>
        <w:numPr>
          <w:ilvl w:val="0"/>
          <w:numId w:val="46"/>
        </w:numPr>
        <w:rPr>
          <w:rFonts w:eastAsia="Times New Roman" w:cstheme="minorHAnsi"/>
          <w:szCs w:val="24"/>
        </w:rPr>
      </w:pPr>
      <w:r w:rsidRPr="00E327DF">
        <w:rPr>
          <w:rFonts w:eastAsia="Times New Roman" w:cstheme="minorHAnsi"/>
          <w:szCs w:val="24"/>
        </w:rPr>
        <w:t>Grup arkadaşınızdan ne öğrendiniz?</w:t>
      </w:r>
    </w:p>
    <w:p w14:paraId="590421C7" w14:textId="77777777" w:rsidR="00F26B2E" w:rsidRPr="001255DB" w:rsidRDefault="00F26B2E" w:rsidP="001255DB">
      <w:pPr>
        <w:pStyle w:val="Balk2"/>
      </w:pPr>
      <w:bookmarkStart w:id="25" w:name="_Toc84596116"/>
      <w:r w:rsidRPr="001255DB">
        <w:t>4. İLAVE ETKİNLİK</w:t>
      </w:r>
      <w:bookmarkEnd w:id="25"/>
    </w:p>
    <w:p w14:paraId="0E90C1DD" w14:textId="77777777" w:rsidR="00F26B2E" w:rsidRPr="00E327DF" w:rsidRDefault="00F26B2E" w:rsidP="00206849">
      <w:pPr>
        <w:pStyle w:val="Balk3"/>
      </w:pPr>
      <w:bookmarkStart w:id="26" w:name="_Toc84596117"/>
      <w:r w:rsidRPr="00E327DF">
        <w:t>4.1 LED Küpü Animasyonu (Yarışma)</w:t>
      </w:r>
      <w:bookmarkEnd w:id="26"/>
    </w:p>
    <w:p w14:paraId="298A2898" w14:textId="49C3F477" w:rsidR="002A17BA" w:rsidRPr="00E327DF" w:rsidRDefault="00F26B2E" w:rsidP="00A863BE">
      <w:pPr>
        <w:rPr>
          <w:rFonts w:eastAsia="Times New Roman" w:cstheme="minorHAnsi"/>
          <w:b/>
          <w:bCs/>
          <w:szCs w:val="24"/>
          <w:lang w:eastAsia="ar-SA"/>
        </w:rPr>
      </w:pPr>
      <w:r w:rsidRPr="00E327DF">
        <w:rPr>
          <w:rFonts w:eastAsia="Times New Roman" w:cstheme="minorHAnsi"/>
          <w:szCs w:val="24"/>
        </w:rPr>
        <w:t>Bu etkinlikte öğrenciler LED küpü animasyonu yarışması yapacaklardır. Her bir grup kendi LED küpü animasyonunu oluşturmalıdır. Animasyonun uzunluğu 1 dakikadan kısa olmamalıdır.</w:t>
      </w:r>
      <w:r w:rsidR="003871F5">
        <w:rPr>
          <w:rFonts w:eastAsia="Times New Roman" w:cstheme="minorHAnsi"/>
          <w:szCs w:val="24"/>
        </w:rPr>
        <w:t xml:space="preserve"> </w:t>
      </w:r>
      <w:r w:rsidRPr="00E327DF">
        <w:rPr>
          <w:rFonts w:eastAsia="Times New Roman" w:cstheme="minorHAnsi"/>
          <w:szCs w:val="24"/>
        </w:rPr>
        <w:t xml:space="preserve">1 dakikadan uzun olan animasyonlar yarışmadan elenir. Öğrenciler animasyonu yaparken döngüler ve değişkenleri kullanmak zorundadır. Döngü ve değişken içermeyen kodlar kabul edilmeyecektir ve yarışmadan elenecektir. Bütün gruplar animasyonlarını tamamladıktan sonra sınıfta sunacaktır. Her bir grup sunan gruba 10 puan üzerinden not verecektir. </w:t>
      </w:r>
      <w:r w:rsidR="00A863BE">
        <w:rPr>
          <w:rFonts w:eastAsia="Times New Roman" w:cstheme="minorHAnsi"/>
          <w:szCs w:val="24"/>
        </w:rPr>
        <w:t>Eğitmen</w:t>
      </w:r>
      <w:r w:rsidRPr="00E327DF">
        <w:rPr>
          <w:rFonts w:eastAsia="Times New Roman" w:cstheme="minorHAnsi"/>
          <w:szCs w:val="24"/>
        </w:rPr>
        <w:t xml:space="preserve"> 20 puan üzerinden not vermelidir. Sunumlar sonrasında puanlar toplanıp </w:t>
      </w:r>
      <w:r w:rsidR="00A863BE">
        <w:rPr>
          <w:rFonts w:eastAsia="Times New Roman" w:cstheme="minorHAnsi"/>
          <w:szCs w:val="24"/>
        </w:rPr>
        <w:t>eğitmen</w:t>
      </w:r>
      <w:r w:rsidRPr="00E327DF">
        <w:rPr>
          <w:rFonts w:eastAsia="Times New Roman" w:cstheme="minorHAnsi"/>
          <w:szCs w:val="24"/>
        </w:rPr>
        <w:t xml:space="preserve"> tarafından birinci grup sınıfta ilan edilecekti</w:t>
      </w:r>
      <w:r w:rsidR="004451F4">
        <w:rPr>
          <w:rFonts w:eastAsia="Times New Roman" w:cstheme="minorHAnsi"/>
          <w:szCs w:val="24"/>
        </w:rPr>
        <w:t>r.</w:t>
      </w:r>
      <w:bookmarkStart w:id="27" w:name="_Toc84596166"/>
      <w:r w:rsidR="00A863BE" w:rsidRPr="00E327DF">
        <w:t xml:space="preserve"> </w:t>
      </w:r>
      <w:bookmarkStart w:id="28" w:name="_GoBack"/>
      <w:bookmarkEnd w:id="27"/>
      <w:bookmarkEnd w:id="28"/>
    </w:p>
    <w:p w14:paraId="344413EE" w14:textId="77777777" w:rsidR="002A17BA" w:rsidRPr="00E327DF" w:rsidRDefault="002A17BA" w:rsidP="00E327DF">
      <w:pPr>
        <w:jc w:val="left"/>
        <w:rPr>
          <w:rFonts w:eastAsia="Times New Roman" w:cstheme="minorHAnsi"/>
          <w:b/>
          <w:bCs/>
          <w:szCs w:val="24"/>
          <w:lang w:eastAsia="en-US"/>
        </w:rPr>
      </w:pPr>
    </w:p>
    <w:sectPr w:rsidR="002A17BA" w:rsidRPr="00E327DF" w:rsidSect="00B01C05">
      <w:headerReference w:type="default" r:id="rId52"/>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27B72D" w14:textId="77777777" w:rsidR="00DD0486" w:rsidRDefault="00DD0486" w:rsidP="00C27C0A">
      <w:r>
        <w:separator/>
      </w:r>
    </w:p>
  </w:endnote>
  <w:endnote w:type="continuationSeparator" w:id="0">
    <w:p w14:paraId="3C034A7F" w14:textId="77777777" w:rsidR="00DD0486" w:rsidRDefault="00DD0486"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Raleway">
    <w:altName w:val="Times New Roman"/>
    <w:charset w:val="A2"/>
    <w:family w:val="swiss"/>
    <w:pitch w:val="variable"/>
    <w:sig w:usb0="00000001" w:usb1="5000205B" w:usb2="00000000" w:usb3="00000000" w:csb0="00000097" w:csb1="00000000"/>
  </w:font>
  <w:font w:name="Roboto Condensed">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Identity-H">
    <w:altName w:val="Calibri"/>
    <w:charset w:val="00"/>
    <w:family w:val="roman"/>
    <w:pitch w:val="default"/>
  </w:font>
  <w:font w:name="Georgia">
    <w:panose1 w:val="02040502050405020303"/>
    <w:charset w:val="00"/>
    <w:family w:val="roman"/>
    <w:pitch w:val="variable"/>
    <w:sig w:usb0="00000287" w:usb1="00000000" w:usb2="00000000" w:usb3="00000000" w:csb0="0000009F" w:csb1="00000000"/>
  </w:font>
  <w:font w:name="PT Serif">
    <w:altName w:val="Times New Roman"/>
    <w:charset w:val="00"/>
    <w:family w:val="roman"/>
    <w:pitch w:val="variable"/>
    <w:sig w:usb0="00000001" w:usb1="5000204B" w:usb2="00000000" w:usb3="00000000" w:csb0="00000097"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4FC736" w14:textId="77777777" w:rsidR="00DD0486" w:rsidRDefault="00DD0486" w:rsidP="00C27C0A">
      <w:r>
        <w:separator/>
      </w:r>
    </w:p>
  </w:footnote>
  <w:footnote w:type="continuationSeparator" w:id="0">
    <w:p w14:paraId="363BF899" w14:textId="77777777" w:rsidR="00DD0486" w:rsidRDefault="00DD0486" w:rsidP="00C27C0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8DB83E" w14:textId="59C5379C" w:rsidR="00412932" w:rsidRDefault="00412932" w:rsidP="00B01C05">
    <w:pPr>
      <w:pStyle w:val="stBilgi"/>
      <w:ind w:left="720"/>
      <w:jc w:val="right"/>
    </w:pPr>
    <w:r>
      <w:t>3.Bölüm: Diyot ve LED Uygulamaları</w:t>
    </w:r>
  </w:p>
  <w:p w14:paraId="06E20A3A" w14:textId="77777777" w:rsidR="00412932" w:rsidRPr="00B01C05" w:rsidRDefault="00412932" w:rsidP="00B01C05">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895005" w14:textId="38D74868" w:rsidR="00412932" w:rsidRDefault="00412932" w:rsidP="00B01C05">
    <w:pPr>
      <w:pStyle w:val="stBilgi"/>
      <w:ind w:left="720"/>
      <w:jc w:val="right"/>
    </w:pPr>
    <w:r>
      <w:t>13.Bölüm: Proje Defterinin Teslim Edilmesi</w:t>
    </w:r>
  </w:p>
  <w:p w14:paraId="4DCFAC81" w14:textId="77777777" w:rsidR="00412932" w:rsidRPr="00B01C05" w:rsidRDefault="00412932" w:rsidP="00B01C05">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780"/>
    <w:multiLevelType w:val="multilevel"/>
    <w:tmpl w:val="002A9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480"/>
    <w:multiLevelType w:val="hybridMultilevel"/>
    <w:tmpl w:val="7D2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B550F"/>
    <w:multiLevelType w:val="hybridMultilevel"/>
    <w:tmpl w:val="71F8B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1263B"/>
    <w:multiLevelType w:val="hybridMultilevel"/>
    <w:tmpl w:val="D36A0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7AC03DA"/>
    <w:multiLevelType w:val="hybridMultilevel"/>
    <w:tmpl w:val="E90AED3A"/>
    <w:lvl w:ilvl="0" w:tplc="8FEAB144">
      <w:start w:val="1"/>
      <w:numFmt w:val="bullet"/>
      <w:lvlText w:val=""/>
      <w:lvlJc w:val="left"/>
      <w:pPr>
        <w:ind w:left="720" w:hanging="360"/>
      </w:pPr>
      <w:rPr>
        <w:rFonts w:ascii="Symbol" w:hAnsi="Symbol" w:hint="default"/>
        <w:b/>
        <w:i w:val="0"/>
        <w:color w:val="2E74B5" w:themeColor="accent1" w:themeShade="BF"/>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7EF1F75"/>
    <w:multiLevelType w:val="hybridMultilevel"/>
    <w:tmpl w:val="E2103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91F2A29"/>
    <w:multiLevelType w:val="hybridMultilevel"/>
    <w:tmpl w:val="43B86B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B37670A"/>
    <w:multiLevelType w:val="hybridMultilevel"/>
    <w:tmpl w:val="717ABE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0E034B25"/>
    <w:multiLevelType w:val="hybridMultilevel"/>
    <w:tmpl w:val="1054E88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37610C"/>
    <w:multiLevelType w:val="multilevel"/>
    <w:tmpl w:val="A2E4A7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FA7279"/>
    <w:multiLevelType w:val="hybridMultilevel"/>
    <w:tmpl w:val="931C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50F78"/>
    <w:multiLevelType w:val="hybridMultilevel"/>
    <w:tmpl w:val="502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D910CA"/>
    <w:multiLevelType w:val="hybridMultilevel"/>
    <w:tmpl w:val="6B32CD4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4762BF2"/>
    <w:multiLevelType w:val="hybridMultilevel"/>
    <w:tmpl w:val="18CC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C462DA"/>
    <w:multiLevelType w:val="hybridMultilevel"/>
    <w:tmpl w:val="3EC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3A5BE0"/>
    <w:multiLevelType w:val="hybridMultilevel"/>
    <w:tmpl w:val="EBA22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F0B12D2"/>
    <w:multiLevelType w:val="hybridMultilevel"/>
    <w:tmpl w:val="64CEB1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1F6E741F"/>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0AC1C4C"/>
    <w:multiLevelType w:val="hybridMultilevel"/>
    <w:tmpl w:val="4726F4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21B00810"/>
    <w:multiLevelType w:val="hybridMultilevel"/>
    <w:tmpl w:val="5ED226EC"/>
    <w:lvl w:ilvl="0" w:tplc="7206C56A">
      <w:start w:val="1"/>
      <w:numFmt w:val="bullet"/>
      <w:lvlText w:val=""/>
      <w:lvlJc w:val="left"/>
      <w:pPr>
        <w:ind w:left="720" w:hanging="360"/>
      </w:pPr>
      <w:rPr>
        <w:rFonts w:ascii="Symbol" w:hAnsi="Symbol"/>
      </w:rPr>
    </w:lvl>
    <w:lvl w:ilvl="1" w:tplc="F06E7204">
      <w:start w:val="1"/>
      <w:numFmt w:val="bullet"/>
      <w:lvlText w:val="o"/>
      <w:lvlJc w:val="left"/>
      <w:pPr>
        <w:ind w:left="1440" w:hanging="360"/>
      </w:pPr>
      <w:rPr>
        <w:rFonts w:ascii="Courier New" w:hAnsi="Courier New"/>
      </w:rPr>
    </w:lvl>
    <w:lvl w:ilvl="2" w:tplc="8480ADEC">
      <w:start w:val="1"/>
      <w:numFmt w:val="bullet"/>
      <w:lvlText w:val=""/>
      <w:lvlJc w:val="left"/>
      <w:pPr>
        <w:ind w:left="2160" w:hanging="360"/>
      </w:pPr>
      <w:rPr>
        <w:rFonts w:ascii="Wingdings" w:hAnsi="Wingdings"/>
      </w:rPr>
    </w:lvl>
    <w:lvl w:ilvl="3" w:tplc="A41AF490">
      <w:start w:val="1"/>
      <w:numFmt w:val="bullet"/>
      <w:lvlText w:val=""/>
      <w:lvlJc w:val="left"/>
      <w:pPr>
        <w:ind w:left="2880" w:hanging="360"/>
      </w:pPr>
      <w:rPr>
        <w:rFonts w:ascii="Symbol" w:hAnsi="Symbol"/>
      </w:rPr>
    </w:lvl>
    <w:lvl w:ilvl="4" w:tplc="EAA42BA0">
      <w:start w:val="1"/>
      <w:numFmt w:val="bullet"/>
      <w:lvlText w:val="o"/>
      <w:lvlJc w:val="left"/>
      <w:pPr>
        <w:ind w:left="3600" w:hanging="360"/>
      </w:pPr>
      <w:rPr>
        <w:rFonts w:ascii="Courier New" w:hAnsi="Courier New"/>
      </w:rPr>
    </w:lvl>
    <w:lvl w:ilvl="5" w:tplc="EE281B50">
      <w:start w:val="1"/>
      <w:numFmt w:val="bullet"/>
      <w:lvlText w:val=""/>
      <w:lvlJc w:val="left"/>
      <w:pPr>
        <w:ind w:left="4320" w:hanging="360"/>
      </w:pPr>
      <w:rPr>
        <w:rFonts w:ascii="Wingdings" w:hAnsi="Wingdings"/>
      </w:rPr>
    </w:lvl>
    <w:lvl w:ilvl="6" w:tplc="44560488">
      <w:start w:val="1"/>
      <w:numFmt w:val="bullet"/>
      <w:lvlText w:val=""/>
      <w:lvlJc w:val="left"/>
      <w:pPr>
        <w:ind w:left="5040" w:hanging="360"/>
      </w:pPr>
      <w:rPr>
        <w:rFonts w:ascii="Symbol" w:hAnsi="Symbol"/>
      </w:rPr>
    </w:lvl>
    <w:lvl w:ilvl="7" w:tplc="4084938C">
      <w:start w:val="1"/>
      <w:numFmt w:val="bullet"/>
      <w:lvlText w:val="o"/>
      <w:lvlJc w:val="left"/>
      <w:pPr>
        <w:ind w:left="5760" w:hanging="360"/>
      </w:pPr>
      <w:rPr>
        <w:rFonts w:ascii="Courier New" w:hAnsi="Courier New"/>
      </w:rPr>
    </w:lvl>
    <w:lvl w:ilvl="8" w:tplc="E962E52A">
      <w:start w:val="1"/>
      <w:numFmt w:val="bullet"/>
      <w:lvlText w:val=""/>
      <w:lvlJc w:val="left"/>
      <w:pPr>
        <w:ind w:left="6480" w:hanging="360"/>
      </w:pPr>
      <w:rPr>
        <w:rFonts w:ascii="Wingdings" w:hAnsi="Wingdings"/>
      </w:rPr>
    </w:lvl>
  </w:abstractNum>
  <w:abstractNum w:abstractNumId="22" w15:restartNumberingAfterBreak="0">
    <w:nsid w:val="21F021D8"/>
    <w:multiLevelType w:val="hybridMultilevel"/>
    <w:tmpl w:val="135A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2743770C"/>
    <w:multiLevelType w:val="hybridMultilevel"/>
    <w:tmpl w:val="A170D8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5" w15:restartNumberingAfterBreak="0">
    <w:nsid w:val="27BE65BF"/>
    <w:multiLevelType w:val="hybridMultilevel"/>
    <w:tmpl w:val="CAB2C782"/>
    <w:lvl w:ilvl="0" w:tplc="101A1118">
      <w:start w:val="1"/>
      <w:numFmt w:val="bullet"/>
      <w:lvlText w:val=""/>
      <w:lvlJc w:val="left"/>
      <w:pPr>
        <w:ind w:left="720" w:hanging="360"/>
      </w:pPr>
      <w:rPr>
        <w:rFonts w:ascii="Symbol" w:hAnsi="Symbol"/>
      </w:rPr>
    </w:lvl>
    <w:lvl w:ilvl="1" w:tplc="102CBC80">
      <w:start w:val="1"/>
      <w:numFmt w:val="bullet"/>
      <w:lvlText w:val="o"/>
      <w:lvlJc w:val="left"/>
      <w:pPr>
        <w:ind w:left="1440" w:hanging="360"/>
      </w:pPr>
      <w:rPr>
        <w:rFonts w:ascii="Courier New" w:hAnsi="Courier New"/>
      </w:rPr>
    </w:lvl>
    <w:lvl w:ilvl="2" w:tplc="0D7EEB9A">
      <w:start w:val="1"/>
      <w:numFmt w:val="bullet"/>
      <w:lvlText w:val=""/>
      <w:lvlJc w:val="left"/>
      <w:pPr>
        <w:ind w:left="2160" w:hanging="360"/>
      </w:pPr>
      <w:rPr>
        <w:rFonts w:ascii="Wingdings" w:hAnsi="Wingdings"/>
      </w:rPr>
    </w:lvl>
    <w:lvl w:ilvl="3" w:tplc="035C55E8">
      <w:start w:val="1"/>
      <w:numFmt w:val="bullet"/>
      <w:lvlText w:val=""/>
      <w:lvlJc w:val="left"/>
      <w:pPr>
        <w:ind w:left="2880" w:hanging="360"/>
      </w:pPr>
      <w:rPr>
        <w:rFonts w:ascii="Symbol" w:hAnsi="Symbol"/>
      </w:rPr>
    </w:lvl>
    <w:lvl w:ilvl="4" w:tplc="0FA81E02">
      <w:start w:val="1"/>
      <w:numFmt w:val="bullet"/>
      <w:lvlText w:val="o"/>
      <w:lvlJc w:val="left"/>
      <w:pPr>
        <w:ind w:left="3600" w:hanging="360"/>
      </w:pPr>
      <w:rPr>
        <w:rFonts w:ascii="Courier New" w:hAnsi="Courier New"/>
      </w:rPr>
    </w:lvl>
    <w:lvl w:ilvl="5" w:tplc="9506A3D2">
      <w:start w:val="1"/>
      <w:numFmt w:val="bullet"/>
      <w:lvlText w:val=""/>
      <w:lvlJc w:val="left"/>
      <w:pPr>
        <w:ind w:left="4320" w:hanging="360"/>
      </w:pPr>
      <w:rPr>
        <w:rFonts w:ascii="Wingdings" w:hAnsi="Wingdings"/>
      </w:rPr>
    </w:lvl>
    <w:lvl w:ilvl="6" w:tplc="4D008C94">
      <w:start w:val="1"/>
      <w:numFmt w:val="bullet"/>
      <w:lvlText w:val=""/>
      <w:lvlJc w:val="left"/>
      <w:pPr>
        <w:ind w:left="5040" w:hanging="360"/>
      </w:pPr>
      <w:rPr>
        <w:rFonts w:ascii="Symbol" w:hAnsi="Symbol"/>
      </w:rPr>
    </w:lvl>
    <w:lvl w:ilvl="7" w:tplc="9506B348">
      <w:start w:val="1"/>
      <w:numFmt w:val="bullet"/>
      <w:lvlText w:val="o"/>
      <w:lvlJc w:val="left"/>
      <w:pPr>
        <w:ind w:left="5760" w:hanging="360"/>
      </w:pPr>
      <w:rPr>
        <w:rFonts w:ascii="Courier New" w:hAnsi="Courier New"/>
      </w:rPr>
    </w:lvl>
    <w:lvl w:ilvl="8" w:tplc="5C5ED62A">
      <w:start w:val="1"/>
      <w:numFmt w:val="bullet"/>
      <w:lvlText w:val=""/>
      <w:lvlJc w:val="left"/>
      <w:pPr>
        <w:ind w:left="6480" w:hanging="360"/>
      </w:pPr>
      <w:rPr>
        <w:rFonts w:ascii="Wingdings" w:hAnsi="Wingdings"/>
      </w:rPr>
    </w:lvl>
  </w:abstractNum>
  <w:abstractNum w:abstractNumId="26" w15:restartNumberingAfterBreak="0">
    <w:nsid w:val="2AE83A85"/>
    <w:multiLevelType w:val="hybridMultilevel"/>
    <w:tmpl w:val="7570E81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7" w15:restartNumberingAfterBreak="0">
    <w:nsid w:val="2B61624F"/>
    <w:multiLevelType w:val="hybridMultilevel"/>
    <w:tmpl w:val="82B8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2373E3"/>
    <w:multiLevelType w:val="hybridMultilevel"/>
    <w:tmpl w:val="1AB638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310601CD"/>
    <w:multiLevelType w:val="hybridMultilevel"/>
    <w:tmpl w:val="7626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31C33919"/>
    <w:multiLevelType w:val="hybridMultilevel"/>
    <w:tmpl w:val="5CA6DFBA"/>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32"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33" w15:restartNumberingAfterBreak="0">
    <w:nsid w:val="34170933"/>
    <w:multiLevelType w:val="hybridMultilevel"/>
    <w:tmpl w:val="45B21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39F947A4"/>
    <w:multiLevelType w:val="hybridMultilevel"/>
    <w:tmpl w:val="5B261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E9F24CE"/>
    <w:multiLevelType w:val="hybridMultilevel"/>
    <w:tmpl w:val="4A40DE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ECB284A"/>
    <w:multiLevelType w:val="hybridMultilevel"/>
    <w:tmpl w:val="BA2E0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438174E5"/>
    <w:multiLevelType w:val="hybridMultilevel"/>
    <w:tmpl w:val="A79A2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3D515A2"/>
    <w:multiLevelType w:val="hybridMultilevel"/>
    <w:tmpl w:val="EFAC178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465B501D"/>
    <w:multiLevelType w:val="hybridMultilevel"/>
    <w:tmpl w:val="4BEA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6710FE0"/>
    <w:multiLevelType w:val="hybridMultilevel"/>
    <w:tmpl w:val="867A9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47AC475F"/>
    <w:multiLevelType w:val="hybridMultilevel"/>
    <w:tmpl w:val="8760CC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A5D052F"/>
    <w:multiLevelType w:val="hybridMultilevel"/>
    <w:tmpl w:val="597655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3" w15:restartNumberingAfterBreak="0">
    <w:nsid w:val="56293515"/>
    <w:multiLevelType w:val="hybridMultilevel"/>
    <w:tmpl w:val="46220D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4" w15:restartNumberingAfterBreak="0">
    <w:nsid w:val="59891C75"/>
    <w:multiLevelType w:val="hybridMultilevel"/>
    <w:tmpl w:val="B0F414D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5" w15:restartNumberingAfterBreak="0">
    <w:nsid w:val="5A4C50C5"/>
    <w:multiLevelType w:val="hybridMultilevel"/>
    <w:tmpl w:val="DACE8F8C"/>
    <w:lvl w:ilvl="0" w:tplc="0409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46" w15:restartNumberingAfterBreak="0">
    <w:nsid w:val="5AC5719A"/>
    <w:multiLevelType w:val="hybridMultilevel"/>
    <w:tmpl w:val="E8084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5C167A26"/>
    <w:multiLevelType w:val="hybridMultilevel"/>
    <w:tmpl w:val="ABB6E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E384946"/>
    <w:multiLevelType w:val="hybridMultilevel"/>
    <w:tmpl w:val="811EF33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9"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0" w15:restartNumberingAfterBreak="0">
    <w:nsid w:val="66093A68"/>
    <w:multiLevelType w:val="hybridMultilevel"/>
    <w:tmpl w:val="AE7A25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1" w15:restartNumberingAfterBreak="0">
    <w:nsid w:val="66A175F1"/>
    <w:multiLevelType w:val="hybridMultilevel"/>
    <w:tmpl w:val="FE7688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2" w15:restartNumberingAfterBreak="0">
    <w:nsid w:val="695063CD"/>
    <w:multiLevelType w:val="hybridMultilevel"/>
    <w:tmpl w:val="F7BA6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3" w15:restartNumberingAfterBreak="0">
    <w:nsid w:val="6C1A71C5"/>
    <w:multiLevelType w:val="hybridMultilevel"/>
    <w:tmpl w:val="A6E8B4B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54" w15:restartNumberingAfterBreak="0">
    <w:nsid w:val="6C9D07F4"/>
    <w:multiLevelType w:val="hybridMultilevel"/>
    <w:tmpl w:val="380CB6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5" w15:restartNumberingAfterBreak="0">
    <w:nsid w:val="6ED24AD5"/>
    <w:multiLevelType w:val="hybridMultilevel"/>
    <w:tmpl w:val="003679AE"/>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56" w15:restartNumberingAfterBreak="0">
    <w:nsid w:val="70F5258F"/>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7" w15:restartNumberingAfterBreak="0">
    <w:nsid w:val="76822E00"/>
    <w:multiLevelType w:val="hybridMultilevel"/>
    <w:tmpl w:val="9DA2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7A8B73C8"/>
    <w:multiLevelType w:val="hybridMultilevel"/>
    <w:tmpl w:val="195EA9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9" w15:restartNumberingAfterBreak="0">
    <w:nsid w:val="7CFF17E3"/>
    <w:multiLevelType w:val="hybridMultilevel"/>
    <w:tmpl w:val="0624F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0" w15:restartNumberingAfterBreak="0">
    <w:nsid w:val="7D9E605F"/>
    <w:multiLevelType w:val="hybridMultilevel"/>
    <w:tmpl w:val="57D26EA6"/>
    <w:lvl w:ilvl="0" w:tplc="6380BD28">
      <w:start w:val="1"/>
      <w:numFmt w:val="lowerRoman"/>
      <w:lvlText w:val="(%1)"/>
      <w:lvlJc w:val="left"/>
      <w:pPr>
        <w:ind w:left="1428" w:hanging="72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49"/>
  </w:num>
  <w:num w:numId="2">
    <w:abstractNumId w:val="10"/>
  </w:num>
  <w:num w:numId="3">
    <w:abstractNumId w:val="25"/>
  </w:num>
  <w:num w:numId="4">
    <w:abstractNumId w:val="21"/>
  </w:num>
  <w:num w:numId="5">
    <w:abstractNumId w:val="33"/>
  </w:num>
  <w:num w:numId="6">
    <w:abstractNumId w:val="30"/>
  </w:num>
  <w:num w:numId="7">
    <w:abstractNumId w:val="34"/>
  </w:num>
  <w:num w:numId="8">
    <w:abstractNumId w:val="52"/>
  </w:num>
  <w:num w:numId="9">
    <w:abstractNumId w:val="26"/>
  </w:num>
  <w:num w:numId="10">
    <w:abstractNumId w:val="54"/>
  </w:num>
  <w:num w:numId="11">
    <w:abstractNumId w:val="40"/>
  </w:num>
  <w:num w:numId="12">
    <w:abstractNumId w:val="50"/>
  </w:num>
  <w:num w:numId="13">
    <w:abstractNumId w:val="58"/>
  </w:num>
  <w:num w:numId="14">
    <w:abstractNumId w:val="36"/>
  </w:num>
  <w:num w:numId="15">
    <w:abstractNumId w:val="5"/>
  </w:num>
  <w:num w:numId="16">
    <w:abstractNumId w:val="53"/>
  </w:num>
  <w:num w:numId="17">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num>
  <w:num w:numId="19">
    <w:abstractNumId w:val="59"/>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43"/>
  </w:num>
  <w:num w:numId="23">
    <w:abstractNumId w:val="44"/>
  </w:num>
  <w:num w:numId="24">
    <w:abstractNumId w:val="6"/>
  </w:num>
  <w:num w:numId="25">
    <w:abstractNumId w:val="31"/>
  </w:num>
  <w:num w:numId="26">
    <w:abstractNumId w:val="16"/>
  </w:num>
  <w:num w:numId="27">
    <w:abstractNumId w:val="57"/>
  </w:num>
  <w:num w:numId="28">
    <w:abstractNumId w:val="45"/>
  </w:num>
  <w:num w:numId="29">
    <w:abstractNumId w:val="29"/>
  </w:num>
  <w:num w:numId="30">
    <w:abstractNumId w:val="2"/>
  </w:num>
  <w:num w:numId="31">
    <w:abstractNumId w:val="42"/>
  </w:num>
  <w:num w:numId="32">
    <w:abstractNumId w:val="55"/>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32"/>
  </w:num>
  <w:num w:numId="3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8"/>
  </w:num>
  <w:num w:numId="40">
    <w:abstractNumId w:val="24"/>
  </w:num>
  <w:num w:numId="41">
    <w:abstractNumId w:val="17"/>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1"/>
  </w:num>
  <w:num w:numId="47">
    <w:abstractNumId w:val="12"/>
  </w:num>
  <w:num w:numId="48">
    <w:abstractNumId w:val="39"/>
  </w:num>
  <w:num w:numId="49">
    <w:abstractNumId w:val="11"/>
  </w:num>
  <w:num w:numId="50">
    <w:abstractNumId w:val="7"/>
  </w:num>
  <w:num w:numId="51">
    <w:abstractNumId w:val="9"/>
  </w:num>
  <w:num w:numId="52">
    <w:abstractNumId w:val="48"/>
  </w:num>
  <w:num w:numId="53">
    <w:abstractNumId w:val="14"/>
  </w:num>
  <w:num w:numId="54">
    <w:abstractNumId w:val="38"/>
  </w:num>
  <w:num w:numId="55">
    <w:abstractNumId w:val="13"/>
  </w:num>
  <w:num w:numId="56">
    <w:abstractNumId w:val="56"/>
  </w:num>
  <w:num w:numId="57">
    <w:abstractNumId w:val="19"/>
  </w:num>
  <w:num w:numId="58">
    <w:abstractNumId w:val="15"/>
  </w:num>
  <w:num w:numId="59">
    <w:abstractNumId w:val="23"/>
  </w:num>
  <w:num w:numId="60">
    <w:abstractNumId w:val="27"/>
  </w:num>
  <w:num w:numId="61">
    <w:abstractNumId w:val="18"/>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3940"/>
    <w:rsid w:val="000056A4"/>
    <w:rsid w:val="00006EB4"/>
    <w:rsid w:val="0000708C"/>
    <w:rsid w:val="000102E6"/>
    <w:rsid w:val="00010A58"/>
    <w:rsid w:val="00010FB4"/>
    <w:rsid w:val="00011BF7"/>
    <w:rsid w:val="00013D78"/>
    <w:rsid w:val="000147F7"/>
    <w:rsid w:val="00015688"/>
    <w:rsid w:val="000157DD"/>
    <w:rsid w:val="0001584E"/>
    <w:rsid w:val="00016BAA"/>
    <w:rsid w:val="00016D1A"/>
    <w:rsid w:val="000212A6"/>
    <w:rsid w:val="0002198D"/>
    <w:rsid w:val="000245AE"/>
    <w:rsid w:val="00025455"/>
    <w:rsid w:val="0002551B"/>
    <w:rsid w:val="00025C6D"/>
    <w:rsid w:val="00027A62"/>
    <w:rsid w:val="00027E18"/>
    <w:rsid w:val="00027F54"/>
    <w:rsid w:val="00031143"/>
    <w:rsid w:val="00031518"/>
    <w:rsid w:val="0003255B"/>
    <w:rsid w:val="000325B3"/>
    <w:rsid w:val="00034480"/>
    <w:rsid w:val="000370A8"/>
    <w:rsid w:val="00037C14"/>
    <w:rsid w:val="000403A2"/>
    <w:rsid w:val="00041916"/>
    <w:rsid w:val="00043EA6"/>
    <w:rsid w:val="00044F93"/>
    <w:rsid w:val="00045135"/>
    <w:rsid w:val="000504C7"/>
    <w:rsid w:val="0005135A"/>
    <w:rsid w:val="00051D5F"/>
    <w:rsid w:val="00052396"/>
    <w:rsid w:val="00052C34"/>
    <w:rsid w:val="00052F58"/>
    <w:rsid w:val="00056B9B"/>
    <w:rsid w:val="000642A9"/>
    <w:rsid w:val="000643C6"/>
    <w:rsid w:val="00064664"/>
    <w:rsid w:val="00065964"/>
    <w:rsid w:val="00072696"/>
    <w:rsid w:val="0007296C"/>
    <w:rsid w:val="00075860"/>
    <w:rsid w:val="0007786D"/>
    <w:rsid w:val="000800CB"/>
    <w:rsid w:val="00084C57"/>
    <w:rsid w:val="00085A88"/>
    <w:rsid w:val="0008608F"/>
    <w:rsid w:val="0008749E"/>
    <w:rsid w:val="00091CBA"/>
    <w:rsid w:val="00093D55"/>
    <w:rsid w:val="000A02A7"/>
    <w:rsid w:val="000A1DB2"/>
    <w:rsid w:val="000A29E7"/>
    <w:rsid w:val="000A2ABC"/>
    <w:rsid w:val="000A3A8A"/>
    <w:rsid w:val="000A443A"/>
    <w:rsid w:val="000B0361"/>
    <w:rsid w:val="000B10D1"/>
    <w:rsid w:val="000B4333"/>
    <w:rsid w:val="000B471C"/>
    <w:rsid w:val="000B55B0"/>
    <w:rsid w:val="000B6B95"/>
    <w:rsid w:val="000B7D65"/>
    <w:rsid w:val="000C4A5E"/>
    <w:rsid w:val="000C4AA4"/>
    <w:rsid w:val="000C4D1F"/>
    <w:rsid w:val="000C4F6C"/>
    <w:rsid w:val="000C7C66"/>
    <w:rsid w:val="000D0DF5"/>
    <w:rsid w:val="000D1B2A"/>
    <w:rsid w:val="000D1E9A"/>
    <w:rsid w:val="000D1F4B"/>
    <w:rsid w:val="000D418C"/>
    <w:rsid w:val="000D4BCE"/>
    <w:rsid w:val="000D676D"/>
    <w:rsid w:val="000D735E"/>
    <w:rsid w:val="000D7889"/>
    <w:rsid w:val="000E06C0"/>
    <w:rsid w:val="000E08A8"/>
    <w:rsid w:val="000E0FED"/>
    <w:rsid w:val="000E1A1E"/>
    <w:rsid w:val="000E20DD"/>
    <w:rsid w:val="000E2F0F"/>
    <w:rsid w:val="000E42D9"/>
    <w:rsid w:val="000E4C46"/>
    <w:rsid w:val="000E5D51"/>
    <w:rsid w:val="000F2213"/>
    <w:rsid w:val="000F2359"/>
    <w:rsid w:val="000F4036"/>
    <w:rsid w:val="000F5F6C"/>
    <w:rsid w:val="000F6C55"/>
    <w:rsid w:val="00100F6C"/>
    <w:rsid w:val="001033A7"/>
    <w:rsid w:val="0010370A"/>
    <w:rsid w:val="00103B39"/>
    <w:rsid w:val="00103FDF"/>
    <w:rsid w:val="00110CD4"/>
    <w:rsid w:val="00111479"/>
    <w:rsid w:val="001136AE"/>
    <w:rsid w:val="0011449E"/>
    <w:rsid w:val="00114EB6"/>
    <w:rsid w:val="00120CB0"/>
    <w:rsid w:val="00120FC4"/>
    <w:rsid w:val="001215CA"/>
    <w:rsid w:val="001225B6"/>
    <w:rsid w:val="00122BBB"/>
    <w:rsid w:val="001255DB"/>
    <w:rsid w:val="00125CE5"/>
    <w:rsid w:val="00126173"/>
    <w:rsid w:val="00126C2B"/>
    <w:rsid w:val="001305BF"/>
    <w:rsid w:val="001313F3"/>
    <w:rsid w:val="00131AC0"/>
    <w:rsid w:val="001344E7"/>
    <w:rsid w:val="00136249"/>
    <w:rsid w:val="00140A3E"/>
    <w:rsid w:val="00140F70"/>
    <w:rsid w:val="00142AB2"/>
    <w:rsid w:val="00143531"/>
    <w:rsid w:val="00143F29"/>
    <w:rsid w:val="00144E28"/>
    <w:rsid w:val="001453D5"/>
    <w:rsid w:val="001457D4"/>
    <w:rsid w:val="0014789C"/>
    <w:rsid w:val="0015186A"/>
    <w:rsid w:val="00152BFD"/>
    <w:rsid w:val="0015721A"/>
    <w:rsid w:val="00160476"/>
    <w:rsid w:val="001632D7"/>
    <w:rsid w:val="001652ED"/>
    <w:rsid w:val="00165C08"/>
    <w:rsid w:val="00165E80"/>
    <w:rsid w:val="00166319"/>
    <w:rsid w:val="00167625"/>
    <w:rsid w:val="00171946"/>
    <w:rsid w:val="00173523"/>
    <w:rsid w:val="00176F37"/>
    <w:rsid w:val="0018016E"/>
    <w:rsid w:val="0018122D"/>
    <w:rsid w:val="0018292B"/>
    <w:rsid w:val="0018304E"/>
    <w:rsid w:val="001838FA"/>
    <w:rsid w:val="00183FE2"/>
    <w:rsid w:val="00185563"/>
    <w:rsid w:val="00187936"/>
    <w:rsid w:val="00192657"/>
    <w:rsid w:val="0019287B"/>
    <w:rsid w:val="00193471"/>
    <w:rsid w:val="0019646E"/>
    <w:rsid w:val="0019684A"/>
    <w:rsid w:val="001968E2"/>
    <w:rsid w:val="00197151"/>
    <w:rsid w:val="00197FBB"/>
    <w:rsid w:val="001A09D8"/>
    <w:rsid w:val="001A5697"/>
    <w:rsid w:val="001A5AED"/>
    <w:rsid w:val="001A6327"/>
    <w:rsid w:val="001B0F08"/>
    <w:rsid w:val="001B16AC"/>
    <w:rsid w:val="001B345C"/>
    <w:rsid w:val="001B4007"/>
    <w:rsid w:val="001B49C3"/>
    <w:rsid w:val="001B4D82"/>
    <w:rsid w:val="001B717C"/>
    <w:rsid w:val="001B7ED4"/>
    <w:rsid w:val="001C0C96"/>
    <w:rsid w:val="001C2683"/>
    <w:rsid w:val="001C2A91"/>
    <w:rsid w:val="001C3880"/>
    <w:rsid w:val="001C437F"/>
    <w:rsid w:val="001C4E6C"/>
    <w:rsid w:val="001C5684"/>
    <w:rsid w:val="001C5A08"/>
    <w:rsid w:val="001C6055"/>
    <w:rsid w:val="001C6703"/>
    <w:rsid w:val="001C6D66"/>
    <w:rsid w:val="001D0AE4"/>
    <w:rsid w:val="001D0B84"/>
    <w:rsid w:val="001D0E33"/>
    <w:rsid w:val="001D15E2"/>
    <w:rsid w:val="001D2F12"/>
    <w:rsid w:val="001D4859"/>
    <w:rsid w:val="001D5250"/>
    <w:rsid w:val="001D57DE"/>
    <w:rsid w:val="001D6F49"/>
    <w:rsid w:val="001E0FB3"/>
    <w:rsid w:val="001E210D"/>
    <w:rsid w:val="001E2ECC"/>
    <w:rsid w:val="001E3110"/>
    <w:rsid w:val="001E486D"/>
    <w:rsid w:val="001E55A8"/>
    <w:rsid w:val="001E5F28"/>
    <w:rsid w:val="002019A5"/>
    <w:rsid w:val="002019BE"/>
    <w:rsid w:val="00202BA3"/>
    <w:rsid w:val="00204C31"/>
    <w:rsid w:val="00204FC4"/>
    <w:rsid w:val="00206849"/>
    <w:rsid w:val="00206DF0"/>
    <w:rsid w:val="00207A8E"/>
    <w:rsid w:val="002116E1"/>
    <w:rsid w:val="0021354D"/>
    <w:rsid w:val="0021524D"/>
    <w:rsid w:val="00215EA7"/>
    <w:rsid w:val="002167D8"/>
    <w:rsid w:val="0022045A"/>
    <w:rsid w:val="00221EC7"/>
    <w:rsid w:val="00223018"/>
    <w:rsid w:val="00223074"/>
    <w:rsid w:val="00223FD2"/>
    <w:rsid w:val="00224BF0"/>
    <w:rsid w:val="0022637E"/>
    <w:rsid w:val="00226765"/>
    <w:rsid w:val="002270D0"/>
    <w:rsid w:val="00227519"/>
    <w:rsid w:val="00230E3B"/>
    <w:rsid w:val="00231049"/>
    <w:rsid w:val="0023341C"/>
    <w:rsid w:val="0023630E"/>
    <w:rsid w:val="00237AAC"/>
    <w:rsid w:val="00240924"/>
    <w:rsid w:val="0024429D"/>
    <w:rsid w:val="00244C66"/>
    <w:rsid w:val="00246583"/>
    <w:rsid w:val="002515EF"/>
    <w:rsid w:val="00251A2A"/>
    <w:rsid w:val="002524B4"/>
    <w:rsid w:val="00252528"/>
    <w:rsid w:val="0025296A"/>
    <w:rsid w:val="00255292"/>
    <w:rsid w:val="00261CC3"/>
    <w:rsid w:val="00262582"/>
    <w:rsid w:val="00262B71"/>
    <w:rsid w:val="00263564"/>
    <w:rsid w:val="00264D5E"/>
    <w:rsid w:val="00266993"/>
    <w:rsid w:val="00266FDE"/>
    <w:rsid w:val="002670C2"/>
    <w:rsid w:val="002709C1"/>
    <w:rsid w:val="00272811"/>
    <w:rsid w:val="00272860"/>
    <w:rsid w:val="00281D5E"/>
    <w:rsid w:val="00283AFB"/>
    <w:rsid w:val="002841FF"/>
    <w:rsid w:val="0028511A"/>
    <w:rsid w:val="0028777D"/>
    <w:rsid w:val="00287DB3"/>
    <w:rsid w:val="00290ECC"/>
    <w:rsid w:val="00291217"/>
    <w:rsid w:val="00292F47"/>
    <w:rsid w:val="002932E0"/>
    <w:rsid w:val="00293D41"/>
    <w:rsid w:val="00293ECA"/>
    <w:rsid w:val="002A0773"/>
    <w:rsid w:val="002A17BA"/>
    <w:rsid w:val="002A3CF5"/>
    <w:rsid w:val="002A6103"/>
    <w:rsid w:val="002A65F4"/>
    <w:rsid w:val="002A7694"/>
    <w:rsid w:val="002B0CD5"/>
    <w:rsid w:val="002B203A"/>
    <w:rsid w:val="002B237F"/>
    <w:rsid w:val="002B278B"/>
    <w:rsid w:val="002B2C3B"/>
    <w:rsid w:val="002B485D"/>
    <w:rsid w:val="002B5776"/>
    <w:rsid w:val="002B78E6"/>
    <w:rsid w:val="002C17F6"/>
    <w:rsid w:val="002C28CD"/>
    <w:rsid w:val="002C6589"/>
    <w:rsid w:val="002C7700"/>
    <w:rsid w:val="002D17D3"/>
    <w:rsid w:val="002D193B"/>
    <w:rsid w:val="002D1DE1"/>
    <w:rsid w:val="002D345F"/>
    <w:rsid w:val="002D628F"/>
    <w:rsid w:val="002D778B"/>
    <w:rsid w:val="002E24EB"/>
    <w:rsid w:val="002E314D"/>
    <w:rsid w:val="002E315F"/>
    <w:rsid w:val="002E3869"/>
    <w:rsid w:val="002F1690"/>
    <w:rsid w:val="002F1C38"/>
    <w:rsid w:val="002F222D"/>
    <w:rsid w:val="002F373A"/>
    <w:rsid w:val="002F4D6F"/>
    <w:rsid w:val="002F6347"/>
    <w:rsid w:val="002F6AFA"/>
    <w:rsid w:val="00300FB1"/>
    <w:rsid w:val="003020A7"/>
    <w:rsid w:val="00304B23"/>
    <w:rsid w:val="00304E3F"/>
    <w:rsid w:val="00306725"/>
    <w:rsid w:val="00306B9D"/>
    <w:rsid w:val="0031240C"/>
    <w:rsid w:val="003159B8"/>
    <w:rsid w:val="0031705A"/>
    <w:rsid w:val="0032358B"/>
    <w:rsid w:val="00325CAB"/>
    <w:rsid w:val="00327144"/>
    <w:rsid w:val="003302A4"/>
    <w:rsid w:val="003308DF"/>
    <w:rsid w:val="00331B99"/>
    <w:rsid w:val="003320A1"/>
    <w:rsid w:val="00333987"/>
    <w:rsid w:val="0033449D"/>
    <w:rsid w:val="00335369"/>
    <w:rsid w:val="00337E05"/>
    <w:rsid w:val="003405BE"/>
    <w:rsid w:val="003409F6"/>
    <w:rsid w:val="00340F52"/>
    <w:rsid w:val="003429EC"/>
    <w:rsid w:val="00343AEA"/>
    <w:rsid w:val="0034574B"/>
    <w:rsid w:val="003465E8"/>
    <w:rsid w:val="003472F3"/>
    <w:rsid w:val="003543B3"/>
    <w:rsid w:val="00355D62"/>
    <w:rsid w:val="003568A5"/>
    <w:rsid w:val="00357FC9"/>
    <w:rsid w:val="0036072D"/>
    <w:rsid w:val="00361F7B"/>
    <w:rsid w:val="003635BD"/>
    <w:rsid w:val="00364DBC"/>
    <w:rsid w:val="00364FE2"/>
    <w:rsid w:val="003658F9"/>
    <w:rsid w:val="0036597E"/>
    <w:rsid w:val="00367562"/>
    <w:rsid w:val="003714FB"/>
    <w:rsid w:val="00371D57"/>
    <w:rsid w:val="003721A0"/>
    <w:rsid w:val="003729E1"/>
    <w:rsid w:val="00372D53"/>
    <w:rsid w:val="00373FC8"/>
    <w:rsid w:val="0037492B"/>
    <w:rsid w:val="0038139E"/>
    <w:rsid w:val="0038282D"/>
    <w:rsid w:val="00382930"/>
    <w:rsid w:val="00382C92"/>
    <w:rsid w:val="0038354C"/>
    <w:rsid w:val="003869C8"/>
    <w:rsid w:val="003871F5"/>
    <w:rsid w:val="00387B76"/>
    <w:rsid w:val="0039107F"/>
    <w:rsid w:val="00391692"/>
    <w:rsid w:val="003916F1"/>
    <w:rsid w:val="0039227E"/>
    <w:rsid w:val="003936E3"/>
    <w:rsid w:val="00394401"/>
    <w:rsid w:val="00395FC4"/>
    <w:rsid w:val="00397FCB"/>
    <w:rsid w:val="003A10CB"/>
    <w:rsid w:val="003A3B67"/>
    <w:rsid w:val="003A5022"/>
    <w:rsid w:val="003A7045"/>
    <w:rsid w:val="003A77DF"/>
    <w:rsid w:val="003B049B"/>
    <w:rsid w:val="003B089E"/>
    <w:rsid w:val="003B218F"/>
    <w:rsid w:val="003B38FA"/>
    <w:rsid w:val="003B3ADC"/>
    <w:rsid w:val="003B419E"/>
    <w:rsid w:val="003B4F3E"/>
    <w:rsid w:val="003B6645"/>
    <w:rsid w:val="003B71AC"/>
    <w:rsid w:val="003B74D2"/>
    <w:rsid w:val="003C1B9F"/>
    <w:rsid w:val="003C36C0"/>
    <w:rsid w:val="003C5557"/>
    <w:rsid w:val="003C7FE9"/>
    <w:rsid w:val="003D1E9E"/>
    <w:rsid w:val="003D28A5"/>
    <w:rsid w:val="003D75FF"/>
    <w:rsid w:val="003E3957"/>
    <w:rsid w:val="003E4F3B"/>
    <w:rsid w:val="003E53E9"/>
    <w:rsid w:val="003E5889"/>
    <w:rsid w:val="003E6CEA"/>
    <w:rsid w:val="003F0978"/>
    <w:rsid w:val="003F0E96"/>
    <w:rsid w:val="003F1556"/>
    <w:rsid w:val="003F2480"/>
    <w:rsid w:val="003F3663"/>
    <w:rsid w:val="003F3B13"/>
    <w:rsid w:val="003F3D27"/>
    <w:rsid w:val="003F3D75"/>
    <w:rsid w:val="003F40CA"/>
    <w:rsid w:val="003F4842"/>
    <w:rsid w:val="003F4E3D"/>
    <w:rsid w:val="003F4F49"/>
    <w:rsid w:val="003F5F56"/>
    <w:rsid w:val="004004C4"/>
    <w:rsid w:val="00400BB5"/>
    <w:rsid w:val="0040443E"/>
    <w:rsid w:val="00404CAE"/>
    <w:rsid w:val="00405207"/>
    <w:rsid w:val="00406B96"/>
    <w:rsid w:val="00412149"/>
    <w:rsid w:val="00412932"/>
    <w:rsid w:val="00414CEE"/>
    <w:rsid w:val="00415B19"/>
    <w:rsid w:val="00416866"/>
    <w:rsid w:val="00417B9F"/>
    <w:rsid w:val="00422805"/>
    <w:rsid w:val="00427538"/>
    <w:rsid w:val="00427774"/>
    <w:rsid w:val="00430D66"/>
    <w:rsid w:val="00433A11"/>
    <w:rsid w:val="00433F57"/>
    <w:rsid w:val="00435850"/>
    <w:rsid w:val="004372A2"/>
    <w:rsid w:val="00442E89"/>
    <w:rsid w:val="00444566"/>
    <w:rsid w:val="004451F4"/>
    <w:rsid w:val="00451FFA"/>
    <w:rsid w:val="00454352"/>
    <w:rsid w:val="004546D2"/>
    <w:rsid w:val="00461816"/>
    <w:rsid w:val="004620F7"/>
    <w:rsid w:val="004621FC"/>
    <w:rsid w:val="00462AAE"/>
    <w:rsid w:val="00463E9B"/>
    <w:rsid w:val="00464B07"/>
    <w:rsid w:val="004674F5"/>
    <w:rsid w:val="00471657"/>
    <w:rsid w:val="00471C16"/>
    <w:rsid w:val="00473D82"/>
    <w:rsid w:val="00475FC2"/>
    <w:rsid w:val="00481ACB"/>
    <w:rsid w:val="00481AD9"/>
    <w:rsid w:val="00483BA0"/>
    <w:rsid w:val="004849B9"/>
    <w:rsid w:val="004859D7"/>
    <w:rsid w:val="00485EDE"/>
    <w:rsid w:val="004860A0"/>
    <w:rsid w:val="004864C1"/>
    <w:rsid w:val="0049144A"/>
    <w:rsid w:val="00494326"/>
    <w:rsid w:val="0049628D"/>
    <w:rsid w:val="004964DA"/>
    <w:rsid w:val="004A297E"/>
    <w:rsid w:val="004A5507"/>
    <w:rsid w:val="004B1850"/>
    <w:rsid w:val="004B1928"/>
    <w:rsid w:val="004B1AA5"/>
    <w:rsid w:val="004B2A53"/>
    <w:rsid w:val="004B3C8D"/>
    <w:rsid w:val="004B4045"/>
    <w:rsid w:val="004B41AC"/>
    <w:rsid w:val="004B4B95"/>
    <w:rsid w:val="004B5075"/>
    <w:rsid w:val="004B5CE9"/>
    <w:rsid w:val="004B688A"/>
    <w:rsid w:val="004B7B4D"/>
    <w:rsid w:val="004C0B8C"/>
    <w:rsid w:val="004C1192"/>
    <w:rsid w:val="004C137E"/>
    <w:rsid w:val="004C457B"/>
    <w:rsid w:val="004C482C"/>
    <w:rsid w:val="004C57B6"/>
    <w:rsid w:val="004C6C53"/>
    <w:rsid w:val="004C6FB3"/>
    <w:rsid w:val="004D192C"/>
    <w:rsid w:val="004D1E4E"/>
    <w:rsid w:val="004D23A2"/>
    <w:rsid w:val="004D2851"/>
    <w:rsid w:val="004D3C12"/>
    <w:rsid w:val="004D3EDF"/>
    <w:rsid w:val="004D3F6F"/>
    <w:rsid w:val="004D40F5"/>
    <w:rsid w:val="004D435D"/>
    <w:rsid w:val="004D55BF"/>
    <w:rsid w:val="004D5F2C"/>
    <w:rsid w:val="004D6075"/>
    <w:rsid w:val="004D6E29"/>
    <w:rsid w:val="004E1AE8"/>
    <w:rsid w:val="004E3150"/>
    <w:rsid w:val="004E5A40"/>
    <w:rsid w:val="004F36FC"/>
    <w:rsid w:val="004F5BC5"/>
    <w:rsid w:val="004F5E85"/>
    <w:rsid w:val="004F743E"/>
    <w:rsid w:val="004F77BC"/>
    <w:rsid w:val="004F7D9C"/>
    <w:rsid w:val="00501255"/>
    <w:rsid w:val="00502429"/>
    <w:rsid w:val="005058D9"/>
    <w:rsid w:val="005060CB"/>
    <w:rsid w:val="005111B6"/>
    <w:rsid w:val="00511C1B"/>
    <w:rsid w:val="00512524"/>
    <w:rsid w:val="00513052"/>
    <w:rsid w:val="00513971"/>
    <w:rsid w:val="00514CD7"/>
    <w:rsid w:val="00515026"/>
    <w:rsid w:val="00521CE7"/>
    <w:rsid w:val="00522E9E"/>
    <w:rsid w:val="00524161"/>
    <w:rsid w:val="005250BF"/>
    <w:rsid w:val="00525F62"/>
    <w:rsid w:val="005272F2"/>
    <w:rsid w:val="00530604"/>
    <w:rsid w:val="00530721"/>
    <w:rsid w:val="00530FEF"/>
    <w:rsid w:val="005345A7"/>
    <w:rsid w:val="005448B2"/>
    <w:rsid w:val="00546478"/>
    <w:rsid w:val="00551ED6"/>
    <w:rsid w:val="00553105"/>
    <w:rsid w:val="00555295"/>
    <w:rsid w:val="00555A09"/>
    <w:rsid w:val="00556EAF"/>
    <w:rsid w:val="00556FDC"/>
    <w:rsid w:val="00557113"/>
    <w:rsid w:val="00560547"/>
    <w:rsid w:val="00561E20"/>
    <w:rsid w:val="00562726"/>
    <w:rsid w:val="00563045"/>
    <w:rsid w:val="005636B7"/>
    <w:rsid w:val="00566129"/>
    <w:rsid w:val="00566210"/>
    <w:rsid w:val="00570082"/>
    <w:rsid w:val="005704D5"/>
    <w:rsid w:val="0057225C"/>
    <w:rsid w:val="0057277D"/>
    <w:rsid w:val="005727A4"/>
    <w:rsid w:val="00575223"/>
    <w:rsid w:val="00580041"/>
    <w:rsid w:val="005820E4"/>
    <w:rsid w:val="00582658"/>
    <w:rsid w:val="00582C5B"/>
    <w:rsid w:val="00583CE5"/>
    <w:rsid w:val="005841DA"/>
    <w:rsid w:val="0058651E"/>
    <w:rsid w:val="00586BE7"/>
    <w:rsid w:val="00587DCA"/>
    <w:rsid w:val="00592288"/>
    <w:rsid w:val="00595836"/>
    <w:rsid w:val="00595FB6"/>
    <w:rsid w:val="005966A7"/>
    <w:rsid w:val="00596A89"/>
    <w:rsid w:val="005971DE"/>
    <w:rsid w:val="0059732B"/>
    <w:rsid w:val="005A0B2C"/>
    <w:rsid w:val="005A3791"/>
    <w:rsid w:val="005A4F97"/>
    <w:rsid w:val="005A51B7"/>
    <w:rsid w:val="005A702D"/>
    <w:rsid w:val="005B0113"/>
    <w:rsid w:val="005B1C3D"/>
    <w:rsid w:val="005B1DCE"/>
    <w:rsid w:val="005B25D5"/>
    <w:rsid w:val="005B3F1C"/>
    <w:rsid w:val="005B43E1"/>
    <w:rsid w:val="005B53E9"/>
    <w:rsid w:val="005B586E"/>
    <w:rsid w:val="005B6B72"/>
    <w:rsid w:val="005B7D7B"/>
    <w:rsid w:val="005C0A7B"/>
    <w:rsid w:val="005C0FB0"/>
    <w:rsid w:val="005C3D33"/>
    <w:rsid w:val="005C5BB8"/>
    <w:rsid w:val="005D0219"/>
    <w:rsid w:val="005D0898"/>
    <w:rsid w:val="005D1131"/>
    <w:rsid w:val="005D1B01"/>
    <w:rsid w:val="005D5FAA"/>
    <w:rsid w:val="005E1851"/>
    <w:rsid w:val="005E1A9A"/>
    <w:rsid w:val="005E5D8F"/>
    <w:rsid w:val="005E6FCD"/>
    <w:rsid w:val="005F1679"/>
    <w:rsid w:val="005F1D08"/>
    <w:rsid w:val="005F4355"/>
    <w:rsid w:val="005F6305"/>
    <w:rsid w:val="005F6865"/>
    <w:rsid w:val="005F7E01"/>
    <w:rsid w:val="0060141C"/>
    <w:rsid w:val="00601985"/>
    <w:rsid w:val="00601FE9"/>
    <w:rsid w:val="006028F7"/>
    <w:rsid w:val="00605386"/>
    <w:rsid w:val="0060598C"/>
    <w:rsid w:val="006116EC"/>
    <w:rsid w:val="00613B54"/>
    <w:rsid w:val="0061441B"/>
    <w:rsid w:val="00615AAD"/>
    <w:rsid w:val="00622709"/>
    <w:rsid w:val="00623FE5"/>
    <w:rsid w:val="00624DFB"/>
    <w:rsid w:val="00626077"/>
    <w:rsid w:val="00626084"/>
    <w:rsid w:val="006264E2"/>
    <w:rsid w:val="00633C47"/>
    <w:rsid w:val="00641978"/>
    <w:rsid w:val="00641EC0"/>
    <w:rsid w:val="00642E08"/>
    <w:rsid w:val="0064395D"/>
    <w:rsid w:val="00643FA6"/>
    <w:rsid w:val="00650330"/>
    <w:rsid w:val="006511F6"/>
    <w:rsid w:val="0065210A"/>
    <w:rsid w:val="00652B9B"/>
    <w:rsid w:val="0065383B"/>
    <w:rsid w:val="00653A9D"/>
    <w:rsid w:val="00653F6D"/>
    <w:rsid w:val="006541BE"/>
    <w:rsid w:val="00654885"/>
    <w:rsid w:val="00654EAF"/>
    <w:rsid w:val="0065717B"/>
    <w:rsid w:val="00660C86"/>
    <w:rsid w:val="00661BB6"/>
    <w:rsid w:val="00663D75"/>
    <w:rsid w:val="00665650"/>
    <w:rsid w:val="00666590"/>
    <w:rsid w:val="00666714"/>
    <w:rsid w:val="006706BF"/>
    <w:rsid w:val="006707B9"/>
    <w:rsid w:val="00670EE4"/>
    <w:rsid w:val="0067333E"/>
    <w:rsid w:val="00673D36"/>
    <w:rsid w:val="00677EE0"/>
    <w:rsid w:val="00677FD9"/>
    <w:rsid w:val="0068033A"/>
    <w:rsid w:val="00680CF4"/>
    <w:rsid w:val="00681906"/>
    <w:rsid w:val="0068392F"/>
    <w:rsid w:val="00683B3F"/>
    <w:rsid w:val="00691939"/>
    <w:rsid w:val="00691B74"/>
    <w:rsid w:val="00692141"/>
    <w:rsid w:val="006924A5"/>
    <w:rsid w:val="00692A27"/>
    <w:rsid w:val="00692EDC"/>
    <w:rsid w:val="00695AAE"/>
    <w:rsid w:val="006A21F7"/>
    <w:rsid w:val="006A450C"/>
    <w:rsid w:val="006A648F"/>
    <w:rsid w:val="006A7735"/>
    <w:rsid w:val="006B0BCC"/>
    <w:rsid w:val="006B123F"/>
    <w:rsid w:val="006B1987"/>
    <w:rsid w:val="006B7E13"/>
    <w:rsid w:val="006C04B2"/>
    <w:rsid w:val="006C1083"/>
    <w:rsid w:val="006C1DF6"/>
    <w:rsid w:val="006C1DFD"/>
    <w:rsid w:val="006C26F9"/>
    <w:rsid w:val="006C32F7"/>
    <w:rsid w:val="006C4A7C"/>
    <w:rsid w:val="006C5E49"/>
    <w:rsid w:val="006C7461"/>
    <w:rsid w:val="006D207D"/>
    <w:rsid w:val="006D2224"/>
    <w:rsid w:val="006D3399"/>
    <w:rsid w:val="006D39B1"/>
    <w:rsid w:val="006D3B75"/>
    <w:rsid w:val="006D78C8"/>
    <w:rsid w:val="006E0445"/>
    <w:rsid w:val="006E14E1"/>
    <w:rsid w:val="006F1BB2"/>
    <w:rsid w:val="006F1D6B"/>
    <w:rsid w:val="006F29B2"/>
    <w:rsid w:val="006F5A78"/>
    <w:rsid w:val="006F63A0"/>
    <w:rsid w:val="006F67E8"/>
    <w:rsid w:val="00711105"/>
    <w:rsid w:val="00711683"/>
    <w:rsid w:val="00711DA4"/>
    <w:rsid w:val="00712AA4"/>
    <w:rsid w:val="007137EF"/>
    <w:rsid w:val="00714080"/>
    <w:rsid w:val="007141BF"/>
    <w:rsid w:val="00715941"/>
    <w:rsid w:val="00715BDE"/>
    <w:rsid w:val="00722AEE"/>
    <w:rsid w:val="00724093"/>
    <w:rsid w:val="007240FD"/>
    <w:rsid w:val="00724442"/>
    <w:rsid w:val="00725E8D"/>
    <w:rsid w:val="00725ECB"/>
    <w:rsid w:val="0072637B"/>
    <w:rsid w:val="00726667"/>
    <w:rsid w:val="00726E24"/>
    <w:rsid w:val="00727206"/>
    <w:rsid w:val="00734857"/>
    <w:rsid w:val="007368BF"/>
    <w:rsid w:val="00736BF1"/>
    <w:rsid w:val="0073724E"/>
    <w:rsid w:val="007377BD"/>
    <w:rsid w:val="007406DB"/>
    <w:rsid w:val="00742032"/>
    <w:rsid w:val="007423DD"/>
    <w:rsid w:val="00742647"/>
    <w:rsid w:val="00744508"/>
    <w:rsid w:val="00744810"/>
    <w:rsid w:val="00744FB2"/>
    <w:rsid w:val="0074681F"/>
    <w:rsid w:val="00746A59"/>
    <w:rsid w:val="00747639"/>
    <w:rsid w:val="00753216"/>
    <w:rsid w:val="0075486D"/>
    <w:rsid w:val="007565F2"/>
    <w:rsid w:val="00756A66"/>
    <w:rsid w:val="007575C4"/>
    <w:rsid w:val="007576B2"/>
    <w:rsid w:val="00757F57"/>
    <w:rsid w:val="007627A8"/>
    <w:rsid w:val="00765059"/>
    <w:rsid w:val="00765C21"/>
    <w:rsid w:val="00770004"/>
    <w:rsid w:val="00771287"/>
    <w:rsid w:val="00771FF3"/>
    <w:rsid w:val="0077221E"/>
    <w:rsid w:val="00773ABD"/>
    <w:rsid w:val="00775024"/>
    <w:rsid w:val="00776AF5"/>
    <w:rsid w:val="00781F5B"/>
    <w:rsid w:val="007831F8"/>
    <w:rsid w:val="007853C8"/>
    <w:rsid w:val="00786CD9"/>
    <w:rsid w:val="00790DC3"/>
    <w:rsid w:val="00795DC9"/>
    <w:rsid w:val="0079673A"/>
    <w:rsid w:val="007975CC"/>
    <w:rsid w:val="007A0585"/>
    <w:rsid w:val="007A34B4"/>
    <w:rsid w:val="007A3F99"/>
    <w:rsid w:val="007A44B9"/>
    <w:rsid w:val="007A4C13"/>
    <w:rsid w:val="007A7EE4"/>
    <w:rsid w:val="007B0184"/>
    <w:rsid w:val="007B25B4"/>
    <w:rsid w:val="007B28F5"/>
    <w:rsid w:val="007B48C7"/>
    <w:rsid w:val="007B79D0"/>
    <w:rsid w:val="007C0F04"/>
    <w:rsid w:val="007C111C"/>
    <w:rsid w:val="007C21FD"/>
    <w:rsid w:val="007C249B"/>
    <w:rsid w:val="007C299B"/>
    <w:rsid w:val="007C4D7E"/>
    <w:rsid w:val="007C60FD"/>
    <w:rsid w:val="007C7A63"/>
    <w:rsid w:val="007D00C2"/>
    <w:rsid w:val="007D0295"/>
    <w:rsid w:val="007D0F65"/>
    <w:rsid w:val="007D617C"/>
    <w:rsid w:val="007D6541"/>
    <w:rsid w:val="007D6908"/>
    <w:rsid w:val="007D6DC4"/>
    <w:rsid w:val="007D7B42"/>
    <w:rsid w:val="007E0730"/>
    <w:rsid w:val="007E0FE1"/>
    <w:rsid w:val="007E237E"/>
    <w:rsid w:val="007E31B1"/>
    <w:rsid w:val="007E4D7A"/>
    <w:rsid w:val="007E6167"/>
    <w:rsid w:val="007E62E2"/>
    <w:rsid w:val="007E66D0"/>
    <w:rsid w:val="007E687A"/>
    <w:rsid w:val="007F34AA"/>
    <w:rsid w:val="007F370F"/>
    <w:rsid w:val="007F429F"/>
    <w:rsid w:val="00803429"/>
    <w:rsid w:val="00806550"/>
    <w:rsid w:val="00806E32"/>
    <w:rsid w:val="008079EB"/>
    <w:rsid w:val="008123BD"/>
    <w:rsid w:val="008130C5"/>
    <w:rsid w:val="008148E5"/>
    <w:rsid w:val="00815BFD"/>
    <w:rsid w:val="008165D3"/>
    <w:rsid w:val="0081696F"/>
    <w:rsid w:val="00820378"/>
    <w:rsid w:val="008205A3"/>
    <w:rsid w:val="00821371"/>
    <w:rsid w:val="008254F0"/>
    <w:rsid w:val="00825E0D"/>
    <w:rsid w:val="00826A85"/>
    <w:rsid w:val="00826EC6"/>
    <w:rsid w:val="008315E8"/>
    <w:rsid w:val="008328F4"/>
    <w:rsid w:val="008363D9"/>
    <w:rsid w:val="00840817"/>
    <w:rsid w:val="0084169C"/>
    <w:rsid w:val="008436C0"/>
    <w:rsid w:val="0084432C"/>
    <w:rsid w:val="008453BE"/>
    <w:rsid w:val="00847951"/>
    <w:rsid w:val="0085014E"/>
    <w:rsid w:val="00850E9D"/>
    <w:rsid w:val="0085134C"/>
    <w:rsid w:val="00853156"/>
    <w:rsid w:val="00853DF3"/>
    <w:rsid w:val="0085420B"/>
    <w:rsid w:val="008551C2"/>
    <w:rsid w:val="0085655E"/>
    <w:rsid w:val="00857A6B"/>
    <w:rsid w:val="00861FB3"/>
    <w:rsid w:val="00862074"/>
    <w:rsid w:val="00862F84"/>
    <w:rsid w:val="00863EA1"/>
    <w:rsid w:val="00865EA6"/>
    <w:rsid w:val="00866837"/>
    <w:rsid w:val="00867C56"/>
    <w:rsid w:val="00867C60"/>
    <w:rsid w:val="0087005C"/>
    <w:rsid w:val="00870A8C"/>
    <w:rsid w:val="00873007"/>
    <w:rsid w:val="008732CF"/>
    <w:rsid w:val="00873E4B"/>
    <w:rsid w:val="00875409"/>
    <w:rsid w:val="00876246"/>
    <w:rsid w:val="008764E6"/>
    <w:rsid w:val="00876A87"/>
    <w:rsid w:val="00880CAD"/>
    <w:rsid w:val="008815DC"/>
    <w:rsid w:val="00881AEB"/>
    <w:rsid w:val="00882565"/>
    <w:rsid w:val="00896FEA"/>
    <w:rsid w:val="00897BB2"/>
    <w:rsid w:val="008A0E82"/>
    <w:rsid w:val="008A0F3F"/>
    <w:rsid w:val="008A19A3"/>
    <w:rsid w:val="008A1C9B"/>
    <w:rsid w:val="008A2337"/>
    <w:rsid w:val="008A2D4A"/>
    <w:rsid w:val="008A7D72"/>
    <w:rsid w:val="008A7FB3"/>
    <w:rsid w:val="008B28C1"/>
    <w:rsid w:val="008B3584"/>
    <w:rsid w:val="008B37E0"/>
    <w:rsid w:val="008B4029"/>
    <w:rsid w:val="008C195F"/>
    <w:rsid w:val="008C1A9E"/>
    <w:rsid w:val="008C1D44"/>
    <w:rsid w:val="008C2A99"/>
    <w:rsid w:val="008C4646"/>
    <w:rsid w:val="008C682D"/>
    <w:rsid w:val="008C6E79"/>
    <w:rsid w:val="008C7C95"/>
    <w:rsid w:val="008D068D"/>
    <w:rsid w:val="008D0C40"/>
    <w:rsid w:val="008D2146"/>
    <w:rsid w:val="008D327A"/>
    <w:rsid w:val="008D3A57"/>
    <w:rsid w:val="008D4AD7"/>
    <w:rsid w:val="008D4C1F"/>
    <w:rsid w:val="008D7988"/>
    <w:rsid w:val="008E289A"/>
    <w:rsid w:val="008E4A01"/>
    <w:rsid w:val="008E4F9E"/>
    <w:rsid w:val="008F0325"/>
    <w:rsid w:val="008F07DA"/>
    <w:rsid w:val="008F358F"/>
    <w:rsid w:val="008F5E06"/>
    <w:rsid w:val="008F5E4C"/>
    <w:rsid w:val="008F624F"/>
    <w:rsid w:val="00901DCB"/>
    <w:rsid w:val="00903A9E"/>
    <w:rsid w:val="00904C18"/>
    <w:rsid w:val="0090761D"/>
    <w:rsid w:val="009077B5"/>
    <w:rsid w:val="00910C1A"/>
    <w:rsid w:val="00910D18"/>
    <w:rsid w:val="00911412"/>
    <w:rsid w:val="009126C0"/>
    <w:rsid w:val="00913029"/>
    <w:rsid w:val="00914FF8"/>
    <w:rsid w:val="00915966"/>
    <w:rsid w:val="00915D83"/>
    <w:rsid w:val="00916C32"/>
    <w:rsid w:val="0092011C"/>
    <w:rsid w:val="00920499"/>
    <w:rsid w:val="009205CE"/>
    <w:rsid w:val="009213DE"/>
    <w:rsid w:val="00921D22"/>
    <w:rsid w:val="00924CE6"/>
    <w:rsid w:val="00924D84"/>
    <w:rsid w:val="00925D60"/>
    <w:rsid w:val="00927515"/>
    <w:rsid w:val="009306E8"/>
    <w:rsid w:val="00936CE6"/>
    <w:rsid w:val="0094106F"/>
    <w:rsid w:val="00941143"/>
    <w:rsid w:val="0094376C"/>
    <w:rsid w:val="00943E6E"/>
    <w:rsid w:val="00950564"/>
    <w:rsid w:val="0095135D"/>
    <w:rsid w:val="009524E9"/>
    <w:rsid w:val="00952D40"/>
    <w:rsid w:val="0095772A"/>
    <w:rsid w:val="00957F5E"/>
    <w:rsid w:val="009613DE"/>
    <w:rsid w:val="00961B22"/>
    <w:rsid w:val="00961E5A"/>
    <w:rsid w:val="00963B15"/>
    <w:rsid w:val="0096473C"/>
    <w:rsid w:val="00966478"/>
    <w:rsid w:val="00966B2A"/>
    <w:rsid w:val="0097057A"/>
    <w:rsid w:val="009719FC"/>
    <w:rsid w:val="009723AF"/>
    <w:rsid w:val="009745D9"/>
    <w:rsid w:val="00980050"/>
    <w:rsid w:val="009806F8"/>
    <w:rsid w:val="009827A1"/>
    <w:rsid w:val="00982CB9"/>
    <w:rsid w:val="009842DC"/>
    <w:rsid w:val="00984376"/>
    <w:rsid w:val="00985E48"/>
    <w:rsid w:val="00987ABE"/>
    <w:rsid w:val="00990967"/>
    <w:rsid w:val="00994272"/>
    <w:rsid w:val="00995325"/>
    <w:rsid w:val="00995BB7"/>
    <w:rsid w:val="00995E70"/>
    <w:rsid w:val="00997707"/>
    <w:rsid w:val="009A2087"/>
    <w:rsid w:val="009A5582"/>
    <w:rsid w:val="009A5B1D"/>
    <w:rsid w:val="009A69FE"/>
    <w:rsid w:val="009A7AB7"/>
    <w:rsid w:val="009A7E1D"/>
    <w:rsid w:val="009B1261"/>
    <w:rsid w:val="009B3DB8"/>
    <w:rsid w:val="009B42A6"/>
    <w:rsid w:val="009B6103"/>
    <w:rsid w:val="009B63AF"/>
    <w:rsid w:val="009B789E"/>
    <w:rsid w:val="009C12BF"/>
    <w:rsid w:val="009C430A"/>
    <w:rsid w:val="009C5417"/>
    <w:rsid w:val="009C6816"/>
    <w:rsid w:val="009C6DAC"/>
    <w:rsid w:val="009D26D6"/>
    <w:rsid w:val="009D2CEF"/>
    <w:rsid w:val="009D2D3D"/>
    <w:rsid w:val="009D58A0"/>
    <w:rsid w:val="009D656A"/>
    <w:rsid w:val="009D686F"/>
    <w:rsid w:val="009E25AF"/>
    <w:rsid w:val="009E3DD1"/>
    <w:rsid w:val="009E4901"/>
    <w:rsid w:val="009E5A3D"/>
    <w:rsid w:val="009E5CAF"/>
    <w:rsid w:val="009E71C7"/>
    <w:rsid w:val="009F2E83"/>
    <w:rsid w:val="009F4155"/>
    <w:rsid w:val="009F7745"/>
    <w:rsid w:val="00A0150D"/>
    <w:rsid w:val="00A01810"/>
    <w:rsid w:val="00A02369"/>
    <w:rsid w:val="00A11A93"/>
    <w:rsid w:val="00A12C05"/>
    <w:rsid w:val="00A167E9"/>
    <w:rsid w:val="00A175A5"/>
    <w:rsid w:val="00A20838"/>
    <w:rsid w:val="00A22CEE"/>
    <w:rsid w:val="00A25703"/>
    <w:rsid w:val="00A264E8"/>
    <w:rsid w:val="00A2702D"/>
    <w:rsid w:val="00A31FD8"/>
    <w:rsid w:val="00A34255"/>
    <w:rsid w:val="00A366EC"/>
    <w:rsid w:val="00A4062C"/>
    <w:rsid w:val="00A415B5"/>
    <w:rsid w:val="00A41F45"/>
    <w:rsid w:val="00A43FB3"/>
    <w:rsid w:val="00A44FF9"/>
    <w:rsid w:val="00A4646D"/>
    <w:rsid w:val="00A4710A"/>
    <w:rsid w:val="00A53DD3"/>
    <w:rsid w:val="00A53F66"/>
    <w:rsid w:val="00A550B0"/>
    <w:rsid w:val="00A55C80"/>
    <w:rsid w:val="00A6047C"/>
    <w:rsid w:val="00A61E94"/>
    <w:rsid w:val="00A63A0C"/>
    <w:rsid w:val="00A63BC3"/>
    <w:rsid w:val="00A6454B"/>
    <w:rsid w:val="00A66049"/>
    <w:rsid w:val="00A70287"/>
    <w:rsid w:val="00A70961"/>
    <w:rsid w:val="00A72436"/>
    <w:rsid w:val="00A7362C"/>
    <w:rsid w:val="00A738AA"/>
    <w:rsid w:val="00A73CAF"/>
    <w:rsid w:val="00A749FC"/>
    <w:rsid w:val="00A80259"/>
    <w:rsid w:val="00A83641"/>
    <w:rsid w:val="00A83729"/>
    <w:rsid w:val="00A83EB7"/>
    <w:rsid w:val="00A850CB"/>
    <w:rsid w:val="00A857D6"/>
    <w:rsid w:val="00A85D93"/>
    <w:rsid w:val="00A863BE"/>
    <w:rsid w:val="00A8708E"/>
    <w:rsid w:val="00A90962"/>
    <w:rsid w:val="00A94745"/>
    <w:rsid w:val="00A947FA"/>
    <w:rsid w:val="00A96930"/>
    <w:rsid w:val="00AA08F9"/>
    <w:rsid w:val="00AA4662"/>
    <w:rsid w:val="00AA47C7"/>
    <w:rsid w:val="00AA4D79"/>
    <w:rsid w:val="00AA783F"/>
    <w:rsid w:val="00AA7FF2"/>
    <w:rsid w:val="00AB0E3B"/>
    <w:rsid w:val="00AB2F9B"/>
    <w:rsid w:val="00AB3F46"/>
    <w:rsid w:val="00AB4AFD"/>
    <w:rsid w:val="00AC0A88"/>
    <w:rsid w:val="00AC0E80"/>
    <w:rsid w:val="00AC18AF"/>
    <w:rsid w:val="00AC1917"/>
    <w:rsid w:val="00AC2432"/>
    <w:rsid w:val="00AC277F"/>
    <w:rsid w:val="00AC3119"/>
    <w:rsid w:val="00AC60F5"/>
    <w:rsid w:val="00AC638E"/>
    <w:rsid w:val="00AC6B60"/>
    <w:rsid w:val="00AC6ECF"/>
    <w:rsid w:val="00AD250B"/>
    <w:rsid w:val="00AD36D1"/>
    <w:rsid w:val="00AD530A"/>
    <w:rsid w:val="00AD6BD7"/>
    <w:rsid w:val="00AD6E80"/>
    <w:rsid w:val="00AE0E6E"/>
    <w:rsid w:val="00AE2830"/>
    <w:rsid w:val="00AE4C63"/>
    <w:rsid w:val="00AE4C72"/>
    <w:rsid w:val="00AE4F25"/>
    <w:rsid w:val="00AE503C"/>
    <w:rsid w:val="00AE6A9B"/>
    <w:rsid w:val="00AE79CE"/>
    <w:rsid w:val="00AF2A27"/>
    <w:rsid w:val="00AF4C47"/>
    <w:rsid w:val="00B00A98"/>
    <w:rsid w:val="00B01C05"/>
    <w:rsid w:val="00B02552"/>
    <w:rsid w:val="00B025F1"/>
    <w:rsid w:val="00B03D35"/>
    <w:rsid w:val="00B0526D"/>
    <w:rsid w:val="00B1149F"/>
    <w:rsid w:val="00B14822"/>
    <w:rsid w:val="00B20495"/>
    <w:rsid w:val="00B213D2"/>
    <w:rsid w:val="00B234D0"/>
    <w:rsid w:val="00B2516C"/>
    <w:rsid w:val="00B277FC"/>
    <w:rsid w:val="00B34286"/>
    <w:rsid w:val="00B36395"/>
    <w:rsid w:val="00B37C32"/>
    <w:rsid w:val="00B40DE6"/>
    <w:rsid w:val="00B41422"/>
    <w:rsid w:val="00B41648"/>
    <w:rsid w:val="00B416E9"/>
    <w:rsid w:val="00B4201D"/>
    <w:rsid w:val="00B43A54"/>
    <w:rsid w:val="00B440A0"/>
    <w:rsid w:val="00B50559"/>
    <w:rsid w:val="00B506DA"/>
    <w:rsid w:val="00B540A4"/>
    <w:rsid w:val="00B55001"/>
    <w:rsid w:val="00B562AA"/>
    <w:rsid w:val="00B56AFD"/>
    <w:rsid w:val="00B64966"/>
    <w:rsid w:val="00B701AA"/>
    <w:rsid w:val="00B703B0"/>
    <w:rsid w:val="00B70500"/>
    <w:rsid w:val="00B71BEE"/>
    <w:rsid w:val="00B73A10"/>
    <w:rsid w:val="00B74D67"/>
    <w:rsid w:val="00B750BF"/>
    <w:rsid w:val="00B76613"/>
    <w:rsid w:val="00B80522"/>
    <w:rsid w:val="00B81D7A"/>
    <w:rsid w:val="00B827AC"/>
    <w:rsid w:val="00B843BC"/>
    <w:rsid w:val="00B855C1"/>
    <w:rsid w:val="00B872C9"/>
    <w:rsid w:val="00B873E3"/>
    <w:rsid w:val="00B9270B"/>
    <w:rsid w:val="00B937A7"/>
    <w:rsid w:val="00B94B6F"/>
    <w:rsid w:val="00B970EC"/>
    <w:rsid w:val="00BA17A9"/>
    <w:rsid w:val="00BA3616"/>
    <w:rsid w:val="00BA5A4A"/>
    <w:rsid w:val="00BA62D8"/>
    <w:rsid w:val="00BA6501"/>
    <w:rsid w:val="00BA65AC"/>
    <w:rsid w:val="00BA6A7C"/>
    <w:rsid w:val="00BA6CAE"/>
    <w:rsid w:val="00BA72A2"/>
    <w:rsid w:val="00BB2341"/>
    <w:rsid w:val="00BB2D12"/>
    <w:rsid w:val="00BB3B14"/>
    <w:rsid w:val="00BB4348"/>
    <w:rsid w:val="00BB7109"/>
    <w:rsid w:val="00BC18F5"/>
    <w:rsid w:val="00BC3617"/>
    <w:rsid w:val="00BC3749"/>
    <w:rsid w:val="00BC5097"/>
    <w:rsid w:val="00BC64DA"/>
    <w:rsid w:val="00BD15D0"/>
    <w:rsid w:val="00BD211B"/>
    <w:rsid w:val="00BD3A9A"/>
    <w:rsid w:val="00BD42D2"/>
    <w:rsid w:val="00BD510D"/>
    <w:rsid w:val="00BD73B7"/>
    <w:rsid w:val="00BE15E0"/>
    <w:rsid w:val="00BE201C"/>
    <w:rsid w:val="00BE2494"/>
    <w:rsid w:val="00BE2987"/>
    <w:rsid w:val="00BE7882"/>
    <w:rsid w:val="00BF09F4"/>
    <w:rsid w:val="00BF25FB"/>
    <w:rsid w:val="00BF3A20"/>
    <w:rsid w:val="00C060A8"/>
    <w:rsid w:val="00C115C1"/>
    <w:rsid w:val="00C130E6"/>
    <w:rsid w:val="00C13D5B"/>
    <w:rsid w:val="00C15DFE"/>
    <w:rsid w:val="00C21B5A"/>
    <w:rsid w:val="00C250D3"/>
    <w:rsid w:val="00C27C0A"/>
    <w:rsid w:val="00C31E46"/>
    <w:rsid w:val="00C32030"/>
    <w:rsid w:val="00C3250E"/>
    <w:rsid w:val="00C325AF"/>
    <w:rsid w:val="00C35B6F"/>
    <w:rsid w:val="00C36B34"/>
    <w:rsid w:val="00C37718"/>
    <w:rsid w:val="00C42A10"/>
    <w:rsid w:val="00C437BC"/>
    <w:rsid w:val="00C439C3"/>
    <w:rsid w:val="00C44490"/>
    <w:rsid w:val="00C4458B"/>
    <w:rsid w:val="00C446E5"/>
    <w:rsid w:val="00C46590"/>
    <w:rsid w:val="00C52263"/>
    <w:rsid w:val="00C52F92"/>
    <w:rsid w:val="00C53A16"/>
    <w:rsid w:val="00C56878"/>
    <w:rsid w:val="00C60508"/>
    <w:rsid w:val="00C60C1B"/>
    <w:rsid w:val="00C61E79"/>
    <w:rsid w:val="00C64572"/>
    <w:rsid w:val="00C64DD2"/>
    <w:rsid w:val="00C673CD"/>
    <w:rsid w:val="00C677C2"/>
    <w:rsid w:val="00C71FFC"/>
    <w:rsid w:val="00C7235C"/>
    <w:rsid w:val="00C728B0"/>
    <w:rsid w:val="00C74F62"/>
    <w:rsid w:val="00C75ABF"/>
    <w:rsid w:val="00C7717A"/>
    <w:rsid w:val="00C82DBF"/>
    <w:rsid w:val="00C834CA"/>
    <w:rsid w:val="00C853A2"/>
    <w:rsid w:val="00C87560"/>
    <w:rsid w:val="00C87C59"/>
    <w:rsid w:val="00C917EB"/>
    <w:rsid w:val="00C93034"/>
    <w:rsid w:val="00C93DDE"/>
    <w:rsid w:val="00C9516A"/>
    <w:rsid w:val="00C97A0A"/>
    <w:rsid w:val="00CA0964"/>
    <w:rsid w:val="00CA0ECE"/>
    <w:rsid w:val="00CB668F"/>
    <w:rsid w:val="00CB671B"/>
    <w:rsid w:val="00CC012B"/>
    <w:rsid w:val="00CC0A9C"/>
    <w:rsid w:val="00CC5147"/>
    <w:rsid w:val="00CC6747"/>
    <w:rsid w:val="00CC6AD1"/>
    <w:rsid w:val="00CC7436"/>
    <w:rsid w:val="00CD0AB9"/>
    <w:rsid w:val="00CD0DB7"/>
    <w:rsid w:val="00CD1699"/>
    <w:rsid w:val="00CD4007"/>
    <w:rsid w:val="00CD4903"/>
    <w:rsid w:val="00CD57AD"/>
    <w:rsid w:val="00CD628D"/>
    <w:rsid w:val="00CD6CFD"/>
    <w:rsid w:val="00CD7051"/>
    <w:rsid w:val="00CE0F1C"/>
    <w:rsid w:val="00CE29AF"/>
    <w:rsid w:val="00CF0B07"/>
    <w:rsid w:val="00CF1613"/>
    <w:rsid w:val="00CF26BE"/>
    <w:rsid w:val="00CF2B79"/>
    <w:rsid w:val="00CF4927"/>
    <w:rsid w:val="00CF5EAD"/>
    <w:rsid w:val="00D008B2"/>
    <w:rsid w:val="00D00DE8"/>
    <w:rsid w:val="00D018E5"/>
    <w:rsid w:val="00D02161"/>
    <w:rsid w:val="00D02218"/>
    <w:rsid w:val="00D02345"/>
    <w:rsid w:val="00D0446E"/>
    <w:rsid w:val="00D04758"/>
    <w:rsid w:val="00D06337"/>
    <w:rsid w:val="00D06C16"/>
    <w:rsid w:val="00D1022E"/>
    <w:rsid w:val="00D12C0F"/>
    <w:rsid w:val="00D13F18"/>
    <w:rsid w:val="00D158DC"/>
    <w:rsid w:val="00D1597A"/>
    <w:rsid w:val="00D16FFD"/>
    <w:rsid w:val="00D26CC3"/>
    <w:rsid w:val="00D27725"/>
    <w:rsid w:val="00D27B78"/>
    <w:rsid w:val="00D27FDD"/>
    <w:rsid w:val="00D3000C"/>
    <w:rsid w:val="00D31B5B"/>
    <w:rsid w:val="00D34A40"/>
    <w:rsid w:val="00D40AD2"/>
    <w:rsid w:val="00D41AB9"/>
    <w:rsid w:val="00D42BF4"/>
    <w:rsid w:val="00D46F21"/>
    <w:rsid w:val="00D51CEC"/>
    <w:rsid w:val="00D525E7"/>
    <w:rsid w:val="00D53ED2"/>
    <w:rsid w:val="00D54A19"/>
    <w:rsid w:val="00D54FEB"/>
    <w:rsid w:val="00D55FB2"/>
    <w:rsid w:val="00D56FDA"/>
    <w:rsid w:val="00D5709E"/>
    <w:rsid w:val="00D5711D"/>
    <w:rsid w:val="00D61519"/>
    <w:rsid w:val="00D616E2"/>
    <w:rsid w:val="00D62B51"/>
    <w:rsid w:val="00D639B8"/>
    <w:rsid w:val="00D642BB"/>
    <w:rsid w:val="00D6498D"/>
    <w:rsid w:val="00D64CA7"/>
    <w:rsid w:val="00D65375"/>
    <w:rsid w:val="00D660D6"/>
    <w:rsid w:val="00D661E8"/>
    <w:rsid w:val="00D66473"/>
    <w:rsid w:val="00D6701F"/>
    <w:rsid w:val="00D7184D"/>
    <w:rsid w:val="00D73A6D"/>
    <w:rsid w:val="00D74668"/>
    <w:rsid w:val="00D759B6"/>
    <w:rsid w:val="00D762F1"/>
    <w:rsid w:val="00D76713"/>
    <w:rsid w:val="00D77E5B"/>
    <w:rsid w:val="00D81CD2"/>
    <w:rsid w:val="00D85101"/>
    <w:rsid w:val="00D85719"/>
    <w:rsid w:val="00D85969"/>
    <w:rsid w:val="00D85AB0"/>
    <w:rsid w:val="00D866BC"/>
    <w:rsid w:val="00D87436"/>
    <w:rsid w:val="00D900DA"/>
    <w:rsid w:val="00D9127F"/>
    <w:rsid w:val="00D91EF2"/>
    <w:rsid w:val="00D93F5F"/>
    <w:rsid w:val="00D94606"/>
    <w:rsid w:val="00D971AA"/>
    <w:rsid w:val="00D97D66"/>
    <w:rsid w:val="00DA1B28"/>
    <w:rsid w:val="00DA682E"/>
    <w:rsid w:val="00DA6983"/>
    <w:rsid w:val="00DA7332"/>
    <w:rsid w:val="00DA7A8F"/>
    <w:rsid w:val="00DB2896"/>
    <w:rsid w:val="00DB2B8B"/>
    <w:rsid w:val="00DB3A9E"/>
    <w:rsid w:val="00DB527E"/>
    <w:rsid w:val="00DB55E5"/>
    <w:rsid w:val="00DB5846"/>
    <w:rsid w:val="00DB7B41"/>
    <w:rsid w:val="00DC00A8"/>
    <w:rsid w:val="00DC71AD"/>
    <w:rsid w:val="00DD0486"/>
    <w:rsid w:val="00DD3E51"/>
    <w:rsid w:val="00DD44A4"/>
    <w:rsid w:val="00DD4A29"/>
    <w:rsid w:val="00DE07B8"/>
    <w:rsid w:val="00DE2AE1"/>
    <w:rsid w:val="00DE38BA"/>
    <w:rsid w:val="00DE3A02"/>
    <w:rsid w:val="00DE3A3F"/>
    <w:rsid w:val="00DE408E"/>
    <w:rsid w:val="00DE41C7"/>
    <w:rsid w:val="00DE61A4"/>
    <w:rsid w:val="00DE7E0C"/>
    <w:rsid w:val="00DF1965"/>
    <w:rsid w:val="00DF4FDF"/>
    <w:rsid w:val="00DF6897"/>
    <w:rsid w:val="00DF737F"/>
    <w:rsid w:val="00E026E2"/>
    <w:rsid w:val="00E041DE"/>
    <w:rsid w:val="00E057E8"/>
    <w:rsid w:val="00E0717E"/>
    <w:rsid w:val="00E11F24"/>
    <w:rsid w:val="00E14B58"/>
    <w:rsid w:val="00E164AB"/>
    <w:rsid w:val="00E2097F"/>
    <w:rsid w:val="00E20D6F"/>
    <w:rsid w:val="00E211AD"/>
    <w:rsid w:val="00E22EB1"/>
    <w:rsid w:val="00E23279"/>
    <w:rsid w:val="00E2337C"/>
    <w:rsid w:val="00E23832"/>
    <w:rsid w:val="00E23947"/>
    <w:rsid w:val="00E23A55"/>
    <w:rsid w:val="00E25820"/>
    <w:rsid w:val="00E2623B"/>
    <w:rsid w:val="00E303E8"/>
    <w:rsid w:val="00E312D5"/>
    <w:rsid w:val="00E32015"/>
    <w:rsid w:val="00E32772"/>
    <w:rsid w:val="00E327DF"/>
    <w:rsid w:val="00E35F03"/>
    <w:rsid w:val="00E37C4C"/>
    <w:rsid w:val="00E41858"/>
    <w:rsid w:val="00E42CF4"/>
    <w:rsid w:val="00E433BC"/>
    <w:rsid w:val="00E46F7E"/>
    <w:rsid w:val="00E47047"/>
    <w:rsid w:val="00E4758A"/>
    <w:rsid w:val="00E47A9A"/>
    <w:rsid w:val="00E500B1"/>
    <w:rsid w:val="00E509E0"/>
    <w:rsid w:val="00E5117D"/>
    <w:rsid w:val="00E55DAA"/>
    <w:rsid w:val="00E570F6"/>
    <w:rsid w:val="00E57546"/>
    <w:rsid w:val="00E57E77"/>
    <w:rsid w:val="00E6240B"/>
    <w:rsid w:val="00E656C6"/>
    <w:rsid w:val="00E65D23"/>
    <w:rsid w:val="00E6642A"/>
    <w:rsid w:val="00E66E2B"/>
    <w:rsid w:val="00E67158"/>
    <w:rsid w:val="00E67415"/>
    <w:rsid w:val="00E7089A"/>
    <w:rsid w:val="00E75105"/>
    <w:rsid w:val="00E76D5D"/>
    <w:rsid w:val="00E820A0"/>
    <w:rsid w:val="00E8250C"/>
    <w:rsid w:val="00E84BF8"/>
    <w:rsid w:val="00E90ED2"/>
    <w:rsid w:val="00E9153F"/>
    <w:rsid w:val="00E9200B"/>
    <w:rsid w:val="00E9269F"/>
    <w:rsid w:val="00E929F5"/>
    <w:rsid w:val="00E932E0"/>
    <w:rsid w:val="00EA0DC5"/>
    <w:rsid w:val="00EA227B"/>
    <w:rsid w:val="00EA49A2"/>
    <w:rsid w:val="00EA7BB5"/>
    <w:rsid w:val="00EB19B3"/>
    <w:rsid w:val="00EB300F"/>
    <w:rsid w:val="00EB4351"/>
    <w:rsid w:val="00EB4468"/>
    <w:rsid w:val="00EB5212"/>
    <w:rsid w:val="00EB639A"/>
    <w:rsid w:val="00EB70FA"/>
    <w:rsid w:val="00EB7716"/>
    <w:rsid w:val="00EC0870"/>
    <w:rsid w:val="00EC19AE"/>
    <w:rsid w:val="00EC2B95"/>
    <w:rsid w:val="00EC30DE"/>
    <w:rsid w:val="00EC3DB8"/>
    <w:rsid w:val="00ED188B"/>
    <w:rsid w:val="00ED2960"/>
    <w:rsid w:val="00ED48E3"/>
    <w:rsid w:val="00ED4A74"/>
    <w:rsid w:val="00ED5A8F"/>
    <w:rsid w:val="00ED5CAB"/>
    <w:rsid w:val="00ED5E56"/>
    <w:rsid w:val="00ED7BFE"/>
    <w:rsid w:val="00EE2B09"/>
    <w:rsid w:val="00EE343B"/>
    <w:rsid w:val="00EE4D1A"/>
    <w:rsid w:val="00EE5007"/>
    <w:rsid w:val="00EE67BE"/>
    <w:rsid w:val="00EE7CA2"/>
    <w:rsid w:val="00EF0916"/>
    <w:rsid w:val="00EF3D8A"/>
    <w:rsid w:val="00EF4098"/>
    <w:rsid w:val="00EF4680"/>
    <w:rsid w:val="00EF53F0"/>
    <w:rsid w:val="00EF71FE"/>
    <w:rsid w:val="00F026BF"/>
    <w:rsid w:val="00F075AA"/>
    <w:rsid w:val="00F12EBC"/>
    <w:rsid w:val="00F139EE"/>
    <w:rsid w:val="00F14465"/>
    <w:rsid w:val="00F14AD3"/>
    <w:rsid w:val="00F167E8"/>
    <w:rsid w:val="00F172B9"/>
    <w:rsid w:val="00F17383"/>
    <w:rsid w:val="00F2073B"/>
    <w:rsid w:val="00F20B86"/>
    <w:rsid w:val="00F20F40"/>
    <w:rsid w:val="00F227FF"/>
    <w:rsid w:val="00F24871"/>
    <w:rsid w:val="00F2489D"/>
    <w:rsid w:val="00F24B47"/>
    <w:rsid w:val="00F26B2E"/>
    <w:rsid w:val="00F27100"/>
    <w:rsid w:val="00F30B6A"/>
    <w:rsid w:val="00F30C0C"/>
    <w:rsid w:val="00F30F5A"/>
    <w:rsid w:val="00F341AC"/>
    <w:rsid w:val="00F3554B"/>
    <w:rsid w:val="00F35EA7"/>
    <w:rsid w:val="00F368E9"/>
    <w:rsid w:val="00F40540"/>
    <w:rsid w:val="00F40C21"/>
    <w:rsid w:val="00F42D84"/>
    <w:rsid w:val="00F4406B"/>
    <w:rsid w:val="00F50BF1"/>
    <w:rsid w:val="00F5269D"/>
    <w:rsid w:val="00F52DBB"/>
    <w:rsid w:val="00F5425B"/>
    <w:rsid w:val="00F5548A"/>
    <w:rsid w:val="00F556B4"/>
    <w:rsid w:val="00F57C1D"/>
    <w:rsid w:val="00F60757"/>
    <w:rsid w:val="00F6254B"/>
    <w:rsid w:val="00F62803"/>
    <w:rsid w:val="00F635FC"/>
    <w:rsid w:val="00F652E4"/>
    <w:rsid w:val="00F65464"/>
    <w:rsid w:val="00F65E61"/>
    <w:rsid w:val="00F75067"/>
    <w:rsid w:val="00F76DBB"/>
    <w:rsid w:val="00F82B71"/>
    <w:rsid w:val="00F85E5B"/>
    <w:rsid w:val="00F86F6C"/>
    <w:rsid w:val="00F87A92"/>
    <w:rsid w:val="00F92B47"/>
    <w:rsid w:val="00F93C54"/>
    <w:rsid w:val="00F9450C"/>
    <w:rsid w:val="00F94801"/>
    <w:rsid w:val="00F95532"/>
    <w:rsid w:val="00F95C75"/>
    <w:rsid w:val="00F967FE"/>
    <w:rsid w:val="00F97532"/>
    <w:rsid w:val="00FA1DD3"/>
    <w:rsid w:val="00FA289B"/>
    <w:rsid w:val="00FA36B3"/>
    <w:rsid w:val="00FA4D19"/>
    <w:rsid w:val="00FA54CD"/>
    <w:rsid w:val="00FA685B"/>
    <w:rsid w:val="00FA6B43"/>
    <w:rsid w:val="00FA781B"/>
    <w:rsid w:val="00FB07D4"/>
    <w:rsid w:val="00FB10EA"/>
    <w:rsid w:val="00FB315A"/>
    <w:rsid w:val="00FB4AAC"/>
    <w:rsid w:val="00FB4EA3"/>
    <w:rsid w:val="00FB57A8"/>
    <w:rsid w:val="00FB615E"/>
    <w:rsid w:val="00FC00FA"/>
    <w:rsid w:val="00FC055F"/>
    <w:rsid w:val="00FC31AE"/>
    <w:rsid w:val="00FC3679"/>
    <w:rsid w:val="00FC3773"/>
    <w:rsid w:val="00FC3852"/>
    <w:rsid w:val="00FC39CE"/>
    <w:rsid w:val="00FC4983"/>
    <w:rsid w:val="00FC4B6C"/>
    <w:rsid w:val="00FC669B"/>
    <w:rsid w:val="00FD120D"/>
    <w:rsid w:val="00FD28E4"/>
    <w:rsid w:val="00FD454F"/>
    <w:rsid w:val="00FD58C1"/>
    <w:rsid w:val="00FD73BB"/>
    <w:rsid w:val="00FD764E"/>
    <w:rsid w:val="00FE41E1"/>
    <w:rsid w:val="00FE5E2F"/>
    <w:rsid w:val="00FE7CFB"/>
    <w:rsid w:val="00FF03AF"/>
    <w:rsid w:val="00FF07FB"/>
    <w:rsid w:val="00FF13BB"/>
    <w:rsid w:val="00FF3116"/>
    <w:rsid w:val="00FF35A0"/>
    <w:rsid w:val="00FF5254"/>
    <w:rsid w:val="00FF61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B8A9F"/>
  <w15:docId w15:val="{E54D0B3D-C574-438D-A729-714DE2146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206849"/>
    <w:pPr>
      <w:keepNext/>
      <w:keepLines/>
      <w:spacing w:before="240" w:after="120"/>
      <w:jc w:val="left"/>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206849"/>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DzTablo5">
    <w:name w:val="Plain Table 5"/>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4">
    <w:name w:val="Grid Table 1 Light Accent 4"/>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KlavuzuTablo4-Vurgu1">
    <w:name w:val="Grid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4">
    <w:name w:val="Grid Table 4 Accent 4"/>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uTablo4-Vurgu2">
    <w:name w:val="Grid Table 4 Accent 2"/>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semiHidden/>
    <w:unhideWhenUsed/>
    <w:rsid w:val="006F0741"/>
    <w:rPr>
      <w:sz w:val="20"/>
      <w:szCs w:val="20"/>
    </w:rPr>
  </w:style>
  <w:style w:type="character" w:customStyle="1" w:styleId="AklamaMetniChar">
    <w:name w:val="Açıklama Metni Char"/>
    <w:basedOn w:val="VarsaylanParagrafYazTipi"/>
    <w:link w:val="AklamaMetni"/>
    <w:uiPriority w:val="99"/>
    <w:semiHidden/>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93">
    <w:name w:val="93"/>
    <w:basedOn w:val="TableNormal1"/>
    <w:tblPr>
      <w:tblStyleRowBandSize w:val="1"/>
      <w:tblStyleColBandSize w:val="1"/>
      <w:tblCellMar>
        <w:left w:w="115" w:type="dxa"/>
        <w:right w:w="115" w:type="dxa"/>
      </w:tblCellMar>
    </w:tblPr>
  </w:style>
  <w:style w:type="table" w:customStyle="1" w:styleId="92">
    <w:name w:val="92"/>
    <w:basedOn w:val="TableNormal1"/>
    <w:tblPr>
      <w:tblStyleRowBandSize w:val="1"/>
      <w:tblStyleColBandSize w:val="1"/>
      <w:tblCellMar>
        <w:left w:w="115" w:type="dxa"/>
        <w:right w:w="115" w:type="dxa"/>
      </w:tblCellMar>
    </w:tblPr>
  </w:style>
  <w:style w:type="table" w:customStyle="1" w:styleId="91">
    <w:name w:val="91"/>
    <w:basedOn w:val="TableNormal1"/>
    <w:tblPr>
      <w:tblStyleRowBandSize w:val="1"/>
      <w:tblStyleColBandSize w:val="1"/>
      <w:tblCellMar>
        <w:left w:w="115" w:type="dxa"/>
        <w:right w:w="115" w:type="dxa"/>
      </w:tblCellMar>
    </w:tblPr>
  </w:style>
  <w:style w:type="table" w:customStyle="1" w:styleId="90">
    <w:name w:val="90"/>
    <w:basedOn w:val="TableNormal1"/>
    <w:tblPr>
      <w:tblStyleRowBandSize w:val="1"/>
      <w:tblStyleColBandSize w:val="1"/>
      <w:tblCellMar>
        <w:left w:w="115" w:type="dxa"/>
        <w:right w:w="115" w:type="dxa"/>
      </w:tblCellMar>
    </w:tblPr>
  </w:style>
  <w:style w:type="table" w:customStyle="1" w:styleId="89">
    <w:name w:val="89"/>
    <w:basedOn w:val="TableNormal1"/>
    <w:tblPr>
      <w:tblStyleRowBandSize w:val="1"/>
      <w:tblStyleColBandSize w:val="1"/>
      <w:tblCellMar>
        <w:left w:w="115" w:type="dxa"/>
        <w:right w:w="115" w:type="dxa"/>
      </w:tblCellMar>
    </w:tblPr>
  </w:style>
  <w:style w:type="table" w:customStyle="1" w:styleId="88">
    <w:name w:val="88"/>
    <w:basedOn w:val="TableNormal1"/>
    <w:tblPr>
      <w:tblStyleRowBandSize w:val="1"/>
      <w:tblStyleColBandSize w:val="1"/>
      <w:tblCellMar>
        <w:left w:w="115" w:type="dxa"/>
        <w:right w:w="115" w:type="dxa"/>
      </w:tblCellMar>
    </w:tblPr>
  </w:style>
  <w:style w:type="table" w:customStyle="1" w:styleId="87">
    <w:name w:val="87"/>
    <w:basedOn w:val="TableNormal1"/>
    <w:tblPr>
      <w:tblStyleRowBandSize w:val="1"/>
      <w:tblStyleColBandSize w:val="1"/>
      <w:tblCellMar>
        <w:left w:w="115" w:type="dxa"/>
        <w:right w:w="115" w:type="dxa"/>
      </w:tblCellMar>
    </w:tblPr>
  </w:style>
  <w:style w:type="table" w:customStyle="1" w:styleId="86">
    <w:name w:val="86"/>
    <w:basedOn w:val="TableNormal1"/>
    <w:tblPr>
      <w:tblStyleRowBandSize w:val="1"/>
      <w:tblStyleColBandSize w:val="1"/>
      <w:tblCellMar>
        <w:left w:w="115" w:type="dxa"/>
        <w:right w:w="115" w:type="dxa"/>
      </w:tblCellMar>
    </w:tblPr>
  </w:style>
  <w:style w:type="table" w:customStyle="1" w:styleId="85">
    <w:name w:val="85"/>
    <w:basedOn w:val="TableNormal1"/>
    <w:tblPr>
      <w:tblStyleRowBandSize w:val="1"/>
      <w:tblStyleColBandSize w:val="1"/>
      <w:tblCellMar>
        <w:left w:w="115" w:type="dxa"/>
        <w:right w:w="115" w:type="dxa"/>
      </w:tblCellMar>
    </w:tblPr>
  </w:style>
  <w:style w:type="table" w:customStyle="1" w:styleId="84">
    <w:name w:val="84"/>
    <w:basedOn w:val="TableNormal1"/>
    <w:tblPr>
      <w:tblStyleRowBandSize w:val="1"/>
      <w:tblStyleColBandSize w:val="1"/>
      <w:tblCellMar>
        <w:left w:w="115" w:type="dxa"/>
        <w:right w:w="115" w:type="dxa"/>
      </w:tblCellMar>
    </w:tblPr>
  </w:style>
  <w:style w:type="table" w:customStyle="1" w:styleId="83">
    <w:name w:val="8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82">
    <w:name w:val="82"/>
    <w:basedOn w:val="TableNormal1"/>
    <w:tblPr>
      <w:tblStyleRowBandSize w:val="1"/>
      <w:tblStyleColBandSize w:val="1"/>
      <w:tblCellMar>
        <w:left w:w="115" w:type="dxa"/>
        <w:right w:w="115" w:type="dxa"/>
      </w:tblCellMar>
    </w:tblPr>
  </w:style>
  <w:style w:type="table" w:customStyle="1" w:styleId="81">
    <w:name w:val="81"/>
    <w:basedOn w:val="TableNormal1"/>
    <w:tblPr>
      <w:tblStyleRowBandSize w:val="1"/>
      <w:tblStyleColBandSize w:val="1"/>
      <w:tblCellMar>
        <w:left w:w="115" w:type="dxa"/>
        <w:right w:w="115" w:type="dxa"/>
      </w:tblCellMar>
    </w:tblPr>
  </w:style>
  <w:style w:type="table" w:customStyle="1" w:styleId="80">
    <w:name w:val="80"/>
    <w:basedOn w:val="TableNormal1"/>
    <w:tblPr>
      <w:tblStyleRowBandSize w:val="1"/>
      <w:tblStyleColBandSize w:val="1"/>
      <w:tblCellMar>
        <w:left w:w="115" w:type="dxa"/>
        <w:right w:w="115" w:type="dxa"/>
      </w:tblCellMar>
    </w:tblPr>
  </w:style>
  <w:style w:type="table" w:customStyle="1" w:styleId="79">
    <w:name w:val="79"/>
    <w:basedOn w:val="TableNormal1"/>
    <w:tblPr>
      <w:tblStyleRowBandSize w:val="1"/>
      <w:tblStyleColBandSize w:val="1"/>
      <w:tblCellMar>
        <w:left w:w="115" w:type="dxa"/>
        <w:right w:w="115" w:type="dxa"/>
      </w:tblCellMar>
    </w:tblPr>
  </w:style>
  <w:style w:type="table" w:customStyle="1" w:styleId="78">
    <w:name w:val="78"/>
    <w:basedOn w:val="TableNormal1"/>
    <w:tblPr>
      <w:tblStyleRowBandSize w:val="1"/>
      <w:tblStyleColBandSize w:val="1"/>
      <w:tblCellMar>
        <w:left w:w="115" w:type="dxa"/>
        <w:right w:w="115" w:type="dxa"/>
      </w:tblCellMar>
    </w:tblPr>
  </w:style>
  <w:style w:type="table" w:customStyle="1" w:styleId="77">
    <w:name w:val="77"/>
    <w:basedOn w:val="TableNormal1"/>
    <w:tblPr>
      <w:tblStyleRowBandSize w:val="1"/>
      <w:tblStyleColBandSize w:val="1"/>
      <w:tblCellMar>
        <w:left w:w="115" w:type="dxa"/>
        <w:right w:w="115" w:type="dxa"/>
      </w:tblCellMar>
    </w:tblPr>
  </w:style>
  <w:style w:type="table" w:customStyle="1" w:styleId="76">
    <w:name w:val="76"/>
    <w:basedOn w:val="TableNormal1"/>
    <w:tblPr>
      <w:tblStyleRowBandSize w:val="1"/>
      <w:tblStyleColBandSize w:val="1"/>
      <w:tblCellMar>
        <w:left w:w="115" w:type="dxa"/>
        <w:right w:w="115" w:type="dxa"/>
      </w:tblCellMar>
    </w:tblPr>
  </w:style>
  <w:style w:type="table" w:customStyle="1" w:styleId="75">
    <w:name w:val="75"/>
    <w:basedOn w:val="TableNormal1"/>
    <w:tblPr>
      <w:tblStyleRowBandSize w:val="1"/>
      <w:tblStyleColBandSize w:val="1"/>
      <w:tblCellMar>
        <w:left w:w="115" w:type="dxa"/>
        <w:right w:w="115" w:type="dxa"/>
      </w:tblCellMar>
    </w:tblPr>
  </w:style>
  <w:style w:type="table" w:customStyle="1" w:styleId="74">
    <w:name w:val="74"/>
    <w:basedOn w:val="TableNormal1"/>
    <w:tblPr>
      <w:tblStyleRowBandSize w:val="1"/>
      <w:tblStyleColBandSize w:val="1"/>
      <w:tblCellMar>
        <w:left w:w="115" w:type="dxa"/>
        <w:right w:w="115" w:type="dxa"/>
      </w:tblCellMar>
    </w:tblPr>
  </w:style>
  <w:style w:type="table" w:customStyle="1" w:styleId="73">
    <w:name w:val="73"/>
    <w:basedOn w:val="TableNormal1"/>
    <w:tblPr>
      <w:tblStyleRowBandSize w:val="1"/>
      <w:tblStyleColBandSize w:val="1"/>
      <w:tblCellMar>
        <w:left w:w="115" w:type="dxa"/>
        <w:right w:w="115" w:type="dxa"/>
      </w:tblCellMar>
    </w:tblPr>
  </w:style>
  <w:style w:type="table" w:customStyle="1" w:styleId="72">
    <w:name w:val="72"/>
    <w:basedOn w:val="TableNormal1"/>
    <w:tblPr>
      <w:tblStyleRowBandSize w:val="1"/>
      <w:tblStyleColBandSize w:val="1"/>
      <w:tblCellMar>
        <w:left w:w="115" w:type="dxa"/>
        <w:right w:w="115" w:type="dxa"/>
      </w:tblCellMar>
    </w:tblPr>
  </w:style>
  <w:style w:type="table" w:customStyle="1" w:styleId="71">
    <w:name w:val="7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70">
    <w:name w:val="7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9">
    <w:name w:val="6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8">
    <w:name w:val="6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7">
    <w:name w:val="6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6">
    <w:name w:val="6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5">
    <w:name w:val="6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4">
    <w:name w:val="6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3">
    <w:name w:val="6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2">
    <w:name w:val="6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1">
    <w:name w:val="6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0">
    <w:name w:val="6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9">
    <w:name w:val="5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8">
    <w:name w:val="5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7">
    <w:name w:val="5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6">
    <w:name w:val="5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5">
    <w:name w:val="5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4">
    <w:name w:val="5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3">
    <w:name w:val="5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2">
    <w:name w:val="5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1">
    <w:name w:val="5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0">
    <w:name w:val="5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9">
    <w:name w:val="4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8">
    <w:name w:val="4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7">
    <w:name w:val="4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6">
    <w:name w:val="4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5">
    <w:name w:val="4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4">
    <w:name w:val="4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3">
    <w:name w:val="4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2">
    <w:name w:val="4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1">
    <w:name w:val="4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0">
    <w:name w:val="4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9">
    <w:name w:val="3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8">
    <w:name w:val="3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7">
    <w:name w:val="3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6">
    <w:name w:val="3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5">
    <w:name w:val="3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4">
    <w:name w:val="3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3">
    <w:name w:val="3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2">
    <w:name w:val="3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1">
    <w:name w:val="3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0">
    <w:name w:val="3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9">
    <w:name w:val="2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8">
    <w:name w:val="2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7">
    <w:name w:val="2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6">
    <w:name w:val="2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5">
    <w:name w:val="2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4">
    <w:name w:val="2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3">
    <w:name w:val="2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2">
    <w:name w:val="2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1">
    <w:name w:val="2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0">
    <w:name w:val="2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9">
    <w:name w:val="1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8">
    <w:name w:val="1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7">
    <w:name w:val="1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6">
    <w:name w:val="1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5">
    <w:name w:val="1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4">
    <w:name w:val="1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3">
    <w:name w:val="1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2">
    <w:name w:val="1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1">
    <w:name w:val="1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0">
    <w:name w:val="1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9">
    <w:name w:val="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8">
    <w:name w:val="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7">
    <w:name w:val="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6">
    <w:name w:val="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5">
    <w:name w:val="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4">
    <w:name w:val="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3">
    <w:name w:val="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2">
    <w:name w:val="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1">
    <w:name w:val="1"/>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
    <w:name w:val="Unresolved Mention"/>
    <w:basedOn w:val="VarsaylanParagrafYazTipi"/>
    <w:uiPriority w:val="99"/>
    <w:semiHidden/>
    <w:unhideWhenUsed/>
    <w:rsid w:val="006D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iff"/><Relationship Id="rId18" Type="http://schemas.openxmlformats.org/officeDocument/2006/relationships/image" Target="media/image10.png"/><Relationship Id="rId26" Type="http://schemas.openxmlformats.org/officeDocument/2006/relationships/image" Target="media/image18.jpg"/><Relationship Id="rId39" Type="http://schemas.openxmlformats.org/officeDocument/2006/relationships/image" Target="media/image31.jpg"/><Relationship Id="rId21" Type="http://schemas.openxmlformats.org/officeDocument/2006/relationships/image" Target="media/image13.tiff"/><Relationship Id="rId34" Type="http://schemas.openxmlformats.org/officeDocument/2006/relationships/image" Target="media/image26.tiff"/><Relationship Id="rId42" Type="http://schemas.openxmlformats.org/officeDocument/2006/relationships/image" Target="media/image34.jpg"/><Relationship Id="rId47" Type="http://schemas.openxmlformats.org/officeDocument/2006/relationships/header" Target="header1.xml"/><Relationship Id="rId50" Type="http://schemas.openxmlformats.org/officeDocument/2006/relationships/image" Target="media/image41.jp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jpg"/><Relationship Id="rId11" Type="http://schemas.openxmlformats.org/officeDocument/2006/relationships/image" Target="media/image3.tiff"/><Relationship Id="rId24" Type="http://schemas.openxmlformats.org/officeDocument/2006/relationships/image" Target="media/image16.tiff"/><Relationship Id="rId32" Type="http://schemas.openxmlformats.org/officeDocument/2006/relationships/image" Target="media/image24.tiff"/><Relationship Id="rId37" Type="http://schemas.openxmlformats.org/officeDocument/2006/relationships/image" Target="media/image29.jpg"/><Relationship Id="rId40" Type="http://schemas.openxmlformats.org/officeDocument/2006/relationships/image" Target="media/image32.jpg"/><Relationship Id="rId45" Type="http://schemas.openxmlformats.org/officeDocument/2006/relationships/image" Target="media/image37.tiff"/><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jpg"/><Relationship Id="rId31" Type="http://schemas.openxmlformats.org/officeDocument/2006/relationships/image" Target="media/image23.tiff"/><Relationship Id="rId44" Type="http://schemas.openxmlformats.org/officeDocument/2006/relationships/image" Target="media/image36.jpg"/><Relationship Id="rId52"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tiff"/><Relationship Id="rId14" Type="http://schemas.openxmlformats.org/officeDocument/2006/relationships/image" Target="media/image6.tiff"/><Relationship Id="rId22" Type="http://schemas.openxmlformats.org/officeDocument/2006/relationships/image" Target="media/image14.tiff"/><Relationship Id="rId27" Type="http://schemas.openxmlformats.org/officeDocument/2006/relationships/image" Target="media/image19.tiff"/><Relationship Id="rId30" Type="http://schemas.openxmlformats.org/officeDocument/2006/relationships/image" Target="media/image22.jpg"/><Relationship Id="rId35" Type="http://schemas.openxmlformats.org/officeDocument/2006/relationships/image" Target="media/image27.jpg"/><Relationship Id="rId43" Type="http://schemas.openxmlformats.org/officeDocument/2006/relationships/image" Target="media/image35.jpg"/><Relationship Id="rId48" Type="http://schemas.openxmlformats.org/officeDocument/2006/relationships/image" Target="media/image39.jpg"/><Relationship Id="rId8" Type="http://schemas.openxmlformats.org/officeDocument/2006/relationships/endnotes" Target="endnotes.xml"/><Relationship Id="rId51" Type="http://schemas.openxmlformats.org/officeDocument/2006/relationships/image" Target="media/image42.jp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tiff"/><Relationship Id="rId38" Type="http://schemas.openxmlformats.org/officeDocument/2006/relationships/image" Target="media/image30.jpg"/><Relationship Id="rId46" Type="http://schemas.openxmlformats.org/officeDocument/2006/relationships/image" Target="media/image38.tiff"/><Relationship Id="rId20" Type="http://schemas.openxmlformats.org/officeDocument/2006/relationships/image" Target="media/image12.jpg"/><Relationship Id="rId41" Type="http://schemas.openxmlformats.org/officeDocument/2006/relationships/image" Target="media/image33.jp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tiff"/><Relationship Id="rId28" Type="http://schemas.openxmlformats.org/officeDocument/2006/relationships/image" Target="media/image20.png"/><Relationship Id="rId36" Type="http://schemas.openxmlformats.org/officeDocument/2006/relationships/image" Target="media/image28.jpg"/><Relationship Id="rId49" Type="http://schemas.openxmlformats.org/officeDocument/2006/relationships/image" Target="media/image40.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21CD372-4A4A-4EDF-89CB-6954EFE0A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0</Pages>
  <Words>6426</Words>
  <Characters>36634</Characters>
  <Application>Microsoft Office Word</Application>
  <DocSecurity>0</DocSecurity>
  <Lines>305</Lines>
  <Paragraphs>85</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Yazarlar</vt:lpstr>
      <vt:lpstr>/İçindekiler</vt:lpstr>
      <vt:lpstr>/Öğretim Kılavuzu</vt:lpstr>
      <vt:lpstr>    Giriş</vt:lpstr>
      <vt:lpstr>        Gözle-Uygula-Tasarla-Üret-Değerlendir Öğrenme Döngüsü</vt:lpstr>
      <vt:lpstr>    Etkinlik Tabanlı Program ve Spiral Öğrenme</vt:lpstr>
      <vt:lpstr>    Eşli Programlama</vt:lpstr>
      <vt:lpstr>    Gruplar Arası İletişim</vt:lpstr>
      <vt:lpstr>    Dönem Projesi</vt:lpstr>
      <vt:lpstr>    Derste Kullanılan Set</vt:lpstr>
      <vt:lpstr>    Laboratuvar Kullanım Yönergesi</vt:lpstr>
      <vt:lpstr>    Sıkça Sorulan Pedagojik Sorular</vt:lpstr>
      <vt:lpstr>/1. Bölüm - Elektronik Programlamaya Giriş</vt:lpstr>
      <vt:lpstr>    1. ADIM: GÖZLE ve UYGULA</vt:lpstr>
      <vt:lpstr>        1.1 Gözle - Elektrik Devrelerinde Elektrik, Akım, Gerilim ve Direnç</vt:lpstr>
      <vt:lpstr>        1.2 Uygula- Elektrik Devrelerinde Elektrik, Akım, Gerilim ve Direnç</vt:lpstr>
      <vt:lpstr>        1.3 Gözle ve Uygula - Basit Bir Devre Oluşturma (Öğrenci 1)</vt:lpstr>
      <vt:lpstr>        1.4 Gözle ve Uygula - Breadboard ve Arduino Uno ile Basit Bir Devre Oluşturma (Ö</vt:lpstr>
      <vt:lpstr>        1.5 Uygula- Basit Bir Devre Oluşturma ve Direnç Değerlerini Değiştirme (Öğrenci </vt:lpstr>
      <vt:lpstr>        1.6 Gözle - Arduino UNO ve Arduino IDE Geliştirme Ortamına Giriş  </vt:lpstr>
      <vt:lpstr>        1.7 Gözle - Uygula Arduino UNO ile LED Yakıp Söndürme (Öğrenci 1)</vt:lpstr>
      <vt:lpstr>        1.8 Uygula- Flip Flop (Öğrenci 2)</vt:lpstr>
      <vt:lpstr>        1.9 Uygula - Trafik Işığı (Öğrenci 1)</vt:lpstr>
      <vt:lpstr>        1.10 Uygula- Araba Yarışı Başlama Işıkları (Öğrenci 2)</vt:lpstr>
      <vt:lpstr>    2. ADIM: TASARLA ve ÜRET</vt:lpstr>
      <vt:lpstr>        2.1 Tasarla - Kavşaktaki Trafik Lambaları</vt:lpstr>
      <vt:lpstr>        2.2 Üret- Kavşaktaki Trafik Lambaları</vt:lpstr>
      <vt:lpstr>        2.3 Tasarla - Müzik ile Uyumlu Hareket Eden LED Uygulaması</vt:lpstr>
      <vt:lpstr>        2.4 Üret- Müzik ile Uyumlu Hareket Eden LED Uygulaması</vt:lpstr>
      <vt:lpstr>    3. ADIM: DEĞERLENDİR</vt:lpstr>
      <vt:lpstr>    4. İLAVE ETKİNLİK</vt:lpstr>
      <vt:lpstr>        4.1 Transit Geçişli Bir Kavşaktaki Trafik Lambaları</vt:lpstr>
      <vt:lpstr>2. Bölüm – Temel Devre Elemanları ile Arduino UNO ve Kodlama Aracı Arduino IDE</vt:lpstr>
      <vt:lpstr>    1. ADIM: GÖZLE ve UYGULA</vt:lpstr>
      <vt:lpstr>        1.1 Gözle ve Uygula - Breadboard, Seri/Paralel Bağlantı, Analog/Dijital Veri ve </vt:lpstr>
      <vt:lpstr>        1.2 Uygula- LED Parlaklığı (Öğrenci 1) </vt:lpstr>
      <vt:lpstr>        1.3 Gözle - Direnç, Direnç Okuma</vt:lpstr>
      <vt:lpstr>        1.4 Gözle ve Uygula - Buzzer</vt:lpstr>
      <vt:lpstr>        1.5 Uygula – Şarkı Çalan Buzzer (Öğrenci 1)</vt:lpstr>
      <vt:lpstr>        1.6 Gözle ve Uygula - Potansiyometre ile LED parlaklığını ayarlama ve Seri Haber</vt:lpstr>
    </vt:vector>
  </TitlesOfParts>
  <Company/>
  <LinksUpToDate>false</LinksUpToDate>
  <CharactersWithSpaces>42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ek Pirpiroğlu GENCER;Erman UZUN</dc:creator>
  <cp:keywords/>
  <dc:description/>
  <cp:lastModifiedBy>Erman_DELL</cp:lastModifiedBy>
  <cp:revision>3</cp:revision>
  <cp:lastPrinted>2021-10-11T06:33:00Z</cp:lastPrinted>
  <dcterms:created xsi:type="dcterms:W3CDTF">2022-01-03T22:58:00Z</dcterms:created>
  <dcterms:modified xsi:type="dcterms:W3CDTF">2022-01-03T23:48:00Z</dcterms:modified>
</cp:coreProperties>
</file>